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483235492" w:displacedByCustomXml="next"/>
    <w:bookmarkEnd w:id="0" w:displacedByCustomXml="next"/>
    <w:sdt>
      <w:sdtPr>
        <w:id w:val="1114255587"/>
        <w:docPartObj>
          <w:docPartGallery w:val="Cover Pages"/>
          <w:docPartUnique/>
        </w:docPartObj>
      </w:sdtPr>
      <w:sdtEndPr>
        <w:rPr>
          <w:rFonts w:ascii="Arial" w:hAnsi="Arial" w:cs="Arial"/>
          <w:caps/>
          <w:sz w:val="20"/>
          <w:szCs w:val="20"/>
        </w:rPr>
      </w:sdtEndPr>
      <w:sdtContent>
        <w:p w14:paraId="6455E63D" w14:textId="77777777" w:rsidR="00742E29" w:rsidRPr="00742E29" w:rsidRDefault="00CD4354" w:rsidP="00742E2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1C12E2B7" wp14:editId="1B903FB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<w:pict>
                  <v:group w14:anchorId="4CA6E877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</w:sdtContent>
    </w:sdt>
    <w:p w14:paraId="4E6EA4A6" w14:textId="77777777" w:rsidR="008576F5" w:rsidRPr="00742E29" w:rsidRDefault="008576F5" w:rsidP="00742E29">
      <w:pPr>
        <w:rPr>
          <w:rFonts w:ascii="Arial" w:eastAsia="Times New Roman" w:hAnsi="Arial" w:cs="Arial"/>
          <w:b/>
          <w:noProof/>
          <w:color w:val="FFFFFF"/>
          <w:spacing w:val="15"/>
          <w:sz w:val="20"/>
          <w:szCs w:val="20"/>
          <w:lang w:bidi="en-US"/>
        </w:rPr>
      </w:pPr>
      <w:r w:rsidRPr="00516FBE">
        <w:rPr>
          <w:rFonts w:cstheme="minorHAnsi"/>
        </w:rPr>
        <w:t xml:space="preserve"> </w:t>
      </w:r>
    </w:p>
    <w:p w14:paraId="05AF6321" w14:textId="77777777" w:rsidR="002F542F" w:rsidRDefault="002F542F">
      <w:pPr>
        <w:pStyle w:val="TOCHeading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E993B9" wp14:editId="26D4C8D2">
                <wp:simplePos x="0" y="0"/>
                <wp:positionH relativeFrom="page">
                  <wp:posOffset>-1028700</wp:posOffset>
                </wp:positionH>
                <wp:positionV relativeFrom="page">
                  <wp:posOffset>3019425</wp:posOffset>
                </wp:positionV>
                <wp:extent cx="8772525" cy="3409950"/>
                <wp:effectExtent l="0" t="0" r="0" b="0"/>
                <wp:wrapSquare wrapText="bothSides"/>
                <wp:docPr id="154" name="Text 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72525" cy="3409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703F87" w14:textId="64B08037" w:rsidR="00493109" w:rsidRDefault="00493109">
                            <w:pPr>
                              <w:jc w:val="right"/>
                              <w:rPr>
                                <w:color w:val="4472C4" w:themeColor="accent1"/>
                                <w:sz w:val="64"/>
                                <w:szCs w:val="64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alias w:val="Title"/>
                                <w:tag w:val=""/>
                                <w:id w:val="-1816950164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Content>
                                <w:r w:rsidRPr="006166FB">
                                  <w:rPr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Extending HT Condor onto Azure using the GAHP Interface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49124836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6941E359" w14:textId="1749B36D" w:rsidR="00493109" w:rsidRDefault="00493109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 w:rsidRPr="003C1DE7"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zure GAHP Commands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E993B9" id="_x0000_t202" coordsize="21600,21600" o:spt="202" path="m,l,21600r21600,l21600,xe">
                <v:stroke joinstyle="miter"/>
                <v:path gradientshapeok="t" o:connecttype="rect"/>
              </v:shapetype>
              <v:shape id="Text Box 154" o:spid="_x0000_s1026" type="#_x0000_t202" style="position:absolute;margin-left:-81pt;margin-top:237.75pt;width:690.75pt;height:268.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" filled="f" stroked="f" strokeweight=".5pt">
                <v:textbox inset="126pt,0,54pt,0">
                  <w:txbxContent>
                    <w:p w14:paraId="2C703F87" w14:textId="64B08037" w:rsidR="00493109" w:rsidRDefault="00493109">
                      <w:pPr>
                        <w:jc w:val="right"/>
                        <w:rPr>
                          <w:color w:val="4472C4" w:themeColor="accent1"/>
                          <w:sz w:val="64"/>
                          <w:szCs w:val="64"/>
                        </w:rPr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64"/>
                            <w:szCs w:val="64"/>
                          </w:rPr>
                          <w:alias w:val="Title"/>
                          <w:tag w:val=""/>
                          <w:id w:val="-1816950164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Content>
                          <w:r w:rsidRPr="006166FB">
                            <w:rPr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Extending HT Condor onto Azure using the GAHP Interface</w:t>
                          </w:r>
                        </w:sdtContent>
                      </w:sdt>
                    </w:p>
                    <w:sdt>
                      <w:sdtPr>
                        <w:rPr>
                          <w:color w:val="404040" w:themeColor="text1" w:themeTint="BF"/>
                          <w:sz w:val="36"/>
                          <w:szCs w:val="36"/>
                        </w:rPr>
                        <w:alias w:val="Subtitle"/>
                        <w:tag w:val=""/>
                        <w:id w:val="-149124836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6941E359" w14:textId="1749B36D" w:rsidR="00493109" w:rsidRDefault="00493109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3C1DE7"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Azure GAHP Commands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mc:Fallback>
        </mc:AlternateContent>
      </w:r>
      <w:r w:rsidR="005964F3">
        <w:rPr>
          <w:rFonts w:ascii="Arial" w:hAnsi="Arial" w:cs="Arial"/>
        </w:rPr>
        <w:br w:type="page"/>
      </w:r>
    </w:p>
    <w:sdt>
      <w:sdtPr>
        <w:id w:val="213173886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47A8EE7" w14:textId="77777777" w:rsidR="006F2411" w:rsidRDefault="006F2411" w:rsidP="0087690F">
          <w:pPr>
            <w:spacing w:after="0"/>
          </w:pPr>
          <w:r>
            <w:t>Table of Contents</w:t>
          </w:r>
        </w:p>
        <w:p w14:paraId="5CC90A4F" w14:textId="77777777" w:rsidR="006F2411" w:rsidRPr="006F2411" w:rsidRDefault="00493109" w:rsidP="006F2411">
          <w:r>
            <w:pict w14:anchorId="4C83BA8E">
              <v:rect id="_x0000_i1025" style="width:0;height:1.5pt" o:hralign="center" o:hrstd="t" o:hr="t" fillcolor="#a0a0a0" stroked="f"/>
            </w:pict>
          </w:r>
        </w:p>
        <w:p w14:paraId="1FF28177" w14:textId="77777777" w:rsidR="00493109" w:rsidRDefault="006F241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0157832" w:history="1">
            <w:r w:rsidR="00493109" w:rsidRPr="00860BF3">
              <w:rPr>
                <w:rStyle w:val="Hyperlink"/>
                <w:noProof/>
                <w:lang w:bidi="en-US"/>
              </w:rPr>
              <w:t>Executing GAHP</w:t>
            </w:r>
            <w:r w:rsidR="00493109">
              <w:rPr>
                <w:noProof/>
                <w:webHidden/>
              </w:rPr>
              <w:tab/>
            </w:r>
            <w:r w:rsidR="00493109">
              <w:rPr>
                <w:noProof/>
                <w:webHidden/>
              </w:rPr>
              <w:fldChar w:fldCharType="begin"/>
            </w:r>
            <w:r w:rsidR="00493109">
              <w:rPr>
                <w:noProof/>
                <w:webHidden/>
              </w:rPr>
              <w:instrText xml:space="preserve"> PAGEREF _Toc490157832 \h </w:instrText>
            </w:r>
            <w:r w:rsidR="00493109">
              <w:rPr>
                <w:noProof/>
                <w:webHidden/>
              </w:rPr>
            </w:r>
            <w:r w:rsidR="00493109">
              <w:rPr>
                <w:noProof/>
                <w:webHidden/>
              </w:rPr>
              <w:fldChar w:fldCharType="separate"/>
            </w:r>
            <w:r w:rsidR="00493109">
              <w:rPr>
                <w:noProof/>
                <w:webHidden/>
              </w:rPr>
              <w:t>2</w:t>
            </w:r>
            <w:r w:rsidR="00493109">
              <w:rPr>
                <w:noProof/>
                <w:webHidden/>
              </w:rPr>
              <w:fldChar w:fldCharType="end"/>
            </w:r>
          </w:hyperlink>
        </w:p>
        <w:p w14:paraId="355D8819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3" w:history="1">
            <w:r w:rsidRPr="00860BF3">
              <w:rPr>
                <w:rStyle w:val="Hyperlink"/>
                <w:noProof/>
                <w:lang w:bidi="en-US"/>
              </w:rPr>
              <w:t>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3B0710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4" w:history="1">
            <w:r w:rsidRPr="00860BF3">
              <w:rPr>
                <w:rStyle w:val="Hyperlink"/>
                <w:noProof/>
                <w:lang w:bidi="en-US"/>
              </w:rPr>
              <w:t>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AE4CD" w14:textId="77777777" w:rsidR="00493109" w:rsidRDefault="004931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5" w:history="1">
            <w:r w:rsidRPr="00860BF3">
              <w:rPr>
                <w:rStyle w:val="Hyperlink"/>
                <w:rFonts w:eastAsia="Times New Roman"/>
                <w:noProof/>
                <w:lang w:bidi="en-US"/>
              </w:rPr>
              <w:t>GAHP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86D35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6" w:history="1">
            <w:r w:rsidRPr="00860BF3">
              <w:rPr>
                <w:rStyle w:val="Hyperlink"/>
                <w:noProof/>
              </w:rPr>
              <w:t>Common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250D6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7" w:history="1">
            <w:r w:rsidRPr="00860BF3">
              <w:rPr>
                <w:rStyle w:val="Hyperlink"/>
                <w:noProof/>
              </w:rPr>
              <w:t>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3FFA1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8" w:history="1">
            <w:r w:rsidRPr="00860BF3">
              <w:rPr>
                <w:rStyle w:val="Hyperlink"/>
                <w:noProof/>
              </w:rPr>
              <w:t>QU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D28DD2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39" w:history="1">
            <w:r w:rsidRPr="00860BF3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76BF4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0" w:history="1">
            <w:r w:rsidRPr="00860BF3">
              <w:rPr>
                <w:rStyle w:val="Hyperlink"/>
                <w:noProof/>
              </w:rPr>
              <w:t>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57876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1" w:history="1">
            <w:r w:rsidRPr="00860BF3">
              <w:rPr>
                <w:rStyle w:val="Hyperlink"/>
                <w:noProof/>
              </w:rPr>
              <w:t>AZURE_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B146A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2" w:history="1">
            <w:r w:rsidRPr="00860BF3">
              <w:rPr>
                <w:rStyle w:val="Hyperlink"/>
                <w:noProof/>
              </w:rPr>
              <w:t>AZURE_VM</w:t>
            </w:r>
            <w:r w:rsidRPr="00860BF3">
              <w:rPr>
                <w:rStyle w:val="Hyperlink"/>
                <w:noProof/>
              </w:rPr>
              <w:t>_</w:t>
            </w:r>
            <w:r w:rsidRPr="00860BF3">
              <w:rPr>
                <w:rStyle w:val="Hyperlink"/>
                <w:noProof/>
              </w:rPr>
              <w:t>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26A2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3" w:history="1">
            <w:r w:rsidRPr="00860BF3">
              <w:rPr>
                <w:rStyle w:val="Hyperlink"/>
                <w:noProof/>
              </w:rPr>
              <w:t>AZURE_VM_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D60613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4" w:history="1">
            <w:r w:rsidRPr="00860BF3">
              <w:rPr>
                <w:rStyle w:val="Hyperlink"/>
                <w:noProof/>
              </w:rPr>
              <w:t>AZURE_VM_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3A5B4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5" w:history="1">
            <w:r w:rsidRPr="00860BF3">
              <w:rPr>
                <w:rStyle w:val="Hyperlink"/>
                <w:noProof/>
              </w:rPr>
              <w:t>AZURE_KEYVAULT_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8909C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6" w:history="1">
            <w:r w:rsidRPr="00860BF3">
              <w:rPr>
                <w:rStyle w:val="Hyperlink"/>
                <w:noProof/>
              </w:rPr>
              <w:t>AZURE_VMSS_CRE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06D34" w14:textId="77777777" w:rsidR="00493109" w:rsidRDefault="0049310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7" w:history="1">
            <w:r w:rsidRPr="00860BF3">
              <w:rPr>
                <w:rStyle w:val="Hyperlink"/>
                <w:noProof/>
              </w:rPr>
              <w:t>Creation of VMSS with GAHP Deletion Job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A4BDB" w14:textId="77777777" w:rsidR="00493109" w:rsidRDefault="00493109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8" w:history="1">
            <w:r w:rsidRPr="00860BF3">
              <w:rPr>
                <w:rStyle w:val="Hyperlink"/>
                <w:noProof/>
              </w:rPr>
              <w:t>Creation of VMSS with GAHP key vault func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CD844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49" w:history="1">
            <w:r w:rsidRPr="00860BF3">
              <w:rPr>
                <w:rStyle w:val="Hyperlink"/>
                <w:noProof/>
              </w:rPr>
              <w:t>AZURE_VMSS_DEL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317C06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50" w:history="1">
            <w:r w:rsidRPr="00860BF3">
              <w:rPr>
                <w:rStyle w:val="Hyperlink"/>
                <w:noProof/>
              </w:rPr>
              <w:t>AZURE_VMSS_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6FCB6B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51" w:history="1">
            <w:r w:rsidRPr="00860BF3">
              <w:rPr>
                <w:rStyle w:val="Hyperlink"/>
                <w:noProof/>
              </w:rPr>
              <w:t>AZURE_VMSS_S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BAE86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52" w:history="1">
            <w:r w:rsidRPr="00860BF3">
              <w:rPr>
                <w:rStyle w:val="Hyperlink"/>
                <w:noProof/>
              </w:rPr>
              <w:t>AZURE_VMSS_REST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31EAE" w14:textId="77777777" w:rsidR="00493109" w:rsidRDefault="004931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90157853" w:history="1">
            <w:r w:rsidRPr="00860BF3">
              <w:rPr>
                <w:rStyle w:val="Hyperlink"/>
                <w:noProof/>
              </w:rPr>
              <w:t>AZURE_VMSS_SC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0157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E3E8E" w14:textId="679D1CFD" w:rsidR="006F2411" w:rsidRDefault="006F2411">
          <w:r>
            <w:rPr>
              <w:b/>
              <w:bCs/>
              <w:noProof/>
            </w:rPr>
            <w:fldChar w:fldCharType="end"/>
          </w:r>
        </w:p>
      </w:sdtContent>
    </w:sdt>
    <w:p w14:paraId="5AF8E75C" w14:textId="7BD873B6" w:rsidR="00E71B3F" w:rsidRDefault="007E1C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9D0A7E4" w14:textId="77777777" w:rsidR="00B401DD" w:rsidRDefault="00B401DD" w:rsidP="00B401DD">
      <w:pPr>
        <w:pStyle w:val="Heading1"/>
        <w:rPr>
          <w:lang w:bidi="en-US"/>
        </w:rPr>
      </w:pPr>
      <w:bookmarkStart w:id="1" w:name="_Toc490157832"/>
      <w:r>
        <w:rPr>
          <w:lang w:bidi="en-US"/>
        </w:rPr>
        <w:lastRenderedPageBreak/>
        <w:t>Executing GAHP</w:t>
      </w:r>
      <w:bookmarkEnd w:id="1"/>
    </w:p>
    <w:p w14:paraId="74C585C8" w14:textId="77777777" w:rsidR="00CE25D2" w:rsidRDefault="00CE25D2" w:rsidP="007E5BCC">
      <w:pPr>
        <w:pStyle w:val="Heading2"/>
        <w:rPr>
          <w:lang w:bidi="en-US"/>
        </w:rPr>
      </w:pPr>
      <w:bookmarkStart w:id="2" w:name="_Toc490157833"/>
      <w:r>
        <w:rPr>
          <w:lang w:bidi="en-US"/>
        </w:rPr>
        <w:t>Linux</w:t>
      </w:r>
      <w:bookmarkEnd w:id="2"/>
    </w:p>
    <w:p w14:paraId="58AA2D16" w14:textId="616702B3" w:rsidR="00CE25D2" w:rsidRDefault="00CE25D2" w:rsidP="00DD750F">
      <w:pPr>
        <w:pStyle w:val="ListParagraph"/>
        <w:numPr>
          <w:ilvl w:val="0"/>
          <w:numId w:val="7"/>
        </w:numPr>
        <w:rPr>
          <w:lang w:bidi="en-US"/>
        </w:rPr>
      </w:pPr>
      <w:r>
        <w:rPr>
          <w:lang w:bidi="en-US"/>
        </w:rPr>
        <w:t>Open</w:t>
      </w:r>
      <w:r w:rsidR="0015238D">
        <w:rPr>
          <w:lang w:bidi="en-US"/>
        </w:rPr>
        <w:t xml:space="preserve"> a</w:t>
      </w:r>
      <w:r>
        <w:rPr>
          <w:lang w:bidi="en-US"/>
        </w:rPr>
        <w:t xml:space="preserve"> Terminal in Linux.</w:t>
      </w:r>
    </w:p>
    <w:p w14:paraId="13908055" w14:textId="0295EB25" w:rsidR="00CE25D2" w:rsidRPr="00CE25D2" w:rsidRDefault="00CE25D2" w:rsidP="00DD750F">
      <w:pPr>
        <w:pStyle w:val="ListParagraph"/>
        <w:numPr>
          <w:ilvl w:val="0"/>
          <w:numId w:val="7"/>
        </w:numPr>
        <w:rPr>
          <w:lang w:bidi="en-US"/>
        </w:rPr>
      </w:pPr>
      <w:r>
        <w:rPr>
          <w:lang w:bidi="en-US"/>
        </w:rPr>
        <w:t>Change</w:t>
      </w:r>
      <w:r w:rsidR="005F4529">
        <w:rPr>
          <w:lang w:bidi="en-US"/>
        </w:rPr>
        <w:t xml:space="preserve"> the</w:t>
      </w:r>
      <w:r>
        <w:rPr>
          <w:lang w:bidi="en-US"/>
        </w:rPr>
        <w:t xml:space="preserve"> present working directory to the GAHP solution directory or to the directory where </w:t>
      </w:r>
      <w:r w:rsidR="005F4529">
        <w:rPr>
          <w:lang w:bidi="en-US"/>
        </w:rPr>
        <w:t xml:space="preserve">the </w:t>
      </w:r>
      <w:r>
        <w:rPr>
          <w:lang w:bidi="en-US"/>
        </w:rPr>
        <w:t xml:space="preserve">GAHP </w:t>
      </w:r>
      <w:r w:rsidR="005F4529">
        <w:rPr>
          <w:lang w:bidi="en-US"/>
        </w:rPr>
        <w:t>files were saved</w:t>
      </w:r>
      <w:r>
        <w:rPr>
          <w:lang w:bidi="en-US"/>
        </w:rPr>
        <w:t>.</w:t>
      </w:r>
    </w:p>
    <w:p w14:paraId="29980077" w14:textId="77777777" w:rsidR="00CE25D2" w:rsidRPr="00B81EFB" w:rsidRDefault="00CE25D2" w:rsidP="00CE25D2">
      <w:pPr>
        <w:rPr>
          <w:lang w:bidi="en-US"/>
        </w:rPr>
      </w:pPr>
      <w:r>
        <w:rPr>
          <w:lang w:bidi="en-US"/>
        </w:rPr>
        <w:tab/>
      </w:r>
      <w:r>
        <w:rPr>
          <w:noProof/>
        </w:rPr>
        <w:drawing>
          <wp:inline distT="0" distB="0" distL="0" distR="0" wp14:anchorId="11789BC0" wp14:editId="5AFBD749">
            <wp:extent cx="3038095" cy="342857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8095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6A8ED" w14:textId="77777777" w:rsidR="00CE25D2" w:rsidRDefault="00CE25D2" w:rsidP="00DD750F">
      <w:pPr>
        <w:pStyle w:val="ListParagraph"/>
        <w:numPr>
          <w:ilvl w:val="0"/>
          <w:numId w:val="7"/>
        </w:numPr>
        <w:rPr>
          <w:lang w:bidi="en-US"/>
        </w:rPr>
      </w:pPr>
      <w:r>
        <w:rPr>
          <w:lang w:bidi="en-US"/>
        </w:rPr>
        <w:t>Run AzureGAHPServer.py using Python.</w:t>
      </w:r>
    </w:p>
    <w:p w14:paraId="629B61D0" w14:textId="77777777" w:rsidR="00CE25D2" w:rsidRPr="00CE25D2" w:rsidRDefault="00CE25D2" w:rsidP="00A932E1">
      <w:pPr>
        <w:rPr>
          <w:lang w:bidi="en-US"/>
        </w:rPr>
      </w:pPr>
      <w:r>
        <w:rPr>
          <w:lang w:bidi="en-US"/>
        </w:rPr>
        <w:tab/>
      </w:r>
      <w:r>
        <w:rPr>
          <w:noProof/>
        </w:rPr>
        <w:drawing>
          <wp:inline distT="0" distB="0" distL="0" distR="0" wp14:anchorId="0A7EF0C0" wp14:editId="42E6B870">
            <wp:extent cx="4323809" cy="466667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3809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460F8" w14:textId="77777777" w:rsidR="00B401DD" w:rsidRDefault="007E5BCC" w:rsidP="007E5BCC">
      <w:pPr>
        <w:pStyle w:val="Heading2"/>
        <w:rPr>
          <w:lang w:bidi="en-US"/>
        </w:rPr>
      </w:pPr>
      <w:bookmarkStart w:id="3" w:name="_Toc490157834"/>
      <w:r>
        <w:rPr>
          <w:lang w:bidi="en-US"/>
        </w:rPr>
        <w:t>Windows</w:t>
      </w:r>
      <w:bookmarkEnd w:id="3"/>
    </w:p>
    <w:p w14:paraId="09090654" w14:textId="6049643B" w:rsidR="00271E68" w:rsidRDefault="00271E68" w:rsidP="00DD750F">
      <w:pPr>
        <w:pStyle w:val="ListParagraph"/>
        <w:numPr>
          <w:ilvl w:val="0"/>
          <w:numId w:val="9"/>
        </w:numPr>
        <w:rPr>
          <w:lang w:bidi="en-US"/>
        </w:rPr>
      </w:pPr>
      <w:r>
        <w:rPr>
          <w:lang w:bidi="en-US"/>
        </w:rPr>
        <w:t xml:space="preserve">Open </w:t>
      </w:r>
      <w:r w:rsidR="00706F98">
        <w:rPr>
          <w:lang w:bidi="en-US"/>
        </w:rPr>
        <w:t xml:space="preserve">a </w:t>
      </w:r>
      <w:r>
        <w:rPr>
          <w:lang w:bidi="en-US"/>
        </w:rPr>
        <w:t>Command prompt in Windows.</w:t>
      </w:r>
    </w:p>
    <w:p w14:paraId="3A447E49" w14:textId="5C93786E" w:rsidR="00B81EFB" w:rsidRPr="00B81EFB" w:rsidRDefault="00271E68" w:rsidP="00DD750F">
      <w:pPr>
        <w:pStyle w:val="ListParagraph"/>
        <w:numPr>
          <w:ilvl w:val="0"/>
          <w:numId w:val="9"/>
        </w:numPr>
        <w:spacing w:after="0" w:line="240" w:lineRule="auto"/>
        <w:rPr>
          <w:lang w:bidi="en-US"/>
        </w:rPr>
      </w:pPr>
      <w:r>
        <w:rPr>
          <w:lang w:bidi="en-US"/>
        </w:rPr>
        <w:t xml:space="preserve">Change </w:t>
      </w:r>
      <w:r w:rsidR="00706F98">
        <w:rPr>
          <w:lang w:bidi="en-US"/>
        </w:rPr>
        <w:t xml:space="preserve">the </w:t>
      </w:r>
      <w:r>
        <w:rPr>
          <w:lang w:bidi="en-US"/>
        </w:rPr>
        <w:t>present working directory to the GAHP solution directory or to t</w:t>
      </w:r>
      <w:r w:rsidR="009F43C4">
        <w:rPr>
          <w:lang w:bidi="en-US"/>
        </w:rPr>
        <w:t xml:space="preserve">he directory where GAHP files </w:t>
      </w:r>
      <w:r w:rsidR="00706F98">
        <w:rPr>
          <w:lang w:bidi="en-US"/>
        </w:rPr>
        <w:t>were saved</w:t>
      </w:r>
      <w:r>
        <w:rPr>
          <w:lang w:bidi="en-US"/>
        </w:rPr>
        <w:t>.</w:t>
      </w:r>
    </w:p>
    <w:p w14:paraId="70AD9214" w14:textId="77777777" w:rsidR="00FC6BFD" w:rsidRDefault="00FC6BFD" w:rsidP="00F62F69">
      <w:pPr>
        <w:spacing w:before="240"/>
        <w:ind w:left="720"/>
        <w:rPr>
          <w:lang w:bidi="en-US"/>
        </w:rPr>
      </w:pPr>
      <w:r>
        <w:rPr>
          <w:noProof/>
        </w:rPr>
        <w:drawing>
          <wp:inline distT="0" distB="0" distL="0" distR="0" wp14:anchorId="283E6D7E" wp14:editId="7DFB3537">
            <wp:extent cx="4782116" cy="123357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5630" cy="1244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081E" w14:textId="77777777" w:rsidR="001024D4" w:rsidRPr="001024D4" w:rsidRDefault="00271E68" w:rsidP="00DD750F">
      <w:pPr>
        <w:pStyle w:val="ListParagraph"/>
        <w:numPr>
          <w:ilvl w:val="0"/>
          <w:numId w:val="9"/>
        </w:numPr>
        <w:rPr>
          <w:lang w:bidi="en-US"/>
        </w:rPr>
      </w:pPr>
      <w:r>
        <w:rPr>
          <w:lang w:bidi="en-US"/>
        </w:rPr>
        <w:t>Run AzureGAHPServer.py using Python.</w:t>
      </w:r>
    </w:p>
    <w:p w14:paraId="5AA654AB" w14:textId="77777777" w:rsidR="00271E68" w:rsidRPr="00271E68" w:rsidRDefault="00E72588" w:rsidP="00AE6446">
      <w:pPr>
        <w:ind w:left="720"/>
        <w:rPr>
          <w:lang w:bidi="en-US"/>
        </w:rPr>
      </w:pPr>
      <w:r>
        <w:rPr>
          <w:noProof/>
        </w:rPr>
        <w:drawing>
          <wp:inline distT="0" distB="0" distL="0" distR="0" wp14:anchorId="293572E5" wp14:editId="02859509">
            <wp:extent cx="4781550" cy="1345562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39124" cy="1361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01EF" w14:textId="77777777" w:rsidR="008E38E9" w:rsidRDefault="008E38E9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  <w:lang w:bidi="en-US"/>
        </w:rPr>
      </w:pPr>
      <w:r>
        <w:rPr>
          <w:rFonts w:eastAsia="Times New Roman"/>
          <w:lang w:bidi="en-US"/>
        </w:rPr>
        <w:br w:type="page"/>
      </w:r>
    </w:p>
    <w:p w14:paraId="5355F12F" w14:textId="77777777" w:rsidR="002A710C" w:rsidRPr="002A710C" w:rsidRDefault="00864CA1" w:rsidP="00BD3A62">
      <w:pPr>
        <w:pStyle w:val="Heading1"/>
        <w:rPr>
          <w:rFonts w:eastAsia="Times New Roman"/>
          <w:lang w:bidi="en-US"/>
        </w:rPr>
      </w:pPr>
      <w:bookmarkStart w:id="4" w:name="_Toc490157835"/>
      <w:r>
        <w:rPr>
          <w:rFonts w:eastAsia="Times New Roman"/>
          <w:lang w:bidi="en-US"/>
        </w:rPr>
        <w:lastRenderedPageBreak/>
        <w:t xml:space="preserve">GAHP </w:t>
      </w:r>
      <w:r w:rsidR="002A710C">
        <w:rPr>
          <w:rFonts w:eastAsia="Times New Roman"/>
          <w:lang w:bidi="en-US"/>
        </w:rPr>
        <w:t>Commands</w:t>
      </w:r>
      <w:bookmarkEnd w:id="4"/>
    </w:p>
    <w:p w14:paraId="23127D3B" w14:textId="77777777" w:rsidR="000143D3" w:rsidRDefault="007F2DCD" w:rsidP="00FB5D64">
      <w:pPr>
        <w:rPr>
          <w:rFonts w:cs="Arial"/>
          <w:szCs w:val="20"/>
        </w:rPr>
      </w:pPr>
      <w:r>
        <w:rPr>
          <w:lang w:bidi="en-US"/>
        </w:rPr>
        <w:t>GAHP provide following</w:t>
      </w:r>
      <w:r w:rsidR="00FB5D64" w:rsidRPr="00FB5D64">
        <w:rPr>
          <w:lang w:bidi="en-US"/>
        </w:rPr>
        <w:t xml:space="preserve"> commands</w:t>
      </w:r>
      <w:r>
        <w:rPr>
          <w:lang w:bidi="en-US"/>
        </w:rPr>
        <w:t xml:space="preserve"> for the various actions on Azure</w:t>
      </w:r>
      <w:r w:rsidR="000143D3" w:rsidRPr="00FB5D64">
        <w:rPr>
          <w:rFonts w:cs="Arial"/>
          <w:szCs w:val="20"/>
        </w:rPr>
        <w:t>:</w:t>
      </w:r>
    </w:p>
    <w:p w14:paraId="175AFC27" w14:textId="77777777" w:rsidR="00C57395" w:rsidRDefault="00C57395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COMMANDS</w:t>
      </w:r>
    </w:p>
    <w:p w14:paraId="18883518" w14:textId="77777777" w:rsidR="00C57395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VERSION</w:t>
      </w:r>
    </w:p>
    <w:p w14:paraId="3C6993CA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PING</w:t>
      </w:r>
    </w:p>
    <w:p w14:paraId="39577D75" w14:textId="77777777" w:rsidR="00CA1ECF" w:rsidRDefault="00CA1ECF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QUIT</w:t>
      </w:r>
      <w:r w:rsidRPr="00CA1ECF">
        <w:rPr>
          <w:rFonts w:cs="Arial"/>
          <w:szCs w:val="20"/>
        </w:rPr>
        <w:t xml:space="preserve"> </w:t>
      </w:r>
    </w:p>
    <w:p w14:paraId="6C74B982" w14:textId="77777777" w:rsidR="00CA1ECF" w:rsidRPr="00CA1ECF" w:rsidRDefault="00CA1ECF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 w:rsidRPr="00CA1ECF">
        <w:rPr>
          <w:rFonts w:cs="Arial"/>
          <w:szCs w:val="20"/>
        </w:rPr>
        <w:t>RESULT</w:t>
      </w:r>
      <w:r w:rsidR="00DB7D81">
        <w:rPr>
          <w:rFonts w:cs="Arial"/>
          <w:szCs w:val="20"/>
        </w:rPr>
        <w:t>S</w:t>
      </w:r>
    </w:p>
    <w:p w14:paraId="54FD9F6B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_CREATE</w:t>
      </w:r>
    </w:p>
    <w:p w14:paraId="20D9BAFE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_DELETE</w:t>
      </w:r>
    </w:p>
    <w:p w14:paraId="5BE7640F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_LIST</w:t>
      </w:r>
    </w:p>
    <w:p w14:paraId="56F67FB8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CREATE</w:t>
      </w:r>
    </w:p>
    <w:p w14:paraId="498EA1BD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DELETE</w:t>
      </w:r>
    </w:p>
    <w:p w14:paraId="7FDFBF13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START</w:t>
      </w:r>
    </w:p>
    <w:p w14:paraId="45B23FED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STOP</w:t>
      </w:r>
    </w:p>
    <w:p w14:paraId="624B4308" w14:textId="77777777" w:rsidR="00C56C82" w:rsidRDefault="00C56C82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RESTART</w:t>
      </w:r>
    </w:p>
    <w:p w14:paraId="7C57853C" w14:textId="77777777" w:rsidR="00BF3944" w:rsidRPr="00BF3944" w:rsidRDefault="00BF3944" w:rsidP="00FD5B0C">
      <w:pPr>
        <w:pStyle w:val="ListParagraph"/>
        <w:numPr>
          <w:ilvl w:val="0"/>
          <w:numId w:val="44"/>
        </w:numPr>
        <w:rPr>
          <w:rFonts w:cs="Arial"/>
          <w:szCs w:val="20"/>
        </w:rPr>
      </w:pPr>
      <w:r>
        <w:rPr>
          <w:rFonts w:cs="Arial"/>
          <w:szCs w:val="20"/>
        </w:rPr>
        <w:t>AZURE_VMSS_SCALE</w:t>
      </w:r>
    </w:p>
    <w:p w14:paraId="449F4E40" w14:textId="77777777" w:rsidR="00A657BE" w:rsidRPr="00A657BE" w:rsidRDefault="00A657BE" w:rsidP="00A657BE">
      <w:pPr>
        <w:pStyle w:val="Heading2"/>
      </w:pPr>
      <w:bookmarkStart w:id="5" w:name="_Toc490157836"/>
      <w:r>
        <w:t>Common Parameters</w:t>
      </w:r>
      <w:bookmarkEnd w:id="5"/>
    </w:p>
    <w:p w14:paraId="2E89C60B" w14:textId="656DAB23" w:rsidR="00F96321" w:rsidRPr="009710F7" w:rsidRDefault="00091F1E" w:rsidP="00F96321">
      <w:pPr>
        <w:rPr>
          <w:rFonts w:cs="Arial"/>
        </w:rPr>
      </w:pPr>
      <w:r>
        <w:rPr>
          <w:rFonts w:cs="Arial"/>
          <w:szCs w:val="20"/>
        </w:rPr>
        <w:t xml:space="preserve">Below are </w:t>
      </w:r>
      <w:r w:rsidR="000415EF">
        <w:rPr>
          <w:rFonts w:cs="Arial"/>
          <w:szCs w:val="20"/>
        </w:rPr>
        <w:t>the common</w:t>
      </w:r>
      <w:r>
        <w:rPr>
          <w:rFonts w:cs="Arial"/>
          <w:szCs w:val="20"/>
        </w:rPr>
        <w:t xml:space="preserve"> parameters </w:t>
      </w:r>
      <w:r w:rsidR="008B14CA">
        <w:rPr>
          <w:rFonts w:cs="Arial"/>
          <w:szCs w:val="20"/>
        </w:rPr>
        <w:t>that</w:t>
      </w:r>
      <w:r>
        <w:rPr>
          <w:rFonts w:cs="Arial"/>
          <w:szCs w:val="20"/>
        </w:rPr>
        <w:t xml:space="preserve"> need to be included </w:t>
      </w:r>
      <w:r w:rsidR="00C34D5E">
        <w:rPr>
          <w:rFonts w:cs="Arial"/>
          <w:szCs w:val="20"/>
        </w:rPr>
        <w:t xml:space="preserve">with </w:t>
      </w:r>
      <w:r w:rsidR="00D97FB3">
        <w:rPr>
          <w:rFonts w:cs="Arial"/>
          <w:szCs w:val="20"/>
        </w:rPr>
        <w:t xml:space="preserve">all the commands except COMMANDS, VERSION, QUIT </w:t>
      </w:r>
      <w:r w:rsidR="00106209">
        <w:rPr>
          <w:rFonts w:cs="Arial"/>
          <w:szCs w:val="20"/>
        </w:rPr>
        <w:t>and</w:t>
      </w:r>
      <w:r w:rsidR="00D97FB3">
        <w:rPr>
          <w:rFonts w:cs="Arial"/>
          <w:szCs w:val="20"/>
        </w:rPr>
        <w:t xml:space="preserve"> </w:t>
      </w:r>
      <w:r w:rsidR="00B1510C">
        <w:rPr>
          <w:rFonts w:cs="Arial"/>
          <w:szCs w:val="20"/>
        </w:rPr>
        <w:t>RESULTS</w:t>
      </w:r>
      <w:r w:rsidR="00D4009A">
        <w:rPr>
          <w:rFonts w:cs="Arial"/>
          <w:szCs w:val="20"/>
        </w:rPr>
        <w:t xml:space="preserve"> commands</w:t>
      </w:r>
      <w:r w:rsidR="00B1510C">
        <w:rPr>
          <w:rFonts w:cs="Arial"/>
          <w:szCs w:val="20"/>
        </w:rPr>
        <w:t>:</w:t>
      </w:r>
    </w:p>
    <w:p w14:paraId="767F50D6" w14:textId="77777777" w:rsidR="00A20C16" w:rsidRPr="009710F7" w:rsidRDefault="00A20C16" w:rsidP="00DD750F">
      <w:pPr>
        <w:pStyle w:val="ListParagraph"/>
        <w:numPr>
          <w:ilvl w:val="0"/>
          <w:numId w:val="10"/>
        </w:numPr>
        <w:rPr>
          <w:rFonts w:cs="Arial"/>
        </w:rPr>
      </w:pPr>
      <w:r w:rsidRPr="009710F7">
        <w:rPr>
          <w:rFonts w:cs="Arial"/>
        </w:rPr>
        <w:t>Request Id:</w:t>
      </w:r>
      <w:r w:rsidR="00B718C3">
        <w:rPr>
          <w:rFonts w:cs="Arial"/>
        </w:rPr>
        <w:t xml:space="preserve"> </w:t>
      </w:r>
      <w:r w:rsidR="00B718C3" w:rsidRPr="008670F8">
        <w:rPr>
          <w:rFonts w:cs="Arial"/>
          <w:i/>
        </w:rPr>
        <w:t>(</w:t>
      </w:r>
      <w:r w:rsidR="00E37EBC" w:rsidRPr="008670F8">
        <w:rPr>
          <w:rFonts w:cs="Arial"/>
          <w:i/>
          <w:highlight w:val="yellow"/>
        </w:rPr>
        <w:t>yellow</w:t>
      </w:r>
      <w:r w:rsidR="008471B2" w:rsidRPr="008670F8">
        <w:rPr>
          <w:rFonts w:cs="Arial"/>
          <w:i/>
        </w:rPr>
        <w:t xml:space="preserve"> in below example</w:t>
      </w:r>
      <w:r w:rsidR="00E37EBC" w:rsidRPr="008670F8">
        <w:rPr>
          <w:rFonts w:cs="Arial"/>
          <w:i/>
        </w:rPr>
        <w:t>)</w:t>
      </w:r>
    </w:p>
    <w:p w14:paraId="0D4D0E77" w14:textId="3BA7BF6C" w:rsidR="00E64933" w:rsidRDefault="00AA06E3" w:rsidP="00E64933">
      <w:pPr>
        <w:pStyle w:val="ListParagraph"/>
        <w:numPr>
          <w:ilvl w:val="1"/>
          <w:numId w:val="10"/>
        </w:numPr>
        <w:rPr>
          <w:rFonts w:cs="Arial"/>
        </w:rPr>
      </w:pPr>
      <w:r>
        <w:rPr>
          <w:rFonts w:cs="Arial"/>
        </w:rPr>
        <w:t xml:space="preserve">A </w:t>
      </w:r>
      <w:r w:rsidR="00B1510C">
        <w:rPr>
          <w:rFonts w:cs="Arial"/>
        </w:rPr>
        <w:t xml:space="preserve">unique </w:t>
      </w:r>
      <w:r w:rsidR="00A20C16" w:rsidRPr="009710F7">
        <w:rPr>
          <w:rFonts w:cs="Arial"/>
        </w:rPr>
        <w:t>identification nu</w:t>
      </w:r>
      <w:r w:rsidR="008E6153">
        <w:rPr>
          <w:rFonts w:cs="Arial"/>
        </w:rPr>
        <w:t xml:space="preserve">mber given to a </w:t>
      </w:r>
      <w:r w:rsidR="00A20C16" w:rsidRPr="009710F7">
        <w:rPr>
          <w:rFonts w:cs="Arial"/>
        </w:rPr>
        <w:t>command so that user can differentiate between the results of multiple commands.</w:t>
      </w:r>
      <w:r w:rsidR="00A06444">
        <w:rPr>
          <w:rFonts w:cs="Arial"/>
        </w:rPr>
        <w:t xml:space="preserve"> For </w:t>
      </w:r>
      <w:r w:rsidR="00E64933">
        <w:rPr>
          <w:rFonts w:cs="Arial"/>
        </w:rPr>
        <w:t>example: 1004</w:t>
      </w:r>
    </w:p>
    <w:p w14:paraId="6030B449" w14:textId="77777777" w:rsidR="00A20C16" w:rsidRPr="00E64933" w:rsidRDefault="00CC3303" w:rsidP="00E64933">
      <w:pPr>
        <w:pStyle w:val="ListParagraph"/>
        <w:numPr>
          <w:ilvl w:val="0"/>
          <w:numId w:val="10"/>
        </w:numPr>
        <w:rPr>
          <w:rFonts w:cs="Arial"/>
        </w:rPr>
      </w:pPr>
      <w:r w:rsidRPr="00E64933">
        <w:rPr>
          <w:rFonts w:cs="Arial"/>
        </w:rPr>
        <w:t>Path of AppSettings.txt</w:t>
      </w:r>
      <w:r w:rsidR="00A20C16" w:rsidRPr="00E64933">
        <w:rPr>
          <w:rFonts w:cs="Arial"/>
        </w:rPr>
        <w:t>:</w:t>
      </w:r>
      <w:r w:rsidR="00020801" w:rsidRPr="00E64933">
        <w:rPr>
          <w:rFonts w:cs="Arial"/>
        </w:rPr>
        <w:t xml:space="preserve"> </w:t>
      </w:r>
      <w:r w:rsidR="00020801" w:rsidRPr="008670F8">
        <w:rPr>
          <w:rFonts w:cs="Arial"/>
          <w:i/>
        </w:rPr>
        <w:t>(</w:t>
      </w:r>
      <w:r w:rsidR="00BB0A16" w:rsidRPr="008670F8">
        <w:rPr>
          <w:rFonts w:cs="Arial"/>
          <w:i/>
          <w:highlight w:val="green"/>
        </w:rPr>
        <w:t>green</w:t>
      </w:r>
      <w:r w:rsidR="008471B2" w:rsidRPr="008670F8">
        <w:rPr>
          <w:rFonts w:cs="Arial"/>
          <w:i/>
        </w:rPr>
        <w:t xml:space="preserve"> in below example</w:t>
      </w:r>
      <w:r w:rsidR="00BB0A16" w:rsidRPr="008670F8">
        <w:rPr>
          <w:rFonts w:cs="Arial"/>
          <w:i/>
        </w:rPr>
        <w:t>)</w:t>
      </w:r>
    </w:p>
    <w:p w14:paraId="4781322E" w14:textId="3ADEECAC" w:rsidR="00A20C16" w:rsidRPr="009710F7" w:rsidRDefault="00AA06E3" w:rsidP="00DD750F">
      <w:pPr>
        <w:pStyle w:val="ListParagraph"/>
        <w:numPr>
          <w:ilvl w:val="1"/>
          <w:numId w:val="10"/>
        </w:numPr>
        <w:rPr>
          <w:rFonts w:cs="Arial"/>
        </w:rPr>
      </w:pPr>
      <w:r>
        <w:rPr>
          <w:rFonts w:cs="Arial"/>
        </w:rPr>
        <w:t>The</w:t>
      </w:r>
      <w:r w:rsidR="00A20C16" w:rsidRPr="009710F7">
        <w:rPr>
          <w:rFonts w:cs="Arial"/>
        </w:rPr>
        <w:t xml:space="preserve"> path of the AppSettings.txt file </w:t>
      </w:r>
      <w:r>
        <w:rPr>
          <w:rFonts w:cs="Arial"/>
        </w:rPr>
        <w:t>that</w:t>
      </w:r>
      <w:r w:rsidR="00A20C16" w:rsidRPr="009710F7">
        <w:rPr>
          <w:rFonts w:cs="Arial"/>
        </w:rPr>
        <w:t xml:space="preserve"> includes information about </w:t>
      </w:r>
      <w:r w:rsidR="00B63547">
        <w:rPr>
          <w:rFonts w:cs="Arial"/>
        </w:rPr>
        <w:t>the azure subscription credentials</w:t>
      </w:r>
      <w:r w:rsidR="001609C8">
        <w:rPr>
          <w:rFonts w:cs="Arial"/>
        </w:rPr>
        <w:t>, thread configuration and automation job configuration.</w:t>
      </w:r>
    </w:p>
    <w:p w14:paraId="426EEA80" w14:textId="77777777" w:rsidR="00A20C16" w:rsidRPr="00020801" w:rsidRDefault="00A20C16" w:rsidP="00020801">
      <w:pPr>
        <w:pStyle w:val="ListParagraph"/>
        <w:numPr>
          <w:ilvl w:val="0"/>
          <w:numId w:val="10"/>
        </w:numPr>
        <w:rPr>
          <w:rFonts w:cs="Arial"/>
        </w:rPr>
      </w:pPr>
      <w:r w:rsidRPr="009710F7">
        <w:rPr>
          <w:rFonts w:cs="Arial"/>
        </w:rPr>
        <w:t>Subscription Id:</w:t>
      </w:r>
      <w:r w:rsidR="00020801">
        <w:rPr>
          <w:rFonts w:cs="Arial"/>
        </w:rPr>
        <w:t xml:space="preserve"> </w:t>
      </w:r>
      <w:r w:rsidR="00020801" w:rsidRPr="008670F8">
        <w:rPr>
          <w:rFonts w:cs="Arial"/>
          <w:i/>
        </w:rPr>
        <w:t>(</w:t>
      </w:r>
      <w:r w:rsidR="00571C80" w:rsidRPr="008670F8">
        <w:rPr>
          <w:rFonts w:cs="Arial"/>
          <w:i/>
          <w:highlight w:val="cyan"/>
        </w:rPr>
        <w:t>teal</w:t>
      </w:r>
      <w:r w:rsidR="008471B2" w:rsidRPr="008670F8">
        <w:rPr>
          <w:rFonts w:cs="Arial"/>
          <w:i/>
        </w:rPr>
        <w:t xml:space="preserve"> in below example</w:t>
      </w:r>
      <w:r w:rsidR="00020801" w:rsidRPr="008670F8">
        <w:rPr>
          <w:rFonts w:cs="Arial"/>
          <w:i/>
        </w:rPr>
        <w:t>)</w:t>
      </w:r>
    </w:p>
    <w:p w14:paraId="3426F788" w14:textId="1452D745" w:rsidR="008B64EF" w:rsidRDefault="00AA06E3" w:rsidP="008B64EF">
      <w:pPr>
        <w:pStyle w:val="ListParagraph"/>
        <w:numPr>
          <w:ilvl w:val="1"/>
          <w:numId w:val="10"/>
        </w:numPr>
        <w:rPr>
          <w:rFonts w:cs="Arial"/>
        </w:rPr>
      </w:pPr>
      <w:r>
        <w:rPr>
          <w:rFonts w:cs="Arial"/>
        </w:rPr>
        <w:t>The</w:t>
      </w:r>
      <w:r w:rsidR="00A20C16" w:rsidRPr="009710F7">
        <w:rPr>
          <w:rFonts w:cs="Arial"/>
        </w:rPr>
        <w:t xml:space="preserve"> Azure subscription id on which GHAP will execute commands</w:t>
      </w:r>
      <w:r w:rsidR="0008725E">
        <w:rPr>
          <w:rFonts w:cs="Arial"/>
        </w:rPr>
        <w:t>.</w:t>
      </w:r>
    </w:p>
    <w:p w14:paraId="55F2FDBD" w14:textId="77777777" w:rsidR="008B64EF" w:rsidRPr="008B64EF" w:rsidRDefault="008B64EF" w:rsidP="00503F20">
      <w:pPr>
        <w:ind w:firstLine="360"/>
        <w:rPr>
          <w:rFonts w:cs="Arial"/>
          <w:b/>
        </w:rPr>
      </w:pPr>
      <w:r w:rsidRPr="008B64EF">
        <w:rPr>
          <w:rFonts w:cs="Arial"/>
          <w:b/>
        </w:rPr>
        <w:t>Example</w:t>
      </w:r>
      <w:r>
        <w:rPr>
          <w:rFonts w:cs="Arial"/>
          <w:b/>
        </w:rPr>
        <w:t>:</w:t>
      </w:r>
    </w:p>
    <w:p w14:paraId="65FD13A0" w14:textId="77777777" w:rsidR="003B1F1E" w:rsidRPr="00CE1F15" w:rsidRDefault="00CE1F15" w:rsidP="00D24B42">
      <w:pPr>
        <w:pStyle w:val="SourceCode"/>
        <w:spacing w:line="240" w:lineRule="auto"/>
        <w:ind w:left="720"/>
        <w:rPr>
          <w:sz w:val="20"/>
        </w:rPr>
      </w:pPr>
      <w:r w:rsidRPr="00CE1F15">
        <w:rPr>
          <w:sz w:val="20"/>
        </w:rPr>
        <w:t xml:space="preserve">AZURE_VMSS_CREATE </w:t>
      </w:r>
      <w:r w:rsidRPr="00CE1F15">
        <w:rPr>
          <w:sz w:val="20"/>
          <w:highlight w:val="yellow"/>
        </w:rPr>
        <w:t>1004</w:t>
      </w:r>
      <w:r w:rsidRPr="00CE1F15">
        <w:rPr>
          <w:sz w:val="20"/>
        </w:rPr>
        <w:t xml:space="preserve"> </w:t>
      </w:r>
      <w:r w:rsidRPr="000D6E7A">
        <w:rPr>
          <w:sz w:val="20"/>
          <w:highlight w:val="green"/>
        </w:rPr>
        <w:t>/home/adminuser/AzureGAHP/AzureGAHP/AppSettings.txt</w:t>
      </w:r>
      <w:r w:rsidRPr="00CE1F15">
        <w:rPr>
          <w:sz w:val="20"/>
        </w:rPr>
        <w:t xml:space="preserve"> </w:t>
      </w:r>
      <w:r w:rsidRPr="000D6E7A">
        <w:rPr>
          <w:sz w:val="20"/>
          <w:highlight w:val="cyan"/>
        </w:rPr>
        <w:t>f5a67d06-2d09-4090-91cc-e3298907a021</w:t>
      </w:r>
      <w:r w:rsidRPr="00CE1F15">
        <w:rPr>
          <w:sz w:val="20"/>
        </w:rPr>
        <w:t xml:space="preserve"> name=</w:t>
      </w:r>
      <w:r w:rsidR="001351A7">
        <w:rPr>
          <w:sz w:val="20"/>
        </w:rPr>
        <w:t>GahpTest</w:t>
      </w:r>
      <w:r w:rsidRPr="00CE1F15">
        <w:rPr>
          <w:sz w:val="20"/>
        </w:rPr>
        <w:t xml:space="preserve"> location=centralindia size=Standard_D1_v2 image=linux-ubuntu-latest adminUsername=</w:t>
      </w:r>
      <w:r w:rsidR="00742777">
        <w:rPr>
          <w:sz w:val="20"/>
        </w:rPr>
        <w:t>superuser</w:t>
      </w:r>
      <w:r w:rsidRPr="00CE1F15">
        <w:rPr>
          <w:sz w:val="20"/>
        </w:rPr>
        <w:t xml:space="preserve"> key=</w:t>
      </w:r>
      <w:r w:rsidR="00742777">
        <w:rPr>
          <w:sz w:val="20"/>
        </w:rPr>
        <w:t>Superuser</w:t>
      </w:r>
      <w:r w:rsidRPr="00CE1F15">
        <w:rPr>
          <w:sz w:val="20"/>
        </w:rPr>
        <w:t>@123 tag=IT customdata=CustomData.txt nodecount=3 --debug</w:t>
      </w:r>
    </w:p>
    <w:p w14:paraId="38E6C468" w14:textId="77777777" w:rsidR="001A07B9" w:rsidRDefault="001A07B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809971C" w14:textId="77777777" w:rsidR="00652BD1" w:rsidRDefault="00355B25" w:rsidP="007F3E4D">
      <w:pPr>
        <w:pStyle w:val="Heading2"/>
      </w:pPr>
      <w:bookmarkStart w:id="6" w:name="_Toc490157837"/>
      <w:r>
        <w:lastRenderedPageBreak/>
        <w:t>COMMANDS</w:t>
      </w:r>
      <w:bookmarkEnd w:id="6"/>
    </w:p>
    <w:p w14:paraId="72F6D207" w14:textId="15D6B2C4" w:rsidR="00EC38AC" w:rsidRDefault="00BD4CF3" w:rsidP="007F3E4D">
      <w:r>
        <w:t>L</w:t>
      </w:r>
      <w:r w:rsidR="00C02B0B">
        <w:t>ist</w:t>
      </w:r>
      <w:r w:rsidR="0039493A">
        <w:t>s</w:t>
      </w:r>
      <w:r w:rsidR="00C02B0B">
        <w:t xml:space="preserve"> all the available commands in the </w:t>
      </w:r>
      <w:r w:rsidR="00960954">
        <w:t>GAHP.</w:t>
      </w:r>
    </w:p>
    <w:p w14:paraId="01E453FA" w14:textId="77777777" w:rsidR="00365BC2" w:rsidRDefault="002C49B1" w:rsidP="00730255">
      <w:pPr>
        <w:spacing w:after="0"/>
      </w:pPr>
      <w:r>
        <w:t>Syntax:</w:t>
      </w:r>
      <w:r w:rsidR="00365BC2" w:rsidRPr="00365BC2">
        <w:t xml:space="preserve"> </w:t>
      </w:r>
    </w:p>
    <w:p w14:paraId="2F7653FF" w14:textId="77777777" w:rsidR="00365BC2" w:rsidRPr="00BC4741" w:rsidRDefault="00365BC2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COMMANDS</w:t>
      </w:r>
    </w:p>
    <w:p w14:paraId="69811DA0" w14:textId="77777777" w:rsidR="00C56C82" w:rsidRDefault="00400A93" w:rsidP="007F3E4D">
      <w:pPr>
        <w:spacing w:after="0"/>
      </w:pPr>
      <w:r>
        <w:t>Example:</w:t>
      </w:r>
    </w:p>
    <w:p w14:paraId="195A789E" w14:textId="77777777" w:rsidR="00155331" w:rsidRPr="003C050A" w:rsidRDefault="00730255" w:rsidP="00730255">
      <w:r>
        <w:rPr>
          <w:noProof/>
        </w:rPr>
        <w:drawing>
          <wp:inline distT="0" distB="0" distL="0" distR="0" wp14:anchorId="525C49D1" wp14:editId="3988BF00">
            <wp:extent cx="5943600" cy="1202055"/>
            <wp:effectExtent l="19050" t="19050" r="19050" b="1714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20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D1F1AE" w14:textId="77777777" w:rsidR="00985C73" w:rsidRDefault="00355B25" w:rsidP="007F3E4D">
      <w:pPr>
        <w:pStyle w:val="Heading2"/>
      </w:pPr>
      <w:bookmarkStart w:id="7" w:name="_Toc490157838"/>
      <w:r>
        <w:t>QUIT</w:t>
      </w:r>
      <w:bookmarkEnd w:id="7"/>
    </w:p>
    <w:p w14:paraId="17318777" w14:textId="7D80692C" w:rsidR="003C050A" w:rsidRDefault="0011421C" w:rsidP="00730255">
      <w:r>
        <w:t>Q</w:t>
      </w:r>
      <w:r w:rsidR="002336FC">
        <w:t>uit</w:t>
      </w:r>
      <w:r>
        <w:t>s</w:t>
      </w:r>
      <w:r w:rsidR="002336FC">
        <w:t xml:space="preserve"> the current running instance of GAHP.</w:t>
      </w:r>
    </w:p>
    <w:p w14:paraId="62269F3E" w14:textId="77777777" w:rsidR="00365BC2" w:rsidRDefault="0056501E" w:rsidP="00730255">
      <w:pPr>
        <w:spacing w:after="0"/>
      </w:pPr>
      <w:r>
        <w:t>Syntax:</w:t>
      </w:r>
      <w:r w:rsidR="00365BC2" w:rsidRPr="00365BC2">
        <w:t xml:space="preserve"> </w:t>
      </w:r>
    </w:p>
    <w:p w14:paraId="7EB80482" w14:textId="77777777" w:rsidR="00365BC2" w:rsidRPr="00BC4741" w:rsidRDefault="00365BC2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QUIT</w:t>
      </w:r>
    </w:p>
    <w:p w14:paraId="7491DA25" w14:textId="77777777" w:rsidR="0056501E" w:rsidRDefault="0056501E" w:rsidP="00730255">
      <w:pPr>
        <w:spacing w:after="0"/>
      </w:pPr>
      <w:r>
        <w:t>Example:</w:t>
      </w:r>
    </w:p>
    <w:p w14:paraId="1A6AC570" w14:textId="77777777" w:rsidR="009B025C" w:rsidRPr="003C050A" w:rsidRDefault="009B025C" w:rsidP="007F3E4D">
      <w:r>
        <w:rPr>
          <w:noProof/>
        </w:rPr>
        <w:drawing>
          <wp:inline distT="0" distB="0" distL="0" distR="0" wp14:anchorId="09420080" wp14:editId="4419F468">
            <wp:extent cx="4342857" cy="742857"/>
            <wp:effectExtent l="19050" t="19050" r="19685" b="196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42857" cy="7428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D25273E" w14:textId="77777777" w:rsidR="00652BD1" w:rsidRDefault="00355B25" w:rsidP="007F3E4D">
      <w:pPr>
        <w:pStyle w:val="Heading2"/>
      </w:pPr>
      <w:bookmarkStart w:id="8" w:name="_Toc490157839"/>
      <w:r>
        <w:t>RESULTS</w:t>
      </w:r>
      <w:bookmarkEnd w:id="8"/>
    </w:p>
    <w:p w14:paraId="655F28EC" w14:textId="1A64E894" w:rsidR="005457C0" w:rsidRDefault="006005C1" w:rsidP="00730255">
      <w:r>
        <w:t>S</w:t>
      </w:r>
      <w:r w:rsidR="0017159E">
        <w:t>hows the resul</w:t>
      </w:r>
      <w:r w:rsidR="004A2CDE">
        <w:t xml:space="preserve">ts from the previous command(s) </w:t>
      </w:r>
      <w:r w:rsidR="00495A5E">
        <w:t>executed in current session</w:t>
      </w:r>
      <w:r w:rsidR="004A2CDE">
        <w:t>.</w:t>
      </w:r>
      <w:r w:rsidR="005457C0" w:rsidRPr="005457C0">
        <w:t xml:space="preserve"> </w:t>
      </w:r>
    </w:p>
    <w:p w14:paraId="0EB1D6CE" w14:textId="77777777" w:rsidR="00365BC2" w:rsidRDefault="005457C0" w:rsidP="00730255">
      <w:pPr>
        <w:spacing w:after="0"/>
      </w:pPr>
      <w:r>
        <w:t>Syntax:</w:t>
      </w:r>
      <w:r w:rsidR="00365BC2" w:rsidRPr="00365BC2">
        <w:t xml:space="preserve"> </w:t>
      </w:r>
    </w:p>
    <w:p w14:paraId="578A53FB" w14:textId="77777777" w:rsidR="00365BC2" w:rsidRPr="00BC4741" w:rsidRDefault="00365BC2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RESULTS</w:t>
      </w:r>
    </w:p>
    <w:p w14:paraId="70C4B865" w14:textId="77777777" w:rsidR="003C050A" w:rsidRDefault="005457C0" w:rsidP="00730255">
      <w:pPr>
        <w:spacing w:after="0"/>
      </w:pPr>
      <w:r>
        <w:t>Example:</w:t>
      </w:r>
    </w:p>
    <w:p w14:paraId="45E2F054" w14:textId="77777777" w:rsidR="008678BB" w:rsidRPr="00DD32CF" w:rsidRDefault="004C3D85" w:rsidP="007F3E4D">
      <w:pPr>
        <w:pStyle w:val="BodyTextIndent"/>
        <w:ind w:left="0"/>
      </w:pPr>
      <w:r>
        <w:drawing>
          <wp:inline distT="0" distB="0" distL="0" distR="0" wp14:anchorId="32C225AE" wp14:editId="5D2C4D44">
            <wp:extent cx="5942330" cy="2199640"/>
            <wp:effectExtent l="19050" t="19050" r="20320" b="10160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2330" cy="2199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E2AA740" w14:textId="77777777" w:rsidR="00985C73" w:rsidRDefault="00355B25" w:rsidP="007F3E4D">
      <w:pPr>
        <w:pStyle w:val="Heading2"/>
      </w:pPr>
      <w:bookmarkStart w:id="9" w:name="_Toc490157840"/>
      <w:r>
        <w:lastRenderedPageBreak/>
        <w:t>VERSION</w:t>
      </w:r>
      <w:bookmarkEnd w:id="9"/>
    </w:p>
    <w:p w14:paraId="355F08D5" w14:textId="61E52CDB" w:rsidR="00630AB0" w:rsidRDefault="006D1D29" w:rsidP="00730255">
      <w:r>
        <w:t>S</w:t>
      </w:r>
      <w:r w:rsidR="00EE4876">
        <w:t xml:space="preserve">hows the current version of </w:t>
      </w:r>
      <w:r w:rsidR="00DC74AE">
        <w:t>GAHP</w:t>
      </w:r>
      <w:r w:rsidR="002C0279">
        <w:t>.</w:t>
      </w:r>
    </w:p>
    <w:p w14:paraId="19E2B144" w14:textId="77777777" w:rsidR="00630AB0" w:rsidRDefault="00630AB0" w:rsidP="00730255">
      <w:pPr>
        <w:spacing w:after="0"/>
      </w:pPr>
      <w:r>
        <w:t>Syntax:</w:t>
      </w:r>
    </w:p>
    <w:p w14:paraId="28B74809" w14:textId="77777777" w:rsidR="00B60727" w:rsidRPr="00BC4741" w:rsidRDefault="00B60727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VERSION</w:t>
      </w:r>
    </w:p>
    <w:p w14:paraId="1A533BF1" w14:textId="77777777" w:rsidR="00630AB0" w:rsidRDefault="00630AB0" w:rsidP="00730255">
      <w:pPr>
        <w:spacing w:after="0"/>
      </w:pPr>
      <w:r>
        <w:t>Example:</w:t>
      </w:r>
    </w:p>
    <w:p w14:paraId="062F48A6" w14:textId="77777777" w:rsidR="003C050A" w:rsidRPr="003C050A" w:rsidRDefault="00176A84" w:rsidP="00730255">
      <w:r>
        <w:rPr>
          <w:noProof/>
        </w:rPr>
        <w:drawing>
          <wp:inline distT="0" distB="0" distL="0" distR="0" wp14:anchorId="29F2F08A" wp14:editId="6802961A">
            <wp:extent cx="4942857" cy="638095"/>
            <wp:effectExtent l="19050" t="19050" r="10160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42857" cy="6380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02AF57" w14:textId="77777777" w:rsidR="00856773" w:rsidRDefault="00355B25" w:rsidP="007F3E4D">
      <w:pPr>
        <w:pStyle w:val="Heading2"/>
      </w:pPr>
      <w:bookmarkStart w:id="10" w:name="_Toc490157841"/>
      <w:r>
        <w:t>AZURE_PING</w:t>
      </w:r>
      <w:bookmarkEnd w:id="10"/>
    </w:p>
    <w:p w14:paraId="050D8ECD" w14:textId="5E8C6063" w:rsidR="004C3D85" w:rsidRDefault="00B454D7" w:rsidP="007F3E4D">
      <w:pPr>
        <w:spacing w:after="0"/>
      </w:pPr>
      <w:r>
        <w:t>U</w:t>
      </w:r>
      <w:r w:rsidR="004C3D85">
        <w:t>sed to validate the service principal of GAHP. It verifies whether GAHP can access the Azure subscription or not.</w:t>
      </w:r>
    </w:p>
    <w:p w14:paraId="742BFB0D" w14:textId="77777777" w:rsidR="004C3D85" w:rsidRDefault="004C3D85" w:rsidP="007F3E4D">
      <w:pPr>
        <w:spacing w:after="0"/>
      </w:pPr>
      <w:r>
        <w:t>Syntax:</w:t>
      </w:r>
    </w:p>
    <w:p w14:paraId="564B24D9" w14:textId="77777777" w:rsidR="004C3D85" w:rsidRDefault="004C3D85" w:rsidP="007F3E4D">
      <w:pPr>
        <w:pStyle w:val="ListParagraph"/>
        <w:ind w:left="0"/>
        <w:rPr>
          <w:rFonts w:ascii="Segoe UI" w:eastAsia="Times New Roman" w:hAnsi="Segoe UI" w:cs="Segoe UI"/>
          <w:color w:val="222222"/>
          <w:sz w:val="24"/>
          <w:szCs w:val="24"/>
          <w:lang w:val="en-IN" w:eastAsia="en-IN"/>
        </w:rPr>
      </w:pPr>
      <w:r>
        <w:rPr>
          <w:rFonts w:ascii="Consolas" w:eastAsia="Times New Roman" w:hAnsi="Consolas" w:cs="Courier New"/>
          <w:color w:val="222222"/>
          <w:sz w:val="20"/>
          <w:szCs w:val="20"/>
          <w:bdr w:val="single" w:sz="6" w:space="2" w:color="D3D6DB" w:frame="1"/>
          <w:shd w:val="clear" w:color="auto" w:fill="F9F9F9"/>
          <w:lang w:val="en-IN" w:eastAsia="en-IN"/>
        </w:rPr>
        <w:t>AZURE_PING</w:t>
      </w:r>
    </w:p>
    <w:p w14:paraId="1BD16DE1" w14:textId="77777777" w:rsidR="004C3D85" w:rsidRDefault="004C3D85" w:rsidP="007F3E4D">
      <w:r>
        <w:t>Example:</w:t>
      </w:r>
    </w:p>
    <w:p w14:paraId="4C710A6F" w14:textId="77777777" w:rsidR="004C3D85" w:rsidRDefault="004C3D85" w:rsidP="007F3E4D">
      <w:pPr>
        <w:pStyle w:val="SourceCode"/>
        <w:spacing w:line="240" w:lineRule="auto"/>
        <w:rPr>
          <w:sz w:val="20"/>
        </w:rPr>
      </w:pPr>
      <w:r>
        <w:rPr>
          <w:sz w:val="20"/>
        </w:rPr>
        <w:t>AZURE_PING 1001 /home/adminuser/AzureGAHP/AzureGAHP/AppSettings.txt f5a67d06-2d09-4090-91cc-e3298907a021 --debug</w:t>
      </w:r>
    </w:p>
    <w:p w14:paraId="27AA18EC" w14:textId="77777777" w:rsidR="005700EB" w:rsidRDefault="004C3D85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0F760C70" wp14:editId="3EC7DFA8">
            <wp:extent cx="5943600" cy="18376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3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5700EB">
        <w:br w:type="page"/>
      </w:r>
    </w:p>
    <w:p w14:paraId="438ACBFC" w14:textId="77777777" w:rsidR="000143D3" w:rsidRDefault="000143D3" w:rsidP="007F3E4D">
      <w:pPr>
        <w:pStyle w:val="Heading2"/>
      </w:pPr>
      <w:bookmarkStart w:id="11" w:name="_Toc490157842"/>
      <w:r w:rsidRPr="00FB5D64">
        <w:lastRenderedPageBreak/>
        <w:t>AZURE_VM_CREATE</w:t>
      </w:r>
      <w:bookmarkEnd w:id="11"/>
    </w:p>
    <w:p w14:paraId="3EC04981" w14:textId="66153827" w:rsidR="007E1C61" w:rsidRDefault="00193F1D" w:rsidP="007F3E4D">
      <w:pPr>
        <w:pStyle w:val="ListParagraph"/>
        <w:numPr>
          <w:ilvl w:val="0"/>
          <w:numId w:val="20"/>
        </w:numPr>
        <w:spacing w:line="256" w:lineRule="auto"/>
        <w:ind w:left="720"/>
      </w:pPr>
      <w:r>
        <w:rPr>
          <w:rFonts w:cs="Arial"/>
          <w:szCs w:val="20"/>
        </w:rPr>
        <w:t>C</w:t>
      </w:r>
      <w:r w:rsidR="007E1C61">
        <w:rPr>
          <w:rFonts w:cs="Arial"/>
          <w:szCs w:val="20"/>
        </w:rPr>
        <w:t xml:space="preserve">reates </w:t>
      </w:r>
      <w:r>
        <w:rPr>
          <w:rFonts w:cs="Arial"/>
          <w:szCs w:val="20"/>
        </w:rPr>
        <w:t>a VM</w:t>
      </w:r>
      <w:r w:rsidR="007E1C61">
        <w:rPr>
          <w:rFonts w:cs="Arial"/>
          <w:szCs w:val="20"/>
        </w:rPr>
        <w:t xml:space="preserve"> in a resource group if</w:t>
      </w:r>
      <w:r>
        <w:rPr>
          <w:rFonts w:cs="Arial"/>
          <w:szCs w:val="20"/>
        </w:rPr>
        <w:t xml:space="preserve"> the</w:t>
      </w:r>
      <w:r w:rsidR="007E1C61">
        <w:rPr>
          <w:rFonts w:cs="Arial"/>
          <w:szCs w:val="20"/>
        </w:rPr>
        <w:t xml:space="preserve"> resource group is not available then </w:t>
      </w:r>
      <w:r>
        <w:rPr>
          <w:rFonts w:cs="Arial"/>
          <w:szCs w:val="20"/>
        </w:rPr>
        <w:t xml:space="preserve">it first </w:t>
      </w:r>
      <w:r w:rsidR="007E1C61">
        <w:rPr>
          <w:rFonts w:cs="Arial"/>
          <w:szCs w:val="20"/>
        </w:rPr>
        <w:t>create</w:t>
      </w:r>
      <w:r>
        <w:rPr>
          <w:rFonts w:cs="Arial"/>
          <w:szCs w:val="20"/>
        </w:rPr>
        <w:t>s</w:t>
      </w:r>
      <w:r w:rsidR="007E1C61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 xml:space="preserve">the </w:t>
      </w:r>
      <w:r w:rsidR="007E1C61">
        <w:rPr>
          <w:rFonts w:cs="Arial"/>
          <w:szCs w:val="20"/>
        </w:rPr>
        <w:t>resource group.</w:t>
      </w:r>
    </w:p>
    <w:p w14:paraId="71D0B439" w14:textId="101C0A04" w:rsidR="007E1C61" w:rsidRDefault="00193F1D" w:rsidP="00A503B3">
      <w:pPr>
        <w:pStyle w:val="ListParagraph"/>
        <w:numPr>
          <w:ilvl w:val="0"/>
          <w:numId w:val="20"/>
        </w:numPr>
        <w:spacing w:line="256" w:lineRule="auto"/>
      </w:pPr>
      <w:r>
        <w:rPr>
          <w:rFonts w:cs="Arial"/>
          <w:szCs w:val="20"/>
        </w:rPr>
        <w:t>C</w:t>
      </w:r>
      <w:r w:rsidR="007E1C61">
        <w:rPr>
          <w:rFonts w:cs="Arial"/>
          <w:szCs w:val="20"/>
        </w:rPr>
        <w:t xml:space="preserve">reates the required artifacts (example – Public IP, </w:t>
      </w:r>
      <w:r w:rsidR="00A503B3" w:rsidRPr="00A503B3">
        <w:rPr>
          <w:rFonts w:cs="Arial"/>
          <w:szCs w:val="20"/>
        </w:rPr>
        <w:t>Virtual Network</w:t>
      </w:r>
      <w:r w:rsidR="007E1C61">
        <w:rPr>
          <w:rFonts w:cs="Arial"/>
          <w:szCs w:val="20"/>
        </w:rPr>
        <w:t>, Subnet and NIC) in an Azure subscription based on the options provided with the command.</w:t>
      </w:r>
    </w:p>
    <w:p w14:paraId="6E9EF128" w14:textId="17088B7C" w:rsidR="007E1C61" w:rsidRDefault="00193F1D" w:rsidP="007F3E4D">
      <w:pPr>
        <w:pStyle w:val="ListParagraph"/>
        <w:numPr>
          <w:ilvl w:val="0"/>
          <w:numId w:val="20"/>
        </w:numPr>
        <w:spacing w:line="256" w:lineRule="auto"/>
        <w:ind w:left="720"/>
      </w:pPr>
      <w:r>
        <w:rPr>
          <w:rFonts w:cs="Arial"/>
          <w:szCs w:val="20"/>
        </w:rPr>
        <w:t>C</w:t>
      </w:r>
      <w:r w:rsidR="007E1C61">
        <w:rPr>
          <w:rFonts w:cs="Arial"/>
          <w:szCs w:val="20"/>
        </w:rPr>
        <w:t>reates a single VM in a single resource group.</w:t>
      </w:r>
    </w:p>
    <w:p w14:paraId="62966E82" w14:textId="77777777" w:rsidR="007E1C61" w:rsidRDefault="007E1C61" w:rsidP="00730255">
      <w:pPr>
        <w:spacing w:after="0"/>
      </w:pPr>
      <w:r>
        <w:t>Syntax:</w:t>
      </w:r>
    </w:p>
    <w:p w14:paraId="401A6F7B" w14:textId="5561623D" w:rsidR="007A70AC" w:rsidRPr="00AF77E8" w:rsidRDefault="007E1C61" w:rsidP="007F3E4D">
      <w:pPr>
        <w:pStyle w:val="ListParagraph"/>
        <w:ind w:left="0"/>
        <w:rPr>
          <w:rFonts w:ascii="Consolas" w:hAnsi="Consolas"/>
          <w:sz w:val="20"/>
        </w:rPr>
      </w:pPr>
      <w:r w:rsidRPr="00DA4018">
        <w:rPr>
          <w:rFonts w:ascii="Consolas" w:hAnsi="Consolas"/>
          <w:sz w:val="20"/>
        </w:rPr>
        <w:t xml:space="preserve">AZURE_VM_CREATE &lt;request id&gt; &lt;path of app_settings.txt&gt; &lt;subscription id&gt; name=&lt;resource group name&gt; location=&lt;location&gt; size=&lt;size&gt; ostype=&lt;windows | linux&gt; image=&lt;image name | vhd url&gt; adminUsername=&lt;username&gt; key=&lt;password | key&gt; tag=&lt;tag value&gt; customdata=&lt;data | file path&gt; datadisks=&lt;diskSize1, diskSize2…&gt; vnetName=&lt;VNet name&gt; vnetRGName=&lt;VNet resource group name&gt; </w:t>
      </w:r>
      <w:r w:rsidR="00085A1D">
        <w:rPr>
          <w:rFonts w:ascii="Consolas" w:hAnsi="Consolas"/>
          <w:sz w:val="20"/>
        </w:rPr>
        <w:t>subnetName=&lt;Subnet name&gt;</w:t>
      </w:r>
      <w:r w:rsidR="00A530DC">
        <w:rPr>
          <w:rFonts w:ascii="Consolas" w:hAnsi="Consolas"/>
          <w:sz w:val="20"/>
        </w:rPr>
        <w:t xml:space="preserve"> </w:t>
      </w:r>
      <w:r w:rsidRPr="00DA4018">
        <w:rPr>
          <w:rFonts w:ascii="Consolas" w:hAnsi="Consolas"/>
          <w:sz w:val="20"/>
        </w:rPr>
        <w:t>--debug</w:t>
      </w: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1664"/>
        <w:gridCol w:w="2026"/>
        <w:gridCol w:w="2070"/>
        <w:gridCol w:w="3590"/>
      </w:tblGrid>
      <w:tr w:rsidR="007E1C61" w14:paraId="4D84F446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9DFF" w14:textId="77777777" w:rsidR="007E1C61" w:rsidRDefault="007E1C61">
            <w:pPr>
              <w:pStyle w:val="TableText"/>
              <w:spacing w:before="0" w:after="0" w:line="240" w:lineRule="auto"/>
              <w:rPr>
                <w:rFonts w:ascii="Calibri" w:hAnsi="Calibri"/>
                <w:b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b/>
                <w:noProof w:val="0"/>
                <w:szCs w:val="20"/>
                <w:lang w:bidi="ar-SA"/>
              </w:rPr>
              <w:t>Parameter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11115" w14:textId="77777777" w:rsidR="007E1C61" w:rsidRDefault="007E1C61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93D7B" w14:textId="77777777" w:rsidR="007E1C61" w:rsidRDefault="007E1C61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84BE9" w14:textId="77777777" w:rsidR="007E1C61" w:rsidRDefault="007E1C61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7E1C61" w14:paraId="55B8EA5B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BF7FA" w14:textId="3C865035" w:rsidR="007E1C61" w:rsidRDefault="00C74E55">
            <w:r>
              <w:t>N</w:t>
            </w:r>
            <w:r w:rsidR="007E1C61">
              <w:t>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4DD6D" w14:textId="77777777" w:rsidR="007E1C61" w:rsidRDefault="007E1C61">
            <w:pPr>
              <w:pStyle w:val="TableText"/>
              <w:spacing w:before="0" w:after="0" w:line="240" w:lineRule="auto"/>
              <w:rPr>
                <w:rFonts w:ascii="Calibri" w:hAnsi="Calibri"/>
                <w:i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i/>
                <w:noProof w:val="0"/>
                <w:szCs w:val="20"/>
                <w:lang w:bidi="ar-SA"/>
              </w:rPr>
              <w:t>Resource group 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F93DC" w14:textId="77777777" w:rsidR="007E1C61" w:rsidRDefault="007E1C61">
            <w:r>
              <w:t>TestRg0</w:t>
            </w:r>
          </w:p>
          <w:p w14:paraId="7A484EA3" w14:textId="77777777" w:rsidR="007E1C61" w:rsidRDefault="007E1C61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FDBCC0" w14:textId="59177C7C" w:rsidR="007E1C61" w:rsidRDefault="007E1C61">
            <w:pPr>
              <w:pStyle w:val="TableText"/>
              <w:spacing w:before="0" w:after="0" w:line="240" w:lineRule="auto"/>
              <w:rPr>
                <w:rFonts w:ascii="Calibri" w:hAnsi="Calibri"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noProof w:val="0"/>
                <w:szCs w:val="20"/>
                <w:lang w:bidi="ar-SA"/>
              </w:rPr>
              <w:t>Name of the resource group where</w:t>
            </w:r>
            <w:r w:rsidR="00C74E55">
              <w:rPr>
                <w:rFonts w:ascii="Calibri" w:hAnsi="Calibri"/>
                <w:noProof w:val="0"/>
                <w:szCs w:val="20"/>
                <w:lang w:bidi="ar-SA"/>
              </w:rPr>
              <w:t xml:space="preserve"> the</w:t>
            </w: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 VM will be created with </w:t>
            </w:r>
          </w:p>
          <w:p w14:paraId="1B3EDD35" w14:textId="77777777" w:rsidR="007E1C61" w:rsidRDefault="007E1C61">
            <w:r>
              <w:t>“%</w:t>
            </w:r>
            <w:r>
              <w:rPr>
                <w:i/>
              </w:rPr>
              <w:t>RG name%</w:t>
            </w:r>
            <w:r>
              <w:t xml:space="preserve"> + vm”</w:t>
            </w:r>
          </w:p>
        </w:tc>
      </w:tr>
      <w:tr w:rsidR="007E1C61" w14:paraId="2F8B68A2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3966D" w14:textId="658741ED" w:rsidR="007E1C61" w:rsidRDefault="00C74E55">
            <w:r>
              <w:t>L</w:t>
            </w:r>
            <w:r w:rsidR="007E1C61">
              <w:t>ocation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EA69E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Location/reg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ADF21" w14:textId="77777777" w:rsidR="007E1C61" w:rsidRDefault="007E1C61">
            <w:r>
              <w:t>centralindia</w:t>
            </w:r>
          </w:p>
          <w:p w14:paraId="768EC5C2" w14:textId="77777777" w:rsidR="007E1C61" w:rsidRDefault="007E1C61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59C56" w14:textId="77777777" w:rsidR="007E1C61" w:rsidRDefault="007E1C61">
            <w:r>
              <w:t>Geographical location/region of the VM and other artifacts</w:t>
            </w:r>
          </w:p>
        </w:tc>
      </w:tr>
      <w:tr w:rsidR="007E1C61" w14:paraId="073DDA6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9DD14" w14:textId="3B3295B0" w:rsidR="007E1C61" w:rsidRDefault="00C74E55">
            <w:r>
              <w:rPr>
                <w:rFonts w:cs="Arial"/>
              </w:rPr>
              <w:t>S</w:t>
            </w:r>
            <w:r w:rsidR="007E1C61">
              <w:rPr>
                <w:rFonts w:cs="Arial"/>
              </w:rPr>
              <w:t>iz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31404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VM siz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3CFCB" w14:textId="77777777" w:rsidR="007E1C61" w:rsidRDefault="007E1C61">
            <w:r>
              <w:rPr>
                <w:rFonts w:cs="Arial"/>
              </w:rPr>
              <w:t>Standard_A1</w:t>
            </w:r>
          </w:p>
          <w:p w14:paraId="05C77FA2" w14:textId="77777777" w:rsidR="007E1C61" w:rsidRDefault="007E1C61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781802" w14:textId="7222F782" w:rsidR="007E1C61" w:rsidRDefault="007E1C61" w:rsidP="00C74E55">
            <w:r>
              <w:t xml:space="preserve">Size for the Azure </w:t>
            </w:r>
            <w:r w:rsidR="00C74E55">
              <w:t>VM</w:t>
            </w:r>
            <w:r>
              <w:t xml:space="preserve">s. This may differ based on the location. </w:t>
            </w:r>
          </w:p>
        </w:tc>
      </w:tr>
      <w:tr w:rsidR="007E1C61" w14:paraId="308E243F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F3996" w14:textId="46D22A66" w:rsidR="007E1C61" w:rsidRDefault="00C74E55">
            <w:r>
              <w:t>O</w:t>
            </w:r>
            <w:r w:rsidR="007E1C61">
              <w:t>styp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12FD7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Operating system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55127" w14:textId="77777777" w:rsidR="007E1C61" w:rsidRDefault="007E1C61">
            <w:r>
              <w:t>Linux OR window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71D5C" w14:textId="77777777" w:rsidR="007E1C61" w:rsidRDefault="007E1C61">
            <w:r>
              <w:t>Operating system type</w:t>
            </w:r>
          </w:p>
        </w:tc>
      </w:tr>
      <w:tr w:rsidR="007E1C61" w14:paraId="32353522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145D9" w14:textId="3B3EF973" w:rsidR="007E1C61" w:rsidRDefault="00C74E55">
            <w:r>
              <w:t>I</w:t>
            </w:r>
            <w:r w:rsidR="007E1C61">
              <w:t>mag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1822E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Image or vhd uri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BEB37" w14:textId="77777777" w:rsidR="007E1C61" w:rsidRDefault="007E1C61">
            <w:r>
              <w:t>linux-ubuntu-latest</w:t>
            </w:r>
          </w:p>
          <w:p w14:paraId="24DB61EB" w14:textId="77777777" w:rsidR="007E1C61" w:rsidRDefault="007E1C61">
            <w:r>
              <w:t>OR</w:t>
            </w:r>
          </w:p>
          <w:p w14:paraId="0F482C0C" w14:textId="77777777" w:rsidR="007E1C61" w:rsidRDefault="007E1C61">
            <w:r>
              <w:t>windows-server-lates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E7A43" w14:textId="69C2FCB1" w:rsidR="007E1C61" w:rsidRDefault="004976EE" w:rsidP="004976EE">
            <w:r>
              <w:t>Linux /W</w:t>
            </w:r>
            <w:r w:rsidR="007E1C61">
              <w:t>indows default image or the custom vhd uri</w:t>
            </w:r>
          </w:p>
        </w:tc>
      </w:tr>
      <w:tr w:rsidR="007E1C61" w14:paraId="78153CE6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41632" w14:textId="77777777" w:rsidR="007E1C61" w:rsidRDefault="007E1C61">
            <w:r>
              <w:t>adminUser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44285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User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48D7AA" w14:textId="77777777" w:rsidR="007E1C61" w:rsidRDefault="007E1C61">
            <w:r>
              <w:t>testuser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64516" w14:textId="77777777" w:rsidR="007E1C61" w:rsidRDefault="007E1C61">
            <w:r>
              <w:t>Administrator username for login on VM</w:t>
            </w:r>
          </w:p>
        </w:tc>
      </w:tr>
      <w:tr w:rsidR="007E1C61" w14:paraId="534FF6DF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E3093" w14:textId="6E2F9343" w:rsidR="007E1C61" w:rsidRDefault="005A138D">
            <w:r>
              <w:t>K</w:t>
            </w:r>
            <w:r w:rsidR="007E1C61">
              <w:t>ey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2A5C55" w14:textId="77777777" w:rsidR="007E1C61" w:rsidRDefault="007E1C61">
            <w:pPr>
              <w:rPr>
                <w:i/>
              </w:rPr>
            </w:pPr>
            <w:r>
              <w:rPr>
                <w:i/>
              </w:rPr>
              <w:t>Admin password or public ke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4F60D" w14:textId="77777777" w:rsidR="007E1C61" w:rsidRDefault="007E1C61">
            <w:r>
              <w:t>Testuser@123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0545E" w14:textId="144A351F" w:rsidR="007E1C61" w:rsidRDefault="004976EE">
            <w:r>
              <w:t>Secure p</w:t>
            </w:r>
            <w:r w:rsidR="007E1C61">
              <w:t xml:space="preserve">assword for the </w:t>
            </w:r>
            <w:r w:rsidR="006760A6">
              <w:t>admin</w:t>
            </w:r>
            <w:r w:rsidR="00AB4BD6">
              <w:t xml:space="preserve"> </w:t>
            </w:r>
            <w:r w:rsidR="006760A6">
              <w:t>username</w:t>
            </w:r>
            <w:r w:rsidR="007E1C61">
              <w:t>.</w:t>
            </w:r>
          </w:p>
          <w:p w14:paraId="62B19FE5" w14:textId="77777777" w:rsidR="007E1C61" w:rsidRDefault="007E1C61">
            <w:r>
              <w:t>Public key is only applicable for Linux OS.</w:t>
            </w:r>
          </w:p>
        </w:tc>
      </w:tr>
      <w:tr w:rsidR="007E1C61" w14:paraId="61BC0972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EAB51" w14:textId="2BEF497D" w:rsidR="007E1C61" w:rsidRDefault="005A138D">
            <w:r>
              <w:t>T</w:t>
            </w:r>
            <w:r w:rsidR="007E1C61">
              <w:t>ag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F2841" w14:textId="77777777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>Tag valu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819AE" w14:textId="77777777" w:rsidR="007E1C61" w:rsidRDefault="007E1C61">
            <w:r>
              <w:t>I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E20C5" w14:textId="53872181" w:rsidR="007E1C61" w:rsidRDefault="007E1C61" w:rsidP="0034159A">
            <w:r>
              <w:t>“Group” is</w:t>
            </w:r>
            <w:r w:rsidR="0034159A">
              <w:t xml:space="preserve"> the</w:t>
            </w:r>
            <w:r>
              <w:t xml:space="preserve"> key </w:t>
            </w:r>
            <w:r w:rsidR="0034159A">
              <w:t>for</w:t>
            </w:r>
            <w:r>
              <w:t xml:space="preserve"> the tag. So for this example tag will be, Group=IT</w:t>
            </w:r>
          </w:p>
        </w:tc>
      </w:tr>
      <w:tr w:rsidR="007E1C61" w14:paraId="4E2ECDC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33921" w14:textId="77777777" w:rsidR="007E1C61" w:rsidRDefault="007E1C61">
            <w:r>
              <w:t>datadisks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734AE1" w14:textId="77777777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>Data disks size in GB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C73CD" w14:textId="77777777" w:rsidR="007E1C61" w:rsidRDefault="007E1C61">
            <w:r>
              <w:t>50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C3660C" w14:textId="77777777" w:rsidR="007E1C61" w:rsidRDefault="007E1C61">
            <w:r>
              <w:t>Disk size of the VM</w:t>
            </w:r>
          </w:p>
        </w:tc>
      </w:tr>
      <w:tr w:rsidR="007E1C61" w14:paraId="455C2F19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80E19" w14:textId="77777777" w:rsidR="007E1C61" w:rsidRDefault="007E1C61">
            <w:r>
              <w:t>customdata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61BCA3" w14:textId="77777777" w:rsidR="007E1C61" w:rsidRDefault="007E1C61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Custom data or data file path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E6DE4" w14:textId="77777777" w:rsidR="007E1C61" w:rsidRDefault="007E1C61">
            <w:r>
              <w:t>customdata.tx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A91E6" w14:textId="39055750" w:rsidR="007E1C61" w:rsidRDefault="007E1C61" w:rsidP="0034159A">
            <w:r>
              <w:t xml:space="preserve">Custom data or path of file with custom data </w:t>
            </w:r>
            <w:r w:rsidR="0034159A">
              <w:t xml:space="preserve">that </w:t>
            </w:r>
            <w:r>
              <w:t xml:space="preserve">be used while creating VM. </w:t>
            </w:r>
          </w:p>
        </w:tc>
      </w:tr>
      <w:tr w:rsidR="007E1C61" w14:paraId="0A483CF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7A65F" w14:textId="77777777" w:rsidR="007E1C61" w:rsidRDefault="007E1C61">
            <w:r>
              <w:t>vnet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697F9" w14:textId="74EF03DC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 xml:space="preserve">Shared </w:t>
            </w:r>
            <w:r w:rsidR="00C90E34">
              <w:rPr>
                <w:rFonts w:cs="Arial"/>
                <w:i/>
              </w:rPr>
              <w:t>Virtual Network</w:t>
            </w:r>
            <w:r w:rsidR="00C90E34">
              <w:rPr>
                <w:rFonts w:cs="Arial"/>
                <w:i/>
              </w:rPr>
              <w:t xml:space="preserve"> </w:t>
            </w:r>
            <w:r>
              <w:rPr>
                <w:rFonts w:cs="Arial"/>
                <w:i/>
              </w:rPr>
              <w:t>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012943" w14:textId="77777777" w:rsidR="007E1C61" w:rsidRDefault="007E1C61">
            <w:r>
              <w:t>TestRgv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8C848" w14:textId="171C771C" w:rsidR="007E1C61" w:rsidRDefault="007E1C61" w:rsidP="0034159A">
            <w:r>
              <w:t xml:space="preserve">Name of the </w:t>
            </w:r>
            <w:r w:rsidR="0034159A">
              <w:t>Virtual Network</w:t>
            </w:r>
            <w:r>
              <w:t xml:space="preserve"> where an existing </w:t>
            </w:r>
            <w:r w:rsidR="0034159A">
              <w:t>Virtual Network</w:t>
            </w:r>
            <w:r>
              <w:t xml:space="preserve"> will be shared. The </w:t>
            </w:r>
            <w:r w:rsidR="0034159A">
              <w:t>Virtual Network</w:t>
            </w:r>
            <w:r>
              <w:t xml:space="preserve"> should be in the same region where the VM will be created.</w:t>
            </w:r>
          </w:p>
        </w:tc>
      </w:tr>
      <w:tr w:rsidR="007E1C61" w14:paraId="08210BE3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6814E" w14:textId="77777777" w:rsidR="007E1C61" w:rsidRDefault="007E1C61">
            <w:r>
              <w:t>vnetRG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B5710" w14:textId="1E4CB1EE" w:rsidR="007E1C61" w:rsidRDefault="007E1C61">
            <w:pPr>
              <w:rPr>
                <w:i/>
              </w:rPr>
            </w:pPr>
            <w:r>
              <w:rPr>
                <w:rFonts w:cs="Arial"/>
                <w:i/>
              </w:rPr>
              <w:t xml:space="preserve">Resource Group name of the shared </w:t>
            </w:r>
            <w:r w:rsidR="00A503B3">
              <w:rPr>
                <w:rFonts w:cs="Arial"/>
                <w:i/>
              </w:rPr>
              <w:t>Virtual Network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7F6D4" w14:textId="77777777" w:rsidR="007E1C61" w:rsidRDefault="007E1C61">
            <w:r>
              <w:t>TestRg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D9B6" w14:textId="668F1A0D" w:rsidR="007E1C61" w:rsidRDefault="007E1C61" w:rsidP="0034159A">
            <w:r>
              <w:t xml:space="preserve">Resource group name of the shared </w:t>
            </w:r>
            <w:r w:rsidR="0034159A">
              <w:t>Virtual Network</w:t>
            </w:r>
          </w:p>
        </w:tc>
      </w:tr>
      <w:tr w:rsidR="009243EC" w14:paraId="43CB0B15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1C519" w14:textId="77777777" w:rsidR="009243EC" w:rsidRDefault="009243EC">
            <w:r>
              <w:t>subnetName</w:t>
            </w:r>
          </w:p>
        </w:tc>
        <w:tc>
          <w:tcPr>
            <w:tcW w:w="2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354C7" w14:textId="77777777" w:rsidR="009243EC" w:rsidRDefault="009243EC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Existing subnet nam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4A83" w14:textId="77777777" w:rsidR="009243EC" w:rsidRDefault="009243EC">
            <w:r>
              <w:t>TestRgsub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F2C81" w14:textId="3501845B" w:rsidR="009243EC" w:rsidRDefault="009243EC" w:rsidP="0034159A">
            <w:r>
              <w:t xml:space="preserve">Existing subnet name in the shared </w:t>
            </w:r>
            <w:r w:rsidR="0034159A">
              <w:t>Virtual Network</w:t>
            </w:r>
          </w:p>
        </w:tc>
      </w:tr>
    </w:tbl>
    <w:p w14:paraId="5F7503A4" w14:textId="77777777" w:rsidR="007E1C61" w:rsidRDefault="007E1C61" w:rsidP="007F3E4D">
      <w:pPr>
        <w:spacing w:after="0"/>
        <w:ind w:firstLine="360"/>
      </w:pPr>
    </w:p>
    <w:p w14:paraId="27198159" w14:textId="77777777" w:rsidR="00407EBC" w:rsidRDefault="00407EBC" w:rsidP="007F3E4D">
      <w:pPr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1883F3D9" w14:textId="77777777" w:rsidR="007E1C61" w:rsidRPr="00436A22" w:rsidRDefault="007E1C61" w:rsidP="007F3E4D">
      <w:pPr>
        <w:spacing w:after="0"/>
        <w:rPr>
          <w:rFonts w:cs="Arial"/>
          <w:b/>
          <w:szCs w:val="20"/>
        </w:rPr>
      </w:pPr>
      <w:r w:rsidRPr="00436A22">
        <w:rPr>
          <w:rFonts w:cs="Arial"/>
          <w:b/>
          <w:szCs w:val="20"/>
        </w:rPr>
        <w:lastRenderedPageBreak/>
        <w:t>Example:</w:t>
      </w:r>
    </w:p>
    <w:p w14:paraId="192E8E5F" w14:textId="3758E7F0" w:rsidR="007E1C61" w:rsidRDefault="007E1C6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r>
        <w:t xml:space="preserve">Creation of a </w:t>
      </w:r>
      <w:r>
        <w:rPr>
          <w:b/>
        </w:rPr>
        <w:t>Linux</w:t>
      </w:r>
      <w:r>
        <w:t xml:space="preserve"> </w:t>
      </w:r>
      <w:r w:rsidR="00976719">
        <w:t>VM</w:t>
      </w:r>
      <w:r>
        <w:t xml:space="preserve"> with </w:t>
      </w:r>
      <w:r>
        <w:rPr>
          <w:b/>
        </w:rPr>
        <w:t>TestRg0</w:t>
      </w:r>
      <w:r>
        <w:t xml:space="preserve"> resource group in </w:t>
      </w:r>
      <w:r>
        <w:rPr>
          <w:b/>
        </w:rPr>
        <w:t>South Central US</w:t>
      </w:r>
      <w:r w:rsidR="00457436">
        <w:t xml:space="preserve">, </w:t>
      </w:r>
      <w:r>
        <w:rPr>
          <w:b/>
        </w:rPr>
        <w:t>Basic_A0</w:t>
      </w:r>
      <w:r w:rsidR="00457436">
        <w:t xml:space="preserve"> size, </w:t>
      </w:r>
      <w:r>
        <w:t>a username and secure password.</w:t>
      </w:r>
    </w:p>
    <w:p w14:paraId="2A189161" w14:textId="77777777" w:rsidR="007755FA" w:rsidRDefault="007E1C6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1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 w:rsidR="00D72B98">
        <w:rPr>
          <w:sz w:val="20"/>
        </w:rPr>
        <w:t>AzureGAHP/</w:t>
      </w:r>
      <w:r>
        <w:rPr>
          <w:sz w:val="20"/>
        </w:rPr>
        <w:t>AzureGAHP</w:t>
      </w:r>
      <w:r w:rsidR="005E14D6">
        <w:rPr>
          <w:sz w:val="20"/>
        </w:rPr>
        <w:t>/</w:t>
      </w:r>
      <w:r>
        <w:rPr>
          <w:sz w:val="20"/>
        </w:rPr>
        <w:t>AppSettings.txt f5a67d06-2d09-4090-91cc-e3298907a021 name=TestRg0 location=southcentralus size=Basic_A0 image=linux-ubuntu-latest adminUsername=adminuser key=Adminuser@123</w:t>
      </w:r>
      <w:r w:rsidR="009618E0">
        <w:rPr>
          <w:sz w:val="20"/>
        </w:rPr>
        <w:t xml:space="preserve"> --debug</w:t>
      </w:r>
    </w:p>
    <w:p w14:paraId="0B8DF8EE" w14:textId="77777777" w:rsidR="007E1C61" w:rsidRDefault="005E243B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4DC0800" wp14:editId="582BA4EA">
            <wp:extent cx="5089525" cy="4153182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05586" cy="4166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368E6" w14:textId="77777777" w:rsidR="00141E68" w:rsidRDefault="005E243B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D6298B3" wp14:editId="6A88CFE2">
            <wp:extent cx="5089585" cy="2568718"/>
            <wp:effectExtent l="0" t="0" r="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0782" cy="258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C205D" w14:textId="67A8657F" w:rsidR="007E1C61" w:rsidRDefault="007E1C6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r>
        <w:lastRenderedPageBreak/>
        <w:t xml:space="preserve">Creation of a </w:t>
      </w:r>
      <w:r>
        <w:rPr>
          <w:b/>
        </w:rPr>
        <w:t>Linux</w:t>
      </w:r>
      <w:r>
        <w:t xml:space="preserve"> </w:t>
      </w:r>
      <w:r w:rsidR="00976719">
        <w:t>VM</w:t>
      </w:r>
      <w:r>
        <w:t xml:space="preserve"> with </w:t>
      </w:r>
      <w:r>
        <w:rPr>
          <w:b/>
        </w:rPr>
        <w:t>TestRg1</w:t>
      </w:r>
      <w:r>
        <w:t xml:space="preserve"> resource group in </w:t>
      </w:r>
      <w:r>
        <w:rPr>
          <w:b/>
        </w:rPr>
        <w:t>Central India</w:t>
      </w:r>
      <w:r w:rsidR="00885A24">
        <w:t xml:space="preserve">, </w:t>
      </w:r>
      <w:r>
        <w:rPr>
          <w:b/>
        </w:rPr>
        <w:t>Standard_A1</w:t>
      </w:r>
      <w:r w:rsidR="00885A24">
        <w:t xml:space="preserve"> size, </w:t>
      </w:r>
      <w:r>
        <w:t xml:space="preserve">a username </w:t>
      </w:r>
      <w:r w:rsidR="004108DB">
        <w:t xml:space="preserve">and </w:t>
      </w:r>
      <w:r w:rsidR="004108DB" w:rsidRPr="004C15A1">
        <w:rPr>
          <w:b/>
        </w:rPr>
        <w:t>id_rsa.pub</w:t>
      </w:r>
      <w:r w:rsidR="004108DB" w:rsidRPr="007467A0">
        <w:t xml:space="preserve"> </w:t>
      </w:r>
      <w:r w:rsidR="004108DB">
        <w:t>public key</w:t>
      </w:r>
      <w:r>
        <w:t>.</w:t>
      </w:r>
    </w:p>
    <w:p w14:paraId="41E25D56" w14:textId="77777777" w:rsidR="007E1C61" w:rsidRDefault="007E1C6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2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adminuser/AzureGAHP</w:t>
      </w:r>
      <w:r w:rsidR="00D72B98">
        <w:rPr>
          <w:sz w:val="20"/>
        </w:rPr>
        <w:t>/AzureGAHP</w:t>
      </w:r>
      <w:r w:rsidR="005E14D6">
        <w:rPr>
          <w:sz w:val="20"/>
        </w:rPr>
        <w:t>/</w:t>
      </w:r>
      <w:r>
        <w:rPr>
          <w:sz w:val="20"/>
        </w:rPr>
        <w:t>AppSettings.txt f5a67d06-2d09-4090-91cc-e3298907a021 name=Test</w:t>
      </w:r>
      <w:r w:rsidR="00601D56">
        <w:rPr>
          <w:sz w:val="20"/>
        </w:rPr>
        <w:t>Rg1 location=centralindia size=</w:t>
      </w:r>
      <w:r>
        <w:rPr>
          <w:sz w:val="20"/>
        </w:rPr>
        <w:t>Standard_A1 image=linux-ubuntu-latest adminUsername=ad</w:t>
      </w:r>
      <w:r w:rsidR="00E446A4">
        <w:rPr>
          <w:sz w:val="20"/>
        </w:rPr>
        <w:t>minuser key=/home/adminuser/key/</w:t>
      </w:r>
      <w:r>
        <w:rPr>
          <w:sz w:val="20"/>
        </w:rPr>
        <w:t>id_rsa.pub</w:t>
      </w:r>
      <w:r w:rsidR="009618E0">
        <w:rPr>
          <w:sz w:val="20"/>
        </w:rPr>
        <w:t xml:space="preserve"> --debug</w:t>
      </w:r>
    </w:p>
    <w:p w14:paraId="24238602" w14:textId="77777777" w:rsidR="008D7966" w:rsidRDefault="00BA05E4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D9C0E89" wp14:editId="06E653CC">
            <wp:extent cx="5191613" cy="4261449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06738" cy="4273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8C56F" w14:textId="77777777" w:rsidR="00334304" w:rsidRDefault="00BA05E4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D296B29" wp14:editId="4900EA9F">
            <wp:extent cx="5191125" cy="2636049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30635" cy="265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AEA78" w14:textId="1797E175" w:rsidR="007E1C61" w:rsidRDefault="007E1C6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r>
        <w:lastRenderedPageBreak/>
        <w:t xml:space="preserve">Creation of a </w:t>
      </w:r>
      <w:r>
        <w:rPr>
          <w:b/>
        </w:rPr>
        <w:t>Windows</w:t>
      </w:r>
      <w:r>
        <w:t xml:space="preserve"> </w:t>
      </w:r>
      <w:r w:rsidR="00FD158B">
        <w:t>VM</w:t>
      </w:r>
      <w:r>
        <w:t xml:space="preserve"> with </w:t>
      </w:r>
      <w:r w:rsidR="002509FD">
        <w:rPr>
          <w:b/>
        </w:rPr>
        <w:t>Test1</w:t>
      </w:r>
      <w:r>
        <w:t xml:space="preserve"> resource group in </w:t>
      </w:r>
      <w:r w:rsidR="00775D57">
        <w:rPr>
          <w:b/>
        </w:rPr>
        <w:t xml:space="preserve">Central </w:t>
      </w:r>
      <w:r w:rsidR="000B7D3C">
        <w:rPr>
          <w:b/>
        </w:rPr>
        <w:t>India</w:t>
      </w:r>
      <w:r w:rsidR="006F0C61">
        <w:t xml:space="preserve">, </w:t>
      </w:r>
      <w:r>
        <w:rPr>
          <w:b/>
        </w:rPr>
        <w:t>Standard_A1</w:t>
      </w:r>
      <w:r w:rsidR="006F0C61">
        <w:t xml:space="preserve"> size, </w:t>
      </w:r>
      <w:r>
        <w:t>a username and secure password.</w:t>
      </w:r>
    </w:p>
    <w:p w14:paraId="47A1F1CF" w14:textId="77777777" w:rsidR="00B83DA1" w:rsidRDefault="007E1C6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_CREATE 1003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>
        <w:rPr>
          <w:sz w:val="20"/>
        </w:rPr>
        <w:t>AzureGAHP</w:t>
      </w:r>
      <w:r w:rsidR="005E14D6">
        <w:rPr>
          <w:sz w:val="20"/>
        </w:rPr>
        <w:t>/</w:t>
      </w:r>
      <w:r w:rsidR="00D72B98">
        <w:rPr>
          <w:sz w:val="20"/>
        </w:rPr>
        <w:t>AzureGAHP/</w:t>
      </w:r>
      <w:r>
        <w:rPr>
          <w:sz w:val="20"/>
        </w:rPr>
        <w:t>AppSettings.txt f5a67d06-2d</w:t>
      </w:r>
      <w:r w:rsidR="00E023A5">
        <w:rPr>
          <w:sz w:val="20"/>
        </w:rPr>
        <w:t>09-4090-91cc-e3298907a021 name=</w:t>
      </w:r>
      <w:r w:rsidR="0009538B">
        <w:rPr>
          <w:sz w:val="20"/>
        </w:rPr>
        <w:t>Test</w:t>
      </w:r>
      <w:r w:rsidR="00A62CC3">
        <w:rPr>
          <w:sz w:val="20"/>
        </w:rPr>
        <w:t>1</w:t>
      </w:r>
      <w:r>
        <w:rPr>
          <w:sz w:val="20"/>
        </w:rPr>
        <w:t xml:space="preserve"> </w:t>
      </w:r>
      <w:r w:rsidR="00601D56">
        <w:rPr>
          <w:sz w:val="20"/>
        </w:rPr>
        <w:t>location=</w:t>
      </w:r>
      <w:r w:rsidR="000B7D3C">
        <w:rPr>
          <w:sz w:val="20"/>
        </w:rPr>
        <w:t>centralindia</w:t>
      </w:r>
      <w:r w:rsidR="00601D56">
        <w:rPr>
          <w:sz w:val="20"/>
        </w:rPr>
        <w:t xml:space="preserve"> size=</w:t>
      </w:r>
      <w:r>
        <w:rPr>
          <w:sz w:val="20"/>
        </w:rPr>
        <w:t>Standard_A1 image=windows-server-latest adminUsername=adminuser key=Adminuser@123</w:t>
      </w:r>
      <w:r w:rsidR="0009538B">
        <w:rPr>
          <w:sz w:val="20"/>
        </w:rPr>
        <w:t xml:space="preserve"> --debug</w:t>
      </w:r>
    </w:p>
    <w:p w14:paraId="1B08B7D7" w14:textId="1E3A51E4" w:rsidR="004F070E" w:rsidRDefault="004F070E" w:rsidP="00A05BF7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335B0BA" wp14:editId="7DC996AC">
            <wp:extent cx="5943600" cy="311213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16C94" w14:textId="77777777" w:rsidR="004F070E" w:rsidRDefault="004F070E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9A65326" wp14:editId="3CD0ACA6">
            <wp:extent cx="5943600" cy="3074670"/>
            <wp:effectExtent l="19050" t="19050" r="19050" b="1143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6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2F2974" w14:textId="77777777" w:rsidR="00945BD5" w:rsidRDefault="00945BD5" w:rsidP="007F3E4D">
      <w:r>
        <w:br w:type="page"/>
      </w:r>
    </w:p>
    <w:p w14:paraId="2456301E" w14:textId="345D783F" w:rsidR="00B83DA1" w:rsidRDefault="00B83DA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bookmarkStart w:id="12" w:name="_Hlk485118391"/>
      <w:r>
        <w:lastRenderedPageBreak/>
        <w:t xml:space="preserve">Creation of a </w:t>
      </w:r>
      <w:r w:rsidR="00D16C3C">
        <w:rPr>
          <w:b/>
        </w:rPr>
        <w:t>Linux</w:t>
      </w:r>
      <w:r>
        <w:t xml:space="preserve"> </w:t>
      </w:r>
      <w:r w:rsidR="003F4BAA">
        <w:t>VM</w:t>
      </w:r>
      <w:r>
        <w:t xml:space="preserve"> with </w:t>
      </w:r>
      <w:r>
        <w:rPr>
          <w:b/>
        </w:rPr>
        <w:t>TestRg3</w:t>
      </w:r>
      <w:r>
        <w:t xml:space="preserve"> resource group in </w:t>
      </w:r>
      <w:r>
        <w:rPr>
          <w:b/>
        </w:rPr>
        <w:t>South Central US</w:t>
      </w:r>
      <w:r w:rsidR="00AB6ED0">
        <w:t xml:space="preserve">, </w:t>
      </w:r>
      <w:r>
        <w:rPr>
          <w:b/>
        </w:rPr>
        <w:t>Standard_A1</w:t>
      </w:r>
      <w:r w:rsidR="00AB6ED0">
        <w:t xml:space="preserve"> size, </w:t>
      </w:r>
      <w:r>
        <w:t xml:space="preserve">a username and secure password where existing </w:t>
      </w:r>
      <w:r w:rsidR="000810E0">
        <w:t>Virtual Network</w:t>
      </w:r>
      <w:r>
        <w:t xml:space="preserve"> </w:t>
      </w:r>
      <w:r>
        <w:rPr>
          <w:b/>
        </w:rPr>
        <w:t xml:space="preserve">TestRgvnet </w:t>
      </w:r>
      <w:r>
        <w:t xml:space="preserve">of </w:t>
      </w:r>
      <w:r>
        <w:rPr>
          <w:b/>
        </w:rPr>
        <w:t xml:space="preserve">TestRg </w:t>
      </w:r>
      <w:r>
        <w:t>resource group will shared</w:t>
      </w:r>
      <w:bookmarkEnd w:id="12"/>
      <w:r>
        <w:t>.</w:t>
      </w:r>
    </w:p>
    <w:p w14:paraId="1980B4BC" w14:textId="77777777" w:rsidR="00B83DA1" w:rsidRDefault="00B83DA1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_CREATE 1004 /home/adminuser/AzureGAHP/AzureGAHP/AppSettings.txt f5a67d06-2d09-4090-91cc-e3298907a021 name=TestRg3 location=sout</w:t>
      </w:r>
      <w:r w:rsidR="000F2E0E">
        <w:rPr>
          <w:sz w:val="20"/>
        </w:rPr>
        <w:t>hcentralus size=Basic_A0 image=</w:t>
      </w:r>
      <w:r w:rsidR="00D16C3C">
        <w:rPr>
          <w:sz w:val="20"/>
        </w:rPr>
        <w:t>linux-ubuntu-latest</w:t>
      </w:r>
      <w:r>
        <w:rPr>
          <w:sz w:val="20"/>
        </w:rPr>
        <w:t xml:space="preserve"> adminUsername=adminuser key=Adminuser@123 vnetName=TestRg</w:t>
      </w:r>
      <w:r w:rsidR="00775D57">
        <w:rPr>
          <w:sz w:val="20"/>
        </w:rPr>
        <w:t>0</w:t>
      </w:r>
      <w:r>
        <w:rPr>
          <w:sz w:val="20"/>
        </w:rPr>
        <w:t>vnet vnetRGName=TestRg</w:t>
      </w:r>
      <w:r w:rsidR="00775D57">
        <w:rPr>
          <w:sz w:val="20"/>
        </w:rPr>
        <w:t>0</w:t>
      </w:r>
      <w:r w:rsidR="00A62CC3">
        <w:rPr>
          <w:sz w:val="20"/>
        </w:rPr>
        <w:t xml:space="preserve"> --debug</w:t>
      </w:r>
    </w:p>
    <w:p w14:paraId="79A24EDC" w14:textId="77777777" w:rsidR="00B83DA1" w:rsidRDefault="00945BD5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2C7C3FF6" wp14:editId="35AE8A2C">
            <wp:extent cx="5476875" cy="3994139"/>
            <wp:effectExtent l="0" t="0" r="0" b="698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26946" cy="40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84176" w14:textId="77777777" w:rsidR="00B75D66" w:rsidRPr="002A3B23" w:rsidRDefault="00A90254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03F7909B" wp14:editId="4B733CE3">
            <wp:extent cx="5476912" cy="2579298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97339" cy="2588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294D" w14:textId="45695F38" w:rsidR="00B83DA1" w:rsidRDefault="00B83DA1" w:rsidP="007F3E4D">
      <w:pPr>
        <w:pStyle w:val="ListParagraph"/>
        <w:numPr>
          <w:ilvl w:val="0"/>
          <w:numId w:val="21"/>
        </w:numPr>
        <w:spacing w:line="256" w:lineRule="auto"/>
        <w:ind w:left="360"/>
      </w:pPr>
      <w:bookmarkStart w:id="13" w:name="_Hlk485118407"/>
      <w:r>
        <w:lastRenderedPageBreak/>
        <w:t xml:space="preserve">Creation of a </w:t>
      </w:r>
      <w:r>
        <w:rPr>
          <w:b/>
        </w:rPr>
        <w:t>Linux</w:t>
      </w:r>
      <w:r>
        <w:t xml:space="preserve"> </w:t>
      </w:r>
      <w:r w:rsidR="002D4762">
        <w:t>VM</w:t>
      </w:r>
      <w:r>
        <w:t xml:space="preserve"> with </w:t>
      </w:r>
      <w:r>
        <w:rPr>
          <w:b/>
        </w:rPr>
        <w:t>TestRg4</w:t>
      </w:r>
      <w:r>
        <w:t xml:space="preserve"> resource group in </w:t>
      </w:r>
      <w:r>
        <w:rPr>
          <w:b/>
        </w:rPr>
        <w:t>Central India</w:t>
      </w:r>
      <w:r w:rsidR="00C65F4E">
        <w:t xml:space="preserve">, </w:t>
      </w:r>
      <w:r>
        <w:rPr>
          <w:b/>
        </w:rPr>
        <w:t>Standard_A1</w:t>
      </w:r>
      <w:r w:rsidR="00C65F4E">
        <w:t xml:space="preserve"> size, </w:t>
      </w:r>
      <w:r>
        <w:t>a username and secure password</w:t>
      </w:r>
      <w:r w:rsidR="00255C60">
        <w:t xml:space="preserve"> using a custom image</w:t>
      </w:r>
      <w:bookmarkEnd w:id="13"/>
      <w:r>
        <w:t>.</w:t>
      </w:r>
    </w:p>
    <w:p w14:paraId="07A15C39" w14:textId="77777777" w:rsidR="000F4896" w:rsidRDefault="00644143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_CREATE 1005</w:t>
      </w:r>
      <w:r w:rsidR="00B83DA1">
        <w:rPr>
          <w:sz w:val="20"/>
        </w:rPr>
        <w:t xml:space="preserve"> /home/adminuser/AzureGAHP/AzureGAHP/AppSettings.txt f5a67d06-2d09-409</w:t>
      </w:r>
      <w:r w:rsidR="0063133F">
        <w:rPr>
          <w:sz w:val="20"/>
        </w:rPr>
        <w:t>0-91cc-e3298907a021 name=Test</w:t>
      </w:r>
      <w:r w:rsidR="004F0841">
        <w:rPr>
          <w:sz w:val="20"/>
        </w:rPr>
        <w:t>VHD</w:t>
      </w:r>
      <w:r w:rsidR="00B83DA1">
        <w:rPr>
          <w:sz w:val="20"/>
        </w:rPr>
        <w:t xml:space="preserve"> location=</w:t>
      </w:r>
      <w:r w:rsidR="00D16C3C">
        <w:rPr>
          <w:sz w:val="20"/>
        </w:rPr>
        <w:t>centralindia</w:t>
      </w:r>
      <w:r w:rsidR="000F2E0E">
        <w:rPr>
          <w:sz w:val="20"/>
        </w:rPr>
        <w:t xml:space="preserve"> size=Basic_A0 </w:t>
      </w:r>
      <w:r w:rsidR="004170D5">
        <w:rPr>
          <w:sz w:val="20"/>
        </w:rPr>
        <w:t xml:space="preserve">adminUsername=adminuser key=Adminuser@123 osType=linux </w:t>
      </w:r>
      <w:r w:rsidR="000F2E0E">
        <w:rPr>
          <w:sz w:val="20"/>
        </w:rPr>
        <w:t>image=</w:t>
      </w:r>
      <w:r w:rsidR="00A90A09" w:rsidRPr="00A90A09">
        <w:rPr>
          <w:sz w:val="20"/>
        </w:rPr>
        <w:t>https://htcondorwindisks499.blob.core.windows.net/vhds/HTCondorTifrUnVm20170512132246.vhd</w:t>
      </w:r>
      <w:r w:rsidR="007468E3">
        <w:rPr>
          <w:sz w:val="20"/>
        </w:rPr>
        <w:t xml:space="preserve"> </w:t>
      </w:r>
      <w:r w:rsidR="002D4232">
        <w:rPr>
          <w:sz w:val="20"/>
        </w:rPr>
        <w:t>--debug</w:t>
      </w:r>
    </w:p>
    <w:p w14:paraId="545BA3BD" w14:textId="77777777" w:rsidR="00730255" w:rsidRPr="00730255" w:rsidRDefault="00745EFD" w:rsidP="00730255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EF39B3F" wp14:editId="02977E02">
            <wp:extent cx="5612684" cy="3516923"/>
            <wp:effectExtent l="19050" t="19050" r="26670" b="266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34573" cy="353063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A569DE" w14:textId="77777777" w:rsidR="004F0841" w:rsidRPr="007E1C61" w:rsidRDefault="004F0841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08C9B619" wp14:editId="3D5B865F">
            <wp:extent cx="5612130" cy="3124835"/>
            <wp:effectExtent l="19050" t="19050" r="26670" b="1841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" r="607"/>
                    <a:stretch/>
                  </pic:blipFill>
                  <pic:spPr bwMode="auto">
                    <a:xfrm>
                      <a:off x="0" y="0"/>
                      <a:ext cx="5622671" cy="313070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DB4C2F" w14:textId="03658137" w:rsidR="002A3B23" w:rsidRPr="00B75D66" w:rsidRDefault="002A3B23" w:rsidP="007F3E4D">
      <w:pPr>
        <w:pStyle w:val="SourceCode"/>
        <w:numPr>
          <w:ilvl w:val="0"/>
          <w:numId w:val="21"/>
        </w:numPr>
        <w:spacing w:line="240" w:lineRule="auto"/>
        <w:ind w:left="360"/>
        <w:rPr>
          <w:rFonts w:asciiTheme="minorHAnsi" w:hAnsiTheme="minorHAnsi" w:cstheme="minorHAnsi"/>
          <w:sz w:val="20"/>
        </w:rPr>
      </w:pPr>
      <w:r w:rsidRPr="00CC5944">
        <w:rPr>
          <w:rFonts w:asciiTheme="minorHAnsi" w:hAnsiTheme="minorHAnsi" w:cstheme="minorHAnsi"/>
        </w:rPr>
        <w:lastRenderedPageBreak/>
        <w:t xml:space="preserve">Creation of a </w:t>
      </w:r>
      <w:r w:rsidRPr="00CC5944">
        <w:rPr>
          <w:rFonts w:asciiTheme="minorHAnsi" w:hAnsiTheme="minorHAnsi" w:cstheme="minorHAnsi"/>
          <w:b/>
        </w:rPr>
        <w:t>Linux</w:t>
      </w:r>
      <w:r w:rsidRPr="00CC5944">
        <w:rPr>
          <w:rFonts w:asciiTheme="minorHAnsi" w:hAnsiTheme="minorHAnsi" w:cstheme="minorHAnsi"/>
        </w:rPr>
        <w:t xml:space="preserve"> </w:t>
      </w:r>
      <w:r w:rsidR="00A75038">
        <w:rPr>
          <w:rFonts w:asciiTheme="minorHAnsi" w:hAnsiTheme="minorHAnsi" w:cstheme="minorHAnsi"/>
        </w:rPr>
        <w:t>VM</w:t>
      </w:r>
      <w:r w:rsidRPr="00CC5944">
        <w:rPr>
          <w:rFonts w:asciiTheme="minorHAnsi" w:hAnsiTheme="minorHAnsi" w:cstheme="minorHAnsi"/>
        </w:rPr>
        <w:t xml:space="preserve"> with </w:t>
      </w:r>
      <w:r w:rsidRPr="00CC5944">
        <w:rPr>
          <w:rFonts w:asciiTheme="minorHAnsi" w:hAnsiTheme="minorHAnsi" w:cstheme="minorHAnsi"/>
          <w:b/>
        </w:rPr>
        <w:t>TestRg3</w:t>
      </w:r>
      <w:r w:rsidRPr="00CC5944">
        <w:rPr>
          <w:rFonts w:asciiTheme="minorHAnsi" w:hAnsiTheme="minorHAnsi" w:cstheme="minorHAnsi"/>
        </w:rPr>
        <w:t xml:space="preserve"> resource group in </w:t>
      </w:r>
      <w:r w:rsidRPr="00CC5944">
        <w:rPr>
          <w:rFonts w:asciiTheme="minorHAnsi" w:hAnsiTheme="minorHAnsi" w:cstheme="minorHAnsi"/>
          <w:b/>
        </w:rPr>
        <w:t>South Central US</w:t>
      </w:r>
      <w:r w:rsidR="006701F8">
        <w:rPr>
          <w:rFonts w:asciiTheme="minorHAnsi" w:hAnsiTheme="minorHAnsi" w:cstheme="minorHAnsi"/>
        </w:rPr>
        <w:t xml:space="preserve">, </w:t>
      </w:r>
      <w:r w:rsidRPr="00CC5944">
        <w:rPr>
          <w:rFonts w:asciiTheme="minorHAnsi" w:hAnsiTheme="minorHAnsi" w:cstheme="minorHAnsi"/>
          <w:b/>
        </w:rPr>
        <w:t>Standard_A1</w:t>
      </w:r>
      <w:r w:rsidR="006701F8">
        <w:rPr>
          <w:rFonts w:asciiTheme="minorHAnsi" w:hAnsiTheme="minorHAnsi" w:cstheme="minorHAnsi"/>
        </w:rPr>
        <w:t xml:space="preserve"> size, </w:t>
      </w:r>
      <w:r w:rsidRPr="00CC5944">
        <w:rPr>
          <w:rFonts w:asciiTheme="minorHAnsi" w:hAnsiTheme="minorHAnsi" w:cstheme="minorHAnsi"/>
        </w:rPr>
        <w:t xml:space="preserve">a username and secure password where existing </w:t>
      </w:r>
      <w:r w:rsidR="00A75038">
        <w:rPr>
          <w:rFonts w:asciiTheme="minorHAnsi" w:hAnsiTheme="minorHAnsi" w:cstheme="minorHAnsi"/>
        </w:rPr>
        <w:t>Virtual Network</w:t>
      </w:r>
      <w:r w:rsidRPr="00CC5944">
        <w:rPr>
          <w:rFonts w:asciiTheme="minorHAnsi" w:hAnsiTheme="minorHAnsi" w:cstheme="minorHAnsi"/>
        </w:rPr>
        <w:t xml:space="preserve"> </w:t>
      </w:r>
      <w:r w:rsidRPr="00CC5944">
        <w:rPr>
          <w:rFonts w:asciiTheme="minorHAnsi" w:hAnsiTheme="minorHAnsi" w:cstheme="minorHAnsi"/>
          <w:b/>
        </w:rPr>
        <w:t>TestRgvnet</w:t>
      </w:r>
      <w:r>
        <w:rPr>
          <w:rFonts w:asciiTheme="minorHAnsi" w:hAnsiTheme="minorHAnsi" w:cstheme="minorHAnsi"/>
          <w:b/>
        </w:rPr>
        <w:t xml:space="preserve"> </w:t>
      </w:r>
      <w:r>
        <w:rPr>
          <w:rFonts w:asciiTheme="minorHAnsi" w:hAnsiTheme="minorHAnsi" w:cstheme="minorHAnsi"/>
        </w:rPr>
        <w:t xml:space="preserve">and </w:t>
      </w:r>
      <w:r>
        <w:rPr>
          <w:rFonts w:asciiTheme="minorHAnsi" w:hAnsiTheme="minorHAnsi" w:cstheme="minorHAnsi"/>
          <w:b/>
        </w:rPr>
        <w:t>TestRgsubnet2</w:t>
      </w:r>
      <w:r w:rsidRPr="00CC5944">
        <w:rPr>
          <w:rFonts w:asciiTheme="minorHAnsi" w:hAnsiTheme="minorHAnsi" w:cstheme="minorHAnsi"/>
          <w:b/>
        </w:rPr>
        <w:t xml:space="preserve"> </w:t>
      </w:r>
      <w:r w:rsidRPr="00CC5944">
        <w:rPr>
          <w:rFonts w:asciiTheme="minorHAnsi" w:hAnsiTheme="minorHAnsi" w:cstheme="minorHAnsi"/>
        </w:rPr>
        <w:t xml:space="preserve">of </w:t>
      </w:r>
      <w:r w:rsidRPr="00CC5944">
        <w:rPr>
          <w:rFonts w:asciiTheme="minorHAnsi" w:hAnsiTheme="minorHAnsi" w:cstheme="minorHAnsi"/>
          <w:b/>
        </w:rPr>
        <w:t xml:space="preserve">TestRg </w:t>
      </w:r>
      <w:r w:rsidRPr="00CC5944">
        <w:rPr>
          <w:rFonts w:asciiTheme="minorHAnsi" w:hAnsiTheme="minorHAnsi" w:cstheme="minorHAnsi"/>
        </w:rPr>
        <w:t xml:space="preserve">resource group will </w:t>
      </w:r>
      <w:r>
        <w:rPr>
          <w:rFonts w:asciiTheme="minorHAnsi" w:hAnsiTheme="minorHAnsi" w:cstheme="minorHAnsi"/>
        </w:rPr>
        <w:t xml:space="preserve">be </w:t>
      </w:r>
      <w:r w:rsidRPr="00CC5944">
        <w:rPr>
          <w:rFonts w:asciiTheme="minorHAnsi" w:hAnsiTheme="minorHAnsi" w:cstheme="minorHAnsi"/>
        </w:rPr>
        <w:t>shared</w:t>
      </w:r>
      <w:r>
        <w:rPr>
          <w:rFonts w:asciiTheme="minorHAnsi" w:hAnsiTheme="minorHAnsi" w:cstheme="minorHAnsi"/>
        </w:rPr>
        <w:t>.</w:t>
      </w:r>
    </w:p>
    <w:p w14:paraId="76065514" w14:textId="77777777" w:rsidR="00FA1FBD" w:rsidRPr="007468E3" w:rsidRDefault="00CE3F26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_CREATE 1006</w:t>
      </w:r>
      <w:r w:rsidR="002A3B23" w:rsidRPr="00CE3F26">
        <w:rPr>
          <w:sz w:val="20"/>
        </w:rPr>
        <w:t xml:space="preserve"> /home/adminuser/AzureGAHP/AzureGAHP/AppSettings.txt f5a67d06-2d09-4090-91cc-e3298907a021 </w:t>
      </w:r>
      <w:r w:rsidR="007468E3">
        <w:rPr>
          <w:sz w:val="20"/>
        </w:rPr>
        <w:t>name=TestRg6</w:t>
      </w:r>
      <w:r w:rsidR="002A3B23" w:rsidRPr="00CE3F26">
        <w:rPr>
          <w:sz w:val="20"/>
        </w:rPr>
        <w:t xml:space="preserve"> location=southcentralus size=Basic_A0 image=linux-ubuntu-latest adminUsername=adminuser key=Adminuser@123 vnetRGName=TestRg0 vnetName=TestRg0vnet subnetName=TestRg0subnet2 </w:t>
      </w:r>
      <w:r w:rsidR="007468E3">
        <w:rPr>
          <w:sz w:val="20"/>
        </w:rPr>
        <w:t>--debug</w:t>
      </w:r>
    </w:p>
    <w:p w14:paraId="6BFACE55" w14:textId="77777777" w:rsidR="00F02C65" w:rsidRDefault="007468E3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7B3EB833" wp14:editId="302D7B4F">
            <wp:extent cx="5446207" cy="4169607"/>
            <wp:effectExtent l="19050" t="19050" r="21590" b="2159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58957" cy="41793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A8CA4" w14:textId="77777777" w:rsidR="000F316A" w:rsidRDefault="000F316A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</w:p>
    <w:p w14:paraId="6882297F" w14:textId="3F2C3CB5" w:rsidR="000F316A" w:rsidRDefault="000F316A" w:rsidP="007F3E4D">
      <w:pPr>
        <w:pStyle w:val="ListParagraph"/>
        <w:spacing w:after="0" w:line="276" w:lineRule="auto"/>
        <w:ind w:left="360"/>
        <w:rPr>
          <w:rFonts w:ascii="Consolas" w:hAnsi="Consolas"/>
          <w:sz w:val="20"/>
        </w:rPr>
      </w:pPr>
      <w:r>
        <w:rPr>
          <w:rFonts w:cstheme="minorHAnsi"/>
        </w:rPr>
        <w:t xml:space="preserve">Existing subnets in the </w:t>
      </w:r>
      <w:r>
        <w:rPr>
          <w:rFonts w:cstheme="minorHAnsi"/>
          <w:b/>
        </w:rPr>
        <w:t xml:space="preserve">TestRg0vnet </w:t>
      </w:r>
      <w:r w:rsidR="00F33A58" w:rsidRPr="00F33A58">
        <w:rPr>
          <w:rFonts w:cstheme="minorHAnsi"/>
        </w:rPr>
        <w:t>Virtual Network</w:t>
      </w:r>
      <w:r>
        <w:rPr>
          <w:rFonts w:cstheme="minorHAnsi"/>
        </w:rPr>
        <w:t>:</w:t>
      </w:r>
    </w:p>
    <w:p w14:paraId="647ED6A2" w14:textId="77777777" w:rsidR="00F610CF" w:rsidRDefault="000F316A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5BE04610" wp14:editId="45ECAEC7">
            <wp:extent cx="3456633" cy="2183897"/>
            <wp:effectExtent l="19050" t="19050" r="10795" b="26035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571815" cy="225666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FCFB76" w14:textId="77777777" w:rsidR="00F610CF" w:rsidRPr="002C2B9F" w:rsidRDefault="00F610CF" w:rsidP="007F3E4D">
      <w:pPr>
        <w:pStyle w:val="ListParagraph"/>
        <w:spacing w:after="0" w:line="276" w:lineRule="auto"/>
        <w:ind w:left="360"/>
        <w:rPr>
          <w:rFonts w:cstheme="minorHAnsi"/>
        </w:rPr>
      </w:pPr>
      <w:r w:rsidRPr="00F610CF">
        <w:rPr>
          <w:rFonts w:cstheme="minorHAnsi"/>
          <w:b/>
        </w:rPr>
        <w:lastRenderedPageBreak/>
        <w:t>TestRg6</w:t>
      </w:r>
      <w:r>
        <w:rPr>
          <w:rFonts w:cstheme="minorHAnsi"/>
        </w:rPr>
        <w:t xml:space="preserve"> Resource group with all the </w:t>
      </w:r>
      <w:r w:rsidR="00EB4639">
        <w:rPr>
          <w:rFonts w:cstheme="minorHAnsi"/>
        </w:rPr>
        <w:t xml:space="preserve">created </w:t>
      </w:r>
      <w:r>
        <w:rPr>
          <w:rFonts w:cstheme="minorHAnsi"/>
        </w:rPr>
        <w:t>artifacts:</w:t>
      </w:r>
    </w:p>
    <w:p w14:paraId="3447CC50" w14:textId="77777777" w:rsidR="00F610CF" w:rsidRDefault="00F610CF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23F9CF67" wp14:editId="4196645B">
            <wp:extent cx="5476352" cy="2621160"/>
            <wp:effectExtent l="19050" t="19050" r="10160" b="2730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073" cy="26258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175E903" w14:textId="77777777" w:rsidR="00F02C65" w:rsidRDefault="00F02C65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</w:p>
    <w:p w14:paraId="6378EAA9" w14:textId="697128C5" w:rsidR="00EB4639" w:rsidRDefault="002648D3" w:rsidP="007F3E4D">
      <w:pPr>
        <w:pStyle w:val="ListParagraph"/>
        <w:spacing w:after="0" w:line="276" w:lineRule="auto"/>
        <w:ind w:left="360"/>
        <w:rPr>
          <w:rFonts w:ascii="Consolas" w:hAnsi="Consolas"/>
          <w:sz w:val="20"/>
        </w:rPr>
      </w:pPr>
      <w:r>
        <w:rPr>
          <w:rFonts w:cstheme="minorHAnsi"/>
        </w:rPr>
        <w:t xml:space="preserve">Existing </w:t>
      </w:r>
      <w:r>
        <w:rPr>
          <w:rFonts w:cstheme="minorHAnsi"/>
          <w:b/>
        </w:rPr>
        <w:t xml:space="preserve">TestRg0subnet2 </w:t>
      </w:r>
      <w:r>
        <w:rPr>
          <w:rFonts w:cstheme="minorHAnsi"/>
        </w:rPr>
        <w:t xml:space="preserve">subnet is used to share </w:t>
      </w:r>
      <w:r w:rsidR="00EB4639">
        <w:rPr>
          <w:rFonts w:cstheme="minorHAnsi"/>
          <w:b/>
        </w:rPr>
        <w:t xml:space="preserve">TestRg0vnet </w:t>
      </w:r>
      <w:r w:rsidR="00F16724" w:rsidRPr="00F16724">
        <w:rPr>
          <w:rFonts w:cstheme="minorHAnsi"/>
        </w:rPr>
        <w:t xml:space="preserve">Virtual Network </w:t>
      </w:r>
      <w:bookmarkStart w:id="14" w:name="_GoBack"/>
      <w:bookmarkEnd w:id="14"/>
      <w:r w:rsidR="00EB4639">
        <w:rPr>
          <w:rFonts w:cstheme="minorHAnsi"/>
        </w:rPr>
        <w:t xml:space="preserve">with </w:t>
      </w:r>
      <w:r w:rsidR="00EB4639">
        <w:rPr>
          <w:rFonts w:cstheme="minorHAnsi"/>
          <w:b/>
        </w:rPr>
        <w:t xml:space="preserve">TestRg6nic </w:t>
      </w:r>
      <w:r w:rsidR="00964AA2">
        <w:rPr>
          <w:rFonts w:cstheme="minorHAnsi"/>
        </w:rPr>
        <w:t>nic</w:t>
      </w:r>
      <w:r w:rsidR="00EB4639">
        <w:rPr>
          <w:rFonts w:cstheme="minorHAnsi"/>
          <w:b/>
        </w:rPr>
        <w:t xml:space="preserve"> </w:t>
      </w:r>
      <w:r w:rsidR="00FA2486">
        <w:rPr>
          <w:rFonts w:cstheme="minorHAnsi"/>
        </w:rPr>
        <w:t xml:space="preserve">of </w:t>
      </w:r>
      <w:r w:rsidR="00FA2486">
        <w:rPr>
          <w:rFonts w:cstheme="minorHAnsi"/>
          <w:b/>
        </w:rPr>
        <w:t xml:space="preserve">TestRg6vm </w:t>
      </w:r>
      <w:r w:rsidR="00FA2486">
        <w:rPr>
          <w:rFonts w:cstheme="minorHAnsi"/>
        </w:rPr>
        <w:t>VM</w:t>
      </w:r>
      <w:r w:rsidR="00EB4639">
        <w:rPr>
          <w:rFonts w:cstheme="minorHAnsi"/>
        </w:rPr>
        <w:t>:</w:t>
      </w:r>
    </w:p>
    <w:p w14:paraId="30CF35AE" w14:textId="77777777" w:rsidR="00AE11DC" w:rsidRDefault="00F610CF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4194CAE7" wp14:editId="0438E394">
            <wp:extent cx="5466303" cy="3574121"/>
            <wp:effectExtent l="19050" t="19050" r="20320" b="2667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1553" cy="35840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84B1759" w14:textId="77777777" w:rsidR="00AE11DC" w:rsidRPr="00F02C65" w:rsidRDefault="00AE11DC" w:rsidP="007F3E4D">
      <w:pPr>
        <w:pStyle w:val="ListParagraph"/>
        <w:spacing w:after="0"/>
        <w:ind w:left="360"/>
        <w:rPr>
          <w:rFonts w:ascii="Consolas" w:hAnsi="Consolas"/>
          <w:sz w:val="20"/>
        </w:rPr>
      </w:pPr>
    </w:p>
    <w:p w14:paraId="13CB8195" w14:textId="77777777" w:rsidR="00601CFF" w:rsidRDefault="00601CFF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136F937" w14:textId="77777777" w:rsidR="0072501C" w:rsidRDefault="000143D3" w:rsidP="00007922">
      <w:pPr>
        <w:pStyle w:val="Heading2"/>
        <w:rPr>
          <w:sz w:val="20"/>
        </w:rPr>
      </w:pPr>
      <w:bookmarkStart w:id="15" w:name="_Toc490157843"/>
      <w:r w:rsidRPr="00FB5D64">
        <w:lastRenderedPageBreak/>
        <w:t>AZURE_VM_DELETE</w:t>
      </w:r>
      <w:bookmarkEnd w:id="15"/>
      <w:r w:rsidR="0072501C" w:rsidRPr="0072501C">
        <w:rPr>
          <w:sz w:val="20"/>
        </w:rPr>
        <w:t xml:space="preserve"> </w:t>
      </w:r>
    </w:p>
    <w:p w14:paraId="35035C6B" w14:textId="17982908" w:rsidR="00343FB6" w:rsidRDefault="00607DA9" w:rsidP="007F3E4D">
      <w:r>
        <w:t>U</w:t>
      </w:r>
      <w:r w:rsidR="00EB6D98">
        <w:t xml:space="preserve">sed to delete </w:t>
      </w:r>
      <w:r>
        <w:t xml:space="preserve">a </w:t>
      </w:r>
      <w:r w:rsidR="00C2432D">
        <w:t xml:space="preserve">resource group, </w:t>
      </w:r>
      <w:r>
        <w:t>VM</w:t>
      </w:r>
      <w:r w:rsidR="00C2432D">
        <w:t xml:space="preserve"> and associated artifacts</w:t>
      </w:r>
      <w:r w:rsidR="001E4CDC">
        <w:t xml:space="preserve">. </w:t>
      </w:r>
    </w:p>
    <w:p w14:paraId="5CFD3981" w14:textId="77777777" w:rsidR="00C27CF1" w:rsidRDefault="00C27CF1" w:rsidP="00007922">
      <w:pPr>
        <w:spacing w:after="0"/>
      </w:pPr>
      <w:r>
        <w:t>Syntax:</w:t>
      </w:r>
    </w:p>
    <w:p w14:paraId="7993FDE3" w14:textId="77777777" w:rsidR="00C27CF1" w:rsidRPr="00D341F3" w:rsidRDefault="008421AD" w:rsidP="007F3E4D">
      <w:pPr>
        <w:pStyle w:val="ListParagraph"/>
        <w:ind w:left="0"/>
        <w:rPr>
          <w:rFonts w:ascii="Consolas" w:hAnsi="Consolas"/>
          <w:sz w:val="20"/>
        </w:rPr>
      </w:pPr>
      <w:r w:rsidRPr="00D341F3">
        <w:rPr>
          <w:rFonts w:ascii="Consolas" w:hAnsi="Consolas"/>
          <w:sz w:val="20"/>
        </w:rPr>
        <w:t xml:space="preserve">AZURE_VM_DELETE </w:t>
      </w:r>
      <w:r w:rsidR="007A08CB" w:rsidRPr="00D341F3">
        <w:rPr>
          <w:rFonts w:ascii="Consolas" w:hAnsi="Consolas"/>
          <w:sz w:val="20"/>
        </w:rPr>
        <w:t>&lt;request id&gt; &lt;</w:t>
      </w:r>
      <w:r w:rsidRPr="00D341F3">
        <w:rPr>
          <w:rFonts w:ascii="Consolas" w:hAnsi="Consolas"/>
          <w:sz w:val="20"/>
        </w:rPr>
        <w:t>path of app_settings.txt</w:t>
      </w:r>
      <w:r w:rsidR="007A08CB" w:rsidRPr="00D341F3">
        <w:rPr>
          <w:rFonts w:ascii="Consolas" w:hAnsi="Consolas"/>
          <w:sz w:val="20"/>
        </w:rPr>
        <w:t>&gt; &lt;subscription id&gt; &lt;resource group name&gt; &lt;vm name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"/>
        <w:gridCol w:w="4010"/>
        <w:gridCol w:w="2247"/>
        <w:gridCol w:w="2247"/>
      </w:tblGrid>
      <w:tr w:rsidR="00AB1E72" w14:paraId="60611647" w14:textId="77777777" w:rsidTr="007F3E4D">
        <w:tc>
          <w:tcPr>
            <w:tcW w:w="486" w:type="dxa"/>
          </w:tcPr>
          <w:p w14:paraId="3D7FE4E7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#</w:t>
            </w:r>
          </w:p>
        </w:tc>
        <w:tc>
          <w:tcPr>
            <w:tcW w:w="4010" w:type="dxa"/>
          </w:tcPr>
          <w:p w14:paraId="6E7D3A12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Parameter Name</w:t>
            </w:r>
          </w:p>
        </w:tc>
        <w:tc>
          <w:tcPr>
            <w:tcW w:w="2247" w:type="dxa"/>
          </w:tcPr>
          <w:p w14:paraId="5529C1AB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Required</w:t>
            </w:r>
          </w:p>
        </w:tc>
        <w:tc>
          <w:tcPr>
            <w:tcW w:w="2247" w:type="dxa"/>
          </w:tcPr>
          <w:p w14:paraId="3DF7A426" w14:textId="77777777" w:rsidR="00AB1E72" w:rsidRPr="00AB1E72" w:rsidRDefault="00AB1E72" w:rsidP="00AB1E72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Description</w:t>
            </w:r>
          </w:p>
        </w:tc>
      </w:tr>
      <w:tr w:rsidR="00AB1E72" w14:paraId="77BAC173" w14:textId="77777777" w:rsidTr="007F3E4D">
        <w:tc>
          <w:tcPr>
            <w:tcW w:w="486" w:type="dxa"/>
          </w:tcPr>
          <w:p w14:paraId="07A07EC8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10" w:type="dxa"/>
          </w:tcPr>
          <w:p w14:paraId="332C8218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  <w:tc>
          <w:tcPr>
            <w:tcW w:w="2247" w:type="dxa"/>
          </w:tcPr>
          <w:p w14:paraId="4D87987A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2247" w:type="dxa"/>
          </w:tcPr>
          <w:p w14:paraId="65F15E47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</w:tr>
      <w:tr w:rsidR="00AB1E72" w14:paraId="2E686EBF" w14:textId="77777777" w:rsidTr="007F3E4D">
        <w:tc>
          <w:tcPr>
            <w:tcW w:w="486" w:type="dxa"/>
          </w:tcPr>
          <w:p w14:paraId="529C5C0D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010" w:type="dxa"/>
          </w:tcPr>
          <w:p w14:paraId="5384418D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 name</w:t>
            </w:r>
          </w:p>
        </w:tc>
        <w:tc>
          <w:tcPr>
            <w:tcW w:w="2247" w:type="dxa"/>
          </w:tcPr>
          <w:p w14:paraId="13D3AE78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2247" w:type="dxa"/>
          </w:tcPr>
          <w:p w14:paraId="3AD8E8D1" w14:textId="77777777" w:rsidR="00AB1E72" w:rsidRPr="00AB1E72" w:rsidRDefault="00AB1E72" w:rsidP="00AB1E72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 name</w:t>
            </w:r>
          </w:p>
        </w:tc>
      </w:tr>
    </w:tbl>
    <w:p w14:paraId="776D6089" w14:textId="77777777" w:rsidR="00AB1E72" w:rsidRDefault="00AB1E72" w:rsidP="007F3E4D">
      <w:pPr>
        <w:spacing w:after="0"/>
      </w:pPr>
    </w:p>
    <w:p w14:paraId="3A1D6F17" w14:textId="77777777" w:rsidR="00DA1FF5" w:rsidRDefault="00DA1FF5" w:rsidP="007F3E4D">
      <w:pPr>
        <w:spacing w:after="0"/>
      </w:pPr>
      <w:r>
        <w:t>Example:</w:t>
      </w:r>
    </w:p>
    <w:p w14:paraId="163BA0FF" w14:textId="77777777" w:rsidR="000F297D" w:rsidRPr="000F297D" w:rsidRDefault="00836D0B" w:rsidP="007F3E4D">
      <w:pPr>
        <w:pStyle w:val="SourceCode"/>
        <w:numPr>
          <w:ilvl w:val="0"/>
          <w:numId w:val="12"/>
        </w:numPr>
        <w:spacing w:line="240" w:lineRule="auto"/>
        <w:ind w:left="360"/>
        <w:rPr>
          <w:rFonts w:asciiTheme="minorHAnsi" w:hAnsiTheme="minorHAnsi" w:cstheme="minorHAnsi"/>
        </w:rPr>
      </w:pPr>
      <w:r w:rsidRPr="000F297D">
        <w:rPr>
          <w:rFonts w:asciiTheme="minorHAnsi" w:hAnsiTheme="minorHAnsi" w:cstheme="minorHAnsi"/>
        </w:rPr>
        <w:t xml:space="preserve">Delete VM and associated artifacts by deleting resource group </w:t>
      </w:r>
      <w:r w:rsidR="000F297D" w:rsidRPr="000F297D">
        <w:rPr>
          <w:rFonts w:asciiTheme="minorHAnsi" w:hAnsiTheme="minorHAnsi" w:cstheme="minorHAnsi"/>
        </w:rPr>
        <w:t>–</w:t>
      </w:r>
    </w:p>
    <w:p w14:paraId="089C0FBC" w14:textId="77777777" w:rsidR="00247243" w:rsidRDefault="00247243" w:rsidP="007F3E4D">
      <w:pPr>
        <w:pStyle w:val="SourceCode"/>
        <w:spacing w:line="240" w:lineRule="auto"/>
        <w:ind w:left="360"/>
        <w:rPr>
          <w:sz w:val="20"/>
        </w:rPr>
      </w:pPr>
      <w:r w:rsidRPr="005A348A">
        <w:rPr>
          <w:sz w:val="20"/>
        </w:rPr>
        <w:t xml:space="preserve">AZURE_VM_DELETE 1001 </w:t>
      </w:r>
      <w:r w:rsidR="00DF7AA3">
        <w:rPr>
          <w:sz w:val="20"/>
        </w:rPr>
        <w:t>/home/adminuser/AzureGAHP/AzureGAHP/AppSettings.txt</w:t>
      </w:r>
      <w:r w:rsidRPr="005A348A">
        <w:rPr>
          <w:sz w:val="20"/>
        </w:rPr>
        <w:t xml:space="preserve"> f5a67d06-2</w:t>
      </w:r>
      <w:r w:rsidR="000724E5">
        <w:rPr>
          <w:sz w:val="20"/>
        </w:rPr>
        <w:t>d09-4090-91cc-e3298907a021 Test</w:t>
      </w:r>
    </w:p>
    <w:p w14:paraId="66146281" w14:textId="77777777" w:rsidR="00B357BB" w:rsidRPr="00EC7EA3" w:rsidRDefault="00B357BB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 w:rsidRPr="00EC7EA3">
        <w:rPr>
          <w:rFonts w:asciiTheme="minorHAnsi" w:hAnsiTheme="minorHAnsi" w:cstheme="minorHAnsi"/>
        </w:rPr>
        <w:t xml:space="preserve">Where </w:t>
      </w:r>
      <w:r w:rsidR="00D7757C">
        <w:rPr>
          <w:rFonts w:asciiTheme="minorHAnsi" w:hAnsiTheme="minorHAnsi" w:cstheme="minorHAnsi"/>
        </w:rPr>
        <w:t>“</w:t>
      </w:r>
      <w:r w:rsidR="000724E5">
        <w:rPr>
          <w:rFonts w:asciiTheme="minorHAnsi" w:hAnsiTheme="minorHAnsi" w:cstheme="minorHAnsi"/>
        </w:rPr>
        <w:t>Test</w:t>
      </w:r>
      <w:r w:rsidR="00D7757C">
        <w:rPr>
          <w:rFonts w:asciiTheme="minorHAnsi" w:hAnsiTheme="minorHAnsi" w:cstheme="minorHAnsi"/>
        </w:rPr>
        <w:t>”</w:t>
      </w:r>
      <w:r w:rsidRPr="00EC7EA3">
        <w:rPr>
          <w:rFonts w:asciiTheme="minorHAnsi" w:hAnsiTheme="minorHAnsi" w:cstheme="minorHAnsi"/>
        </w:rPr>
        <w:t xml:space="preserve"> is the resource group name.</w:t>
      </w:r>
    </w:p>
    <w:p w14:paraId="3713EC72" w14:textId="74A72DA6" w:rsidR="000F297D" w:rsidRPr="000F297D" w:rsidRDefault="00607DA9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efore d</w:t>
      </w:r>
      <w:r w:rsidR="000F297D" w:rsidRPr="000F297D">
        <w:rPr>
          <w:rFonts w:asciiTheme="minorHAnsi" w:hAnsiTheme="minorHAnsi" w:cstheme="minorHAnsi"/>
        </w:rPr>
        <w:t>eleting -</w:t>
      </w:r>
    </w:p>
    <w:p w14:paraId="12629561" w14:textId="77777777" w:rsidR="000F297D" w:rsidRDefault="000F297D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57F4836" wp14:editId="4F01EFDF">
            <wp:extent cx="5943600" cy="3047365"/>
            <wp:effectExtent l="19050" t="19050" r="19050" b="196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7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09540C" w14:textId="77777777" w:rsidR="00EC7EA3" w:rsidRDefault="00EC7EA3" w:rsidP="007F3E4D">
      <w:pPr>
        <w:pStyle w:val="SourceCode"/>
        <w:spacing w:line="240" w:lineRule="auto"/>
        <w:ind w:left="360"/>
        <w:rPr>
          <w:sz w:val="20"/>
        </w:rPr>
      </w:pPr>
    </w:p>
    <w:p w14:paraId="5FEA37D5" w14:textId="77777777" w:rsidR="003E69E9" w:rsidRDefault="003E69E9" w:rsidP="007F3E4D">
      <w:pPr>
        <w:rPr>
          <w:rFonts w:cstheme="minorHAnsi"/>
        </w:rPr>
      </w:pPr>
      <w:r>
        <w:rPr>
          <w:rFonts w:cstheme="minorHAnsi"/>
        </w:rPr>
        <w:br w:type="page"/>
      </w:r>
    </w:p>
    <w:p w14:paraId="376CE0BD" w14:textId="77777777" w:rsidR="00EC7EA3" w:rsidRPr="00EC7EA3" w:rsidRDefault="00EC7EA3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 w:rsidRPr="00EC7EA3">
        <w:rPr>
          <w:rFonts w:asciiTheme="minorHAnsi" w:hAnsiTheme="minorHAnsi" w:cstheme="minorHAnsi"/>
        </w:rPr>
        <w:lastRenderedPageBreak/>
        <w:t xml:space="preserve">Delete command </w:t>
      </w:r>
      <w:r w:rsidR="00120640">
        <w:rPr>
          <w:rFonts w:asciiTheme="minorHAnsi" w:hAnsiTheme="minorHAnsi" w:cstheme="minorHAnsi"/>
        </w:rPr>
        <w:t xml:space="preserve">status </w:t>
      </w:r>
      <w:r w:rsidRPr="00EC7EA3">
        <w:rPr>
          <w:rFonts w:asciiTheme="minorHAnsi" w:hAnsiTheme="minorHAnsi" w:cstheme="minorHAnsi"/>
        </w:rPr>
        <w:t>-</w:t>
      </w:r>
    </w:p>
    <w:p w14:paraId="19485565" w14:textId="3D5654CF" w:rsidR="005B4828" w:rsidRDefault="00740984" w:rsidP="003722DE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85C16F4" wp14:editId="1FE9596C">
            <wp:extent cx="5943600" cy="1661160"/>
            <wp:effectExtent l="19050" t="19050" r="19050" b="152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11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00B4B3" w14:textId="77777777" w:rsidR="005B4828" w:rsidRPr="005B4828" w:rsidRDefault="005B4828" w:rsidP="007F3E4D">
      <w:pPr>
        <w:pStyle w:val="SourceCode"/>
        <w:spacing w:line="240" w:lineRule="auto"/>
        <w:ind w:left="360"/>
        <w:rPr>
          <w:rFonts w:asciiTheme="minorHAnsi" w:hAnsiTheme="minorHAnsi" w:cstheme="minorHAnsi"/>
        </w:rPr>
      </w:pPr>
      <w:r w:rsidRPr="005B4828">
        <w:rPr>
          <w:rFonts w:asciiTheme="minorHAnsi" w:hAnsiTheme="minorHAnsi" w:cstheme="minorHAnsi"/>
        </w:rPr>
        <w:t>Deleting resource group -</w:t>
      </w:r>
    </w:p>
    <w:p w14:paraId="4120E290" w14:textId="77777777" w:rsidR="000F297D" w:rsidRDefault="000F297D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56184259" wp14:editId="7BB6406C">
            <wp:extent cx="5943600" cy="3303270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3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A0763F" w14:textId="77777777" w:rsidR="000F297D" w:rsidRPr="005A348A" w:rsidRDefault="000F297D" w:rsidP="007F3E4D">
      <w:pPr>
        <w:pStyle w:val="SourceCode"/>
        <w:spacing w:line="240" w:lineRule="auto"/>
        <w:ind w:left="360"/>
        <w:rPr>
          <w:sz w:val="20"/>
        </w:rPr>
      </w:pPr>
    </w:p>
    <w:p w14:paraId="17E510C0" w14:textId="77777777" w:rsidR="00D55AA7" w:rsidRDefault="00D55AA7" w:rsidP="007F3E4D">
      <w:pPr>
        <w:rPr>
          <w:rFonts w:ascii="Consolas" w:hAnsi="Consolas"/>
        </w:rPr>
      </w:pPr>
      <w:r>
        <w:br w:type="page"/>
      </w:r>
    </w:p>
    <w:p w14:paraId="49C062A0" w14:textId="77777777" w:rsidR="004B685F" w:rsidRPr="004B685F" w:rsidRDefault="004B685F" w:rsidP="007F3E4D">
      <w:pPr>
        <w:pStyle w:val="ListParagraph"/>
        <w:numPr>
          <w:ilvl w:val="0"/>
          <w:numId w:val="12"/>
        </w:numPr>
        <w:ind w:left="360"/>
      </w:pPr>
      <w:r>
        <w:lastRenderedPageBreak/>
        <w:t>Delete VM -</w:t>
      </w:r>
    </w:p>
    <w:p w14:paraId="74947BE6" w14:textId="77777777" w:rsidR="00573B62" w:rsidRDefault="00247243" w:rsidP="007F3E4D">
      <w:pPr>
        <w:pStyle w:val="SourceCode"/>
        <w:spacing w:line="240" w:lineRule="auto"/>
        <w:ind w:left="360"/>
        <w:rPr>
          <w:sz w:val="20"/>
        </w:rPr>
      </w:pPr>
      <w:r w:rsidRPr="005A348A">
        <w:rPr>
          <w:sz w:val="20"/>
        </w:rPr>
        <w:t xml:space="preserve">AZURE_VM_DELETE 1002 </w:t>
      </w:r>
      <w:r w:rsidR="00DF7AA3">
        <w:rPr>
          <w:sz w:val="20"/>
        </w:rPr>
        <w:t>/home/adminuser/AzureGAHP/AzureGAHP/AppSettings.txt</w:t>
      </w:r>
      <w:r w:rsidRPr="005A348A">
        <w:rPr>
          <w:sz w:val="20"/>
        </w:rPr>
        <w:t xml:space="preserve"> f5a67d06-2d09-4090-</w:t>
      </w:r>
      <w:r w:rsidR="003054EA">
        <w:rPr>
          <w:sz w:val="20"/>
        </w:rPr>
        <w:t>91cc-e3298907a021 Test Testv</w:t>
      </w:r>
      <w:r w:rsidRPr="005A348A">
        <w:rPr>
          <w:sz w:val="20"/>
        </w:rPr>
        <w:t>m</w:t>
      </w:r>
    </w:p>
    <w:p w14:paraId="7F621658" w14:textId="77777777" w:rsidR="00EE5D3C" w:rsidRDefault="00EE5D3C" w:rsidP="00007922">
      <w:pPr>
        <w:pStyle w:val="NoSpacing"/>
        <w:ind w:firstLine="360"/>
      </w:pPr>
      <w:r w:rsidRPr="00EC7EA3">
        <w:t>Where “Test” is</w:t>
      </w:r>
      <w:r w:rsidR="00034135">
        <w:t xml:space="preserve"> the resource group and “Testvm</w:t>
      </w:r>
      <w:r w:rsidRPr="00EC7EA3">
        <w:t>” VM name.</w:t>
      </w:r>
    </w:p>
    <w:p w14:paraId="71002E78" w14:textId="13F51958" w:rsidR="00EC7EA3" w:rsidRDefault="00EC7EA3" w:rsidP="007F3E4D">
      <w:pPr>
        <w:pStyle w:val="NoSpacing"/>
      </w:pPr>
    </w:p>
    <w:p w14:paraId="2F039F37" w14:textId="56E70E42" w:rsidR="00EC7EA3" w:rsidRDefault="00EC7EA3" w:rsidP="00007922">
      <w:pPr>
        <w:pStyle w:val="NoSpacing"/>
        <w:ind w:firstLine="360"/>
      </w:pPr>
      <w:r>
        <w:t>Before deleting VM –</w:t>
      </w:r>
    </w:p>
    <w:p w14:paraId="38FFD0EE" w14:textId="77777777" w:rsidR="00EC7EA3" w:rsidRDefault="00EC7EA3" w:rsidP="007F3E4D">
      <w:pPr>
        <w:pStyle w:val="NoSpacing"/>
        <w:ind w:left="360"/>
      </w:pPr>
      <w:r>
        <w:tab/>
      </w:r>
      <w:r>
        <w:rPr>
          <w:noProof/>
        </w:rPr>
        <w:drawing>
          <wp:inline distT="0" distB="0" distL="0" distR="0" wp14:anchorId="19D26540" wp14:editId="3782FF06">
            <wp:extent cx="5943600" cy="3111500"/>
            <wp:effectExtent l="19050" t="19050" r="1905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FF0D08" w14:textId="77777777" w:rsidR="00120640" w:rsidRDefault="00120640" w:rsidP="007F3E4D">
      <w:pPr>
        <w:pStyle w:val="NoSpacing"/>
        <w:ind w:left="360"/>
      </w:pPr>
    </w:p>
    <w:p w14:paraId="7BA3CC30" w14:textId="77777777" w:rsidR="00120640" w:rsidRDefault="00120640" w:rsidP="007F3E4D">
      <w:pPr>
        <w:pStyle w:val="NoSpacing"/>
        <w:ind w:left="360"/>
      </w:pPr>
      <w:r>
        <w:t xml:space="preserve">Delete command </w:t>
      </w:r>
      <w:r w:rsidR="00E81692">
        <w:t xml:space="preserve">status </w:t>
      </w:r>
      <w:r>
        <w:t>–</w:t>
      </w:r>
    </w:p>
    <w:p w14:paraId="55DD36EF" w14:textId="77777777" w:rsidR="00E533CD" w:rsidRDefault="00E533CD" w:rsidP="007F3E4D">
      <w:pPr>
        <w:pStyle w:val="NoSpacing"/>
        <w:ind w:left="360"/>
      </w:pPr>
    </w:p>
    <w:p w14:paraId="22916570" w14:textId="77777777" w:rsidR="00E533CD" w:rsidRDefault="00E533CD" w:rsidP="007F3E4D">
      <w:pPr>
        <w:pStyle w:val="NoSpacing"/>
        <w:ind w:left="360"/>
      </w:pPr>
      <w:r>
        <w:rPr>
          <w:noProof/>
        </w:rPr>
        <w:drawing>
          <wp:inline distT="0" distB="0" distL="0" distR="0" wp14:anchorId="377E5A8D" wp14:editId="0564B71B">
            <wp:extent cx="5943600" cy="1786255"/>
            <wp:effectExtent l="19050" t="19050" r="19050" b="2349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2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D41C5" w14:textId="77777777" w:rsidR="00EC7EA3" w:rsidRDefault="00EC7EA3" w:rsidP="007F3E4D">
      <w:pPr>
        <w:pStyle w:val="SourceCode"/>
        <w:spacing w:line="240" w:lineRule="auto"/>
        <w:ind w:left="360"/>
      </w:pPr>
    </w:p>
    <w:p w14:paraId="2F00F25E" w14:textId="77777777" w:rsidR="00142BCE" w:rsidRDefault="00EC7EA3" w:rsidP="007F3E4D">
      <w:pPr>
        <w:pStyle w:val="SourceCode"/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03D13F29" wp14:editId="0D70ABCA">
            <wp:extent cx="5943600" cy="2042795"/>
            <wp:effectExtent l="19050" t="19050" r="1905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27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25EC4C8" w14:textId="77777777" w:rsidR="00142BCE" w:rsidRDefault="00142BCE" w:rsidP="00035404">
      <w:pPr>
        <w:pStyle w:val="NoSpacing"/>
        <w:ind w:firstLine="360"/>
      </w:pPr>
      <w:r>
        <w:t>After deleting VM –</w:t>
      </w:r>
    </w:p>
    <w:p w14:paraId="18B0152F" w14:textId="77777777" w:rsidR="00142BCE" w:rsidRDefault="00142BCE" w:rsidP="007F3E4D">
      <w:pPr>
        <w:pStyle w:val="NoSpacing"/>
        <w:ind w:firstLine="720"/>
      </w:pPr>
    </w:p>
    <w:p w14:paraId="36296E76" w14:textId="77777777" w:rsidR="00142BCE" w:rsidRPr="00EC7EA3" w:rsidRDefault="00142BCE" w:rsidP="007F3E4D">
      <w:pPr>
        <w:pStyle w:val="SourceCode"/>
        <w:spacing w:line="240" w:lineRule="auto"/>
        <w:ind w:left="360"/>
      </w:pPr>
      <w:r>
        <w:rPr>
          <w:noProof/>
        </w:rPr>
        <w:drawing>
          <wp:inline distT="0" distB="0" distL="0" distR="0" wp14:anchorId="367B1816" wp14:editId="2B57C435">
            <wp:extent cx="5943600" cy="2862580"/>
            <wp:effectExtent l="19050" t="19050" r="19050" b="139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2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7F7C28" w14:textId="77777777" w:rsidR="00EE5D3C" w:rsidRPr="00292A3A" w:rsidRDefault="00EE5D3C" w:rsidP="007F3E4D">
      <w:pPr>
        <w:pStyle w:val="SourceCode"/>
        <w:spacing w:line="240" w:lineRule="auto"/>
        <w:ind w:left="360"/>
      </w:pPr>
    </w:p>
    <w:p w14:paraId="2BCAFBD3" w14:textId="77777777" w:rsidR="004B685F" w:rsidRDefault="004B685F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52B99B5" w14:textId="77777777" w:rsidR="00740984" w:rsidRDefault="00740984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4B4763F" w14:textId="77777777" w:rsidR="00652BD1" w:rsidRDefault="00652BD1" w:rsidP="00035404">
      <w:pPr>
        <w:pStyle w:val="Heading2"/>
      </w:pPr>
      <w:bookmarkStart w:id="16" w:name="_Toc490157844"/>
      <w:r w:rsidRPr="00FB5D64">
        <w:lastRenderedPageBreak/>
        <w:t>AZURE_VM_LIST</w:t>
      </w:r>
      <w:bookmarkEnd w:id="16"/>
    </w:p>
    <w:p w14:paraId="6A28F8EB" w14:textId="3191FC51" w:rsidR="006C197E" w:rsidRPr="006C197E" w:rsidRDefault="004B7E25" w:rsidP="007F3E4D">
      <w:pPr>
        <w:pStyle w:val="ListParagraph"/>
        <w:numPr>
          <w:ilvl w:val="0"/>
          <w:numId w:val="18"/>
        </w:numPr>
        <w:ind w:left="360"/>
      </w:pPr>
      <w:r>
        <w:rPr>
          <w:rFonts w:cs="Arial"/>
          <w:szCs w:val="20"/>
        </w:rPr>
        <w:t>L</w:t>
      </w:r>
      <w:r w:rsidR="00AA4D56" w:rsidRPr="004F2209">
        <w:rPr>
          <w:rFonts w:cs="Arial"/>
          <w:szCs w:val="20"/>
        </w:rPr>
        <w:t xml:space="preserve">ists all the </w:t>
      </w:r>
      <w:r>
        <w:rPr>
          <w:rFonts w:cs="Arial"/>
          <w:szCs w:val="20"/>
        </w:rPr>
        <w:t>VMs</w:t>
      </w:r>
      <w:r w:rsidR="006C197E">
        <w:rPr>
          <w:rFonts w:cs="Arial"/>
          <w:szCs w:val="20"/>
        </w:rPr>
        <w:t xml:space="preserve"> by different search </w:t>
      </w:r>
      <w:r w:rsidR="005A29BA">
        <w:rPr>
          <w:rFonts w:cs="Arial"/>
          <w:szCs w:val="20"/>
        </w:rPr>
        <w:t>options (</w:t>
      </w:r>
      <w:r w:rsidR="00D37DDE" w:rsidRPr="004F2209">
        <w:rPr>
          <w:rFonts w:cs="Arial"/>
          <w:szCs w:val="20"/>
        </w:rPr>
        <w:t xml:space="preserve">subscription, </w:t>
      </w:r>
      <w:r w:rsidR="00AA4D56" w:rsidRPr="004F2209">
        <w:rPr>
          <w:rFonts w:cs="Arial"/>
          <w:szCs w:val="20"/>
        </w:rPr>
        <w:t xml:space="preserve">resource group </w:t>
      </w:r>
      <w:r w:rsidR="006C197E">
        <w:rPr>
          <w:rFonts w:cs="Arial"/>
          <w:szCs w:val="20"/>
        </w:rPr>
        <w:t>and</w:t>
      </w:r>
      <w:r w:rsidR="005946AD" w:rsidRPr="004F2209">
        <w:rPr>
          <w:rFonts w:cs="Arial"/>
          <w:szCs w:val="20"/>
        </w:rPr>
        <w:t xml:space="preserve"> tag</w:t>
      </w:r>
      <w:r w:rsidR="006C197E">
        <w:rPr>
          <w:rFonts w:cs="Arial"/>
          <w:szCs w:val="20"/>
        </w:rPr>
        <w:t>).</w:t>
      </w:r>
    </w:p>
    <w:p w14:paraId="40E24BC1" w14:textId="2BE3085E" w:rsidR="00AA4D56" w:rsidRDefault="004B7E25" w:rsidP="007F3E4D">
      <w:pPr>
        <w:pStyle w:val="ListParagraph"/>
        <w:numPr>
          <w:ilvl w:val="0"/>
          <w:numId w:val="18"/>
        </w:numPr>
        <w:ind w:left="360"/>
      </w:pPr>
      <w:r>
        <w:rPr>
          <w:rFonts w:cs="Arial"/>
          <w:szCs w:val="20"/>
        </w:rPr>
        <w:t>S</w:t>
      </w:r>
      <w:r w:rsidR="003E293D" w:rsidRPr="004F2209">
        <w:rPr>
          <w:rFonts w:cs="Arial"/>
          <w:szCs w:val="20"/>
        </w:rPr>
        <w:t>hows</w:t>
      </w:r>
      <w:r w:rsidR="005946AD" w:rsidRPr="004F2209">
        <w:rPr>
          <w:rFonts w:cs="Arial"/>
          <w:szCs w:val="20"/>
        </w:rPr>
        <w:t xml:space="preserve"> </w:t>
      </w:r>
      <w:r w:rsidR="00971203">
        <w:rPr>
          <w:rFonts w:cs="Arial"/>
          <w:szCs w:val="20"/>
        </w:rPr>
        <w:t xml:space="preserve">the resource group name of </w:t>
      </w:r>
      <w:r>
        <w:rPr>
          <w:rFonts w:cs="Arial"/>
          <w:szCs w:val="20"/>
        </w:rPr>
        <w:t>a VM</w:t>
      </w:r>
      <w:r w:rsidR="00971203">
        <w:rPr>
          <w:rFonts w:cs="Arial"/>
          <w:szCs w:val="20"/>
        </w:rPr>
        <w:t xml:space="preserve"> and</w:t>
      </w:r>
      <w:r>
        <w:rPr>
          <w:rFonts w:cs="Arial"/>
          <w:szCs w:val="20"/>
        </w:rPr>
        <w:t xml:space="preserve"> the</w:t>
      </w:r>
      <w:r w:rsidR="00971203">
        <w:rPr>
          <w:rFonts w:cs="Arial"/>
          <w:szCs w:val="20"/>
        </w:rPr>
        <w:t xml:space="preserve"> VM power state in single line</w:t>
      </w:r>
      <w:r w:rsidR="00AA4D56" w:rsidRPr="004F2209">
        <w:rPr>
          <w:rFonts w:cs="Arial"/>
          <w:szCs w:val="20"/>
        </w:rPr>
        <w:t>.</w:t>
      </w:r>
      <w:r w:rsidR="00AA4D56" w:rsidRPr="00AA4D56">
        <w:t xml:space="preserve"> </w:t>
      </w:r>
    </w:p>
    <w:p w14:paraId="4480F2AB" w14:textId="77777777" w:rsidR="00AA4D56" w:rsidRDefault="00AA4D56" w:rsidP="00035404">
      <w:pPr>
        <w:spacing w:after="0"/>
      </w:pPr>
      <w:r>
        <w:t>Syntax:</w:t>
      </w:r>
    </w:p>
    <w:p w14:paraId="21EA75DF" w14:textId="77777777" w:rsidR="00234A28" w:rsidRPr="009334CA" w:rsidRDefault="006234D5" w:rsidP="007F3E4D">
      <w:pPr>
        <w:pStyle w:val="ListParagraph"/>
        <w:ind w:left="0"/>
        <w:rPr>
          <w:rFonts w:ascii="Consolas" w:hAnsi="Consolas"/>
          <w:sz w:val="20"/>
        </w:rPr>
      </w:pPr>
      <w:r w:rsidRPr="009334CA">
        <w:rPr>
          <w:rFonts w:ascii="Consolas" w:hAnsi="Consolas"/>
          <w:sz w:val="20"/>
        </w:rPr>
        <w:t>AZURE_VM_</w:t>
      </w:r>
      <w:r w:rsidR="00941D7E" w:rsidRPr="009334CA">
        <w:rPr>
          <w:rFonts w:ascii="Consolas" w:hAnsi="Consolas"/>
          <w:sz w:val="20"/>
        </w:rPr>
        <w:t>LIST</w:t>
      </w:r>
      <w:r w:rsidRPr="009334CA">
        <w:rPr>
          <w:rFonts w:ascii="Consolas" w:hAnsi="Consolas"/>
          <w:sz w:val="20"/>
        </w:rPr>
        <w:t xml:space="preserve"> &lt;</w:t>
      </w:r>
      <w:r w:rsidR="00234A28" w:rsidRPr="009334CA">
        <w:rPr>
          <w:rFonts w:ascii="Consolas" w:hAnsi="Consolas"/>
          <w:sz w:val="20"/>
        </w:rPr>
        <w:t>request id</w:t>
      </w:r>
      <w:r w:rsidRPr="009334CA">
        <w:rPr>
          <w:rFonts w:ascii="Consolas" w:hAnsi="Consolas"/>
          <w:sz w:val="20"/>
        </w:rPr>
        <w:t>&gt; &lt;path of app_settings.txt&gt; &lt;</w:t>
      </w:r>
      <w:r w:rsidR="00234A28" w:rsidRPr="009334CA">
        <w:rPr>
          <w:rFonts w:ascii="Consolas" w:hAnsi="Consolas"/>
          <w:sz w:val="20"/>
        </w:rPr>
        <w:t>subscription id</w:t>
      </w:r>
      <w:r w:rsidRPr="009334CA">
        <w:rPr>
          <w:rFonts w:ascii="Consolas" w:hAnsi="Consolas"/>
          <w:sz w:val="20"/>
        </w:rPr>
        <w:t>&gt; &lt;</w:t>
      </w:r>
      <w:r w:rsidR="00234A28" w:rsidRPr="009334CA">
        <w:rPr>
          <w:rFonts w:ascii="Consolas" w:hAnsi="Consolas"/>
          <w:sz w:val="20"/>
        </w:rPr>
        <w:t>resource group name</w:t>
      </w:r>
      <w:r w:rsidRPr="009334CA">
        <w:rPr>
          <w:rFonts w:ascii="Consolas" w:hAnsi="Consolas"/>
          <w:sz w:val="20"/>
        </w:rPr>
        <w:t>&gt; &lt;</w:t>
      </w:r>
      <w:r w:rsidR="00234A28" w:rsidRPr="009334CA">
        <w:rPr>
          <w:rFonts w:ascii="Consolas" w:hAnsi="Consolas"/>
          <w:sz w:val="20"/>
        </w:rPr>
        <w:t>vm name</w:t>
      </w:r>
      <w:r w:rsidRPr="009334CA">
        <w:rPr>
          <w:rFonts w:ascii="Consolas" w:hAnsi="Consolas"/>
          <w:sz w:val="20"/>
        </w:rPr>
        <w:t>&gt;</w:t>
      </w:r>
      <w:r w:rsidR="00364155" w:rsidRPr="009334CA">
        <w:rPr>
          <w:rFonts w:ascii="Consolas" w:hAnsi="Consolas"/>
          <w:sz w:val="20"/>
        </w:rPr>
        <w:t xml:space="preserve"> tag=[</w:t>
      </w:r>
      <w:r w:rsidR="00234A28" w:rsidRPr="009334CA">
        <w:rPr>
          <w:rFonts w:ascii="Consolas" w:hAnsi="Consolas"/>
          <w:sz w:val="20"/>
        </w:rPr>
        <w:t>tag</w:t>
      </w:r>
      <w:r w:rsidRPr="009334CA">
        <w:rPr>
          <w:rFonts w:ascii="Consolas" w:hAnsi="Consolas"/>
          <w:sz w:val="20"/>
        </w:rPr>
        <w:t xml:space="preserve"> value</w:t>
      </w:r>
      <w:r w:rsidR="00234A28" w:rsidRPr="009334CA">
        <w:rPr>
          <w:rFonts w:ascii="Consolas" w:hAnsi="Consolas"/>
          <w:sz w:val="20"/>
        </w:rPr>
        <w:t>]</w:t>
      </w:r>
    </w:p>
    <w:p w14:paraId="3AB8A721" w14:textId="77777777" w:rsidR="00652BD1" w:rsidRDefault="00292A3A" w:rsidP="007F3E4D">
      <w:pPr>
        <w:spacing w:after="0"/>
      </w:pPr>
      <w:r>
        <w:t>Example:</w:t>
      </w:r>
    </w:p>
    <w:p w14:paraId="58F082E4" w14:textId="77777777" w:rsidR="005B55C1" w:rsidRPr="007F7D88" w:rsidRDefault="007F7D88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rFonts w:asciiTheme="minorHAnsi" w:hAnsiTheme="minorHAnsi" w:cs="Arial"/>
          <w:szCs w:val="20"/>
        </w:rPr>
      </w:pPr>
      <w:r w:rsidRPr="007F7D88">
        <w:rPr>
          <w:rFonts w:asciiTheme="minorHAnsi" w:hAnsiTheme="minorHAnsi" w:cs="Arial"/>
          <w:szCs w:val="20"/>
        </w:rPr>
        <w:t>List all the VMs in the subscription -</w:t>
      </w:r>
    </w:p>
    <w:p w14:paraId="1DDA3FDE" w14:textId="77777777" w:rsidR="005A24C0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1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f5a67d06-2d09-4090-91cc-e3298907a021</w:t>
      </w:r>
    </w:p>
    <w:p w14:paraId="58D0F5B9" w14:textId="77777777" w:rsidR="00E533CD" w:rsidRPr="005A24C0" w:rsidRDefault="00DF7AA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610EF247" wp14:editId="15718382">
            <wp:extent cx="5943600" cy="3776345"/>
            <wp:effectExtent l="19050" t="19050" r="19050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63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6F9E62" w14:textId="77777777" w:rsidR="00476092" w:rsidRDefault="00476092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sz w:val="20"/>
        </w:rPr>
      </w:pPr>
      <w:r w:rsidRPr="008A23D5">
        <w:rPr>
          <w:rFonts w:asciiTheme="minorHAnsi" w:hAnsiTheme="minorHAnsi" w:cs="Arial"/>
          <w:szCs w:val="20"/>
        </w:rPr>
        <w:t>List all the VMs in the resource group -</w:t>
      </w:r>
    </w:p>
    <w:p w14:paraId="4C1C102F" w14:textId="77777777" w:rsidR="005A24C0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2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f5a67d06-2d</w:t>
      </w:r>
      <w:r w:rsidR="00D76041">
        <w:rPr>
          <w:sz w:val="20"/>
        </w:rPr>
        <w:t>09-4090-91cc-e3298907a021 Test</w:t>
      </w:r>
    </w:p>
    <w:p w14:paraId="6BA5BB34" w14:textId="77777777" w:rsidR="00205E23" w:rsidRPr="005976BA" w:rsidRDefault="00205E23" w:rsidP="007F3E4D">
      <w:pPr>
        <w:pStyle w:val="SourceCode"/>
        <w:spacing w:line="240" w:lineRule="auto"/>
        <w:ind w:left="360"/>
        <w:rPr>
          <w:rFonts w:asciiTheme="minorHAnsi" w:hAnsiTheme="minorHAnsi" w:cs="Arial"/>
          <w:szCs w:val="20"/>
        </w:rPr>
      </w:pPr>
      <w:r w:rsidRPr="005976BA">
        <w:rPr>
          <w:rFonts w:asciiTheme="minorHAnsi" w:hAnsiTheme="minorHAnsi" w:cs="Arial"/>
          <w:szCs w:val="20"/>
        </w:rPr>
        <w:t>Where “Test” is the resource group name.</w:t>
      </w:r>
    </w:p>
    <w:p w14:paraId="500BBBD1" w14:textId="77777777" w:rsidR="00223D8F" w:rsidRPr="005976BA" w:rsidRDefault="00DF7AA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ECED36A" wp14:editId="1F916466">
            <wp:extent cx="5943600" cy="764540"/>
            <wp:effectExtent l="19050" t="19050" r="19050" b="165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4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D311990" w14:textId="3FC4BDC3" w:rsidR="00476092" w:rsidRPr="008A23D5" w:rsidRDefault="00476092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rFonts w:asciiTheme="minorHAnsi" w:hAnsiTheme="minorHAnsi" w:cs="Arial"/>
          <w:szCs w:val="20"/>
        </w:rPr>
      </w:pPr>
      <w:r w:rsidRPr="008A23D5">
        <w:rPr>
          <w:rFonts w:asciiTheme="minorHAnsi" w:hAnsiTheme="minorHAnsi" w:cs="Arial"/>
          <w:szCs w:val="20"/>
        </w:rPr>
        <w:t xml:space="preserve">List </w:t>
      </w:r>
      <w:r w:rsidR="004B7E25">
        <w:rPr>
          <w:rFonts w:asciiTheme="minorHAnsi" w:hAnsiTheme="minorHAnsi" w:cs="Arial"/>
          <w:szCs w:val="20"/>
        </w:rPr>
        <w:t xml:space="preserve">a </w:t>
      </w:r>
      <w:r w:rsidRPr="008A23D5">
        <w:rPr>
          <w:rFonts w:asciiTheme="minorHAnsi" w:hAnsiTheme="minorHAnsi" w:cs="Arial"/>
          <w:szCs w:val="20"/>
        </w:rPr>
        <w:t>specific VM -</w:t>
      </w:r>
    </w:p>
    <w:p w14:paraId="0FAEA4F3" w14:textId="77777777" w:rsidR="005A24C0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lastRenderedPageBreak/>
        <w:t xml:space="preserve">AZURE_VM_LIST 1003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f5a67d06-2d09-4090-</w:t>
      </w:r>
      <w:r w:rsidR="003054EA">
        <w:rPr>
          <w:sz w:val="20"/>
        </w:rPr>
        <w:t>91cc-e3298</w:t>
      </w:r>
      <w:r w:rsidR="00D76041">
        <w:rPr>
          <w:sz w:val="20"/>
        </w:rPr>
        <w:t>907a021 Test Test</w:t>
      </w:r>
      <w:r w:rsidR="003054EA">
        <w:rPr>
          <w:sz w:val="20"/>
        </w:rPr>
        <w:t>v</w:t>
      </w:r>
      <w:r w:rsidRPr="005A24C0">
        <w:rPr>
          <w:sz w:val="20"/>
        </w:rPr>
        <w:t>m</w:t>
      </w:r>
      <w:r w:rsidR="00D216F3">
        <w:rPr>
          <w:sz w:val="20"/>
        </w:rPr>
        <w:t xml:space="preserve"> </w:t>
      </w:r>
      <w:r w:rsidR="00205E23">
        <w:rPr>
          <w:sz w:val="20"/>
        </w:rPr>
        <w:t>--</w:t>
      </w:r>
      <w:r w:rsidR="00D216F3">
        <w:rPr>
          <w:sz w:val="20"/>
        </w:rPr>
        <w:t>debug</w:t>
      </w:r>
    </w:p>
    <w:p w14:paraId="39FAA6AA" w14:textId="77777777" w:rsidR="00205E23" w:rsidRPr="00FB2DC7" w:rsidRDefault="00205E23" w:rsidP="007F3E4D">
      <w:pPr>
        <w:pStyle w:val="SourceCode"/>
        <w:spacing w:line="240" w:lineRule="auto"/>
        <w:ind w:left="360"/>
        <w:rPr>
          <w:rFonts w:asciiTheme="minorHAnsi" w:hAnsiTheme="minorHAnsi" w:cs="Arial"/>
          <w:szCs w:val="20"/>
        </w:rPr>
      </w:pPr>
      <w:r w:rsidRPr="00FB2DC7">
        <w:rPr>
          <w:rFonts w:asciiTheme="minorHAnsi" w:hAnsiTheme="minorHAnsi" w:cs="Arial"/>
          <w:szCs w:val="20"/>
        </w:rPr>
        <w:t>Where “Test” is the resource group and “TestVM” is the VM name.</w:t>
      </w:r>
    </w:p>
    <w:p w14:paraId="5FD89DEC" w14:textId="77777777" w:rsidR="00D216F3" w:rsidRPr="005A24C0" w:rsidRDefault="00D216F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27C55D32" wp14:editId="59950D39">
            <wp:extent cx="5943600" cy="1706880"/>
            <wp:effectExtent l="19050" t="19050" r="19050" b="266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68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2F6298" w14:textId="77777777" w:rsidR="00476092" w:rsidRPr="008A23D5" w:rsidRDefault="008A23D5" w:rsidP="007F3E4D">
      <w:pPr>
        <w:pStyle w:val="SourceCode"/>
        <w:numPr>
          <w:ilvl w:val="0"/>
          <w:numId w:val="11"/>
        </w:numPr>
        <w:spacing w:line="240" w:lineRule="auto"/>
        <w:ind w:left="360"/>
        <w:rPr>
          <w:rFonts w:asciiTheme="minorHAnsi" w:hAnsiTheme="minorHAnsi" w:cs="Arial"/>
          <w:szCs w:val="20"/>
        </w:rPr>
      </w:pPr>
      <w:r w:rsidRPr="008A23D5">
        <w:rPr>
          <w:rFonts w:asciiTheme="minorHAnsi" w:hAnsiTheme="minorHAnsi" w:cs="Arial"/>
          <w:szCs w:val="20"/>
        </w:rPr>
        <w:t>List VMs by tag -</w:t>
      </w:r>
    </w:p>
    <w:p w14:paraId="78E61E5B" w14:textId="77777777" w:rsidR="00994058" w:rsidRDefault="005A24C0" w:rsidP="007F3E4D">
      <w:pPr>
        <w:pStyle w:val="SourceCode"/>
        <w:spacing w:line="240" w:lineRule="auto"/>
        <w:ind w:left="360"/>
        <w:rPr>
          <w:sz w:val="20"/>
        </w:rPr>
      </w:pPr>
      <w:r w:rsidRPr="005A24C0">
        <w:rPr>
          <w:sz w:val="20"/>
        </w:rPr>
        <w:t xml:space="preserve">AZURE_VM_LIST 1004 </w:t>
      </w:r>
      <w:r w:rsidR="00DF7AA3">
        <w:rPr>
          <w:sz w:val="20"/>
        </w:rPr>
        <w:t>/home/adminuser/AzureGAHP/AzureGAHP/AppSettings.txt</w:t>
      </w:r>
      <w:r w:rsidRPr="005A24C0">
        <w:rPr>
          <w:sz w:val="20"/>
        </w:rPr>
        <w:t xml:space="preserve"> f5a67d</w:t>
      </w:r>
      <w:r w:rsidR="00527BA6">
        <w:rPr>
          <w:sz w:val="20"/>
        </w:rPr>
        <w:t>06-2d09-4090-91cc-e3298907a021 t</w:t>
      </w:r>
      <w:r w:rsidRPr="005A24C0">
        <w:rPr>
          <w:sz w:val="20"/>
        </w:rPr>
        <w:t>ag=</w:t>
      </w:r>
      <w:r w:rsidR="00417F3F">
        <w:rPr>
          <w:sz w:val="20"/>
        </w:rPr>
        <w:t>IT</w:t>
      </w:r>
    </w:p>
    <w:p w14:paraId="2F2791A7" w14:textId="77777777" w:rsidR="00205E23" w:rsidRPr="00FB2DC7" w:rsidRDefault="00205E23" w:rsidP="007F3E4D">
      <w:pPr>
        <w:pStyle w:val="SourceCode"/>
        <w:spacing w:line="240" w:lineRule="auto"/>
        <w:ind w:left="360"/>
        <w:rPr>
          <w:rFonts w:asciiTheme="minorHAnsi" w:hAnsiTheme="minorHAnsi" w:cs="Arial"/>
          <w:szCs w:val="20"/>
        </w:rPr>
      </w:pPr>
      <w:r w:rsidRPr="00FB2DC7">
        <w:rPr>
          <w:rFonts w:asciiTheme="minorHAnsi" w:hAnsiTheme="minorHAnsi" w:cs="Arial"/>
          <w:szCs w:val="20"/>
        </w:rPr>
        <w:t>Where “IT” value with key “Group”.</w:t>
      </w:r>
    </w:p>
    <w:p w14:paraId="1C0B929B" w14:textId="77777777" w:rsidR="00527BA6" w:rsidRPr="00B8051D" w:rsidRDefault="00417F3F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629172D" wp14:editId="316B0086">
            <wp:extent cx="5943600" cy="571500"/>
            <wp:effectExtent l="19050" t="19050" r="19050" b="190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5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03FD1C" w14:textId="77777777" w:rsidR="00986CDF" w:rsidRPr="00A125AE" w:rsidRDefault="00986CDF" w:rsidP="007F3E4D">
      <w:pPr>
        <w:pStyle w:val="ListParagraph"/>
        <w:ind w:left="0"/>
        <w:contextualSpacing w:val="0"/>
        <w:rPr>
          <w:rFonts w:cs="Arial"/>
          <w:szCs w:val="20"/>
        </w:rPr>
      </w:pPr>
    </w:p>
    <w:p w14:paraId="4B11C282" w14:textId="77777777" w:rsidR="006234D5" w:rsidRDefault="006234D5" w:rsidP="007F3E4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035FDCEF" w14:textId="77777777" w:rsidR="0035314A" w:rsidRDefault="0035314A" w:rsidP="00035404">
      <w:pPr>
        <w:pStyle w:val="Heading2"/>
      </w:pPr>
      <w:bookmarkStart w:id="17" w:name="_Toc490157845"/>
      <w:r>
        <w:lastRenderedPageBreak/>
        <w:t>AZURE_KEYVAULT_CREATE</w:t>
      </w:r>
      <w:bookmarkEnd w:id="17"/>
    </w:p>
    <w:p w14:paraId="6B676350" w14:textId="29F36070" w:rsidR="009A1007" w:rsidRDefault="000C5B19" w:rsidP="009A1007">
      <w:pPr>
        <w:spacing w:line="256" w:lineRule="auto"/>
      </w:pPr>
      <w:r>
        <w:t xml:space="preserve">The </w:t>
      </w:r>
      <w:r w:rsidR="009A1007">
        <w:t>GAHP</w:t>
      </w:r>
      <w:r>
        <w:t xml:space="preserve"> server</w:t>
      </w:r>
      <w:r w:rsidR="009A1007">
        <w:t xml:space="preserve"> key vault functionality </w:t>
      </w:r>
      <w:r w:rsidR="00CE601D">
        <w:t>downloads</w:t>
      </w:r>
      <w:r w:rsidR="009A1007">
        <w:t xml:space="preserve"> value of a key vault secret in the VMSS node in the post deployment phase. </w:t>
      </w:r>
    </w:p>
    <w:p w14:paraId="7859D684" w14:textId="7FEEC336" w:rsidR="009A1007" w:rsidRDefault="00246BD4" w:rsidP="009A1007">
      <w:pPr>
        <w:spacing w:line="256" w:lineRule="auto"/>
      </w:pPr>
      <w:r>
        <w:t xml:space="preserve">Using AZURE_KEYVAULT_CREATE command, </w:t>
      </w:r>
      <w:r w:rsidR="009A1007">
        <w:t xml:space="preserve">GAHP </w:t>
      </w:r>
      <w:r>
        <w:t xml:space="preserve">user </w:t>
      </w:r>
      <w:r w:rsidR="009A1007">
        <w:t>can create</w:t>
      </w:r>
      <w:r w:rsidR="009A1007" w:rsidRPr="00BF2833">
        <w:t xml:space="preserve"> </w:t>
      </w:r>
      <w:r w:rsidR="009A1007">
        <w:t>or use (if already exists) the required artifacts for this functionality.</w:t>
      </w:r>
    </w:p>
    <w:p w14:paraId="298779DE" w14:textId="1646AFD0" w:rsidR="009A1007" w:rsidRDefault="00CE601D" w:rsidP="009A1007">
      <w:pPr>
        <w:spacing w:line="256" w:lineRule="auto"/>
      </w:pPr>
      <w:r>
        <w:t>Following are pre-requisite to use key vault functionality.</w:t>
      </w:r>
    </w:p>
    <w:p w14:paraId="4D5B137D" w14:textId="77777777" w:rsidR="009A1007" w:rsidRDefault="009A1007" w:rsidP="009A1007">
      <w:pPr>
        <w:pStyle w:val="ListParagraph"/>
        <w:numPr>
          <w:ilvl w:val="0"/>
          <w:numId w:val="33"/>
        </w:numPr>
        <w:spacing w:line="256" w:lineRule="auto"/>
      </w:pPr>
      <w:r>
        <w:t>An Azure AD group.</w:t>
      </w:r>
    </w:p>
    <w:p w14:paraId="3A077415" w14:textId="77777777" w:rsidR="009A1007" w:rsidRDefault="009A1007" w:rsidP="009A1007">
      <w:pPr>
        <w:pStyle w:val="ListParagraph"/>
        <w:numPr>
          <w:ilvl w:val="0"/>
          <w:numId w:val="33"/>
        </w:numPr>
        <w:spacing w:line="256" w:lineRule="auto"/>
      </w:pPr>
      <w:r>
        <w:t>An Azure key vault.</w:t>
      </w:r>
    </w:p>
    <w:p w14:paraId="625ED6E8" w14:textId="2E657CC6" w:rsidR="009A1007" w:rsidRDefault="009A1007" w:rsidP="009A1007">
      <w:pPr>
        <w:pStyle w:val="ListParagraph"/>
        <w:numPr>
          <w:ilvl w:val="0"/>
          <w:numId w:val="33"/>
        </w:numPr>
      </w:pPr>
      <w:r>
        <w:t>Shell script to download secret in VMSS nodes.</w:t>
      </w:r>
    </w:p>
    <w:p w14:paraId="1DCC0B17" w14:textId="044347DE" w:rsidR="00DF2A16" w:rsidRDefault="007412BE" w:rsidP="007F3E4D">
      <w:r>
        <w:t>GAHP u</w:t>
      </w:r>
      <w:r w:rsidR="00DF2A16">
        <w:t>ser need</w:t>
      </w:r>
      <w:r w:rsidR="00CE601D">
        <w:t>s</w:t>
      </w:r>
      <w:r w:rsidR="00DF2A16">
        <w:t xml:space="preserve"> to provide </w:t>
      </w:r>
      <w:r w:rsidR="00456C10">
        <w:t>user ID</w:t>
      </w:r>
      <w:r w:rsidR="00196493">
        <w:t>(s)</w:t>
      </w:r>
      <w:r w:rsidR="00456C10">
        <w:t xml:space="preserve"> of the user</w:t>
      </w:r>
      <w:r w:rsidR="00196493">
        <w:t>(</w:t>
      </w:r>
      <w:r w:rsidR="00456C10">
        <w:t>s</w:t>
      </w:r>
      <w:r w:rsidR="00196493">
        <w:t>)</w:t>
      </w:r>
      <w:r w:rsidR="00456C10">
        <w:t xml:space="preserve"> </w:t>
      </w:r>
      <w:r>
        <w:t>who</w:t>
      </w:r>
      <w:r w:rsidR="00456C10">
        <w:t xml:space="preserve"> will add keys, secrets or certifi</w:t>
      </w:r>
      <w:r w:rsidR="00CE601D">
        <w:t>cates from Azure portal</w:t>
      </w:r>
      <w:r w:rsidR="00456C10">
        <w:t xml:space="preserve">. </w:t>
      </w:r>
      <w:r w:rsidR="00456C10" w:rsidRPr="00456C10">
        <w:t>To determine the user ID for</w:t>
      </w:r>
      <w:r w:rsidR="00CE601D">
        <w:t xml:space="preserve"> a user, in the Azure</w:t>
      </w:r>
      <w:r w:rsidR="00456C10" w:rsidRPr="00456C10">
        <w:t xml:space="preserve"> portal, click the name of the directory and then click the </w:t>
      </w:r>
      <w:r w:rsidR="00456C10" w:rsidRPr="00456C10">
        <w:rPr>
          <w:b/>
        </w:rPr>
        <w:t>Users</w:t>
      </w:r>
      <w:r w:rsidR="00456C10" w:rsidRPr="00456C10">
        <w:t xml:space="preserve"> tab. The </w:t>
      </w:r>
      <w:r w:rsidR="00456C10" w:rsidRPr="00456C10">
        <w:rPr>
          <w:b/>
        </w:rPr>
        <w:t>User Name</w:t>
      </w:r>
      <w:r w:rsidR="00456C10" w:rsidRPr="00456C10">
        <w:t xml:space="preserve"> column lists each user ID</w:t>
      </w:r>
      <w:r w:rsidR="00CE601D">
        <w:t>.</w:t>
      </w:r>
    </w:p>
    <w:p w14:paraId="19BA5EB0" w14:textId="2D50C118" w:rsidR="00C950C5" w:rsidRDefault="005B1CFB" w:rsidP="007A073F">
      <w:r>
        <w:t xml:space="preserve">GAHP user will have to set an Azure AD group name in the AppSettings.txt file. </w:t>
      </w:r>
      <w:r w:rsidR="00180F81">
        <w:t>GAHP</w:t>
      </w:r>
      <w:r w:rsidR="00D80BB2">
        <w:t xml:space="preserve"> server</w:t>
      </w:r>
      <w:r w:rsidR="00180F81">
        <w:t xml:space="preserve"> will create</w:t>
      </w:r>
      <w:r w:rsidR="00C36D77">
        <w:t xml:space="preserve"> an Azure key vault</w:t>
      </w:r>
      <w:r w:rsidR="00835A4E">
        <w:t xml:space="preserve"> with</w:t>
      </w:r>
      <w:r w:rsidR="006F1BAA">
        <w:t xml:space="preserve"> an Azure AD security group, </w:t>
      </w:r>
      <w:r w:rsidR="00835A4E">
        <w:t xml:space="preserve">add that AD group </w:t>
      </w:r>
      <w:r w:rsidR="006F1BAA">
        <w:t>and the users (using their user ID</w:t>
      </w:r>
      <w:r w:rsidR="00730A0F">
        <w:t>s</w:t>
      </w:r>
      <w:r w:rsidR="006F1BAA">
        <w:t xml:space="preserve">) </w:t>
      </w:r>
      <w:r w:rsidR="00835A4E">
        <w:t xml:space="preserve">in the access policies of the </w:t>
      </w:r>
      <w:r w:rsidR="00C950C5">
        <w:t>key vault.</w:t>
      </w:r>
      <w:r>
        <w:t xml:space="preserve"> If the Azure AD group already exists, GAHP</w:t>
      </w:r>
      <w:r w:rsidR="00D80BB2">
        <w:t xml:space="preserve"> server</w:t>
      </w:r>
      <w:r>
        <w:t xml:space="preserve"> will use it for the key vault functionality.</w:t>
      </w:r>
    </w:p>
    <w:p w14:paraId="5F672B11" w14:textId="20756DF7" w:rsidR="00E928B1" w:rsidRDefault="00E928B1" w:rsidP="007F3E4D">
      <w:r>
        <w:t xml:space="preserve">Once the key vault creation is complete, secret </w:t>
      </w:r>
      <w:r w:rsidR="00E14A6D">
        <w:t>can</w:t>
      </w:r>
      <w:r>
        <w:t xml:space="preserve"> be crea</w:t>
      </w:r>
      <w:r w:rsidR="00E14A6D">
        <w:t>ted from Azure portal by any of the user</w:t>
      </w:r>
      <w:r w:rsidR="00C40E7B">
        <w:t xml:space="preserve"> added in the access policies</w:t>
      </w:r>
      <w:r w:rsidR="00E14A6D">
        <w:t xml:space="preserve"> of the key vault.</w:t>
      </w:r>
    </w:p>
    <w:p w14:paraId="3CDE580C" w14:textId="77777777" w:rsidR="005C2CC9" w:rsidRDefault="005C2CC9" w:rsidP="005C2CC9">
      <w:pPr>
        <w:spacing w:after="0"/>
      </w:pPr>
      <w:r>
        <w:t>Syntax:</w:t>
      </w:r>
    </w:p>
    <w:p w14:paraId="38E491D6" w14:textId="6B34D130" w:rsidR="005C2CC9" w:rsidRPr="00C1469F" w:rsidRDefault="005C2CC9" w:rsidP="005C2CC9">
      <w:pPr>
        <w:pStyle w:val="SourceCode"/>
        <w:spacing w:line="240" w:lineRule="auto"/>
        <w:rPr>
          <w:sz w:val="20"/>
        </w:rPr>
      </w:pPr>
      <w:r>
        <w:rPr>
          <w:sz w:val="20"/>
        </w:rPr>
        <w:t>AZURE_KEYVAULT_CREATE</w:t>
      </w:r>
      <w:r w:rsidRPr="00C1469F">
        <w:rPr>
          <w:sz w:val="20"/>
        </w:rPr>
        <w:t xml:space="preserve"> &lt;request id&gt; &lt;path of app_settings.txt&gt; &lt;subscription id&gt; </w:t>
      </w:r>
      <w:r>
        <w:rPr>
          <w:sz w:val="20"/>
        </w:rPr>
        <w:t xml:space="preserve">DeletionJob </w:t>
      </w:r>
      <w:r w:rsidRPr="00C1469F">
        <w:rPr>
          <w:sz w:val="20"/>
        </w:rPr>
        <w:t xml:space="preserve">name=&lt;resource group name&gt; location=&lt;location&gt; </w:t>
      </w:r>
      <w:r>
        <w:rPr>
          <w:sz w:val="20"/>
        </w:rPr>
        <w:t>sku</w:t>
      </w:r>
      <w:r w:rsidRPr="00C1469F">
        <w:rPr>
          <w:sz w:val="20"/>
        </w:rPr>
        <w:t>=&lt;</w:t>
      </w:r>
      <w:r>
        <w:rPr>
          <w:sz w:val="20"/>
        </w:rPr>
        <w:t>sku</w:t>
      </w:r>
      <w:r w:rsidRPr="00C1469F">
        <w:rPr>
          <w:sz w:val="20"/>
        </w:rPr>
        <w:t xml:space="preserve">&gt; </w:t>
      </w:r>
      <w:r>
        <w:rPr>
          <w:sz w:val="20"/>
        </w:rPr>
        <w:t xml:space="preserve">users=&lt;user_id0&gt;,&lt;user_id1&gt; </w:t>
      </w:r>
      <w:r w:rsidR="005B2242">
        <w:rPr>
          <w:sz w:val="20"/>
        </w:rPr>
        <w:t>--debug</w:t>
      </w:r>
    </w:p>
    <w:p w14:paraId="33BB918A" w14:textId="77777777" w:rsidR="005C2CC9" w:rsidRDefault="005C2CC9" w:rsidP="005C2CC9">
      <w:pPr>
        <w:spacing w:after="0"/>
      </w:pPr>
      <w:r>
        <w:t>Parameters:</w:t>
      </w: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1664"/>
        <w:gridCol w:w="2087"/>
        <w:gridCol w:w="2009"/>
        <w:gridCol w:w="3590"/>
      </w:tblGrid>
      <w:tr w:rsidR="005C2CC9" w14:paraId="7ACF11D0" w14:textId="77777777" w:rsidTr="00AB49D9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CB29F5" w14:textId="77777777" w:rsidR="005C2CC9" w:rsidRDefault="005C2CC9" w:rsidP="00DC31C6">
            <w:pPr>
              <w:pStyle w:val="TableText"/>
              <w:spacing w:before="0" w:after="0" w:line="240" w:lineRule="auto"/>
              <w:rPr>
                <w:rFonts w:ascii="Calibri" w:hAnsi="Calibri"/>
                <w:b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b/>
                <w:noProof w:val="0"/>
                <w:szCs w:val="20"/>
                <w:lang w:bidi="ar-SA"/>
              </w:rPr>
              <w:t>Parameter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157924" w14:textId="77777777" w:rsidR="005C2CC9" w:rsidRDefault="005C2CC9" w:rsidP="00DC31C6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52B73" w14:textId="77777777" w:rsidR="005C2CC9" w:rsidRDefault="005C2CC9" w:rsidP="00DC31C6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0BEA8" w14:textId="77777777" w:rsidR="005C2CC9" w:rsidRDefault="005C2CC9" w:rsidP="00DC31C6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5C2CC9" w14:paraId="1781756E" w14:textId="77777777" w:rsidTr="00AB49D9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B5025" w14:textId="77777777" w:rsidR="005C2CC9" w:rsidRDefault="005C2CC9" w:rsidP="00DC31C6">
            <w:r>
              <w:t>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E97C0" w14:textId="77777777" w:rsidR="005C2CC9" w:rsidRDefault="005C2CC9" w:rsidP="00DC31C6">
            <w:pPr>
              <w:pStyle w:val="TableText"/>
              <w:spacing w:before="0" w:after="0" w:line="240" w:lineRule="auto"/>
              <w:rPr>
                <w:rFonts w:ascii="Calibri" w:hAnsi="Calibri"/>
                <w:i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i/>
                <w:noProof w:val="0"/>
                <w:szCs w:val="20"/>
                <w:lang w:bidi="ar-SA"/>
              </w:rPr>
              <w:t>Resource group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06169" w14:textId="77777777" w:rsidR="005C2CC9" w:rsidRDefault="005C2CC9" w:rsidP="00DC31C6">
            <w:r>
              <w:t>TestRg</w:t>
            </w:r>
          </w:p>
          <w:p w14:paraId="5A65EFFB" w14:textId="77777777" w:rsidR="005C2CC9" w:rsidRDefault="005C2CC9" w:rsidP="00DC31C6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4642D" w14:textId="31B00571" w:rsidR="005C2CC9" w:rsidRDefault="005C2CC9" w:rsidP="00DC31C6">
            <w:pPr>
              <w:pStyle w:val="TableText"/>
              <w:spacing w:before="0" w:after="0" w:line="240" w:lineRule="auto"/>
              <w:rPr>
                <w:rFonts w:ascii="Calibri" w:hAnsi="Calibri"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Name of the resource group where </w:t>
            </w:r>
            <w:r w:rsidR="002C50E7">
              <w:rPr>
                <w:rFonts w:ascii="Calibri" w:hAnsi="Calibri"/>
                <w:noProof w:val="0"/>
                <w:szCs w:val="20"/>
                <w:lang w:bidi="ar-SA"/>
              </w:rPr>
              <w:t>key vault</w:t>
            </w: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 will be created with </w:t>
            </w:r>
          </w:p>
          <w:p w14:paraId="0A73CCB8" w14:textId="61E6F73E" w:rsidR="005C2CC9" w:rsidRDefault="005C2CC9" w:rsidP="00DC31C6">
            <w:r>
              <w:t>“%</w:t>
            </w:r>
            <w:r>
              <w:rPr>
                <w:i/>
              </w:rPr>
              <w:t>RG name%</w:t>
            </w:r>
            <w:r>
              <w:t xml:space="preserve"> + </w:t>
            </w:r>
            <w:r w:rsidR="002C50E7">
              <w:t>kv</w:t>
            </w:r>
            <w:r>
              <w:t>”</w:t>
            </w:r>
          </w:p>
        </w:tc>
      </w:tr>
      <w:tr w:rsidR="005C2CC9" w14:paraId="1D9DA9A4" w14:textId="77777777" w:rsidTr="00AB49D9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2B47B" w14:textId="77777777" w:rsidR="005C2CC9" w:rsidRDefault="005C2CC9" w:rsidP="00DC31C6">
            <w:r>
              <w:t>location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52C361" w14:textId="77777777" w:rsidR="005C2CC9" w:rsidRDefault="005C2CC9" w:rsidP="00DC31C6">
            <w:pPr>
              <w:rPr>
                <w:i/>
              </w:rPr>
            </w:pPr>
            <w:r>
              <w:rPr>
                <w:i/>
              </w:rPr>
              <w:t>Location/region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E1AE9" w14:textId="77777777" w:rsidR="005C2CC9" w:rsidRDefault="005C2CC9" w:rsidP="00DC31C6">
            <w:r>
              <w:t>Centralindia</w:t>
            </w:r>
          </w:p>
          <w:p w14:paraId="1CFB18BD" w14:textId="77777777" w:rsidR="005C2CC9" w:rsidRDefault="005C2CC9" w:rsidP="00DC31C6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F0D80F" w14:textId="09743FBD" w:rsidR="005C2CC9" w:rsidRDefault="005C2CC9" w:rsidP="00DC31C6">
            <w:r>
              <w:t xml:space="preserve">Geographical location/region of the </w:t>
            </w:r>
            <w:r w:rsidR="002C50E7">
              <w:t>keyvault</w:t>
            </w:r>
          </w:p>
        </w:tc>
      </w:tr>
      <w:tr w:rsidR="005C2CC9" w14:paraId="4B0C4AAC" w14:textId="77777777" w:rsidTr="00176170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1CB86" w14:textId="7EF6E20E" w:rsidR="005C2CC9" w:rsidRDefault="002C50E7" w:rsidP="00DC31C6">
            <w:r>
              <w:rPr>
                <w:rFonts w:cs="Arial"/>
              </w:rPr>
              <w:t>sku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9B071" w14:textId="41B0D3CD" w:rsidR="005C2CC9" w:rsidRDefault="002C50E7" w:rsidP="00DC31C6">
            <w:pPr>
              <w:rPr>
                <w:i/>
              </w:rPr>
            </w:pPr>
            <w:r>
              <w:rPr>
                <w:i/>
              </w:rPr>
              <w:t>Standard or Premium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D09" w14:textId="37BA448D" w:rsidR="005C2CC9" w:rsidRDefault="005C2CC9" w:rsidP="002C50E7">
            <w:r>
              <w:rPr>
                <w:rFonts w:cs="Arial"/>
              </w:rPr>
              <w:t>Standard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CBF1A" w14:textId="64E745E9" w:rsidR="005C2CC9" w:rsidRDefault="002C50E7" w:rsidP="00DC31C6">
            <w:r>
              <w:t>Pricing tier of the key vault</w:t>
            </w:r>
            <w:r w:rsidR="005C2CC9">
              <w:t xml:space="preserve"> </w:t>
            </w:r>
          </w:p>
        </w:tc>
      </w:tr>
      <w:tr w:rsidR="005C2CC9" w14:paraId="13F3DBE6" w14:textId="77777777" w:rsidTr="00176170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76A3" w14:textId="4530036D" w:rsidR="005C2CC9" w:rsidRDefault="00336429" w:rsidP="00DC31C6">
            <w:r>
              <w:t>U</w:t>
            </w:r>
            <w:r w:rsidR="002C50E7">
              <w:t>sers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690FFF" w14:textId="48EA00E5" w:rsidR="005C2CC9" w:rsidRDefault="00AD4225" w:rsidP="00DC31C6">
            <w:pPr>
              <w:rPr>
                <w:i/>
              </w:rPr>
            </w:pPr>
            <w:r>
              <w:rPr>
                <w:i/>
              </w:rPr>
              <w:t>Object ids of the users separated by comma and no space allowed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97A019" w14:textId="7AC82040" w:rsidR="005C2CC9" w:rsidRDefault="00C94FD7" w:rsidP="00DC31C6">
            <w:r>
              <w:t>gh4y7d06-2yr6-5048-46gd-e3298907b654, u5a65gh06-1g39-4090-65cc-e3293407a234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5BF98" w14:textId="73E8330D" w:rsidR="005C2CC9" w:rsidRDefault="00E928B1" w:rsidP="00DC31C6">
            <w:r>
              <w:t>Access policies for u</w:t>
            </w:r>
            <w:r w:rsidR="00C94FD7">
              <w:t xml:space="preserve">sers with id &lt;user_id0&gt;, &lt;user_id1&gt; will </w:t>
            </w:r>
            <w:r>
              <w:t>be added so that they can add keys, secrets or certificates from Azure portal.</w:t>
            </w:r>
          </w:p>
        </w:tc>
      </w:tr>
    </w:tbl>
    <w:p w14:paraId="1F760A5B" w14:textId="5E003D4B" w:rsidR="00336429" w:rsidRDefault="00336429" w:rsidP="00336429">
      <w:pPr>
        <w:spacing w:before="240"/>
      </w:pPr>
      <w:r>
        <w:t>Example:</w:t>
      </w:r>
    </w:p>
    <w:p w14:paraId="43D75A5C" w14:textId="35C715CB" w:rsidR="00D84177" w:rsidRDefault="00D84177" w:rsidP="002908D8">
      <w:pPr>
        <w:pStyle w:val="ListParagraph"/>
        <w:numPr>
          <w:ilvl w:val="0"/>
          <w:numId w:val="32"/>
        </w:numPr>
        <w:rPr>
          <w:rFonts w:ascii="Consolas" w:hAnsi="Consolas"/>
          <w:sz w:val="20"/>
        </w:rPr>
      </w:pPr>
      <w:r>
        <w:t xml:space="preserve">Creation of a </w:t>
      </w:r>
      <w:r>
        <w:rPr>
          <w:b/>
        </w:rPr>
        <w:t>Gahpkv</w:t>
      </w:r>
      <w:r>
        <w:t xml:space="preserve"> key vault with </w:t>
      </w:r>
      <w:r>
        <w:rPr>
          <w:b/>
        </w:rPr>
        <w:t>Gahp</w:t>
      </w:r>
      <w:r>
        <w:t xml:space="preserve"> resource group in </w:t>
      </w:r>
      <w:r>
        <w:rPr>
          <w:b/>
        </w:rPr>
        <w:t>Central India</w:t>
      </w:r>
      <w:r w:rsidR="00112FA4">
        <w:t xml:space="preserve">, </w:t>
      </w:r>
      <w:r w:rsidR="00807995">
        <w:rPr>
          <w:b/>
        </w:rPr>
        <w:t>Standard</w:t>
      </w:r>
      <w:r>
        <w:t xml:space="preserve"> </w:t>
      </w:r>
      <w:r w:rsidR="00807995">
        <w:t>sku</w:t>
      </w:r>
      <w:r w:rsidR="00112FA4">
        <w:t xml:space="preserve">, </w:t>
      </w:r>
      <w:r>
        <w:t>a username and secure password.</w:t>
      </w:r>
    </w:p>
    <w:p w14:paraId="4A3C5823" w14:textId="1C604035" w:rsidR="00336429" w:rsidRDefault="00633CFB" w:rsidP="00D84177">
      <w:pPr>
        <w:pStyle w:val="ListParagraph"/>
        <w:ind w:left="360"/>
        <w:rPr>
          <w:rFonts w:ascii="Consolas" w:hAnsi="Consolas"/>
          <w:sz w:val="20"/>
        </w:rPr>
      </w:pPr>
      <w:r w:rsidRPr="00633CFB">
        <w:rPr>
          <w:rFonts w:ascii="Consolas" w:hAnsi="Consolas"/>
          <w:sz w:val="20"/>
        </w:rPr>
        <w:t xml:space="preserve">AZURE_KEYVAULT_CREATE 1001 AppSettings.txt </w:t>
      </w:r>
      <w:r w:rsidR="00BF4928">
        <w:rPr>
          <w:rFonts w:ascii="Consolas" w:hAnsi="Consolas"/>
          <w:sz w:val="20"/>
        </w:rPr>
        <w:t>&lt;subscription_id&gt;</w:t>
      </w:r>
      <w:r w:rsidRPr="00633CFB">
        <w:rPr>
          <w:rFonts w:ascii="Consolas" w:hAnsi="Consolas"/>
          <w:sz w:val="20"/>
        </w:rPr>
        <w:t xml:space="preserve"> name=Gahp location=centralindia sku=standard users=</w:t>
      </w:r>
      <w:r w:rsidR="00523CF7">
        <w:t xml:space="preserve">&lt;user_id0&gt;, &lt;user_id1&gt; </w:t>
      </w:r>
      <w:r w:rsidRPr="00633CFB">
        <w:rPr>
          <w:rFonts w:ascii="Consolas" w:hAnsi="Consolas"/>
          <w:sz w:val="20"/>
        </w:rPr>
        <w:t>--debug</w:t>
      </w:r>
    </w:p>
    <w:p w14:paraId="6A965BEA" w14:textId="257ADF1C" w:rsidR="00262217" w:rsidRDefault="0027795C" w:rsidP="00B15404">
      <w:pPr>
        <w:pStyle w:val="ListParagraph"/>
        <w:spacing w:line="360" w:lineRule="auto"/>
        <w:ind w:left="360"/>
        <w:rPr>
          <w:rFonts w:ascii="Consolas" w:hAnsi="Consolas"/>
          <w:sz w:val="20"/>
        </w:rPr>
      </w:pPr>
      <w:r>
        <w:rPr>
          <w:noProof/>
        </w:rPr>
        <w:lastRenderedPageBreak/>
        <w:drawing>
          <wp:inline distT="0" distB="0" distL="0" distR="0" wp14:anchorId="75CDEA25" wp14:editId="46410F82">
            <wp:extent cx="5852160" cy="2243328"/>
            <wp:effectExtent l="19050" t="19050" r="15240" b="24130"/>
            <wp:docPr id="176" name="Picture 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58780" cy="22458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149582" w14:textId="081AAA3B" w:rsidR="00B15404" w:rsidRDefault="006D6583" w:rsidP="00931D31">
      <w:pPr>
        <w:pStyle w:val="ListParagraph"/>
        <w:spacing w:line="276" w:lineRule="auto"/>
        <w:ind w:left="360"/>
        <w:rPr>
          <w:rFonts w:ascii="Consolas" w:hAnsi="Consolas"/>
          <w:sz w:val="20"/>
        </w:rPr>
      </w:pPr>
      <w:r w:rsidRPr="00B15404">
        <w:rPr>
          <w:rFonts w:cstheme="minorHAnsi"/>
        </w:rPr>
        <w:t>Creation of Gahp</w:t>
      </w:r>
      <w:r>
        <w:rPr>
          <w:rFonts w:cstheme="minorHAnsi"/>
        </w:rPr>
        <w:t>kv key vault.</w:t>
      </w:r>
    </w:p>
    <w:p w14:paraId="5B37781B" w14:textId="21EB8399" w:rsidR="00C32B50" w:rsidRDefault="00C32B50" w:rsidP="00262217">
      <w:pPr>
        <w:pStyle w:val="ListParagraph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0569126A" wp14:editId="78334947">
            <wp:extent cx="5852160" cy="4579190"/>
            <wp:effectExtent l="19050" t="19050" r="15240" b="12065"/>
            <wp:docPr id="171" name="Picture 1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55921" cy="45821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243AFA" w14:textId="10FB5348" w:rsidR="00931D31" w:rsidRDefault="00931D31">
      <w:pPr>
        <w:rPr>
          <w:rFonts w:ascii="Consolas" w:hAnsi="Consolas"/>
          <w:sz w:val="20"/>
        </w:rPr>
      </w:pPr>
      <w:r>
        <w:rPr>
          <w:rFonts w:ascii="Consolas" w:hAnsi="Consolas"/>
          <w:sz w:val="20"/>
        </w:rPr>
        <w:br w:type="page"/>
      </w:r>
    </w:p>
    <w:p w14:paraId="14B6A48F" w14:textId="3043D47C" w:rsidR="006D6583" w:rsidRDefault="00931D31" w:rsidP="00931D31">
      <w:pPr>
        <w:pStyle w:val="ListParagraph"/>
        <w:spacing w:line="276" w:lineRule="auto"/>
        <w:ind w:left="360"/>
        <w:rPr>
          <w:rFonts w:ascii="Consolas" w:hAnsi="Consolas"/>
          <w:sz w:val="20"/>
        </w:rPr>
      </w:pPr>
      <w:r w:rsidRPr="00B15404">
        <w:rPr>
          <w:rFonts w:cstheme="minorHAnsi"/>
        </w:rPr>
        <w:lastRenderedPageBreak/>
        <w:t xml:space="preserve">Creation of </w:t>
      </w:r>
      <w:r>
        <w:rPr>
          <w:rFonts w:cstheme="minorHAnsi"/>
        </w:rPr>
        <w:t>access policies for users and AD</w:t>
      </w:r>
      <w:r w:rsidRPr="00B15404">
        <w:rPr>
          <w:rFonts w:cstheme="minorHAnsi"/>
        </w:rPr>
        <w:t xml:space="preserve"> group</w:t>
      </w:r>
      <w:r>
        <w:rPr>
          <w:rFonts w:cstheme="minorHAnsi"/>
        </w:rPr>
        <w:t>.</w:t>
      </w:r>
    </w:p>
    <w:p w14:paraId="7486C56B" w14:textId="0362C6C2" w:rsidR="00573D3F" w:rsidRDefault="00573D3F" w:rsidP="00B15404">
      <w:pPr>
        <w:pStyle w:val="ListParagraph"/>
        <w:spacing w:line="360" w:lineRule="auto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34F3902E" wp14:editId="5E5869EC">
            <wp:extent cx="5066667" cy="3361905"/>
            <wp:effectExtent l="19050" t="19050" r="19685" b="1016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066667" cy="33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F6FA94F" w14:textId="37C250EF" w:rsidR="00B15404" w:rsidRPr="00B15404" w:rsidRDefault="00B15404" w:rsidP="00A10DFE">
      <w:pPr>
        <w:pStyle w:val="ListParagraph"/>
        <w:spacing w:line="276" w:lineRule="auto"/>
        <w:ind w:left="360"/>
        <w:rPr>
          <w:rFonts w:cstheme="minorHAnsi"/>
        </w:rPr>
      </w:pPr>
      <w:r w:rsidRPr="00B15404">
        <w:rPr>
          <w:rFonts w:cstheme="minorHAnsi"/>
        </w:rPr>
        <w:t>Creation of GahpVMSSs group.</w:t>
      </w:r>
    </w:p>
    <w:p w14:paraId="66168B6E" w14:textId="77777777" w:rsidR="00CE7EC6" w:rsidRPr="002908D8" w:rsidRDefault="00CE7EC6" w:rsidP="00262217">
      <w:pPr>
        <w:pStyle w:val="ListParagraph"/>
        <w:ind w:left="360"/>
        <w:rPr>
          <w:rFonts w:ascii="Consolas" w:hAnsi="Consolas"/>
          <w:sz w:val="20"/>
        </w:rPr>
      </w:pPr>
      <w:r>
        <w:rPr>
          <w:noProof/>
        </w:rPr>
        <w:drawing>
          <wp:inline distT="0" distB="0" distL="0" distR="0" wp14:anchorId="04BCEF40" wp14:editId="3974BB67">
            <wp:extent cx="5844209" cy="1992401"/>
            <wp:effectExtent l="19050" t="19050" r="23495" b="27305"/>
            <wp:docPr id="174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54947" cy="19960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18D68A" w14:textId="77777777" w:rsidR="001E3055" w:rsidRDefault="001E3055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EF1AC4B" w14:textId="763B898D" w:rsidR="0072501C" w:rsidRDefault="000143D3" w:rsidP="00035404">
      <w:pPr>
        <w:pStyle w:val="Heading2"/>
        <w:rPr>
          <w:sz w:val="20"/>
        </w:rPr>
      </w:pPr>
      <w:bookmarkStart w:id="18" w:name="_Toc490157846"/>
      <w:r w:rsidRPr="00FB5D64">
        <w:lastRenderedPageBreak/>
        <w:t>AZURE_VMSS_CREATE</w:t>
      </w:r>
      <w:bookmarkEnd w:id="18"/>
      <w:r w:rsidR="0072501C" w:rsidRPr="0072501C">
        <w:rPr>
          <w:sz w:val="20"/>
        </w:rPr>
        <w:t xml:space="preserve"> </w:t>
      </w:r>
    </w:p>
    <w:p w14:paraId="586B80E0" w14:textId="5FF59CB4" w:rsidR="00596265" w:rsidRDefault="00D17142" w:rsidP="007F3E4D">
      <w:r>
        <w:rPr>
          <w:rFonts w:cs="Arial"/>
          <w:szCs w:val="20"/>
        </w:rPr>
        <w:t>C</w:t>
      </w:r>
      <w:r w:rsidR="005E28E2">
        <w:rPr>
          <w:rFonts w:cs="Arial"/>
          <w:szCs w:val="20"/>
        </w:rPr>
        <w:t>reate</w:t>
      </w:r>
      <w:r w:rsidR="00596265">
        <w:rPr>
          <w:rFonts w:cs="Arial"/>
          <w:szCs w:val="20"/>
        </w:rPr>
        <w:t xml:space="preserve"> </w:t>
      </w:r>
      <w:r>
        <w:rPr>
          <w:rFonts w:cs="Arial"/>
          <w:szCs w:val="20"/>
        </w:rPr>
        <w:t>VMSS</w:t>
      </w:r>
      <w:r w:rsidR="00596265">
        <w:rPr>
          <w:rFonts w:cs="Arial"/>
          <w:szCs w:val="20"/>
        </w:rPr>
        <w:t xml:space="preserve"> after creating a resource group in </w:t>
      </w:r>
      <w:r w:rsidR="00E71935">
        <w:rPr>
          <w:rFonts w:cs="Arial"/>
          <w:szCs w:val="20"/>
        </w:rPr>
        <w:t>an</w:t>
      </w:r>
      <w:r w:rsidR="00596265">
        <w:rPr>
          <w:rFonts w:cs="Arial"/>
          <w:szCs w:val="20"/>
        </w:rPr>
        <w:t xml:space="preserve"> Azure subscription based on the options provided with the command.</w:t>
      </w:r>
      <w:r w:rsidR="00596265">
        <w:t xml:space="preserve"> </w:t>
      </w:r>
    </w:p>
    <w:p w14:paraId="2F3C0417" w14:textId="1DAAC6ED" w:rsidR="00734C90" w:rsidRDefault="001A18FF" w:rsidP="007F3E4D">
      <w:r>
        <w:t xml:space="preserve">The </w:t>
      </w:r>
      <w:r w:rsidR="00CF20F5" w:rsidRPr="001A18FF">
        <w:rPr>
          <w:b/>
        </w:rPr>
        <w:t>DeletionJob</w:t>
      </w:r>
      <w:r w:rsidR="00CF20F5">
        <w:t xml:space="preserve"> parameter </w:t>
      </w:r>
      <w:r w:rsidR="00D17142">
        <w:t>if used can</w:t>
      </w:r>
      <w:r w:rsidR="00CF20F5">
        <w:t xml:space="preserve"> schedule a job in Azure that will delete the resource group at the scheduled time.</w:t>
      </w:r>
      <w:r w:rsidR="001064F8">
        <w:t xml:space="preserve"> </w:t>
      </w:r>
      <w:r w:rsidR="00117902">
        <w:t xml:space="preserve">It </w:t>
      </w:r>
      <w:r w:rsidR="001064F8">
        <w:t xml:space="preserve">will </w:t>
      </w:r>
      <w:r w:rsidR="00117902">
        <w:t>create a</w:t>
      </w:r>
      <w:r w:rsidR="001064F8">
        <w:t xml:space="preserve"> scheduler </w:t>
      </w:r>
      <w:r w:rsidR="00117902">
        <w:t xml:space="preserve">job collection </w:t>
      </w:r>
      <w:r w:rsidR="000907D6">
        <w:t>which</w:t>
      </w:r>
      <w:r w:rsidR="00117902">
        <w:t xml:space="preserve"> will have a scheduled job which will execute the PowerShell script to delete the created VMSS at a schedule time.</w:t>
      </w:r>
      <w:r w:rsidR="00734C90">
        <w:t xml:space="preserve"> </w:t>
      </w:r>
      <w:r w:rsidR="00734C90" w:rsidRPr="00734C90">
        <w:rPr>
          <w:b/>
        </w:rPr>
        <w:t>DeletionJob</w:t>
      </w:r>
      <w:r w:rsidR="000907D6">
        <w:t xml:space="preserve"> parameter requires Azure A</w:t>
      </w:r>
      <w:r w:rsidR="00734C90">
        <w:t xml:space="preserve">utomation account to automate the process which can be setup using </w:t>
      </w:r>
      <w:hyperlink w:anchor="_Azure_Automation_with" w:history="1">
        <w:r w:rsidR="00734C90" w:rsidRPr="00412F5B">
          <w:rPr>
            <w:rStyle w:val="Hyperlink"/>
          </w:rPr>
          <w:t>this</w:t>
        </w:r>
      </w:hyperlink>
      <w:r w:rsidR="00734C90">
        <w:t xml:space="preserve"> section.</w:t>
      </w:r>
    </w:p>
    <w:p w14:paraId="2C75C3B8" w14:textId="77777777" w:rsidR="00596265" w:rsidRDefault="00596265" w:rsidP="005C2CC9">
      <w:pPr>
        <w:spacing w:after="0"/>
      </w:pPr>
      <w:r>
        <w:t>Syntax:</w:t>
      </w:r>
    </w:p>
    <w:p w14:paraId="3CE229C2" w14:textId="77777777" w:rsidR="00596265" w:rsidRPr="00C1469F" w:rsidRDefault="00596265" w:rsidP="007F3E4D">
      <w:pPr>
        <w:pStyle w:val="SourceCode"/>
        <w:spacing w:line="240" w:lineRule="auto"/>
        <w:rPr>
          <w:sz w:val="20"/>
        </w:rPr>
      </w:pPr>
      <w:r w:rsidRPr="00C1469F">
        <w:rPr>
          <w:sz w:val="20"/>
        </w:rPr>
        <w:t xml:space="preserve">AZURE_VMSS_CREATE &lt;request id&gt; &lt;path of app_settings.txt&gt; &lt;subscription id&gt; </w:t>
      </w:r>
      <w:r w:rsidR="0029044F">
        <w:rPr>
          <w:sz w:val="20"/>
        </w:rPr>
        <w:t>DeletionJob</w:t>
      </w:r>
      <w:r w:rsidR="00720CB2">
        <w:rPr>
          <w:sz w:val="20"/>
        </w:rPr>
        <w:t xml:space="preserve"> </w:t>
      </w:r>
      <w:r w:rsidRPr="00C1469F">
        <w:rPr>
          <w:sz w:val="20"/>
        </w:rPr>
        <w:t>name=&lt;resource group name&gt; location=&lt;location&gt; size=&lt;size&gt; ostype=&lt;windows | linux&gt; image=&lt;image name | vhd url&gt; adminUsername=&lt;username&gt; key=&lt;password | key&gt; tag=&lt;tag value&gt; customdata=&lt;data | file path&gt; datadisks=&lt;diskSize1, diskSize2…&gt; nodecount=&lt;number of VMs&gt; vnetName=&lt;VNet name&gt; vnetRGName=&lt;VNet resource group name&gt;</w:t>
      </w:r>
      <w:r w:rsidR="00086727">
        <w:rPr>
          <w:sz w:val="20"/>
        </w:rPr>
        <w:t xml:space="preserve"> schedule=&lt;scheduled date and time&gt; keyvaultname=&lt;</w:t>
      </w:r>
      <w:r w:rsidR="00086727" w:rsidRPr="00086727">
        <w:rPr>
          <w:sz w:val="20"/>
        </w:rPr>
        <w:t>Azure key vault name</w:t>
      </w:r>
      <w:r w:rsidR="00086727">
        <w:rPr>
          <w:sz w:val="20"/>
        </w:rPr>
        <w:t>&gt; vaultname=&lt;</w:t>
      </w:r>
      <w:r w:rsidR="00086727" w:rsidRPr="00086727">
        <w:rPr>
          <w:sz w:val="20"/>
        </w:rPr>
        <w:t>Secret name</w:t>
      </w:r>
      <w:r w:rsidR="00086727">
        <w:rPr>
          <w:sz w:val="20"/>
        </w:rPr>
        <w:t>&gt;</w:t>
      </w:r>
      <w:r w:rsidRPr="00C1469F">
        <w:rPr>
          <w:sz w:val="20"/>
        </w:rPr>
        <w:t xml:space="preserve"> --debug </w:t>
      </w:r>
    </w:p>
    <w:p w14:paraId="4B68CEFE" w14:textId="77777777" w:rsidR="00596265" w:rsidRDefault="00596265" w:rsidP="005C2CC9">
      <w:pPr>
        <w:spacing w:after="0"/>
      </w:pPr>
      <w:r>
        <w:t>Parameters:</w:t>
      </w:r>
    </w:p>
    <w:tbl>
      <w:tblPr>
        <w:tblStyle w:val="TableGrid"/>
        <w:tblW w:w="9350" w:type="dxa"/>
        <w:tblInd w:w="-5" w:type="dxa"/>
        <w:tblLook w:val="04A0" w:firstRow="1" w:lastRow="0" w:firstColumn="1" w:lastColumn="0" w:noHBand="0" w:noVBand="1"/>
      </w:tblPr>
      <w:tblGrid>
        <w:gridCol w:w="1664"/>
        <w:gridCol w:w="2087"/>
        <w:gridCol w:w="2009"/>
        <w:gridCol w:w="3590"/>
      </w:tblGrid>
      <w:tr w:rsidR="00596265" w14:paraId="38C91EE5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9C61C" w14:textId="77777777" w:rsidR="00596265" w:rsidRDefault="00596265">
            <w:pPr>
              <w:pStyle w:val="TableText"/>
              <w:spacing w:before="0" w:after="0" w:line="240" w:lineRule="auto"/>
              <w:rPr>
                <w:rFonts w:ascii="Calibri" w:hAnsi="Calibri"/>
                <w:b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b/>
                <w:noProof w:val="0"/>
                <w:szCs w:val="20"/>
                <w:lang w:bidi="ar-SA"/>
              </w:rPr>
              <w:t>Parameter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1DFDC" w14:textId="77777777" w:rsidR="00596265" w:rsidRDefault="00596265">
            <w:pPr>
              <w:rPr>
                <w:b/>
              </w:rPr>
            </w:pPr>
            <w:r>
              <w:rPr>
                <w:b/>
              </w:rPr>
              <w:t>Valu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5E3E6" w14:textId="77777777" w:rsidR="00596265" w:rsidRDefault="00596265">
            <w:pPr>
              <w:rPr>
                <w:b/>
              </w:rPr>
            </w:pPr>
            <w:r>
              <w:rPr>
                <w:b/>
              </w:rPr>
              <w:t>Example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4B462" w14:textId="77777777" w:rsidR="00596265" w:rsidRDefault="00596265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596265" w14:paraId="57FC6848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B30472" w14:textId="77777777" w:rsidR="00596265" w:rsidRDefault="000B378F">
            <w:r>
              <w:t>N</w:t>
            </w:r>
            <w:r w:rsidR="00596265">
              <w:t>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E474D" w14:textId="77777777" w:rsidR="00596265" w:rsidRDefault="00596265">
            <w:pPr>
              <w:pStyle w:val="TableText"/>
              <w:spacing w:before="0" w:after="0" w:line="240" w:lineRule="auto"/>
              <w:rPr>
                <w:rFonts w:ascii="Calibri" w:hAnsi="Calibri"/>
                <w:i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i/>
                <w:noProof w:val="0"/>
                <w:szCs w:val="20"/>
                <w:lang w:bidi="ar-SA"/>
              </w:rPr>
              <w:t>Resource group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25686" w14:textId="77777777" w:rsidR="00596265" w:rsidRDefault="00596265">
            <w:r>
              <w:t>TestRg</w:t>
            </w:r>
          </w:p>
          <w:p w14:paraId="6C7E2EC4" w14:textId="77777777" w:rsidR="00596265" w:rsidRDefault="00596265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D4F81C" w14:textId="77777777" w:rsidR="00596265" w:rsidRDefault="00596265">
            <w:pPr>
              <w:pStyle w:val="TableText"/>
              <w:spacing w:before="0" w:after="0" w:line="240" w:lineRule="auto"/>
              <w:rPr>
                <w:rFonts w:ascii="Calibri" w:hAnsi="Calibri"/>
                <w:noProof w:val="0"/>
                <w:szCs w:val="20"/>
                <w:lang w:bidi="ar-SA"/>
              </w:rPr>
            </w:pPr>
            <w:r>
              <w:rPr>
                <w:rFonts w:ascii="Calibri" w:hAnsi="Calibri"/>
                <w:noProof w:val="0"/>
                <w:szCs w:val="20"/>
                <w:lang w:bidi="ar-SA"/>
              </w:rPr>
              <w:t xml:space="preserve">Name of the resource group where VM will be created with </w:t>
            </w:r>
          </w:p>
          <w:p w14:paraId="683F1B04" w14:textId="77777777" w:rsidR="00596265" w:rsidRDefault="00596265">
            <w:r>
              <w:t>“%</w:t>
            </w:r>
            <w:r>
              <w:rPr>
                <w:i/>
              </w:rPr>
              <w:t>RG name%</w:t>
            </w:r>
            <w:r>
              <w:t xml:space="preserve"> + vmss”</w:t>
            </w:r>
          </w:p>
        </w:tc>
      </w:tr>
      <w:tr w:rsidR="00596265" w14:paraId="1EA869C6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9675A" w14:textId="41ABF52E" w:rsidR="00596265" w:rsidRDefault="000907D6">
            <w:r>
              <w:t>L</w:t>
            </w:r>
            <w:r w:rsidR="00596265">
              <w:t>ocation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3EAF53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Location/region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F5DE" w14:textId="77777777" w:rsidR="00596265" w:rsidRDefault="002509FD">
            <w:r>
              <w:t>C</w:t>
            </w:r>
            <w:r w:rsidR="00596265">
              <w:t>entralindia</w:t>
            </w:r>
          </w:p>
          <w:p w14:paraId="0B5D2316" w14:textId="77777777" w:rsidR="00596265" w:rsidRDefault="00596265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17C9E1" w14:textId="77777777" w:rsidR="00596265" w:rsidRDefault="00596265">
            <w:r>
              <w:t>Geographical location/region of the VM and other artifacts</w:t>
            </w:r>
          </w:p>
        </w:tc>
      </w:tr>
      <w:tr w:rsidR="00596265" w14:paraId="507F98B4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8AC6" w14:textId="77777777" w:rsidR="00596265" w:rsidRDefault="000B378F">
            <w:r>
              <w:rPr>
                <w:rFonts w:cs="Arial"/>
              </w:rPr>
              <w:t>S</w:t>
            </w:r>
            <w:r w:rsidR="00596265">
              <w:rPr>
                <w:rFonts w:cs="Arial"/>
              </w:rPr>
              <w:t>iz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EB077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VM size in the VMSS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4733C" w14:textId="77777777" w:rsidR="00596265" w:rsidRDefault="00596265">
            <w:r>
              <w:rPr>
                <w:rFonts w:cs="Arial"/>
              </w:rPr>
              <w:t>Standard_A1</w:t>
            </w:r>
          </w:p>
          <w:p w14:paraId="7D55B2DE" w14:textId="77777777" w:rsidR="00596265" w:rsidRDefault="00596265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BD8F8" w14:textId="77777777" w:rsidR="00596265" w:rsidRDefault="00596265">
            <w:r>
              <w:t xml:space="preserve">Size for the Azure virtual machines in a VMSS. This may differ based on the location. </w:t>
            </w:r>
          </w:p>
        </w:tc>
      </w:tr>
      <w:tr w:rsidR="00596265" w14:paraId="073B9158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21FD6" w14:textId="77777777" w:rsidR="00596265" w:rsidRDefault="000B378F">
            <w:r>
              <w:t>O</w:t>
            </w:r>
            <w:r w:rsidR="00596265">
              <w:t>styp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C248B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Operating system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2AD21" w14:textId="77777777" w:rsidR="00596265" w:rsidRDefault="00596265">
            <w:r>
              <w:t>Linux OR windows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8B383" w14:textId="77777777" w:rsidR="00596265" w:rsidRDefault="00596265">
            <w:r>
              <w:t>Operating system type for VMs in VMSS</w:t>
            </w:r>
          </w:p>
        </w:tc>
      </w:tr>
      <w:tr w:rsidR="00596265" w14:paraId="736D9E4E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38E0D" w14:textId="77777777" w:rsidR="00596265" w:rsidRDefault="003A32F6">
            <w:r>
              <w:t>I</w:t>
            </w:r>
            <w:r w:rsidR="00596265">
              <w:t>mag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D3B3A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Image or vhd uri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5E3E2" w14:textId="77777777" w:rsidR="00596265" w:rsidRDefault="00596265">
            <w:r>
              <w:t>linux-ubuntu-latest</w:t>
            </w:r>
          </w:p>
          <w:p w14:paraId="7BC41756" w14:textId="77777777" w:rsidR="00596265" w:rsidRDefault="00596265">
            <w:r>
              <w:t>OR</w:t>
            </w:r>
          </w:p>
          <w:p w14:paraId="2CC02DF6" w14:textId="77777777" w:rsidR="00596265" w:rsidRDefault="00596265">
            <w:r>
              <w:t>windows-server-lates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0099C" w14:textId="77777777" w:rsidR="00596265" w:rsidRDefault="00596265">
            <w:r>
              <w:t>Linux / windows default image or the custom vhd uri</w:t>
            </w:r>
          </w:p>
        </w:tc>
      </w:tr>
      <w:tr w:rsidR="00596265" w14:paraId="50E2F008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5F011C" w14:textId="77777777" w:rsidR="00596265" w:rsidRDefault="00596265">
            <w:r>
              <w:t>adminUser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62DF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User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FB45E" w14:textId="77777777" w:rsidR="00596265" w:rsidRDefault="002509FD">
            <w:r>
              <w:t>T</w:t>
            </w:r>
            <w:r w:rsidR="00596265">
              <w:t>estuser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74C31" w14:textId="77777777" w:rsidR="00596265" w:rsidRDefault="00596265">
            <w:r>
              <w:t>Administrator username for login</w:t>
            </w:r>
          </w:p>
        </w:tc>
      </w:tr>
      <w:tr w:rsidR="00596265" w14:paraId="1E4369F9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F430A" w14:textId="77777777" w:rsidR="00596265" w:rsidRDefault="003A32F6">
            <w:r>
              <w:t>K</w:t>
            </w:r>
            <w:r w:rsidR="00596265">
              <w:t>ey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BB232" w14:textId="77777777" w:rsidR="00596265" w:rsidRDefault="00596265">
            <w:pPr>
              <w:rPr>
                <w:i/>
              </w:rPr>
            </w:pPr>
            <w:r>
              <w:rPr>
                <w:i/>
              </w:rPr>
              <w:t>Admin password or public key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000A8" w14:textId="77777777" w:rsidR="00596265" w:rsidRDefault="00596265">
            <w:r>
              <w:t>Testuser@123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F45D" w14:textId="77777777" w:rsidR="00596265" w:rsidRDefault="00596265">
            <w:r>
              <w:t>Secure Password for the username for login.</w:t>
            </w:r>
          </w:p>
          <w:p w14:paraId="146C6AA1" w14:textId="77777777" w:rsidR="00596265" w:rsidRDefault="00596265">
            <w:r>
              <w:t>Public key is only applicable for Linux OS.</w:t>
            </w:r>
          </w:p>
        </w:tc>
      </w:tr>
      <w:tr w:rsidR="00596265" w14:paraId="7C5DB6B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533E0" w14:textId="77777777" w:rsidR="00596265" w:rsidRDefault="003A32F6">
            <w:r>
              <w:t>T</w:t>
            </w:r>
            <w:r w:rsidR="00596265">
              <w:t>ag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3D79D" w14:textId="77777777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>Tag valu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38790" w14:textId="77777777" w:rsidR="00596265" w:rsidRDefault="00596265">
            <w:r>
              <w:t>I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047DDF" w14:textId="77777777" w:rsidR="00596265" w:rsidRDefault="00596265">
            <w:r>
              <w:t>“Group” is key of the tag. So, for this example tag will be, Group=IT</w:t>
            </w:r>
          </w:p>
        </w:tc>
      </w:tr>
      <w:tr w:rsidR="00596265" w14:paraId="2F16969A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69C" w14:textId="2EB3F267" w:rsidR="00596265" w:rsidRDefault="000907D6">
            <w:r>
              <w:t>D</w:t>
            </w:r>
            <w:r w:rsidR="00596265">
              <w:t>atadisks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6CE22" w14:textId="77777777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>Data disks size in GB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EE8C8" w14:textId="77777777" w:rsidR="00596265" w:rsidRDefault="00596265">
            <w:r>
              <w:t>50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5395F" w14:textId="77777777" w:rsidR="00596265" w:rsidRDefault="00596265">
            <w:r>
              <w:t>Disk size of the VMs in VMSS</w:t>
            </w:r>
          </w:p>
        </w:tc>
      </w:tr>
      <w:tr w:rsidR="00596265" w14:paraId="23FC782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C686B" w14:textId="3AAA76B3" w:rsidR="00596265" w:rsidRDefault="000907D6">
            <w:r>
              <w:t>C</w:t>
            </w:r>
            <w:r w:rsidR="00596265">
              <w:t>ustomdata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E83E5" w14:textId="77777777" w:rsidR="00596265" w:rsidRDefault="005962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Custom data or data file path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6DCC7" w14:textId="77777777" w:rsidR="00596265" w:rsidRDefault="00596265">
            <w:r>
              <w:t>customdata.tx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0B069" w14:textId="77777777" w:rsidR="00596265" w:rsidRDefault="00596265">
            <w:r>
              <w:t xml:space="preserve">Custom data or path of file with custom data which be used while creating VMSS. </w:t>
            </w:r>
          </w:p>
        </w:tc>
      </w:tr>
      <w:tr w:rsidR="00596265" w14:paraId="5BEAB59C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91E25" w14:textId="4F593537" w:rsidR="00596265" w:rsidRDefault="000907D6">
            <w:r>
              <w:t>N</w:t>
            </w:r>
            <w:r w:rsidR="00596265">
              <w:t>odecount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645F6" w14:textId="77777777" w:rsidR="00596265" w:rsidRDefault="00596265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Number of VMs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6C403" w14:textId="77777777" w:rsidR="00596265" w:rsidRDefault="00596265">
            <w:r>
              <w:t>25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A722B" w14:textId="77777777" w:rsidR="00596265" w:rsidRDefault="00596265">
            <w:r>
              <w:t>Number of VMs to be created in a VMSS.</w:t>
            </w:r>
          </w:p>
        </w:tc>
      </w:tr>
      <w:tr w:rsidR="00596265" w14:paraId="2FE92110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60148" w14:textId="77777777" w:rsidR="00596265" w:rsidRDefault="00596265">
            <w:r>
              <w:t>vnet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BF84D" w14:textId="2BE4A7AB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 xml:space="preserve">Shared </w:t>
            </w:r>
            <w:r w:rsidR="00A503B3">
              <w:rPr>
                <w:rFonts w:cs="Arial"/>
                <w:i/>
              </w:rPr>
              <w:t>Virtual Network</w:t>
            </w:r>
            <w:r w:rsidR="00A503B3">
              <w:rPr>
                <w:rFonts w:cs="Arial"/>
                <w:i/>
              </w:rPr>
              <w:t xml:space="preserve"> </w:t>
            </w:r>
            <w:r>
              <w:rPr>
                <w:rFonts w:cs="Arial"/>
                <w:i/>
              </w:rPr>
              <w:t>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19750" w14:textId="77777777" w:rsidR="00596265" w:rsidRDefault="00596265">
            <w:r>
              <w:t>ContosoVn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F69CC6" w14:textId="5399A895" w:rsidR="00596265" w:rsidRDefault="00596265" w:rsidP="000907D6">
            <w:r>
              <w:t xml:space="preserve">Name of the </w:t>
            </w:r>
            <w:r w:rsidR="000907D6">
              <w:t>Virtual Network</w:t>
            </w:r>
            <w:r>
              <w:t xml:space="preserve"> where an existing </w:t>
            </w:r>
            <w:r w:rsidR="000907D6">
              <w:t xml:space="preserve">Virtual Network </w:t>
            </w:r>
            <w:r>
              <w:t xml:space="preserve">will be shared. The </w:t>
            </w:r>
            <w:r w:rsidR="000907D6">
              <w:t xml:space="preserve">Virtual Network </w:t>
            </w:r>
            <w:r>
              <w:t>should be in the same region where the VMSS will be created.</w:t>
            </w:r>
          </w:p>
        </w:tc>
      </w:tr>
      <w:tr w:rsidR="00596265" w14:paraId="409D6C3F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2115" w14:textId="77777777" w:rsidR="00596265" w:rsidRDefault="00596265">
            <w:r>
              <w:t>vnetRG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FD3EF" w14:textId="08A114D5" w:rsidR="00596265" w:rsidRDefault="00596265">
            <w:pPr>
              <w:rPr>
                <w:i/>
              </w:rPr>
            </w:pPr>
            <w:r>
              <w:rPr>
                <w:rFonts w:cs="Arial"/>
                <w:i/>
              </w:rPr>
              <w:t xml:space="preserve">Resource Group name of the shared </w:t>
            </w:r>
            <w:r w:rsidR="00A503B3">
              <w:rPr>
                <w:rFonts w:cs="Arial"/>
                <w:i/>
              </w:rPr>
              <w:t>Virtual Network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23F3B" w14:textId="77777777" w:rsidR="00596265" w:rsidRDefault="00596265">
            <w:r>
              <w:t>Contoso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0983E" w14:textId="1E87A36C" w:rsidR="00596265" w:rsidRDefault="00596265">
            <w:r>
              <w:t xml:space="preserve">Resource group name of the shared </w:t>
            </w:r>
            <w:r w:rsidR="000907D6">
              <w:t>Virtual Network</w:t>
            </w:r>
          </w:p>
        </w:tc>
      </w:tr>
      <w:tr w:rsidR="00A6749A" w14:paraId="060A952A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E920A" w14:textId="77777777" w:rsidR="00A6749A" w:rsidRDefault="00A6749A">
            <w:r>
              <w:lastRenderedPageBreak/>
              <w:t>DeletionJob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56BB7" w14:textId="77777777" w:rsidR="00A6749A" w:rsidRDefault="00A6749A">
            <w:pPr>
              <w:rPr>
                <w:rFonts w:cs="Arial"/>
                <w:i/>
              </w:rPr>
            </w:pP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1C7A" w14:textId="77777777" w:rsidR="00A6749A" w:rsidRPr="00521C62" w:rsidRDefault="00A6749A"/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B5BB9" w14:textId="77777777" w:rsidR="00A6749A" w:rsidRDefault="00741278">
            <w:r>
              <w:rPr>
                <w:rFonts w:cs="Arial"/>
                <w:i/>
              </w:rPr>
              <w:t>Indicator to register delete job to delete VMSS with a schedule</w:t>
            </w:r>
          </w:p>
        </w:tc>
      </w:tr>
      <w:tr w:rsidR="00E71935" w14:paraId="4FA7D635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90E46" w14:textId="49C6E6CD" w:rsidR="00E71935" w:rsidRDefault="000907D6">
            <w:r>
              <w:t>S</w:t>
            </w:r>
            <w:r w:rsidR="00E71935">
              <w:t>chedul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57F19" w14:textId="77777777" w:rsidR="00E71935" w:rsidRDefault="005A7151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 xml:space="preserve">Job schedule </w:t>
            </w:r>
            <w:r w:rsidR="007F54EB">
              <w:rPr>
                <w:rFonts w:cs="Arial"/>
                <w:i/>
              </w:rPr>
              <w:t xml:space="preserve">date and </w:t>
            </w:r>
            <w:r>
              <w:rPr>
                <w:rFonts w:cs="Arial"/>
                <w:i/>
              </w:rPr>
              <w:t xml:space="preserve">time in </w:t>
            </w:r>
            <w:r w:rsidR="002F16DF">
              <w:rPr>
                <w:rFonts w:cs="Arial"/>
                <w:i/>
              </w:rPr>
              <w:t>given</w:t>
            </w:r>
            <w:r w:rsidR="007F54EB">
              <w:rPr>
                <w:rFonts w:cs="Arial"/>
                <w:i/>
              </w:rPr>
              <w:t xml:space="preserve"> format: </w:t>
            </w:r>
            <w:r w:rsidR="007F54EB" w:rsidRPr="007F54EB">
              <w:rPr>
                <w:rFonts w:cs="Arial"/>
                <w:i/>
              </w:rPr>
              <w:t>YYYYMMDDHHmm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9E2F6" w14:textId="77777777" w:rsidR="00E71935" w:rsidRDefault="00521C62">
            <w:r w:rsidRPr="00521C62">
              <w:t>201706140435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BB07" w14:textId="77777777" w:rsidR="00E71935" w:rsidRDefault="00521C62">
            <w:r>
              <w:t>The date and time at which the</w:t>
            </w:r>
            <w:r w:rsidR="00B64C17">
              <w:t xml:space="preserve"> scheduled</w:t>
            </w:r>
            <w:r>
              <w:t xml:space="preserve"> job will start deletion of VMSS. The date and time should in </w:t>
            </w:r>
            <w:r w:rsidR="00A27560">
              <w:t>UTC</w:t>
            </w:r>
            <w:r>
              <w:t xml:space="preserve"> and in the given format i.e. </w:t>
            </w:r>
            <w:r w:rsidRPr="00521C62">
              <w:t>YYYYMMDDHHmm</w:t>
            </w:r>
          </w:p>
        </w:tc>
      </w:tr>
      <w:tr w:rsidR="00A62090" w14:paraId="637158B3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80D9" w14:textId="5309D248" w:rsidR="00A62090" w:rsidRDefault="000907D6">
            <w:r w:rsidRPr="008C5710">
              <w:t>K</w:t>
            </w:r>
            <w:r w:rsidR="008C5710" w:rsidRPr="008C5710">
              <w:t>eyvaultname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8FD9E" w14:textId="77777777" w:rsidR="00A62090" w:rsidRDefault="008C5710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Azure key vault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68BF" w14:textId="77777777" w:rsidR="00A62090" w:rsidRPr="00521C62" w:rsidRDefault="003447E6">
            <w:r>
              <w:t>Contoso</w:t>
            </w:r>
            <w:r w:rsidR="008C5710">
              <w:t>KeyVaul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D32C5" w14:textId="77777777" w:rsidR="00A62090" w:rsidRDefault="008C5710">
            <w:r w:rsidRPr="008C5710">
              <w:t>Name of the Azure key vault</w:t>
            </w:r>
            <w:r>
              <w:t xml:space="preserve"> where the secret is available</w:t>
            </w:r>
          </w:p>
        </w:tc>
      </w:tr>
      <w:tr w:rsidR="00A62090" w14:paraId="476AA919" w14:textId="77777777" w:rsidTr="007F3E4D">
        <w:tc>
          <w:tcPr>
            <w:tcW w:w="1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4C085" w14:textId="17CC0984" w:rsidR="00A62090" w:rsidRDefault="000907D6">
            <w:r>
              <w:t>V</w:t>
            </w:r>
            <w:r w:rsidR="008C5710">
              <w:t>aultkey</w:t>
            </w:r>
          </w:p>
        </w:tc>
        <w:tc>
          <w:tcPr>
            <w:tcW w:w="20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A5A99" w14:textId="77777777" w:rsidR="00A62090" w:rsidRDefault="008C5710">
            <w:pPr>
              <w:rPr>
                <w:rFonts w:cs="Arial"/>
                <w:i/>
              </w:rPr>
            </w:pPr>
            <w:r>
              <w:rPr>
                <w:rFonts w:cs="Arial"/>
                <w:i/>
              </w:rPr>
              <w:t>Secret name</w:t>
            </w:r>
          </w:p>
        </w:tc>
        <w:tc>
          <w:tcPr>
            <w:tcW w:w="2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286D5" w14:textId="77777777" w:rsidR="00A62090" w:rsidRPr="00521C62" w:rsidRDefault="003447E6">
            <w:r>
              <w:t>Contoso</w:t>
            </w:r>
            <w:r w:rsidR="008C5710">
              <w:t>Secret</w:t>
            </w:r>
          </w:p>
        </w:tc>
        <w:tc>
          <w:tcPr>
            <w:tcW w:w="3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B7EC2" w14:textId="77777777" w:rsidR="00A62090" w:rsidRDefault="008C5710">
            <w:r>
              <w:t>Name of the Secret that is available in the provided Azure key vault</w:t>
            </w:r>
          </w:p>
        </w:tc>
      </w:tr>
    </w:tbl>
    <w:p w14:paraId="61E60F01" w14:textId="77777777" w:rsidR="00577910" w:rsidRDefault="00577910" w:rsidP="007F3E4D">
      <w:pPr>
        <w:rPr>
          <w:rFonts w:cs="Arial"/>
          <w:szCs w:val="20"/>
        </w:rPr>
      </w:pPr>
    </w:p>
    <w:p w14:paraId="51DA7AEB" w14:textId="77777777" w:rsidR="00596265" w:rsidRDefault="00596265" w:rsidP="007F3E4D">
      <w:pPr>
        <w:spacing w:after="0"/>
        <w:rPr>
          <w:rFonts w:cs="Arial"/>
          <w:szCs w:val="20"/>
        </w:rPr>
      </w:pPr>
      <w:r>
        <w:rPr>
          <w:rFonts w:cs="Arial"/>
          <w:szCs w:val="20"/>
        </w:rPr>
        <w:t>Example:</w:t>
      </w:r>
    </w:p>
    <w:p w14:paraId="45AA763E" w14:textId="1F1B4DE5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Linux</w:t>
      </w:r>
      <w:r>
        <w:t xml:space="preserve"> </w:t>
      </w:r>
      <w:r w:rsidR="00774E64">
        <w:t>VMSS</w:t>
      </w:r>
      <w:r>
        <w:t xml:space="preserve"> with </w:t>
      </w:r>
      <w:r w:rsidR="002509FD">
        <w:rPr>
          <w:b/>
        </w:rPr>
        <w:t>Test</w:t>
      </w:r>
      <w:r w:rsidR="003A32F6">
        <w:rPr>
          <w:b/>
        </w:rPr>
        <w:t>1</w:t>
      </w:r>
      <w:r>
        <w:t xml:space="preserve"> resource group in </w:t>
      </w:r>
      <w:r>
        <w:rPr>
          <w:b/>
        </w:rPr>
        <w:t>South Central US</w:t>
      </w:r>
      <w:r>
        <w:t xml:space="preserve"> </w:t>
      </w:r>
      <w:r w:rsidR="00774E64">
        <w:t>with</w:t>
      </w:r>
      <w:r>
        <w:t xml:space="preserve"> </w:t>
      </w:r>
      <w:r w:rsidR="00932EA9">
        <w:rPr>
          <w:b/>
        </w:rPr>
        <w:t>Standard_D1_v2</w:t>
      </w:r>
      <w:r w:rsidR="00774E64">
        <w:t xml:space="preserve"> size,</w:t>
      </w:r>
      <w:r>
        <w:t xml:space="preserve"> a username and secure password.</w:t>
      </w:r>
    </w:p>
    <w:p w14:paraId="3786FF71" w14:textId="77777777" w:rsidR="00596265" w:rsidRDefault="00596265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SS_CREATE 1001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AzureGAHP</w:t>
      </w:r>
      <w:r w:rsidR="008D7966">
        <w:rPr>
          <w:sz w:val="20"/>
        </w:rPr>
        <w:t>/AzureGAHP</w:t>
      </w:r>
      <w:r w:rsidR="005E14D6">
        <w:rPr>
          <w:sz w:val="20"/>
        </w:rPr>
        <w:t>/</w:t>
      </w:r>
      <w:r>
        <w:rPr>
          <w:sz w:val="20"/>
        </w:rPr>
        <w:t>AppSettings.txt f5a67d06-2d09-409</w:t>
      </w:r>
      <w:r w:rsidR="002509FD">
        <w:rPr>
          <w:sz w:val="20"/>
        </w:rPr>
        <w:t>0-91cc-e3298907a021 name=Test</w:t>
      </w:r>
      <w:r w:rsidR="003A32F6">
        <w:rPr>
          <w:sz w:val="20"/>
        </w:rPr>
        <w:t>1</w:t>
      </w:r>
      <w:r w:rsidR="00584A4E">
        <w:rPr>
          <w:sz w:val="20"/>
        </w:rPr>
        <w:t xml:space="preserve"> location=southcentralus </w:t>
      </w:r>
      <w:r>
        <w:rPr>
          <w:sz w:val="20"/>
        </w:rPr>
        <w:t>size=</w:t>
      </w:r>
      <w:r w:rsidR="00584A4E" w:rsidRPr="00584A4E">
        <w:rPr>
          <w:sz w:val="20"/>
        </w:rPr>
        <w:t>Standard_D1_v2</w:t>
      </w:r>
      <w:r w:rsidR="00584A4E">
        <w:rPr>
          <w:sz w:val="20"/>
        </w:rPr>
        <w:t xml:space="preserve"> </w:t>
      </w:r>
      <w:r>
        <w:rPr>
          <w:sz w:val="20"/>
        </w:rPr>
        <w:t>image=linux-ubuntu-latest adminUsername=adminuser key=Adminuser@123</w:t>
      </w:r>
      <w:r w:rsidR="00BE368C">
        <w:rPr>
          <w:sz w:val="20"/>
        </w:rPr>
        <w:t xml:space="preserve"> </w:t>
      </w:r>
      <w:r w:rsidR="00584A4E">
        <w:rPr>
          <w:sz w:val="20"/>
        </w:rPr>
        <w:t>nodecount=3</w:t>
      </w:r>
      <w:r w:rsidR="00BE368C" w:rsidRPr="00BE368C">
        <w:rPr>
          <w:sz w:val="20"/>
        </w:rPr>
        <w:t xml:space="preserve"> </w:t>
      </w:r>
      <w:r w:rsidR="00A50E16">
        <w:rPr>
          <w:sz w:val="20"/>
        </w:rPr>
        <w:t>--debug</w:t>
      </w:r>
      <w:r>
        <w:rPr>
          <w:sz w:val="20"/>
        </w:rPr>
        <w:t xml:space="preserve"> </w:t>
      </w:r>
    </w:p>
    <w:p w14:paraId="51026080" w14:textId="77777777" w:rsidR="00F15973" w:rsidRDefault="00543B3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70FFF316" wp14:editId="261D8E1A">
            <wp:extent cx="5943600" cy="2534285"/>
            <wp:effectExtent l="19050" t="19050" r="19050" b="1841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3CEF28" w14:textId="77777777" w:rsidR="00BE368C" w:rsidRDefault="00F15973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56E13FB4" wp14:editId="1A55C871">
            <wp:extent cx="5943600" cy="2787015"/>
            <wp:effectExtent l="19050" t="19050" r="19050" b="133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70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AFB782" w14:textId="77777777" w:rsidR="00932EA9" w:rsidRPr="00792D14" w:rsidRDefault="00543B3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67F747AD" wp14:editId="1485B3A2">
            <wp:extent cx="5943600" cy="1844675"/>
            <wp:effectExtent l="19050" t="19050" r="19050" b="222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71FD83B" w14:textId="641FA7CB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Linux</w:t>
      </w:r>
      <w:r>
        <w:t xml:space="preserve"> </w:t>
      </w:r>
      <w:r w:rsidR="00766B49">
        <w:t>VMSS</w:t>
      </w:r>
      <w:r>
        <w:t xml:space="preserve"> with </w:t>
      </w:r>
      <w:r w:rsidR="00600468">
        <w:rPr>
          <w:b/>
        </w:rPr>
        <w:t>Test2</w:t>
      </w:r>
      <w:r>
        <w:t xml:space="preserve"> resource group in </w:t>
      </w:r>
      <w:r>
        <w:rPr>
          <w:b/>
        </w:rPr>
        <w:t>Central India</w:t>
      </w:r>
      <w:r w:rsidR="00766B49">
        <w:t xml:space="preserve"> with</w:t>
      </w:r>
      <w:r>
        <w:t xml:space="preserve"> </w:t>
      </w:r>
      <w:r>
        <w:rPr>
          <w:b/>
        </w:rPr>
        <w:t>Standard_A1</w:t>
      </w:r>
      <w:r>
        <w:t xml:space="preserve"> size</w:t>
      </w:r>
      <w:r w:rsidR="00766B49">
        <w:t>,</w:t>
      </w:r>
      <w:r>
        <w:t xml:space="preserve"> a username and </w:t>
      </w:r>
      <w:r w:rsidR="004C15A1" w:rsidRPr="004C15A1">
        <w:rPr>
          <w:b/>
        </w:rPr>
        <w:t>id_rsa.pub</w:t>
      </w:r>
      <w:r w:rsidR="007467A0" w:rsidRPr="007467A0">
        <w:t xml:space="preserve"> </w:t>
      </w:r>
      <w:r w:rsidR="007467A0">
        <w:t>public key</w:t>
      </w:r>
      <w:r>
        <w:t>.</w:t>
      </w:r>
    </w:p>
    <w:p w14:paraId="1BB73FC1" w14:textId="77777777" w:rsidR="00596265" w:rsidRDefault="00596265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SS_CREATE 1002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>
        <w:rPr>
          <w:sz w:val="20"/>
        </w:rPr>
        <w:t>AzureGAHP</w:t>
      </w:r>
      <w:r w:rsidR="008D7966">
        <w:rPr>
          <w:sz w:val="20"/>
        </w:rPr>
        <w:t>/AzureGAHP</w:t>
      </w:r>
      <w:r w:rsidR="005E14D6">
        <w:rPr>
          <w:sz w:val="20"/>
        </w:rPr>
        <w:t>/</w:t>
      </w:r>
      <w:r>
        <w:rPr>
          <w:sz w:val="20"/>
        </w:rPr>
        <w:t>AppSettings.txt f5a67d06-2d09-40</w:t>
      </w:r>
      <w:r w:rsidR="00600468">
        <w:rPr>
          <w:sz w:val="20"/>
        </w:rPr>
        <w:t>90-91cc-e3298907a021 name=Test2 location=centralindia size=</w:t>
      </w:r>
      <w:r>
        <w:rPr>
          <w:sz w:val="20"/>
        </w:rPr>
        <w:t>Standard_A1 image=linux-ubuntu-latest adminUsername=adminuser key=</w:t>
      </w:r>
      <w:r w:rsidR="006A4D0F" w:rsidRPr="006A4D0F">
        <w:rPr>
          <w:sz w:val="20"/>
        </w:rPr>
        <w:t>/home/adminuser/.ssh/id_rsa.pub</w:t>
      </w:r>
      <w:r w:rsidR="006A4D0F">
        <w:rPr>
          <w:sz w:val="20"/>
        </w:rPr>
        <w:t xml:space="preserve"> </w:t>
      </w:r>
      <w:r w:rsidR="00932EA9">
        <w:rPr>
          <w:sz w:val="20"/>
        </w:rPr>
        <w:t>–</w:t>
      </w:r>
      <w:r w:rsidR="006A4D0F">
        <w:rPr>
          <w:sz w:val="20"/>
        </w:rPr>
        <w:t>debug</w:t>
      </w:r>
    </w:p>
    <w:p w14:paraId="60158D61" w14:textId="77777777" w:rsidR="00932EA9" w:rsidRDefault="00932EA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68490406" wp14:editId="542C4088">
            <wp:extent cx="5943600" cy="2988945"/>
            <wp:effectExtent l="19050" t="19050" r="19050" b="209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DD99E8" w14:textId="77777777" w:rsidR="00932EA9" w:rsidRDefault="00932EA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0B47FE4" wp14:editId="679B298A">
            <wp:extent cx="5943600" cy="2893060"/>
            <wp:effectExtent l="19050" t="19050" r="19050" b="2159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0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6620B1" w14:textId="77777777" w:rsidR="00932EA9" w:rsidRDefault="00932EA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4695798F" wp14:editId="6F654866">
            <wp:extent cx="5943600" cy="2181860"/>
            <wp:effectExtent l="19050" t="19050" r="1905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18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00DDC0" w14:textId="78411337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Windows</w:t>
      </w:r>
      <w:r>
        <w:t xml:space="preserve"> </w:t>
      </w:r>
      <w:r w:rsidR="00DF2198">
        <w:t>VMSS</w:t>
      </w:r>
      <w:r>
        <w:t xml:space="preserve"> with </w:t>
      </w:r>
      <w:r w:rsidR="00462736">
        <w:rPr>
          <w:b/>
        </w:rPr>
        <w:t>Test3</w:t>
      </w:r>
      <w:r>
        <w:t xml:space="preserve"> resource group in </w:t>
      </w:r>
      <w:r w:rsidR="004F25BB">
        <w:rPr>
          <w:b/>
        </w:rPr>
        <w:t>Central India</w:t>
      </w:r>
      <w:r>
        <w:t xml:space="preserve"> </w:t>
      </w:r>
      <w:r w:rsidR="00DF2198">
        <w:t>with</w:t>
      </w:r>
      <w:r>
        <w:t xml:space="preserve"> </w:t>
      </w:r>
      <w:r>
        <w:rPr>
          <w:b/>
        </w:rPr>
        <w:t>Standard_</w:t>
      </w:r>
      <w:r w:rsidR="004F25BB">
        <w:rPr>
          <w:b/>
        </w:rPr>
        <w:t>D</w:t>
      </w:r>
      <w:r>
        <w:rPr>
          <w:b/>
        </w:rPr>
        <w:t>1</w:t>
      </w:r>
      <w:r w:rsidR="004F25BB">
        <w:rPr>
          <w:b/>
        </w:rPr>
        <w:t>_v2</w:t>
      </w:r>
      <w:r>
        <w:t xml:space="preserve"> size</w:t>
      </w:r>
      <w:r w:rsidR="00DF2198">
        <w:t>,</w:t>
      </w:r>
      <w:r>
        <w:t xml:space="preserve"> a username and secure password.</w:t>
      </w:r>
    </w:p>
    <w:p w14:paraId="3A47D21C" w14:textId="77777777" w:rsidR="00596265" w:rsidRDefault="00596265" w:rsidP="007F3E4D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 xml:space="preserve">AZURE_VMSS_CREATE 1003 </w:t>
      </w:r>
      <w:r w:rsidR="005E14D6">
        <w:rPr>
          <w:sz w:val="20"/>
        </w:rPr>
        <w:t>/</w:t>
      </w:r>
      <w:r>
        <w:rPr>
          <w:sz w:val="20"/>
        </w:rPr>
        <w:t>home</w:t>
      </w:r>
      <w:r w:rsidR="005E14D6">
        <w:rPr>
          <w:sz w:val="20"/>
        </w:rPr>
        <w:t>/</w:t>
      </w:r>
      <w:r>
        <w:rPr>
          <w:sz w:val="20"/>
        </w:rPr>
        <w:t>adminuser</w:t>
      </w:r>
      <w:r w:rsidR="005E14D6">
        <w:rPr>
          <w:sz w:val="20"/>
        </w:rPr>
        <w:t>/</w:t>
      </w:r>
      <w:r>
        <w:rPr>
          <w:sz w:val="20"/>
        </w:rPr>
        <w:t>AzureGAHP</w:t>
      </w:r>
      <w:r w:rsidR="005E14D6">
        <w:rPr>
          <w:sz w:val="20"/>
        </w:rPr>
        <w:t>/</w:t>
      </w:r>
      <w:r w:rsidR="008D7966">
        <w:rPr>
          <w:sz w:val="20"/>
        </w:rPr>
        <w:t>AzureGAHP/</w:t>
      </w:r>
      <w:r>
        <w:rPr>
          <w:sz w:val="20"/>
        </w:rPr>
        <w:t>AppSettings.txt f5a67d06-2d09-4090-91cc-e3298907a021 name</w:t>
      </w:r>
      <w:r w:rsidR="00462736">
        <w:rPr>
          <w:sz w:val="20"/>
        </w:rPr>
        <w:t>=Test3 location=</w:t>
      </w:r>
      <w:r w:rsidR="004F25BB">
        <w:rPr>
          <w:sz w:val="20"/>
        </w:rPr>
        <w:t xml:space="preserve">centralindia </w:t>
      </w:r>
      <w:r w:rsidR="00462736">
        <w:rPr>
          <w:sz w:val="20"/>
        </w:rPr>
        <w:t>size=</w:t>
      </w:r>
      <w:r w:rsidR="004F25BB">
        <w:rPr>
          <w:sz w:val="20"/>
        </w:rPr>
        <w:t>Standard_D1_v2</w:t>
      </w:r>
      <w:r>
        <w:rPr>
          <w:sz w:val="20"/>
        </w:rPr>
        <w:t xml:space="preserve"> image=windows-server-lates</w:t>
      </w:r>
      <w:r w:rsidR="004F25BB">
        <w:rPr>
          <w:sz w:val="20"/>
        </w:rPr>
        <w:t xml:space="preserve">t adminUsername=adminuser </w:t>
      </w:r>
      <w:r>
        <w:rPr>
          <w:sz w:val="20"/>
        </w:rPr>
        <w:t>key=Adminuser@123</w:t>
      </w:r>
      <w:r w:rsidR="00462736">
        <w:rPr>
          <w:sz w:val="20"/>
        </w:rPr>
        <w:t xml:space="preserve"> </w:t>
      </w:r>
      <w:r w:rsidR="00D36D97">
        <w:rPr>
          <w:sz w:val="20"/>
        </w:rPr>
        <w:t xml:space="preserve">nodecount=2 </w:t>
      </w:r>
      <w:r w:rsidR="004F25BB">
        <w:rPr>
          <w:sz w:val="20"/>
        </w:rPr>
        <w:t>–</w:t>
      </w:r>
      <w:r w:rsidR="00462736">
        <w:rPr>
          <w:sz w:val="20"/>
        </w:rPr>
        <w:t>debug</w:t>
      </w:r>
    </w:p>
    <w:p w14:paraId="70546153" w14:textId="77777777" w:rsidR="004F25BB" w:rsidRDefault="00FE7847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1B976F03" wp14:editId="1B8A869B">
            <wp:extent cx="5943600" cy="2985770"/>
            <wp:effectExtent l="19050" t="19050" r="19050" b="2413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7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0268F3B" w14:textId="77777777" w:rsidR="004F25BB" w:rsidRDefault="004F25BB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2C5AAAD9" wp14:editId="2D5905B3">
            <wp:extent cx="5943600" cy="2804160"/>
            <wp:effectExtent l="19050" t="19050" r="19050" b="152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51C1CC" w14:textId="77777777" w:rsidR="00987AE0" w:rsidRPr="00C97753" w:rsidRDefault="00026C21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4B3C66B7" wp14:editId="673D4748">
            <wp:extent cx="5943600" cy="1932940"/>
            <wp:effectExtent l="19050" t="19050" r="19050" b="1016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29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5847038" w14:textId="3A136636" w:rsidR="00596265" w:rsidRDefault="00596265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>
        <w:rPr>
          <w:b/>
        </w:rPr>
        <w:t>Windows</w:t>
      </w:r>
      <w:r>
        <w:t xml:space="preserve"> </w:t>
      </w:r>
      <w:r w:rsidR="00514E47">
        <w:t>VMSS</w:t>
      </w:r>
      <w:r>
        <w:t xml:space="preserve"> with </w:t>
      </w:r>
      <w:r w:rsidR="00462736">
        <w:rPr>
          <w:b/>
        </w:rPr>
        <w:t>Test4</w:t>
      </w:r>
      <w:r>
        <w:t xml:space="preserve"> resource group in </w:t>
      </w:r>
      <w:r w:rsidR="004F25BB">
        <w:rPr>
          <w:b/>
        </w:rPr>
        <w:t>Central India</w:t>
      </w:r>
      <w:r w:rsidR="00514E47">
        <w:t xml:space="preserve">, </w:t>
      </w:r>
      <w:r>
        <w:rPr>
          <w:b/>
        </w:rPr>
        <w:t>Standard_A1</w:t>
      </w:r>
      <w:r w:rsidR="00514E47">
        <w:t xml:space="preserve"> size, </w:t>
      </w:r>
      <w:r>
        <w:t xml:space="preserve">a username and secure password where existing </w:t>
      </w:r>
      <w:r w:rsidR="00A503B3">
        <w:t>Virtual Network</w:t>
      </w:r>
      <w:r>
        <w:t xml:space="preserve"> </w:t>
      </w:r>
      <w:r w:rsidR="004F25BB">
        <w:rPr>
          <w:b/>
        </w:rPr>
        <w:t>TestV</w:t>
      </w:r>
      <w:r>
        <w:rPr>
          <w:b/>
        </w:rPr>
        <w:t xml:space="preserve">net </w:t>
      </w:r>
      <w:r>
        <w:t xml:space="preserve">of </w:t>
      </w:r>
      <w:r>
        <w:rPr>
          <w:b/>
        </w:rPr>
        <w:t xml:space="preserve">TestRg </w:t>
      </w:r>
      <w:r>
        <w:t>resource group will</w:t>
      </w:r>
      <w:r w:rsidR="00D73E81">
        <w:t xml:space="preserve"> be</w:t>
      </w:r>
      <w:r>
        <w:t xml:space="preserve"> </w:t>
      </w:r>
      <w:r w:rsidR="00D73E81">
        <w:t>used</w:t>
      </w:r>
      <w:r>
        <w:t>.</w:t>
      </w:r>
    </w:p>
    <w:p w14:paraId="24D20EA1" w14:textId="77777777" w:rsidR="00381182" w:rsidRDefault="00596265" w:rsidP="007F3E4D">
      <w:pPr>
        <w:pStyle w:val="SourceCode"/>
        <w:spacing w:line="240" w:lineRule="auto"/>
        <w:ind w:left="360"/>
        <w:rPr>
          <w:sz w:val="20"/>
        </w:rPr>
      </w:pPr>
      <w:r w:rsidRPr="00596265">
        <w:rPr>
          <w:sz w:val="20"/>
        </w:rPr>
        <w:t xml:space="preserve">AZURE_VMSS_CREATE 1004 </w:t>
      </w:r>
      <w:r w:rsidR="005E14D6">
        <w:rPr>
          <w:sz w:val="20"/>
        </w:rPr>
        <w:t>/</w:t>
      </w:r>
      <w:r w:rsidRPr="00596265">
        <w:rPr>
          <w:sz w:val="20"/>
        </w:rPr>
        <w:t>home</w:t>
      </w:r>
      <w:r w:rsidR="005E14D6">
        <w:rPr>
          <w:sz w:val="20"/>
        </w:rPr>
        <w:t>/</w:t>
      </w:r>
      <w:r w:rsidRPr="00596265">
        <w:rPr>
          <w:sz w:val="20"/>
        </w:rPr>
        <w:t>adminuser</w:t>
      </w:r>
      <w:r w:rsidR="005E14D6">
        <w:rPr>
          <w:sz w:val="20"/>
        </w:rPr>
        <w:t>/</w:t>
      </w:r>
      <w:r w:rsidRPr="00596265">
        <w:rPr>
          <w:sz w:val="20"/>
        </w:rPr>
        <w:t>AzureGAHP</w:t>
      </w:r>
      <w:r w:rsidR="005E14D6">
        <w:rPr>
          <w:sz w:val="20"/>
        </w:rPr>
        <w:t>/</w:t>
      </w:r>
      <w:r w:rsidR="008D7966">
        <w:rPr>
          <w:sz w:val="20"/>
        </w:rPr>
        <w:t>AzureGAHP/</w:t>
      </w:r>
      <w:r w:rsidRPr="00596265">
        <w:rPr>
          <w:sz w:val="20"/>
        </w:rPr>
        <w:t>AppSettings.txt f5a67d06-2d09-4090-91cc-e3298907a021 name=Test</w:t>
      </w:r>
      <w:r w:rsidR="00462736">
        <w:rPr>
          <w:sz w:val="20"/>
        </w:rPr>
        <w:t>4</w:t>
      </w:r>
      <w:r w:rsidRPr="00596265">
        <w:rPr>
          <w:sz w:val="20"/>
        </w:rPr>
        <w:t xml:space="preserve"> location=</w:t>
      </w:r>
      <w:r w:rsidR="00987AE0">
        <w:rPr>
          <w:sz w:val="20"/>
        </w:rPr>
        <w:t>centralindia</w:t>
      </w:r>
      <w:r w:rsidRPr="00596265">
        <w:rPr>
          <w:sz w:val="20"/>
        </w:rPr>
        <w:t xml:space="preserve"> size=</w:t>
      </w:r>
      <w:r w:rsidR="004F25BB">
        <w:rPr>
          <w:sz w:val="20"/>
        </w:rPr>
        <w:t>Standard_A1 image=</w:t>
      </w:r>
      <w:r w:rsidRPr="00596265">
        <w:rPr>
          <w:sz w:val="20"/>
        </w:rPr>
        <w:t>windows-server-latest adminUsername=adminuser key=Adminuser@123 vnetName=Test</w:t>
      </w:r>
      <w:r w:rsidR="004F25BB">
        <w:rPr>
          <w:sz w:val="20"/>
        </w:rPr>
        <w:t>V</w:t>
      </w:r>
      <w:r w:rsidRPr="00596265">
        <w:rPr>
          <w:sz w:val="20"/>
        </w:rPr>
        <w:t>net vnetRGName=TestRg</w:t>
      </w:r>
      <w:r w:rsidR="004F25BB">
        <w:rPr>
          <w:sz w:val="20"/>
        </w:rPr>
        <w:t xml:space="preserve"> </w:t>
      </w:r>
      <w:r w:rsidR="009A55AC">
        <w:rPr>
          <w:sz w:val="20"/>
        </w:rPr>
        <w:t>--</w:t>
      </w:r>
      <w:r w:rsidR="004F25BB">
        <w:rPr>
          <w:sz w:val="20"/>
        </w:rPr>
        <w:t>debug</w:t>
      </w:r>
    </w:p>
    <w:p w14:paraId="2987FAC0" w14:textId="77777777" w:rsidR="009A55AC" w:rsidRDefault="00750E78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34E475F7" wp14:editId="3B8E5248">
            <wp:extent cx="5943600" cy="2844165"/>
            <wp:effectExtent l="19050" t="19050" r="19050" b="1333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AB5D6F" w14:textId="77777777" w:rsidR="009A55AC" w:rsidRDefault="009A55AC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5DF76DEB" wp14:editId="7840C16F">
            <wp:extent cx="5943600" cy="2193290"/>
            <wp:effectExtent l="19050" t="19050" r="19050" b="1651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32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92C4251" w14:textId="77777777" w:rsidR="009A55AC" w:rsidRDefault="009A55AC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6749C332" wp14:editId="13D24962">
            <wp:extent cx="5943600" cy="2580640"/>
            <wp:effectExtent l="19050" t="19050" r="19050" b="1016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F8F2D9" w14:textId="77777777" w:rsidR="004F25BB" w:rsidRPr="00B91F0C" w:rsidRDefault="008059F9" w:rsidP="007F3E4D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0555DD84" wp14:editId="4A1FCB2C">
            <wp:extent cx="5943600" cy="1938020"/>
            <wp:effectExtent l="19050" t="19050" r="19050" b="2413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80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6892501" w14:textId="77777777" w:rsidR="00A14DAE" w:rsidRDefault="00A14DAE" w:rsidP="007F3E4D">
      <w:r>
        <w:br w:type="page"/>
      </w:r>
    </w:p>
    <w:p w14:paraId="365D7DB7" w14:textId="7B471E29" w:rsidR="00177978" w:rsidRDefault="00177978" w:rsidP="007F3E4D">
      <w:pPr>
        <w:pStyle w:val="Heading3"/>
      </w:pPr>
      <w:bookmarkStart w:id="19" w:name="_Toc490157847"/>
      <w:r>
        <w:lastRenderedPageBreak/>
        <w:t xml:space="preserve">Creation of VMSS with </w:t>
      </w:r>
      <w:r w:rsidR="000D19B9">
        <w:t xml:space="preserve">GAHP </w:t>
      </w:r>
      <w:r>
        <w:t>Deletion</w:t>
      </w:r>
      <w:r w:rsidR="00224B04">
        <w:t xml:space="preserve"> </w:t>
      </w:r>
      <w:r>
        <w:t>Job functionality</w:t>
      </w:r>
      <w:bookmarkEnd w:id="19"/>
    </w:p>
    <w:p w14:paraId="3BACB3F7" w14:textId="4052E7BD" w:rsidR="000678C3" w:rsidRDefault="000678C3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 w:rsidR="006E1168" w:rsidRPr="00734C90">
        <w:rPr>
          <w:b/>
        </w:rPr>
        <w:t>Linux</w:t>
      </w:r>
      <w:r>
        <w:t xml:space="preserve"> </w:t>
      </w:r>
      <w:r w:rsidR="000D156C">
        <w:t>VMSS</w:t>
      </w:r>
      <w:r>
        <w:t xml:space="preserve"> </w:t>
      </w:r>
      <w:r w:rsidR="006E1168">
        <w:t>in</w:t>
      </w:r>
      <w:r>
        <w:t xml:space="preserve"> </w:t>
      </w:r>
      <w:r w:rsidR="005423C2">
        <w:rPr>
          <w:b/>
        </w:rPr>
        <w:t>GahpTestRg1</w:t>
      </w:r>
      <w:r w:rsidR="00624FDF" w:rsidRPr="00734C90">
        <w:rPr>
          <w:b/>
        </w:rPr>
        <w:t xml:space="preserve"> </w:t>
      </w:r>
      <w:r>
        <w:t xml:space="preserve">resource group </w:t>
      </w:r>
      <w:r w:rsidR="006E1168">
        <w:t>with 2 instances in</w:t>
      </w:r>
      <w:r>
        <w:t xml:space="preserve"> </w:t>
      </w:r>
      <w:r w:rsidRPr="00734C90">
        <w:rPr>
          <w:b/>
        </w:rPr>
        <w:t>Central India</w:t>
      </w:r>
      <w:r w:rsidR="000D156C">
        <w:t>,</w:t>
      </w:r>
      <w:r>
        <w:t xml:space="preserve"> </w:t>
      </w:r>
      <w:r w:rsidRPr="00734C90">
        <w:rPr>
          <w:b/>
        </w:rPr>
        <w:t>Standard_A1</w:t>
      </w:r>
      <w:r w:rsidR="000D156C">
        <w:t xml:space="preserve"> size, </w:t>
      </w:r>
      <w:r>
        <w:t>a username and secure password.</w:t>
      </w:r>
      <w:r w:rsidR="00724A46">
        <w:t xml:space="preserve"> The </w:t>
      </w:r>
      <w:r w:rsidR="00724A46" w:rsidRPr="00734C90">
        <w:rPr>
          <w:b/>
        </w:rPr>
        <w:t>DeletionJob</w:t>
      </w:r>
      <w:r w:rsidR="00724A46">
        <w:t xml:space="preserve"> parameter will allow user to schedule a time at which the created VMSS will gets deleted automatically.</w:t>
      </w:r>
      <w:r w:rsidR="003163DA">
        <w:t xml:space="preserve"> Th</w:t>
      </w:r>
      <w:r w:rsidR="00B11164">
        <w:t xml:space="preserve">e scheduled time must be in </w:t>
      </w:r>
      <w:r w:rsidR="00A27560">
        <w:rPr>
          <w:b/>
        </w:rPr>
        <w:t>UTC</w:t>
      </w:r>
      <w:r w:rsidR="00B11164">
        <w:t xml:space="preserve"> and in </w:t>
      </w:r>
      <w:r w:rsidR="00B11164" w:rsidRPr="00734C90">
        <w:rPr>
          <w:b/>
        </w:rPr>
        <w:t>YYYYMMDDHHmm</w:t>
      </w:r>
      <w:r w:rsidR="00B11164">
        <w:t xml:space="preserve"> format.</w:t>
      </w:r>
    </w:p>
    <w:p w14:paraId="6B80E671" w14:textId="77777777" w:rsidR="000678C3" w:rsidRDefault="00087942" w:rsidP="007F3E4D">
      <w:pPr>
        <w:pStyle w:val="SourceCode"/>
        <w:spacing w:line="240" w:lineRule="auto"/>
        <w:ind w:left="360"/>
        <w:rPr>
          <w:sz w:val="20"/>
        </w:rPr>
      </w:pPr>
      <w:r w:rsidRPr="00087942">
        <w:rPr>
          <w:sz w:val="20"/>
        </w:rPr>
        <w:t>AZURE_VMSS_CREATE 10013 AppSettings.txt f5a67d06-2d09-4090-91cc-e3298907a021 DeletionJob name=GahpTestRg1 location=centralindia size=Standard_D1_v2 image=linux-ubuntu-latest adminUsername=adminuser key=Adminuser@123 tag=</w:t>
      </w:r>
      <w:r w:rsidR="00C8321E">
        <w:rPr>
          <w:sz w:val="20"/>
        </w:rPr>
        <w:t>IT nodecount=2 schedule=201706221300</w:t>
      </w:r>
      <w:r w:rsidRPr="00087942">
        <w:rPr>
          <w:sz w:val="20"/>
        </w:rPr>
        <w:t xml:space="preserve"> --debug</w:t>
      </w:r>
    </w:p>
    <w:p w14:paraId="4B15637A" w14:textId="77777777" w:rsidR="00F63291" w:rsidRDefault="00345AF6" w:rsidP="007F3E4D">
      <w:pPr>
        <w:pStyle w:val="SourceCode"/>
        <w:spacing w:after="0" w:line="240" w:lineRule="auto"/>
        <w:ind w:left="360"/>
        <w:rPr>
          <w:rFonts w:eastAsia="Times New Roman"/>
        </w:rPr>
      </w:pPr>
      <w:r>
        <w:rPr>
          <w:noProof/>
        </w:rPr>
        <w:drawing>
          <wp:inline distT="0" distB="0" distL="0" distR="0" wp14:anchorId="40C235FE" wp14:editId="759E3766">
            <wp:extent cx="5419725" cy="4171335"/>
            <wp:effectExtent l="57150" t="57150" r="104775" b="11493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30336" cy="4179502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624DA" w14:textId="77777777" w:rsidR="00A14DAE" w:rsidRDefault="00A14DAE" w:rsidP="007F3E4D">
      <w:pPr>
        <w:pStyle w:val="SourceCode"/>
        <w:spacing w:line="240" w:lineRule="auto"/>
        <w:ind w:left="360"/>
        <w:rPr>
          <w:rFonts w:eastAsia="Times New Roman"/>
        </w:rPr>
      </w:pPr>
      <w:r>
        <w:rPr>
          <w:rFonts w:eastAsia="Times New Roman"/>
        </w:rPr>
        <w:br w:type="page"/>
      </w:r>
    </w:p>
    <w:p w14:paraId="31107765" w14:textId="77777777" w:rsidR="002D09CD" w:rsidRDefault="00E75F70" w:rsidP="007F3E4D">
      <w:pPr>
        <w:spacing w:after="0" w:line="276" w:lineRule="auto"/>
        <w:ind w:firstLine="720"/>
        <w:rPr>
          <w:rFonts w:eastAsia="Times New Roman"/>
        </w:rPr>
      </w:pPr>
      <w:r>
        <w:rPr>
          <w:rFonts w:eastAsia="Times New Roman"/>
        </w:rPr>
        <w:lastRenderedPageBreak/>
        <w:t>The VMSS and scheduled job got created successfully.</w:t>
      </w:r>
    </w:p>
    <w:p w14:paraId="5FC11A02" w14:textId="77777777" w:rsidR="002D09CD" w:rsidRDefault="002D09CD" w:rsidP="007F3E4D">
      <w:pPr>
        <w:spacing w:after="0" w:line="276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51C033FF" wp14:editId="5597A5DC">
            <wp:extent cx="5943600" cy="2830195"/>
            <wp:effectExtent l="57150" t="57150" r="114300" b="122555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5202" cy="2830958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0FA109" w14:textId="77777777" w:rsidR="00BA25F5" w:rsidRDefault="00BA25F5" w:rsidP="007F3E4D">
      <w:pPr>
        <w:spacing w:after="0" w:line="276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35C2DC2A" wp14:editId="0F84F8AC">
            <wp:extent cx="5943600" cy="2817495"/>
            <wp:effectExtent l="57150" t="57150" r="114300" b="116205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7495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A195BD" w14:textId="77777777" w:rsidR="003E1DAF" w:rsidRDefault="003E1DAF" w:rsidP="007F3E4D">
      <w:pPr>
        <w:rPr>
          <w:rFonts w:eastAsia="Times New Roman"/>
        </w:rPr>
      </w:pPr>
      <w:r>
        <w:rPr>
          <w:rFonts w:eastAsia="Times New Roman"/>
        </w:rPr>
        <w:br w:type="page"/>
      </w:r>
    </w:p>
    <w:p w14:paraId="39FA215E" w14:textId="77777777" w:rsidR="00715D7B" w:rsidRDefault="00715D7B" w:rsidP="007F3E4D">
      <w:pPr>
        <w:spacing w:after="0" w:line="276" w:lineRule="auto"/>
        <w:ind w:firstLine="720"/>
        <w:rPr>
          <w:rFonts w:eastAsia="Times New Roman"/>
        </w:rPr>
      </w:pPr>
      <w:r>
        <w:rPr>
          <w:rFonts w:eastAsia="Times New Roman"/>
        </w:rPr>
        <w:lastRenderedPageBreak/>
        <w:t>The scheduled job</w:t>
      </w:r>
      <w:r w:rsidR="00BA69DE">
        <w:rPr>
          <w:rFonts w:eastAsia="Times New Roman"/>
        </w:rPr>
        <w:t xml:space="preserve"> </w:t>
      </w:r>
      <w:r>
        <w:rPr>
          <w:rFonts w:eastAsia="Times New Roman"/>
        </w:rPr>
        <w:t>ran successfully.</w:t>
      </w:r>
    </w:p>
    <w:p w14:paraId="4BDEE558" w14:textId="77777777" w:rsidR="00715D7B" w:rsidRDefault="00A83A8D" w:rsidP="007F3E4D">
      <w:pPr>
        <w:spacing w:after="0" w:line="240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7B44A7E9" wp14:editId="13EA9626">
            <wp:extent cx="5324475" cy="2457854"/>
            <wp:effectExtent l="57150" t="57150" r="104775" b="11430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4"/>
                    <a:srcRect b="2511"/>
                    <a:stretch/>
                  </pic:blipFill>
                  <pic:spPr bwMode="auto">
                    <a:xfrm>
                      <a:off x="0" y="0"/>
                      <a:ext cx="5344814" cy="2467243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1144C6" w14:textId="77777777" w:rsidR="00A83A8D" w:rsidRDefault="00A83A8D" w:rsidP="007F3E4D">
      <w:pPr>
        <w:spacing w:after="0" w:line="240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298EF710" wp14:editId="6CA8F0AF">
            <wp:extent cx="5324475" cy="2690163"/>
            <wp:effectExtent l="57150" t="57150" r="104775" b="110490"/>
            <wp:docPr id="162" name="Picture 1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5"/>
                    <a:srcRect b="1723"/>
                    <a:stretch/>
                  </pic:blipFill>
                  <pic:spPr bwMode="auto">
                    <a:xfrm>
                      <a:off x="0" y="0"/>
                      <a:ext cx="5333274" cy="2694609"/>
                    </a:xfrm>
                    <a:prstGeom prst="rect">
                      <a:avLst/>
                    </a:prstGeom>
                    <a:ln w="1905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837AC" w14:textId="77777777" w:rsidR="001E04BD" w:rsidRDefault="001E04BD" w:rsidP="007F3E4D">
      <w:pPr>
        <w:spacing w:after="0" w:line="240" w:lineRule="auto"/>
        <w:ind w:firstLine="720"/>
        <w:rPr>
          <w:rFonts w:eastAsia="Times New Roman"/>
        </w:rPr>
      </w:pPr>
      <w:r>
        <w:rPr>
          <w:noProof/>
        </w:rPr>
        <w:drawing>
          <wp:inline distT="0" distB="0" distL="0" distR="0" wp14:anchorId="28265B8B" wp14:editId="6292A19C">
            <wp:extent cx="5324475" cy="2143442"/>
            <wp:effectExtent l="57150" t="57150" r="104775" b="12382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373781" cy="2163291"/>
                    </a:xfrm>
                    <a:prstGeom prst="rect">
                      <a:avLst/>
                    </a:prstGeom>
                    <a:ln w="190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CC8FDC" w14:textId="77777777" w:rsidR="002E560E" w:rsidRDefault="002E560E" w:rsidP="007F3E4D">
      <w:r>
        <w:br w:type="page"/>
      </w:r>
    </w:p>
    <w:p w14:paraId="74B7C49C" w14:textId="43548D25" w:rsidR="004E420F" w:rsidRPr="004E420F" w:rsidRDefault="007A0B70" w:rsidP="007F3E4D">
      <w:pPr>
        <w:pStyle w:val="Heading3"/>
      </w:pPr>
      <w:bookmarkStart w:id="20" w:name="_Toc490157848"/>
      <w:r>
        <w:lastRenderedPageBreak/>
        <w:t>Creation of VMSS</w:t>
      </w:r>
      <w:r w:rsidR="009D3101">
        <w:t xml:space="preserve"> with </w:t>
      </w:r>
      <w:r w:rsidR="00266159">
        <w:t>GAHP</w:t>
      </w:r>
      <w:r w:rsidR="009D3101">
        <w:t xml:space="preserve"> key vault functionality</w:t>
      </w:r>
      <w:bookmarkEnd w:id="20"/>
    </w:p>
    <w:p w14:paraId="66522D32" w14:textId="19858404" w:rsidR="00E9535D" w:rsidRDefault="00DD1198" w:rsidP="007F3E4D">
      <w:pPr>
        <w:pStyle w:val="NoSpacing"/>
        <w:spacing w:after="240"/>
      </w:pPr>
      <w:r>
        <w:t>GAHP</w:t>
      </w:r>
      <w:r w:rsidR="00AA6F79">
        <w:t xml:space="preserve"> key vault functionality </w:t>
      </w:r>
      <w:r>
        <w:t xml:space="preserve">allows user to download the latest value of secret from an Azure key vault in the VMSS nodes of the VMSS created using </w:t>
      </w:r>
      <w:r w:rsidR="00AA6F79">
        <w:t>AZURE_VMSS_CREATE command</w:t>
      </w:r>
      <w:r w:rsidR="00F26F95">
        <w:t>.</w:t>
      </w:r>
      <w:r w:rsidR="001A0CCB">
        <w:t>User need to provide</w:t>
      </w:r>
      <w:r w:rsidR="00E9535D">
        <w:t xml:space="preserve"> information</w:t>
      </w:r>
      <w:r w:rsidR="00286E35">
        <w:t xml:space="preserve"> about Azure key vault </w:t>
      </w:r>
      <w:r w:rsidR="00877FE1">
        <w:t xml:space="preserve">and </w:t>
      </w:r>
      <w:r w:rsidR="00286E35">
        <w:t>secret</w:t>
      </w:r>
      <w:r w:rsidR="001A0CCB">
        <w:t xml:space="preserve"> with</w:t>
      </w:r>
      <w:r w:rsidR="00E9535D">
        <w:t xml:space="preserve"> </w:t>
      </w:r>
      <w:r w:rsidR="001A0CCB">
        <w:t xml:space="preserve">AZURE_VMSS_CREATE command which is </w:t>
      </w:r>
      <w:r w:rsidR="00E9535D">
        <w:t>Azure key vault name and secret name.</w:t>
      </w:r>
    </w:p>
    <w:p w14:paraId="266F5E68" w14:textId="77777777" w:rsidR="002B2731" w:rsidRDefault="00F26F95" w:rsidP="007F3E4D">
      <w:pPr>
        <w:pStyle w:val="NoSpacing"/>
        <w:spacing w:after="240"/>
      </w:pPr>
      <w:r>
        <w:t>In</w:t>
      </w:r>
      <w:r w:rsidR="00C10733">
        <w:t xml:space="preserve"> the post</w:t>
      </w:r>
      <w:r>
        <w:t xml:space="preserve"> deployment phase VMSS will download the</w:t>
      </w:r>
      <w:r w:rsidR="00B663A8">
        <w:t xml:space="preserve"> latest</w:t>
      </w:r>
      <w:r>
        <w:t xml:space="preserve"> secret value</w:t>
      </w:r>
      <w:r w:rsidR="000548BF">
        <w:t xml:space="preserve"> in a file</w:t>
      </w:r>
      <w:r>
        <w:t xml:space="preserve"> using Linux MSI extension</w:t>
      </w:r>
      <w:r w:rsidR="00787666">
        <w:t xml:space="preserve"> and a custom shell script </w:t>
      </w:r>
      <w:r>
        <w:t xml:space="preserve">in a </w:t>
      </w:r>
      <w:r w:rsidR="00FA4F76">
        <w:t xml:space="preserve">folder in root directory. </w:t>
      </w:r>
      <w:r w:rsidR="00EE2F6F">
        <w:t>The name of the file</w:t>
      </w:r>
      <w:r w:rsidR="00344EAC">
        <w:t xml:space="preserve"> and the folder </w:t>
      </w:r>
      <w:r w:rsidR="00EE2F6F">
        <w:t>will be same as</w:t>
      </w:r>
      <w:r w:rsidR="00C23811">
        <w:t xml:space="preserve"> the</w:t>
      </w:r>
      <w:r w:rsidR="00EE2F6F">
        <w:t xml:space="preserve"> secret name and </w:t>
      </w:r>
      <w:r>
        <w:t>Azure key vault name</w:t>
      </w:r>
      <w:r w:rsidR="00344EAC">
        <w:t>, respectively.</w:t>
      </w:r>
    </w:p>
    <w:p w14:paraId="79E26E6A" w14:textId="29867626" w:rsidR="006E1698" w:rsidRDefault="006E1698" w:rsidP="007F3E4D">
      <w:pPr>
        <w:pStyle w:val="NoSpacing"/>
        <w:spacing w:after="240"/>
      </w:pPr>
      <w:r>
        <w:t xml:space="preserve">The instructions to setup GAHP for this functionality </w:t>
      </w:r>
      <w:r w:rsidR="00E05AA4">
        <w:t xml:space="preserve">are provided in </w:t>
      </w:r>
      <w:hyperlink w:anchor="_Setup_for_GAHP_1" w:history="1">
        <w:r w:rsidR="00E05AA4" w:rsidRPr="00E05AA4">
          <w:rPr>
            <w:rStyle w:val="Hyperlink"/>
          </w:rPr>
          <w:t>this</w:t>
        </w:r>
      </w:hyperlink>
      <w:r>
        <w:t xml:space="preserve"> section.</w:t>
      </w:r>
    </w:p>
    <w:p w14:paraId="0F24B82A" w14:textId="59470DD6" w:rsidR="002C2997" w:rsidRDefault="002C2997" w:rsidP="007F3E4D">
      <w:pPr>
        <w:pStyle w:val="NoSpacing"/>
        <w:spacing w:after="240"/>
      </w:pPr>
      <w:r w:rsidRPr="00DA507C">
        <w:rPr>
          <w:u w:val="single"/>
        </w:rPr>
        <w:t>For example</w:t>
      </w:r>
      <w:r w:rsidR="003F1879">
        <w:t>:</w:t>
      </w:r>
      <w:r>
        <w:t xml:space="preserve"> </w:t>
      </w:r>
      <w:r w:rsidR="00326798" w:rsidRPr="00326798">
        <w:t>if</w:t>
      </w:r>
      <w:r w:rsidR="00465837" w:rsidRPr="00465837">
        <w:rPr>
          <w:b/>
        </w:rPr>
        <w:t xml:space="preserve"> </w:t>
      </w:r>
      <w:r w:rsidR="00465837" w:rsidRPr="00354491">
        <w:rPr>
          <w:b/>
        </w:rPr>
        <w:t>GahpKv</w:t>
      </w:r>
      <w:r w:rsidR="00465837">
        <w:t xml:space="preserve"> </w:t>
      </w:r>
      <w:r w:rsidR="00465837" w:rsidRPr="00326798">
        <w:t>is Azure key vault</w:t>
      </w:r>
      <w:r w:rsidR="00326798" w:rsidRPr="00326798">
        <w:t xml:space="preserve"> name and </w:t>
      </w:r>
      <w:r w:rsidR="00465837" w:rsidRPr="00354491">
        <w:rPr>
          <w:b/>
        </w:rPr>
        <w:t>GahpSecret</w:t>
      </w:r>
      <w:r w:rsidR="00465837">
        <w:t xml:space="preserve"> </w:t>
      </w:r>
      <w:r w:rsidR="00465837" w:rsidRPr="00326798">
        <w:t xml:space="preserve">is secret </w:t>
      </w:r>
      <w:r w:rsidR="00326798" w:rsidRPr="00326798">
        <w:t xml:space="preserve">name then the secret value will be downloaded in </w:t>
      </w:r>
      <w:r w:rsidR="006A670B" w:rsidRPr="00354491">
        <w:rPr>
          <w:b/>
        </w:rPr>
        <w:t>/root/GahpKv/GahpSecret</w:t>
      </w:r>
      <w:r w:rsidR="006A670B">
        <w:t xml:space="preserve"> </w:t>
      </w:r>
      <w:r w:rsidR="00326798" w:rsidRPr="00326798">
        <w:t>file</w:t>
      </w:r>
      <w:r w:rsidR="006A0FB5">
        <w:t>.</w:t>
      </w:r>
    </w:p>
    <w:p w14:paraId="0EB9CBCC" w14:textId="74753291" w:rsidR="0006121A" w:rsidRDefault="0006121A" w:rsidP="007F3E4D">
      <w:pPr>
        <w:pStyle w:val="ListParagraph"/>
        <w:numPr>
          <w:ilvl w:val="0"/>
          <w:numId w:val="22"/>
        </w:numPr>
        <w:spacing w:line="256" w:lineRule="auto"/>
        <w:ind w:left="360"/>
      </w:pPr>
      <w:r>
        <w:t xml:space="preserve">Creation of a </w:t>
      </w:r>
      <w:r w:rsidRPr="00734C90">
        <w:rPr>
          <w:b/>
        </w:rPr>
        <w:t>Linux</w:t>
      </w:r>
      <w:r>
        <w:t xml:space="preserve"> </w:t>
      </w:r>
      <w:r w:rsidR="00254CBA">
        <w:t>VMSS</w:t>
      </w:r>
      <w:r>
        <w:t xml:space="preserve"> in </w:t>
      </w:r>
      <w:r w:rsidR="00320379">
        <w:rPr>
          <w:b/>
        </w:rPr>
        <w:t>Gahp</w:t>
      </w:r>
      <w:r w:rsidRPr="00734C90">
        <w:rPr>
          <w:b/>
        </w:rPr>
        <w:t xml:space="preserve"> </w:t>
      </w:r>
      <w:r>
        <w:t xml:space="preserve">resource group </w:t>
      </w:r>
      <w:r w:rsidR="004D54F4">
        <w:t>with 3</w:t>
      </w:r>
      <w:r>
        <w:t xml:space="preserve"> instances in </w:t>
      </w:r>
      <w:r w:rsidRPr="00734C90">
        <w:rPr>
          <w:b/>
        </w:rPr>
        <w:t>Central India</w:t>
      </w:r>
      <w:r w:rsidR="00254CBA">
        <w:rPr>
          <w:b/>
        </w:rPr>
        <w:t xml:space="preserve">, </w:t>
      </w:r>
      <w:r w:rsidR="004D54F4">
        <w:rPr>
          <w:b/>
        </w:rPr>
        <w:t>Standard_</w:t>
      </w:r>
      <w:r w:rsidR="004228E8">
        <w:rPr>
          <w:b/>
        </w:rPr>
        <w:t>A1</w:t>
      </w:r>
      <w:r w:rsidR="00E73707">
        <w:rPr>
          <w:b/>
        </w:rPr>
        <w:t xml:space="preserve"> </w:t>
      </w:r>
      <w:r w:rsidR="00254CBA">
        <w:t xml:space="preserve">size, </w:t>
      </w:r>
      <w:r>
        <w:t>a username and secure password. The</w:t>
      </w:r>
      <w:r w:rsidR="00941155">
        <w:t xml:space="preserve"> value of </w:t>
      </w:r>
      <w:r w:rsidR="00027F1A">
        <w:rPr>
          <w:b/>
        </w:rPr>
        <w:t>gahpsecret</w:t>
      </w:r>
      <w:r w:rsidR="00027F1A">
        <w:t xml:space="preserve"> </w:t>
      </w:r>
      <w:r w:rsidR="00941155">
        <w:t>secret</w:t>
      </w:r>
      <w:r w:rsidR="00354491">
        <w:t xml:space="preserve"> from </w:t>
      </w:r>
      <w:r w:rsidR="00027F1A">
        <w:rPr>
          <w:b/>
        </w:rPr>
        <w:t>gahpkv</w:t>
      </w:r>
      <w:r w:rsidR="00027F1A">
        <w:t xml:space="preserve"> </w:t>
      </w:r>
      <w:r w:rsidR="00354491">
        <w:t>Azure key vault</w:t>
      </w:r>
      <w:r w:rsidR="00941155">
        <w:t xml:space="preserve"> will be download in the </w:t>
      </w:r>
      <w:r w:rsidR="00941155" w:rsidRPr="00354491">
        <w:rPr>
          <w:b/>
        </w:rPr>
        <w:t>/root/</w:t>
      </w:r>
      <w:r w:rsidR="00027F1A">
        <w:rPr>
          <w:b/>
        </w:rPr>
        <w:t>gahpkv</w:t>
      </w:r>
      <w:r w:rsidR="00941155" w:rsidRPr="00354491">
        <w:rPr>
          <w:b/>
        </w:rPr>
        <w:t>/</w:t>
      </w:r>
      <w:r w:rsidR="00027F1A">
        <w:rPr>
          <w:b/>
        </w:rPr>
        <w:t>gahpsecret</w:t>
      </w:r>
      <w:r w:rsidR="00941155">
        <w:t xml:space="preserve"> file</w:t>
      </w:r>
      <w:r>
        <w:t>.</w:t>
      </w:r>
      <w:r w:rsidR="000A3F8C">
        <w:t xml:space="preserve"> </w:t>
      </w:r>
    </w:p>
    <w:p w14:paraId="08CC0EDB" w14:textId="6FCA872F" w:rsidR="00DC731A" w:rsidRDefault="0006121A" w:rsidP="007F3E4D">
      <w:pPr>
        <w:pStyle w:val="SourceCode"/>
        <w:spacing w:line="240" w:lineRule="auto"/>
        <w:ind w:left="360"/>
        <w:rPr>
          <w:sz w:val="20"/>
        </w:rPr>
      </w:pPr>
      <w:r w:rsidRPr="00624FDF">
        <w:rPr>
          <w:sz w:val="20"/>
        </w:rPr>
        <w:t xml:space="preserve">AZURE_VMSS_CREATE 10013 AppSettings.txt </w:t>
      </w:r>
      <w:r w:rsidR="006E639A">
        <w:rPr>
          <w:sz w:val="20"/>
        </w:rPr>
        <w:t>&lt;subscription_id&gt;</w:t>
      </w:r>
      <w:r w:rsidR="004D54F4">
        <w:rPr>
          <w:sz w:val="20"/>
        </w:rPr>
        <w:t xml:space="preserve"> name=Gahp</w:t>
      </w:r>
      <w:r w:rsidRPr="00624FDF">
        <w:rPr>
          <w:sz w:val="20"/>
        </w:rPr>
        <w:t xml:space="preserve"> location=centralindia size=Standard_</w:t>
      </w:r>
      <w:r w:rsidR="004228E8">
        <w:rPr>
          <w:sz w:val="20"/>
        </w:rPr>
        <w:t>A1</w:t>
      </w:r>
      <w:r w:rsidRPr="00624FDF">
        <w:rPr>
          <w:sz w:val="20"/>
        </w:rPr>
        <w:t xml:space="preserve"> image=linux-ubuntu-latest adminUsername=adminuser key=</w:t>
      </w:r>
      <w:r w:rsidR="003C65C6">
        <w:rPr>
          <w:sz w:val="20"/>
        </w:rPr>
        <w:t>Adminuser@123 tag=IT nodecount=3</w:t>
      </w:r>
      <w:r w:rsidR="00BC1284">
        <w:rPr>
          <w:sz w:val="20"/>
        </w:rPr>
        <w:t xml:space="preserve"> </w:t>
      </w:r>
      <w:r w:rsidR="001B4EF9">
        <w:rPr>
          <w:sz w:val="20"/>
        </w:rPr>
        <w:t xml:space="preserve">keyvaultrg=Gahp </w:t>
      </w:r>
      <w:r w:rsidR="003447E6">
        <w:rPr>
          <w:sz w:val="20"/>
        </w:rPr>
        <w:t>keyvaultname=</w:t>
      </w:r>
      <w:bookmarkStart w:id="21" w:name="_Hlk485744033"/>
      <w:r w:rsidR="00027F1A">
        <w:rPr>
          <w:sz w:val="20"/>
        </w:rPr>
        <w:t>gahpkv</w:t>
      </w:r>
      <w:r w:rsidR="003447E6">
        <w:rPr>
          <w:sz w:val="20"/>
        </w:rPr>
        <w:t xml:space="preserve"> </w:t>
      </w:r>
      <w:bookmarkEnd w:id="21"/>
      <w:r w:rsidR="003447E6">
        <w:rPr>
          <w:sz w:val="20"/>
        </w:rPr>
        <w:t>vaultkey=</w:t>
      </w:r>
      <w:bookmarkStart w:id="22" w:name="_Hlk485744041"/>
      <w:r w:rsidR="00027F1A">
        <w:rPr>
          <w:sz w:val="20"/>
        </w:rPr>
        <w:t>gahpsecret</w:t>
      </w:r>
      <w:r w:rsidR="003447E6">
        <w:rPr>
          <w:sz w:val="20"/>
        </w:rPr>
        <w:t xml:space="preserve"> </w:t>
      </w:r>
      <w:bookmarkEnd w:id="22"/>
      <w:r w:rsidR="00EA047A">
        <w:rPr>
          <w:sz w:val="20"/>
        </w:rPr>
        <w:t>--</w:t>
      </w:r>
      <w:r w:rsidRPr="00624FDF">
        <w:rPr>
          <w:sz w:val="20"/>
        </w:rPr>
        <w:t>debug</w:t>
      </w:r>
    </w:p>
    <w:p w14:paraId="3AFF8FAB" w14:textId="53977FE2" w:rsidR="00262944" w:rsidRDefault="00451181" w:rsidP="008C5ED7">
      <w:pPr>
        <w:pStyle w:val="SourceCode"/>
        <w:spacing w:line="240" w:lineRule="auto"/>
        <w:ind w:left="360"/>
      </w:pPr>
      <w:r>
        <w:rPr>
          <w:noProof/>
        </w:rPr>
        <w:drawing>
          <wp:inline distT="0" distB="0" distL="0" distR="0" wp14:anchorId="7611E640" wp14:editId="208868A0">
            <wp:extent cx="5943600" cy="3552825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28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BE956B1" w14:textId="5B9766CC" w:rsidR="008C5ED7" w:rsidRDefault="008C5ED7" w:rsidP="008C5ED7">
      <w:pPr>
        <w:pStyle w:val="SourceCode"/>
        <w:spacing w:line="240" w:lineRule="auto"/>
        <w:ind w:left="360"/>
      </w:pPr>
      <w:r>
        <w:rPr>
          <w:noProof/>
        </w:rPr>
        <w:lastRenderedPageBreak/>
        <w:drawing>
          <wp:inline distT="0" distB="0" distL="0" distR="0" wp14:anchorId="5A4F90BA" wp14:editId="3327A1CB">
            <wp:extent cx="5844209" cy="2722927"/>
            <wp:effectExtent l="19050" t="19050" r="23495" b="20320"/>
            <wp:docPr id="179" name="Picture 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849103" cy="272520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9376E4E" w14:textId="4DC28E8F" w:rsidR="008C445E" w:rsidRDefault="001E7A1D" w:rsidP="007F3E4D">
      <w:pPr>
        <w:spacing w:after="0"/>
        <w:ind w:left="360"/>
      </w:pPr>
      <w:r>
        <w:t>Azure Key vault and secret which will be downloaded on VM</w:t>
      </w:r>
      <w:r w:rsidR="003213C4">
        <w:t>. Highlighted is the secret value.</w:t>
      </w:r>
    </w:p>
    <w:p w14:paraId="5E8FA8B6" w14:textId="2C3FC08A" w:rsidR="00470CC0" w:rsidRDefault="00974CB2" w:rsidP="00942DD7">
      <w:pPr>
        <w:spacing w:after="0" w:line="360" w:lineRule="auto"/>
        <w:ind w:left="360"/>
      </w:pPr>
      <w:r>
        <w:rPr>
          <w:noProof/>
        </w:rPr>
        <w:drawing>
          <wp:inline distT="0" distB="0" distL="0" distR="0" wp14:anchorId="58196BE7" wp14:editId="6F7DAFE9">
            <wp:extent cx="5756744" cy="1565910"/>
            <wp:effectExtent l="19050" t="19050" r="15875" b="15240"/>
            <wp:docPr id="180" name="Picture 180" descr="cid:image018.jpg@01D30C93.7926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id:image018.jpg@01D30C93.79268610"/>
                    <pic:cNvPicPr>
                      <a:picLocks noChangeAspect="1" noChangeArrowheads="1"/>
                    </pic:cNvPicPr>
                  </pic:nvPicPr>
                  <pic:blipFill rotWithShape="1">
                    <a:blip r:embed="rId69" r:link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4" t="3198" r="1905" b="6807"/>
                    <a:stretch/>
                  </pic:blipFill>
                  <pic:spPr bwMode="auto">
                    <a:xfrm>
                      <a:off x="0" y="0"/>
                      <a:ext cx="5758784" cy="15664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EE2E8" w14:textId="53A11562" w:rsidR="00942DD7" w:rsidRDefault="00D02EF5" w:rsidP="00942DD7">
      <w:pPr>
        <w:spacing w:after="0"/>
        <w:ind w:left="360"/>
      </w:pPr>
      <w:r>
        <w:t>V</w:t>
      </w:r>
      <w:r w:rsidR="005B6C85">
        <w:t>erify</w:t>
      </w:r>
      <w:r w:rsidR="00487B37">
        <w:t xml:space="preserve"> the</w:t>
      </w:r>
      <w:r w:rsidR="008335FC">
        <w:t xml:space="preserve"> download</w:t>
      </w:r>
      <w:r w:rsidR="00487B37">
        <w:t>ed</w:t>
      </w:r>
      <w:r w:rsidR="008335FC">
        <w:t xml:space="preserve"> </w:t>
      </w:r>
      <w:r w:rsidR="00487B37">
        <w:t>secret from Azure key vault.</w:t>
      </w:r>
    </w:p>
    <w:p w14:paraId="1382300F" w14:textId="1FCEFC39" w:rsidR="00FD200A" w:rsidRDefault="00942DD7" w:rsidP="007F3E4D">
      <w:pPr>
        <w:spacing w:after="0"/>
        <w:ind w:left="360"/>
        <w:rPr>
          <w:rFonts w:cs="Arial"/>
          <w:szCs w:val="20"/>
        </w:rPr>
      </w:pPr>
      <w:r>
        <w:rPr>
          <w:noProof/>
        </w:rPr>
        <w:drawing>
          <wp:inline distT="0" distB="0" distL="0" distR="0" wp14:anchorId="5E63B144" wp14:editId="5515E7D6">
            <wp:extent cx="4301655" cy="468630"/>
            <wp:effectExtent l="19050" t="19050" r="22860" b="26670"/>
            <wp:docPr id="181" name="Picture 181" descr="cid:image027.jpg@01D30C93.79268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id:image027.jpg@01D30C93.79268610"/>
                    <pic:cNvPicPr>
                      <a:picLocks noChangeAspect="1" noChangeArrowheads="1"/>
                    </pic:cNvPicPr>
                  </pic:nvPicPr>
                  <pic:blipFill rotWithShape="1">
                    <a:blip r:embed="rId71" r:link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4" t="6765" r="1845" b="13457"/>
                    <a:stretch/>
                  </pic:blipFill>
                  <pic:spPr bwMode="auto">
                    <a:xfrm>
                      <a:off x="0" y="0"/>
                      <a:ext cx="4379825" cy="4771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A622E" w14:textId="77777777" w:rsidR="004A1884" w:rsidRDefault="00B35526" w:rsidP="007F3E4D">
      <w:pPr>
        <w:rPr>
          <w:rFonts w:cs="Arial"/>
          <w:szCs w:val="20"/>
        </w:rPr>
      </w:pPr>
      <w:r>
        <w:rPr>
          <w:rFonts w:cs="Arial"/>
          <w:szCs w:val="20"/>
        </w:rPr>
        <w:br w:type="page"/>
      </w:r>
    </w:p>
    <w:p w14:paraId="66153110" w14:textId="77777777" w:rsidR="00C919EF" w:rsidRPr="00D40708" w:rsidRDefault="00C919EF" w:rsidP="007F3E4D">
      <w:pPr>
        <w:spacing w:after="0"/>
        <w:ind w:left="360"/>
        <w:rPr>
          <w:rFonts w:cs="Arial"/>
          <w:szCs w:val="20"/>
        </w:rPr>
      </w:pPr>
    </w:p>
    <w:p w14:paraId="56080F0C" w14:textId="77777777" w:rsidR="00061AE4" w:rsidRDefault="00B0548B" w:rsidP="007F3E4D">
      <w:pPr>
        <w:pStyle w:val="Heading2"/>
        <w:rPr>
          <w:sz w:val="20"/>
        </w:rPr>
      </w:pPr>
      <w:bookmarkStart w:id="23" w:name="_Toc490157849"/>
      <w:r>
        <w:t>AZURE_VMSS_DELETE</w:t>
      </w:r>
      <w:bookmarkEnd w:id="23"/>
    </w:p>
    <w:p w14:paraId="0E363034" w14:textId="6661E51B" w:rsidR="00B51DFD" w:rsidRDefault="006165AC" w:rsidP="007F3E4D">
      <w:pPr>
        <w:pStyle w:val="ListParagraph"/>
        <w:numPr>
          <w:ilvl w:val="0"/>
          <w:numId w:val="19"/>
        </w:numPr>
        <w:ind w:left="720"/>
      </w:pPr>
      <w:r>
        <w:t>U</w:t>
      </w:r>
      <w:r w:rsidR="003E293D">
        <w:t>sed to del</w:t>
      </w:r>
      <w:r w:rsidR="00E10D63">
        <w:t xml:space="preserve">ete a </w:t>
      </w:r>
      <w:r w:rsidR="00982593">
        <w:t>VMSS</w:t>
      </w:r>
      <w:r w:rsidR="00B51DFD">
        <w:t>.</w:t>
      </w:r>
    </w:p>
    <w:p w14:paraId="4FE4037F" w14:textId="632638F2" w:rsidR="00605415" w:rsidRDefault="006165AC" w:rsidP="007F3E4D">
      <w:pPr>
        <w:pStyle w:val="ListParagraph"/>
        <w:numPr>
          <w:ilvl w:val="0"/>
          <w:numId w:val="19"/>
        </w:numPr>
        <w:ind w:left="720"/>
      </w:pPr>
      <w:r>
        <w:t>U</w:t>
      </w:r>
      <w:r w:rsidR="00B51DFD">
        <w:t>sed to delete the resource group and VMSS.</w:t>
      </w:r>
      <w:r w:rsidR="00605415" w:rsidRPr="00605415">
        <w:t xml:space="preserve"> </w:t>
      </w:r>
    </w:p>
    <w:p w14:paraId="7966F959" w14:textId="77777777" w:rsidR="00FC5425" w:rsidRDefault="00605415" w:rsidP="00911068">
      <w:pPr>
        <w:spacing w:after="0"/>
      </w:pPr>
      <w:r>
        <w:t>Syntax:</w:t>
      </w:r>
      <w:r w:rsidR="00FC5425" w:rsidRPr="00FC5425">
        <w:t xml:space="preserve"> </w:t>
      </w:r>
    </w:p>
    <w:p w14:paraId="7E78BFD8" w14:textId="77777777" w:rsidR="00FC5425" w:rsidRPr="00B31FC2" w:rsidRDefault="00FC5425" w:rsidP="007F3E4D">
      <w:pPr>
        <w:pStyle w:val="ListParagraph"/>
        <w:ind w:left="0"/>
        <w:rPr>
          <w:rFonts w:ascii="Consolas" w:hAnsi="Consolas"/>
          <w:sz w:val="20"/>
        </w:rPr>
      </w:pPr>
      <w:r w:rsidRPr="00B31FC2">
        <w:rPr>
          <w:rFonts w:ascii="Consolas" w:hAnsi="Consolas"/>
          <w:sz w:val="20"/>
        </w:rPr>
        <w:t>AZURE_VMSS_DELETE</w:t>
      </w:r>
      <w:r w:rsidR="00AE1B8B" w:rsidRPr="00B31FC2">
        <w:rPr>
          <w:rFonts w:ascii="Consolas" w:hAnsi="Consolas"/>
          <w:sz w:val="20"/>
        </w:rPr>
        <w:t xml:space="preserve"> &lt;request id&gt;</w:t>
      </w:r>
      <w:r w:rsidRPr="00B31FC2">
        <w:rPr>
          <w:rFonts w:ascii="Consolas" w:hAnsi="Consolas"/>
          <w:sz w:val="20"/>
        </w:rPr>
        <w:t xml:space="preserve"> </w:t>
      </w:r>
      <w:r w:rsidR="00AE1B8B" w:rsidRPr="00B31FC2">
        <w:rPr>
          <w:rFonts w:ascii="Consolas" w:hAnsi="Consolas"/>
          <w:sz w:val="20"/>
        </w:rPr>
        <w:t>&lt;</w:t>
      </w:r>
      <w:r w:rsidRPr="00B31FC2">
        <w:rPr>
          <w:rFonts w:ascii="Consolas" w:hAnsi="Consolas"/>
          <w:sz w:val="20"/>
        </w:rPr>
        <w:t>path of app_settings.txt</w:t>
      </w:r>
      <w:r w:rsidR="00AE1B8B" w:rsidRPr="00B31FC2">
        <w:rPr>
          <w:rFonts w:ascii="Consolas" w:hAnsi="Consolas"/>
          <w:sz w:val="20"/>
        </w:rPr>
        <w:t>&gt; &lt;subscription id&gt; &lt;</w:t>
      </w:r>
      <w:r w:rsidRPr="00B31FC2">
        <w:rPr>
          <w:rFonts w:ascii="Consolas" w:hAnsi="Consolas"/>
          <w:sz w:val="20"/>
        </w:rPr>
        <w:t>resource group name</w:t>
      </w:r>
      <w:r w:rsidR="00AE1B8B" w:rsidRPr="00B31FC2">
        <w:rPr>
          <w:rFonts w:ascii="Consolas" w:hAnsi="Consolas"/>
          <w:sz w:val="20"/>
        </w:rPr>
        <w:t>&gt; &lt;vmss name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"/>
        <w:gridCol w:w="4010"/>
        <w:gridCol w:w="2247"/>
        <w:gridCol w:w="2247"/>
      </w:tblGrid>
      <w:tr w:rsidR="004762DD" w14:paraId="22A9CAE5" w14:textId="77777777" w:rsidTr="007F3E4D">
        <w:tc>
          <w:tcPr>
            <w:tcW w:w="486" w:type="dxa"/>
          </w:tcPr>
          <w:p w14:paraId="7964ACB0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#</w:t>
            </w:r>
          </w:p>
        </w:tc>
        <w:tc>
          <w:tcPr>
            <w:tcW w:w="4010" w:type="dxa"/>
          </w:tcPr>
          <w:p w14:paraId="2641D972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Parameter Name</w:t>
            </w:r>
          </w:p>
        </w:tc>
        <w:tc>
          <w:tcPr>
            <w:tcW w:w="2247" w:type="dxa"/>
          </w:tcPr>
          <w:p w14:paraId="473FA77B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Required</w:t>
            </w:r>
          </w:p>
        </w:tc>
        <w:tc>
          <w:tcPr>
            <w:tcW w:w="2247" w:type="dxa"/>
          </w:tcPr>
          <w:p w14:paraId="7008F4F2" w14:textId="77777777" w:rsidR="004762DD" w:rsidRPr="00AB1E72" w:rsidRDefault="004762DD" w:rsidP="00D87F98">
            <w:pPr>
              <w:rPr>
                <w:b/>
                <w:sz w:val="22"/>
                <w:szCs w:val="22"/>
              </w:rPr>
            </w:pPr>
            <w:r w:rsidRPr="00AB1E72">
              <w:rPr>
                <w:b/>
                <w:sz w:val="22"/>
                <w:szCs w:val="22"/>
              </w:rPr>
              <w:t>Description</w:t>
            </w:r>
          </w:p>
        </w:tc>
      </w:tr>
      <w:tr w:rsidR="004762DD" w14:paraId="5858CAA2" w14:textId="77777777" w:rsidTr="007F3E4D">
        <w:tc>
          <w:tcPr>
            <w:tcW w:w="486" w:type="dxa"/>
          </w:tcPr>
          <w:p w14:paraId="66D98B15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4010" w:type="dxa"/>
          </w:tcPr>
          <w:p w14:paraId="42B980F1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  <w:tc>
          <w:tcPr>
            <w:tcW w:w="2247" w:type="dxa"/>
          </w:tcPr>
          <w:p w14:paraId="61946EFF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2247" w:type="dxa"/>
          </w:tcPr>
          <w:p w14:paraId="1673177D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ource group name</w:t>
            </w:r>
          </w:p>
        </w:tc>
      </w:tr>
      <w:tr w:rsidR="004762DD" w14:paraId="0B1A2D3A" w14:textId="77777777" w:rsidTr="007F3E4D">
        <w:tc>
          <w:tcPr>
            <w:tcW w:w="486" w:type="dxa"/>
          </w:tcPr>
          <w:p w14:paraId="616299D7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4010" w:type="dxa"/>
          </w:tcPr>
          <w:p w14:paraId="1EB4CA03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 name</w:t>
            </w:r>
          </w:p>
        </w:tc>
        <w:tc>
          <w:tcPr>
            <w:tcW w:w="2247" w:type="dxa"/>
          </w:tcPr>
          <w:p w14:paraId="18B6A710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2247" w:type="dxa"/>
          </w:tcPr>
          <w:p w14:paraId="3233DFB7" w14:textId="77777777" w:rsidR="004762DD" w:rsidRPr="00AB1E72" w:rsidRDefault="004762DD" w:rsidP="00D87F9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M</w:t>
            </w:r>
            <w:r w:rsidR="009F0175">
              <w:rPr>
                <w:sz w:val="22"/>
                <w:szCs w:val="22"/>
              </w:rPr>
              <w:t>SS</w:t>
            </w:r>
            <w:r>
              <w:rPr>
                <w:sz w:val="22"/>
                <w:szCs w:val="22"/>
              </w:rPr>
              <w:t xml:space="preserve"> name</w:t>
            </w:r>
          </w:p>
        </w:tc>
      </w:tr>
    </w:tbl>
    <w:p w14:paraId="0645B0F6" w14:textId="77777777" w:rsidR="004762DD" w:rsidRDefault="004762DD" w:rsidP="007F3E4D">
      <w:pPr>
        <w:spacing w:after="0"/>
        <w:ind w:firstLine="360"/>
      </w:pPr>
    </w:p>
    <w:p w14:paraId="3AA28B42" w14:textId="77777777" w:rsidR="00DA10E0" w:rsidRDefault="00FC5425" w:rsidP="00911068">
      <w:pPr>
        <w:spacing w:after="0"/>
      </w:pPr>
      <w:r>
        <w:t>Example</w:t>
      </w:r>
      <w:r w:rsidR="00DA10E0">
        <w:t>:</w:t>
      </w:r>
    </w:p>
    <w:p w14:paraId="08C53E2B" w14:textId="3ECFDBD5" w:rsidR="0029173E" w:rsidRPr="0082541B" w:rsidRDefault="0029173E" w:rsidP="007F3E4D">
      <w:pPr>
        <w:pStyle w:val="SourceCode"/>
        <w:numPr>
          <w:ilvl w:val="0"/>
          <w:numId w:val="14"/>
        </w:numPr>
        <w:spacing w:line="240" w:lineRule="auto"/>
        <w:ind w:left="360"/>
        <w:rPr>
          <w:rFonts w:asciiTheme="minorHAnsi" w:hAnsiTheme="minorHAnsi"/>
        </w:rPr>
      </w:pPr>
      <w:r w:rsidRPr="0082541B">
        <w:rPr>
          <w:rFonts w:asciiTheme="minorHAnsi" w:hAnsiTheme="minorHAnsi"/>
        </w:rPr>
        <w:t xml:space="preserve">Delete </w:t>
      </w:r>
      <w:r w:rsidR="00D61473">
        <w:rPr>
          <w:rFonts w:asciiTheme="minorHAnsi" w:hAnsiTheme="minorHAnsi"/>
        </w:rPr>
        <w:t xml:space="preserve">a </w:t>
      </w:r>
      <w:r w:rsidRPr="0082541B">
        <w:rPr>
          <w:rFonts w:asciiTheme="minorHAnsi" w:hAnsiTheme="minorHAnsi"/>
        </w:rPr>
        <w:t>resource group to delete VMSS and associated artifacts.</w:t>
      </w:r>
    </w:p>
    <w:p w14:paraId="11EEAD46" w14:textId="77777777" w:rsidR="00DA10E0" w:rsidRDefault="00DA10E0" w:rsidP="007F3E4D">
      <w:pPr>
        <w:pStyle w:val="SourceCode"/>
        <w:spacing w:line="240" w:lineRule="auto"/>
        <w:ind w:left="360"/>
        <w:rPr>
          <w:sz w:val="20"/>
        </w:rPr>
      </w:pPr>
      <w:r w:rsidRPr="005A348A">
        <w:rPr>
          <w:sz w:val="20"/>
        </w:rPr>
        <w:t>AZURE_VM</w:t>
      </w:r>
      <w:r w:rsidR="001F79EB">
        <w:rPr>
          <w:sz w:val="20"/>
        </w:rPr>
        <w:t>SS</w:t>
      </w:r>
      <w:r w:rsidRPr="005A348A">
        <w:rPr>
          <w:sz w:val="20"/>
        </w:rPr>
        <w:t xml:space="preserve">_DELETE 1001 </w:t>
      </w:r>
      <w:r w:rsidR="00DF7AA3">
        <w:rPr>
          <w:sz w:val="20"/>
        </w:rPr>
        <w:t>/home/adminuser/AzureGAHP/AzureGAHP/AppSettings.txt</w:t>
      </w:r>
      <w:r w:rsidRPr="005A348A">
        <w:rPr>
          <w:sz w:val="20"/>
        </w:rPr>
        <w:t xml:space="preserve"> f5a67d06-2d</w:t>
      </w:r>
      <w:r w:rsidR="00205CCD">
        <w:rPr>
          <w:sz w:val="20"/>
        </w:rPr>
        <w:t>09</w:t>
      </w:r>
      <w:r w:rsidR="005273B4">
        <w:rPr>
          <w:sz w:val="20"/>
        </w:rPr>
        <w:t>-4090-91cc-e3298907a021 Test</w:t>
      </w:r>
    </w:p>
    <w:p w14:paraId="0C7A0C02" w14:textId="77777777" w:rsidR="00BA5062" w:rsidRDefault="00BA506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BA5062">
        <w:rPr>
          <w:rFonts w:asciiTheme="minorHAnsi" w:hAnsiTheme="minorHAnsi"/>
        </w:rPr>
        <w:t>Where “Test” is the resource group name.</w:t>
      </w:r>
    </w:p>
    <w:p w14:paraId="412B5755" w14:textId="37A40553" w:rsidR="0080068F" w:rsidRDefault="0080068F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Before </w:t>
      </w:r>
      <w:r w:rsidR="002F0C9D">
        <w:rPr>
          <w:rFonts w:asciiTheme="minorHAnsi" w:hAnsiTheme="minorHAnsi"/>
        </w:rPr>
        <w:t>d</w:t>
      </w:r>
      <w:r>
        <w:rPr>
          <w:rFonts w:asciiTheme="minorHAnsi" w:hAnsiTheme="minorHAnsi"/>
        </w:rPr>
        <w:t>eleting VMSS –</w:t>
      </w:r>
    </w:p>
    <w:p w14:paraId="36C230F8" w14:textId="77777777" w:rsidR="0080068F" w:rsidRDefault="0080068F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5B44FC4" wp14:editId="5164F0D6">
            <wp:extent cx="5943600" cy="284416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D72CF" w14:textId="77777777" w:rsidR="0080068F" w:rsidRDefault="0080068F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</w:p>
    <w:p w14:paraId="148A4B70" w14:textId="77777777" w:rsidR="00E44517" w:rsidRDefault="00E44517" w:rsidP="007F3E4D">
      <w:r>
        <w:br w:type="page"/>
      </w:r>
    </w:p>
    <w:p w14:paraId="187CD22B" w14:textId="77777777" w:rsidR="009E1832" w:rsidRDefault="009E183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Delete resource group command status –</w:t>
      </w:r>
    </w:p>
    <w:p w14:paraId="0797843B" w14:textId="77777777" w:rsidR="00E16520" w:rsidRDefault="00B755CB" w:rsidP="007F3E4D">
      <w:pPr>
        <w:pStyle w:val="SourceCode"/>
        <w:spacing w:line="240" w:lineRule="auto"/>
        <w:ind w:left="360"/>
      </w:pPr>
      <w:r>
        <w:rPr>
          <w:noProof/>
        </w:rPr>
        <w:drawing>
          <wp:inline distT="0" distB="0" distL="0" distR="0" wp14:anchorId="28782B65" wp14:editId="25257984">
            <wp:extent cx="5943600" cy="166243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87F48" w14:textId="77777777" w:rsidR="005E51AF" w:rsidRPr="0082541B" w:rsidRDefault="005E51AF" w:rsidP="007F3E4D">
      <w:pPr>
        <w:pStyle w:val="SourceCode"/>
        <w:numPr>
          <w:ilvl w:val="0"/>
          <w:numId w:val="14"/>
        </w:numPr>
        <w:spacing w:line="240" w:lineRule="auto"/>
        <w:ind w:left="360"/>
        <w:rPr>
          <w:rFonts w:asciiTheme="minorHAnsi" w:hAnsiTheme="minorHAnsi"/>
        </w:rPr>
      </w:pPr>
      <w:r w:rsidRPr="0082541B">
        <w:rPr>
          <w:rFonts w:asciiTheme="minorHAnsi" w:hAnsiTheme="minorHAnsi"/>
        </w:rPr>
        <w:t>Delete VMSS -</w:t>
      </w:r>
    </w:p>
    <w:p w14:paraId="72F7E1AB" w14:textId="77777777" w:rsidR="00AA1A9F" w:rsidRDefault="00DA10E0" w:rsidP="007F3E4D">
      <w:pPr>
        <w:pStyle w:val="SourceCode"/>
        <w:spacing w:line="240" w:lineRule="auto"/>
        <w:ind w:left="360"/>
        <w:rPr>
          <w:sz w:val="20"/>
        </w:rPr>
      </w:pPr>
      <w:r w:rsidRPr="00DA10E0">
        <w:rPr>
          <w:sz w:val="20"/>
        </w:rPr>
        <w:t>AZURE_VM</w:t>
      </w:r>
      <w:r w:rsidR="001F79EB">
        <w:rPr>
          <w:sz w:val="20"/>
        </w:rPr>
        <w:t>SS</w:t>
      </w:r>
      <w:r w:rsidRPr="00DA10E0">
        <w:rPr>
          <w:sz w:val="20"/>
        </w:rPr>
        <w:t xml:space="preserve">_DELETE 1002 </w:t>
      </w:r>
      <w:r w:rsidR="00DF7AA3">
        <w:rPr>
          <w:sz w:val="20"/>
        </w:rPr>
        <w:t>/home/adminuser/AzureGAHP/AzureGAHP/AppSettings.txt</w:t>
      </w:r>
      <w:r w:rsidRPr="00DA10E0">
        <w:rPr>
          <w:sz w:val="20"/>
        </w:rPr>
        <w:t xml:space="preserve"> f5a67d06-2d09-4090-</w:t>
      </w:r>
      <w:r w:rsidR="00181EE3">
        <w:rPr>
          <w:sz w:val="20"/>
        </w:rPr>
        <w:t xml:space="preserve">91cc-e3298907a021 </w:t>
      </w:r>
      <w:r w:rsidR="005273B4">
        <w:rPr>
          <w:sz w:val="20"/>
        </w:rPr>
        <w:t>Test Testvmss</w:t>
      </w:r>
    </w:p>
    <w:p w14:paraId="2A994845" w14:textId="77777777" w:rsidR="00BA5062" w:rsidRDefault="00BA5062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BA5062">
        <w:rPr>
          <w:rFonts w:asciiTheme="minorHAnsi" w:hAnsiTheme="minorHAnsi"/>
        </w:rPr>
        <w:t>Where “Test” is the resource group name and “Testvmss” is the VMSS name.</w:t>
      </w:r>
    </w:p>
    <w:p w14:paraId="55764F50" w14:textId="02C09107" w:rsidR="002B6875" w:rsidRDefault="00AE5811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Before d</w:t>
      </w:r>
      <w:r w:rsidR="00B20DB5">
        <w:rPr>
          <w:rFonts w:asciiTheme="minorHAnsi" w:hAnsiTheme="minorHAnsi"/>
        </w:rPr>
        <w:t>eleting VMSS</w:t>
      </w:r>
      <w:r w:rsidR="002B6875">
        <w:rPr>
          <w:rFonts w:asciiTheme="minorHAnsi" w:hAnsiTheme="minorHAnsi"/>
        </w:rPr>
        <w:t xml:space="preserve"> –</w:t>
      </w:r>
    </w:p>
    <w:p w14:paraId="36CD9E82" w14:textId="77777777" w:rsidR="002B6875" w:rsidRDefault="002B6875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29B37CCB" wp14:editId="65C7484B">
            <wp:extent cx="5943600" cy="284416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6B107" w14:textId="77777777" w:rsidR="00B1361A" w:rsidRDefault="00B1361A" w:rsidP="007F3E4D">
      <w:r>
        <w:br w:type="page"/>
      </w:r>
    </w:p>
    <w:p w14:paraId="78021E2D" w14:textId="77777777" w:rsidR="002B6875" w:rsidRDefault="002B6875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Delete VMSS command status –</w:t>
      </w:r>
    </w:p>
    <w:p w14:paraId="044C8CE0" w14:textId="77777777" w:rsidR="00B1361A" w:rsidRDefault="00DE7223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292D4934" wp14:editId="495E0F34">
            <wp:extent cx="5943600" cy="19354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2FD7" w14:textId="77777777" w:rsidR="00B1361A" w:rsidRDefault="00B1361A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387A2A63" wp14:editId="41B8F267">
            <wp:extent cx="5943600" cy="213550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90301" w14:textId="2811EF42" w:rsidR="00375148" w:rsidRDefault="002245FE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After d</w:t>
      </w:r>
      <w:r w:rsidR="002B6875">
        <w:rPr>
          <w:rFonts w:asciiTheme="minorHAnsi" w:hAnsiTheme="minorHAnsi"/>
        </w:rPr>
        <w:t>eleting VMSS –</w:t>
      </w:r>
    </w:p>
    <w:p w14:paraId="6485042B" w14:textId="77777777" w:rsidR="00522CFA" w:rsidRPr="00522CFA" w:rsidRDefault="00522CFA" w:rsidP="007F3E4D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6F383C78" wp14:editId="5B74CCBD">
            <wp:extent cx="5943600" cy="26644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DD869" w14:textId="77777777" w:rsidR="00E522E6" w:rsidRDefault="00E522E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E641879" w14:textId="77777777" w:rsidR="00061AE4" w:rsidRDefault="00B0548B" w:rsidP="00911068">
      <w:pPr>
        <w:pStyle w:val="Heading2"/>
        <w:rPr>
          <w:sz w:val="20"/>
        </w:rPr>
      </w:pPr>
      <w:bookmarkStart w:id="24" w:name="_Toc490157850"/>
      <w:r>
        <w:lastRenderedPageBreak/>
        <w:t>AZURE_VMSS_START</w:t>
      </w:r>
      <w:bookmarkEnd w:id="24"/>
    </w:p>
    <w:p w14:paraId="110BBC1E" w14:textId="3F4AB92B" w:rsidR="00644144" w:rsidRDefault="005D0857" w:rsidP="007F3E4D">
      <w:r>
        <w:t>U</w:t>
      </w:r>
      <w:r w:rsidR="00BD0952">
        <w:t xml:space="preserve">sed to start all the </w:t>
      </w:r>
      <w:r w:rsidR="0079405C">
        <w:t>VMs</w:t>
      </w:r>
      <w:r w:rsidR="00BD0952">
        <w:t xml:space="preserve"> in a</w:t>
      </w:r>
      <w:r w:rsidR="00503355">
        <w:t xml:space="preserve"> virtual machine scale set.</w:t>
      </w:r>
      <w:r w:rsidR="00644144" w:rsidRPr="00644144">
        <w:t xml:space="preserve"> </w:t>
      </w:r>
    </w:p>
    <w:p w14:paraId="0A3C7C94" w14:textId="77777777" w:rsidR="00FC5425" w:rsidRDefault="00644144" w:rsidP="00911068">
      <w:pPr>
        <w:spacing w:after="0"/>
      </w:pPr>
      <w:r>
        <w:t>Syntax:</w:t>
      </w:r>
      <w:r w:rsidR="00FC5425" w:rsidRPr="00FC5425">
        <w:t xml:space="preserve"> </w:t>
      </w:r>
    </w:p>
    <w:p w14:paraId="4D83FDA6" w14:textId="77777777" w:rsidR="00FC5425" w:rsidRPr="00CB102F" w:rsidRDefault="00FC5425" w:rsidP="00E522E6">
      <w:pPr>
        <w:pStyle w:val="SourceCode"/>
        <w:spacing w:line="240" w:lineRule="auto"/>
        <w:rPr>
          <w:sz w:val="20"/>
        </w:rPr>
      </w:pPr>
      <w:r w:rsidRPr="00CB102F">
        <w:rPr>
          <w:sz w:val="20"/>
        </w:rPr>
        <w:t>AZURE_VMSS_</w:t>
      </w:r>
      <w:r w:rsidR="009F251C" w:rsidRPr="00CB102F">
        <w:rPr>
          <w:sz w:val="20"/>
        </w:rPr>
        <w:t>START &lt;request id&gt; &lt;</w:t>
      </w:r>
      <w:r w:rsidRPr="00CB102F">
        <w:rPr>
          <w:sz w:val="20"/>
        </w:rPr>
        <w:t>path of app_settings.txt</w:t>
      </w:r>
      <w:r w:rsidR="009F251C" w:rsidRPr="00CB102F">
        <w:rPr>
          <w:sz w:val="20"/>
        </w:rPr>
        <w:t>&gt; &lt;</w:t>
      </w:r>
      <w:r w:rsidRPr="00CB102F">
        <w:rPr>
          <w:sz w:val="20"/>
        </w:rPr>
        <w:t>subscription id</w:t>
      </w:r>
      <w:r w:rsidR="009F251C" w:rsidRPr="00CB102F">
        <w:rPr>
          <w:sz w:val="20"/>
        </w:rPr>
        <w:t>&gt; &lt;</w:t>
      </w:r>
      <w:r w:rsidRPr="00CB102F">
        <w:rPr>
          <w:sz w:val="20"/>
        </w:rPr>
        <w:t>resource group name</w:t>
      </w:r>
      <w:r w:rsidR="009F251C" w:rsidRPr="00CB102F">
        <w:rPr>
          <w:sz w:val="20"/>
        </w:rPr>
        <w:t>&gt; &lt;vmss name&gt;</w:t>
      </w:r>
    </w:p>
    <w:p w14:paraId="5BA6B8DF" w14:textId="77777777" w:rsidR="00AA1A9F" w:rsidRDefault="00FC5425" w:rsidP="00911068">
      <w:pPr>
        <w:spacing w:after="0"/>
      </w:pPr>
      <w:r>
        <w:t>Example</w:t>
      </w:r>
      <w:r w:rsidR="00AA1A9F">
        <w:t>:</w:t>
      </w:r>
    </w:p>
    <w:p w14:paraId="260F2E9C" w14:textId="77777777" w:rsidR="00AA1A9F" w:rsidRDefault="00AA1A9F" w:rsidP="00911068">
      <w:pPr>
        <w:pStyle w:val="SourceCode"/>
        <w:spacing w:line="240" w:lineRule="auto"/>
        <w:ind w:left="360"/>
        <w:rPr>
          <w:sz w:val="20"/>
        </w:rPr>
      </w:pPr>
      <w:r w:rsidRPr="009059AE">
        <w:rPr>
          <w:sz w:val="20"/>
        </w:rPr>
        <w:t xml:space="preserve">AZURE_VMSS_START 1001 </w:t>
      </w:r>
      <w:r w:rsidR="00DF7AA3">
        <w:rPr>
          <w:sz w:val="20"/>
        </w:rPr>
        <w:t>/home/adminuser/AzureGAHP/AzureGAHP/AppSettings.txt</w:t>
      </w:r>
      <w:r w:rsidRPr="009059AE">
        <w:rPr>
          <w:sz w:val="20"/>
        </w:rPr>
        <w:t xml:space="preserve"> f5a67d06-2d</w:t>
      </w:r>
      <w:r w:rsidR="00430F10">
        <w:rPr>
          <w:sz w:val="20"/>
        </w:rPr>
        <w:t>09-4090-91cc-e3298907a021 Test Test</w:t>
      </w:r>
      <w:r w:rsidRPr="009059AE">
        <w:rPr>
          <w:sz w:val="20"/>
        </w:rPr>
        <w:t>vmss</w:t>
      </w:r>
    </w:p>
    <w:p w14:paraId="2F7BEA38" w14:textId="77777777" w:rsidR="00430F10" w:rsidRDefault="00430F10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 xml:space="preserve">Where </w:t>
      </w:r>
      <w:r w:rsidR="00A25310" w:rsidRPr="00A25310">
        <w:rPr>
          <w:rFonts w:asciiTheme="minorHAnsi" w:hAnsiTheme="minorHAnsi"/>
        </w:rPr>
        <w:t>“Test” is the resource group and “Testvmss” is the virtual machine scale set.</w:t>
      </w:r>
    </w:p>
    <w:p w14:paraId="3FD52E20" w14:textId="77777777" w:rsidR="00A25310" w:rsidRDefault="00911068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Before starting:</w:t>
      </w:r>
    </w:p>
    <w:p w14:paraId="70575BE9" w14:textId="77777777" w:rsidR="00397FBE" w:rsidRPr="00911068" w:rsidRDefault="007B76AF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46455796" wp14:editId="6D3DDDCC">
            <wp:extent cx="5943600" cy="2871470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7FBE">
        <w:br w:type="page"/>
      </w:r>
    </w:p>
    <w:p w14:paraId="626DF520" w14:textId="77777777" w:rsidR="004F2F61" w:rsidRDefault="004F2F61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VMSS start command status –</w:t>
      </w:r>
    </w:p>
    <w:p w14:paraId="2F61B3A7" w14:textId="77777777" w:rsidR="009C0666" w:rsidRDefault="001678E7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972BFCF" wp14:editId="42356D32">
            <wp:extent cx="5696512" cy="1535502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3302" cy="154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5DE24" w14:textId="77777777" w:rsidR="00585CE7" w:rsidRPr="008C1225" w:rsidRDefault="007B76AF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16AB00E4" wp14:editId="394DE99E">
            <wp:extent cx="5732737" cy="2855344"/>
            <wp:effectExtent l="0" t="0" r="1905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5750361" cy="286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E810" w14:textId="77777777" w:rsidR="001678E7" w:rsidRDefault="001678E7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After starting VMSS –</w:t>
      </w:r>
    </w:p>
    <w:p w14:paraId="19AE979D" w14:textId="77777777" w:rsidR="002A5AB2" w:rsidRPr="008C1225" w:rsidRDefault="001678E7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7D08347A" wp14:editId="3ED2239B">
            <wp:extent cx="5772182" cy="295886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804414" cy="2975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27CB" w14:textId="77777777" w:rsidR="00061AE4" w:rsidRDefault="00B0548B" w:rsidP="00911068">
      <w:pPr>
        <w:pStyle w:val="Heading2"/>
        <w:rPr>
          <w:sz w:val="20"/>
        </w:rPr>
      </w:pPr>
      <w:bookmarkStart w:id="25" w:name="_Toc490157851"/>
      <w:r>
        <w:lastRenderedPageBreak/>
        <w:t>AZURE_VMSS_STOP</w:t>
      </w:r>
      <w:bookmarkEnd w:id="25"/>
    </w:p>
    <w:p w14:paraId="133274B6" w14:textId="1E556791" w:rsidR="00644144" w:rsidRDefault="00BF78C4" w:rsidP="00911068">
      <w:r>
        <w:t>U</w:t>
      </w:r>
      <w:r w:rsidR="00BD0952">
        <w:t>sed to stop all the virtual machine(s) in a virtual machine scale set.</w:t>
      </w:r>
      <w:r w:rsidR="00C721A8" w:rsidRPr="00C721A8">
        <w:t xml:space="preserve"> </w:t>
      </w:r>
    </w:p>
    <w:p w14:paraId="11B4150E" w14:textId="77777777" w:rsidR="004A3436" w:rsidRDefault="004A3436" w:rsidP="00911068">
      <w:pPr>
        <w:spacing w:after="0"/>
      </w:pPr>
      <w:r>
        <w:t>Syntax:</w:t>
      </w:r>
      <w:r w:rsidRPr="00FC5425">
        <w:t xml:space="preserve"> </w:t>
      </w:r>
    </w:p>
    <w:p w14:paraId="449870A2" w14:textId="77777777" w:rsidR="004A3436" w:rsidRPr="007C387C" w:rsidRDefault="004A3436" w:rsidP="00911068">
      <w:pPr>
        <w:pStyle w:val="ListParagraph"/>
        <w:ind w:left="0"/>
        <w:rPr>
          <w:rFonts w:ascii="Consolas" w:hAnsi="Consolas"/>
          <w:sz w:val="20"/>
        </w:rPr>
      </w:pPr>
      <w:r w:rsidRPr="007C387C">
        <w:rPr>
          <w:rFonts w:ascii="Consolas" w:hAnsi="Consolas"/>
          <w:sz w:val="20"/>
        </w:rPr>
        <w:t>AZURE_VMSS_STOP &lt;request id&gt; &lt;path of app_settings.txt&gt; &lt;subscription id&gt; &lt;resource group name&gt; &lt;vmss name&gt;</w:t>
      </w:r>
    </w:p>
    <w:p w14:paraId="2725D9AF" w14:textId="77777777" w:rsidR="004A3436" w:rsidRDefault="004A3436" w:rsidP="00911068">
      <w:pPr>
        <w:spacing w:after="0"/>
      </w:pPr>
      <w:r>
        <w:t>Example:</w:t>
      </w:r>
    </w:p>
    <w:p w14:paraId="721CD873" w14:textId="77777777" w:rsidR="004A3436" w:rsidRDefault="004A3436" w:rsidP="00911068">
      <w:pPr>
        <w:pStyle w:val="SourceCode"/>
        <w:spacing w:line="240" w:lineRule="auto"/>
        <w:ind w:left="360"/>
        <w:rPr>
          <w:sz w:val="20"/>
        </w:rPr>
      </w:pPr>
      <w:r w:rsidRPr="009059AE">
        <w:rPr>
          <w:sz w:val="20"/>
        </w:rPr>
        <w:t>AZURE_VMSS_ST</w:t>
      </w:r>
      <w:r w:rsidR="00C074C0">
        <w:rPr>
          <w:sz w:val="20"/>
        </w:rPr>
        <w:t>OP</w:t>
      </w:r>
      <w:r w:rsidRPr="009059AE">
        <w:rPr>
          <w:sz w:val="20"/>
        </w:rPr>
        <w:t xml:space="preserve"> 1001 </w:t>
      </w:r>
      <w:r>
        <w:rPr>
          <w:sz w:val="20"/>
        </w:rPr>
        <w:t>/home/adminuser/AzureGAHP/AzureGAHP/AppSettings.txt</w:t>
      </w:r>
      <w:r w:rsidRPr="009059AE">
        <w:rPr>
          <w:sz w:val="20"/>
        </w:rPr>
        <w:t xml:space="preserve"> f5a67d06-2d</w:t>
      </w:r>
      <w:r>
        <w:rPr>
          <w:sz w:val="20"/>
        </w:rPr>
        <w:t>09-4090-91cc-e3298907a021 Test Test</w:t>
      </w:r>
      <w:r w:rsidRPr="009059AE">
        <w:rPr>
          <w:sz w:val="20"/>
        </w:rPr>
        <w:t>vmss</w:t>
      </w:r>
    </w:p>
    <w:p w14:paraId="57A8B7BA" w14:textId="77777777" w:rsidR="004A3436" w:rsidRDefault="004A3436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>Where “Test” is the resource group and “Testvmss” is the virtual machine scale set.</w:t>
      </w:r>
    </w:p>
    <w:p w14:paraId="7E9D2F76" w14:textId="77777777" w:rsidR="004A3436" w:rsidRDefault="004F42B8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Before stoppi</w:t>
      </w:r>
      <w:r w:rsidR="004A3436">
        <w:rPr>
          <w:rFonts w:asciiTheme="minorHAnsi" w:hAnsiTheme="minorHAnsi"/>
        </w:rPr>
        <w:t>ng –</w:t>
      </w:r>
    </w:p>
    <w:p w14:paraId="6F32BA59" w14:textId="77777777" w:rsidR="004E3DFE" w:rsidRPr="00A32C91" w:rsidRDefault="004F42B8" w:rsidP="00911068">
      <w:pPr>
        <w:pStyle w:val="SourceCode"/>
        <w:ind w:left="360"/>
        <w:rPr>
          <w:rFonts w:asciiTheme="minorHAnsi" w:hAnsiTheme="minorHAnsi"/>
        </w:rPr>
      </w:pPr>
      <w:r>
        <w:rPr>
          <w:noProof/>
        </w:rPr>
        <w:drawing>
          <wp:inline distT="0" distB="0" distL="0" distR="0" wp14:anchorId="1EACD1BE" wp14:editId="66F73718">
            <wp:extent cx="5943600" cy="3046730"/>
            <wp:effectExtent l="0" t="0" r="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3EB89" w14:textId="77777777" w:rsidR="004A3436" w:rsidRDefault="004A3436" w:rsidP="00911068">
      <w:pPr>
        <w:pStyle w:val="SourceCode"/>
        <w:spacing w:after="0"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VMSS start command status –</w:t>
      </w:r>
    </w:p>
    <w:p w14:paraId="650F9C57" w14:textId="77777777" w:rsidR="00C721A8" w:rsidRDefault="00546369" w:rsidP="00911068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drawing>
          <wp:inline distT="0" distB="0" distL="0" distR="0" wp14:anchorId="35098217" wp14:editId="48D07530">
            <wp:extent cx="5943600" cy="215836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DB0F1" w14:textId="77777777" w:rsidR="00546369" w:rsidRPr="0041680B" w:rsidRDefault="004E3DFE" w:rsidP="00911068">
      <w:pPr>
        <w:pStyle w:val="SourceCode"/>
        <w:spacing w:line="240" w:lineRule="auto"/>
        <w:ind w:left="360"/>
        <w:rPr>
          <w:sz w:val="20"/>
        </w:rPr>
      </w:pPr>
      <w:r>
        <w:rPr>
          <w:noProof/>
        </w:rPr>
        <w:lastRenderedPageBreak/>
        <w:drawing>
          <wp:inline distT="0" distB="0" distL="0" distR="0" wp14:anchorId="002C7B32" wp14:editId="457EEEF3">
            <wp:extent cx="5943600" cy="236664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9C048" w14:textId="77777777" w:rsidR="000410BC" w:rsidRDefault="000410BC" w:rsidP="00911068">
      <w:pPr>
        <w:pStyle w:val="ListParagraph"/>
        <w:ind w:left="360"/>
        <w:contextualSpacing w:val="0"/>
      </w:pPr>
      <w:r>
        <w:t>After stopping VMSS –</w:t>
      </w:r>
    </w:p>
    <w:p w14:paraId="72423C81" w14:textId="77777777" w:rsidR="000410BC" w:rsidRDefault="009C30EE" w:rsidP="00911068">
      <w:pPr>
        <w:ind w:left="360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31A1CC8D" wp14:editId="27311125">
            <wp:extent cx="5943600" cy="2871470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82376" w14:textId="77777777" w:rsidR="00417BA5" w:rsidRDefault="00417BA5" w:rsidP="009110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31556C9" w14:textId="77777777" w:rsidR="00061AE4" w:rsidRDefault="00B0548B" w:rsidP="00911068">
      <w:pPr>
        <w:pStyle w:val="Heading2"/>
        <w:rPr>
          <w:sz w:val="20"/>
        </w:rPr>
      </w:pPr>
      <w:bookmarkStart w:id="26" w:name="_Toc490157852"/>
      <w:r w:rsidRPr="00B0548B">
        <w:lastRenderedPageBreak/>
        <w:t>AZURE_VMSS_RESTART</w:t>
      </w:r>
      <w:bookmarkEnd w:id="26"/>
    </w:p>
    <w:p w14:paraId="04AF2CAC" w14:textId="5AC13652" w:rsidR="00644144" w:rsidRDefault="00534E59" w:rsidP="00911068">
      <w:r>
        <w:t>U</w:t>
      </w:r>
      <w:r w:rsidR="00F35A97">
        <w:t xml:space="preserve">sed to restart all the </w:t>
      </w:r>
      <w:r w:rsidR="00534E40">
        <w:t>VMs</w:t>
      </w:r>
      <w:r w:rsidR="00F35A97">
        <w:t xml:space="preserve"> in a virtual machine scale set.</w:t>
      </w:r>
      <w:r w:rsidR="00C721A8" w:rsidRPr="00C721A8">
        <w:t xml:space="preserve"> </w:t>
      </w:r>
    </w:p>
    <w:p w14:paraId="4F51792E" w14:textId="77777777" w:rsidR="00644144" w:rsidRDefault="00644144" w:rsidP="00911068">
      <w:pPr>
        <w:spacing w:after="0"/>
        <w:rPr>
          <w:sz w:val="20"/>
        </w:rPr>
      </w:pPr>
      <w:r>
        <w:t>Syntax:</w:t>
      </w:r>
    </w:p>
    <w:p w14:paraId="03A2CA7B" w14:textId="77777777" w:rsidR="00825F36" w:rsidRPr="007C387C" w:rsidRDefault="00825F36" w:rsidP="00911068">
      <w:pPr>
        <w:pStyle w:val="ListParagraph"/>
        <w:ind w:left="0"/>
        <w:rPr>
          <w:rFonts w:ascii="Consolas" w:hAnsi="Consolas"/>
          <w:sz w:val="20"/>
        </w:rPr>
      </w:pPr>
      <w:r w:rsidRPr="007C387C">
        <w:rPr>
          <w:rFonts w:ascii="Consolas" w:hAnsi="Consolas"/>
          <w:sz w:val="20"/>
        </w:rPr>
        <w:t>AZURE_VMSS_STOP &lt;request id&gt; &lt;path of app_settings.txt&gt; &lt;subscription id&gt; &lt;resource group name&gt; &lt;vmss name&gt;</w:t>
      </w:r>
    </w:p>
    <w:p w14:paraId="173E9253" w14:textId="77777777" w:rsidR="00C721A8" w:rsidRDefault="00644144" w:rsidP="00911068">
      <w:pPr>
        <w:spacing w:after="0"/>
      </w:pPr>
      <w:r>
        <w:t>Example</w:t>
      </w:r>
      <w:r w:rsidR="00C721A8">
        <w:t>:</w:t>
      </w:r>
    </w:p>
    <w:p w14:paraId="5680321F" w14:textId="77777777" w:rsidR="00C721A8" w:rsidRPr="009059AE" w:rsidRDefault="00F10616" w:rsidP="00911068">
      <w:pPr>
        <w:pStyle w:val="SourceCode"/>
        <w:spacing w:line="240" w:lineRule="auto"/>
        <w:ind w:left="360"/>
        <w:rPr>
          <w:sz w:val="20"/>
        </w:rPr>
      </w:pPr>
      <w:r w:rsidRPr="00F10616">
        <w:rPr>
          <w:sz w:val="20"/>
        </w:rPr>
        <w:t xml:space="preserve">AZURE_VMSS_RESTART 1001 </w:t>
      </w:r>
      <w:r w:rsidR="00DF7AA3">
        <w:rPr>
          <w:sz w:val="20"/>
        </w:rPr>
        <w:t>/home/adminuser/AzureGAHP/AzureGAHP/AppSettings.txt</w:t>
      </w:r>
      <w:r w:rsidRPr="00F10616">
        <w:rPr>
          <w:sz w:val="20"/>
        </w:rPr>
        <w:t xml:space="preserve"> f5a67d06-2d09-4090-91cc-e3298907a021 Test Testvmss</w:t>
      </w:r>
      <w:r w:rsidR="007C387C">
        <w:rPr>
          <w:sz w:val="20"/>
        </w:rPr>
        <w:t xml:space="preserve"> --debug</w:t>
      </w:r>
    </w:p>
    <w:p w14:paraId="0F0FC367" w14:textId="77777777" w:rsidR="00585CE7" w:rsidRDefault="0080705D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>Where “Test” is the resource group and “Testvmss” is the virtual machine scale set.</w:t>
      </w:r>
    </w:p>
    <w:p w14:paraId="6AC80EB9" w14:textId="77777777" w:rsidR="00B0548B" w:rsidRDefault="003B6456" w:rsidP="00911068">
      <w:pPr>
        <w:ind w:left="360" w:firstLine="360"/>
      </w:pPr>
      <w:r>
        <w:tab/>
      </w:r>
      <w:r>
        <w:rPr>
          <w:noProof/>
        </w:rPr>
        <w:drawing>
          <wp:inline distT="0" distB="0" distL="0" distR="0" wp14:anchorId="206B7CB4" wp14:editId="569BCB13">
            <wp:extent cx="5943600" cy="152844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9B3EA" w14:textId="77777777" w:rsidR="003B6456" w:rsidRDefault="003B6456" w:rsidP="00911068">
      <w:pPr>
        <w:ind w:left="360"/>
      </w:pPr>
      <w:r>
        <w:tab/>
      </w:r>
      <w:r>
        <w:rPr>
          <w:noProof/>
        </w:rPr>
        <w:drawing>
          <wp:inline distT="0" distB="0" distL="0" distR="0" wp14:anchorId="31CA6EE5" wp14:editId="3E0D1C9C">
            <wp:extent cx="5943600" cy="2545715"/>
            <wp:effectExtent l="0" t="0" r="0" b="698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7D047" w14:textId="77777777" w:rsidR="00A460C6" w:rsidRDefault="00A460C6" w:rsidP="00911068">
      <w:pPr>
        <w:ind w:left="360"/>
      </w:pPr>
    </w:p>
    <w:p w14:paraId="6FEE1D70" w14:textId="77777777" w:rsidR="00E84037" w:rsidRDefault="00E84037" w:rsidP="009110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CEC5663" w14:textId="77777777" w:rsidR="00A460C6" w:rsidRDefault="00CD3200" w:rsidP="00911068">
      <w:pPr>
        <w:pStyle w:val="Heading2"/>
        <w:rPr>
          <w:sz w:val="20"/>
        </w:rPr>
      </w:pPr>
      <w:bookmarkStart w:id="27" w:name="_Toc490157853"/>
      <w:r>
        <w:lastRenderedPageBreak/>
        <w:t>AZURE_VMSS_SCALE</w:t>
      </w:r>
      <w:bookmarkEnd w:id="27"/>
    </w:p>
    <w:p w14:paraId="31BAE1D1" w14:textId="473252EC" w:rsidR="00A460C6" w:rsidRDefault="00CB6672" w:rsidP="00911068">
      <w:r>
        <w:t>U</w:t>
      </w:r>
      <w:r w:rsidR="00A460C6">
        <w:t xml:space="preserve">sed to </w:t>
      </w:r>
      <w:r w:rsidR="00303BD2">
        <w:t>scale up/down the VMSS instances</w:t>
      </w:r>
      <w:r w:rsidR="00A460C6">
        <w:t>.</w:t>
      </w:r>
      <w:r w:rsidR="00A460C6" w:rsidRPr="00C721A8">
        <w:t xml:space="preserve"> </w:t>
      </w:r>
    </w:p>
    <w:p w14:paraId="6975DE33" w14:textId="77777777" w:rsidR="00A460C6" w:rsidRDefault="00A460C6" w:rsidP="00911068">
      <w:pPr>
        <w:spacing w:after="0"/>
        <w:rPr>
          <w:sz w:val="20"/>
        </w:rPr>
      </w:pPr>
      <w:r>
        <w:t>Syntax:</w:t>
      </w:r>
    </w:p>
    <w:p w14:paraId="69DA2B1C" w14:textId="77777777" w:rsidR="00A460C6" w:rsidRPr="007C387C" w:rsidRDefault="00E3744C" w:rsidP="00911068">
      <w:pPr>
        <w:pStyle w:val="ListParagraph"/>
        <w:ind w:left="0"/>
        <w:rPr>
          <w:rFonts w:ascii="Consolas" w:hAnsi="Consolas"/>
          <w:sz w:val="20"/>
        </w:rPr>
      </w:pPr>
      <w:r>
        <w:rPr>
          <w:rFonts w:ascii="Consolas" w:hAnsi="Consolas"/>
          <w:sz w:val="20"/>
        </w:rPr>
        <w:t>AZURE_VMSS_SCALE</w:t>
      </w:r>
      <w:r w:rsidR="00A460C6" w:rsidRPr="007C387C">
        <w:rPr>
          <w:rFonts w:ascii="Consolas" w:hAnsi="Consolas"/>
          <w:sz w:val="20"/>
        </w:rPr>
        <w:t xml:space="preserve"> &lt;request id&gt; &lt;path of app_settings.txt&gt; &lt;subscription id&gt; &lt;resource group name&gt; &lt;vmss name&gt;</w:t>
      </w:r>
      <w:r w:rsidR="00F32462">
        <w:rPr>
          <w:rFonts w:ascii="Consolas" w:hAnsi="Consolas"/>
          <w:sz w:val="20"/>
        </w:rPr>
        <w:t xml:space="preserve"> &lt;instance count&gt;</w:t>
      </w:r>
    </w:p>
    <w:p w14:paraId="71B4B02E" w14:textId="77777777" w:rsidR="00A460C6" w:rsidRDefault="00A460C6" w:rsidP="00911068">
      <w:pPr>
        <w:spacing w:after="0"/>
      </w:pPr>
      <w:r w:rsidRPr="00CE71AA">
        <w:t>Example</w:t>
      </w:r>
      <w:r>
        <w:t>:</w:t>
      </w:r>
    </w:p>
    <w:p w14:paraId="3BD7BAD7" w14:textId="77777777" w:rsidR="00A460C6" w:rsidRPr="009059AE" w:rsidRDefault="00D92680" w:rsidP="00911068">
      <w:pPr>
        <w:pStyle w:val="SourceCode"/>
        <w:spacing w:line="240" w:lineRule="auto"/>
        <w:ind w:left="360"/>
        <w:rPr>
          <w:sz w:val="20"/>
        </w:rPr>
      </w:pPr>
      <w:r>
        <w:rPr>
          <w:sz w:val="20"/>
        </w:rPr>
        <w:t>AZURE_VMSS_SCALE</w:t>
      </w:r>
      <w:r w:rsidR="00A460C6" w:rsidRPr="00F10616">
        <w:rPr>
          <w:sz w:val="20"/>
        </w:rPr>
        <w:t xml:space="preserve"> 1001 </w:t>
      </w:r>
      <w:r w:rsidR="00A460C6">
        <w:rPr>
          <w:sz w:val="20"/>
        </w:rPr>
        <w:t>/home/adminuser/AzureGAHP/AzureGAHP/AppSettings.txt</w:t>
      </w:r>
      <w:r w:rsidR="00A460C6" w:rsidRPr="00F10616">
        <w:rPr>
          <w:sz w:val="20"/>
        </w:rPr>
        <w:t xml:space="preserve"> f5a67d06-2d09-4090-91cc-e3298907a021 Test</w:t>
      </w:r>
      <w:r w:rsidR="00A02401">
        <w:rPr>
          <w:sz w:val="20"/>
        </w:rPr>
        <w:t>1</w:t>
      </w:r>
      <w:r w:rsidR="00A460C6" w:rsidRPr="00F10616">
        <w:rPr>
          <w:sz w:val="20"/>
        </w:rPr>
        <w:t xml:space="preserve"> Test</w:t>
      </w:r>
      <w:r w:rsidR="00A02401">
        <w:rPr>
          <w:sz w:val="20"/>
        </w:rPr>
        <w:t>1</w:t>
      </w:r>
      <w:r w:rsidR="00A460C6" w:rsidRPr="00F10616">
        <w:rPr>
          <w:sz w:val="20"/>
        </w:rPr>
        <w:t>vmss</w:t>
      </w:r>
      <w:r w:rsidR="00A460C6">
        <w:rPr>
          <w:sz w:val="20"/>
        </w:rPr>
        <w:t xml:space="preserve"> </w:t>
      </w:r>
      <w:r w:rsidR="008C378C">
        <w:rPr>
          <w:sz w:val="20"/>
        </w:rPr>
        <w:t xml:space="preserve">7 </w:t>
      </w:r>
      <w:r w:rsidR="00A460C6">
        <w:rPr>
          <w:sz w:val="20"/>
        </w:rPr>
        <w:t>--debug</w:t>
      </w:r>
    </w:p>
    <w:p w14:paraId="5E2793C2" w14:textId="5654D63B" w:rsidR="00A460C6" w:rsidRDefault="00A460C6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 w:rsidRPr="00A25310">
        <w:rPr>
          <w:rFonts w:asciiTheme="minorHAnsi" w:hAnsiTheme="minorHAnsi"/>
        </w:rPr>
        <w:t xml:space="preserve">Where </w:t>
      </w:r>
      <w:r w:rsidR="00452FD8">
        <w:rPr>
          <w:rFonts w:asciiTheme="minorHAnsi" w:hAnsiTheme="minorHAnsi"/>
        </w:rPr>
        <w:t>“Test</w:t>
      </w:r>
      <w:r w:rsidR="00A02401">
        <w:rPr>
          <w:rFonts w:asciiTheme="minorHAnsi" w:hAnsiTheme="minorHAnsi"/>
        </w:rPr>
        <w:t>1</w:t>
      </w:r>
      <w:r w:rsidR="00452FD8">
        <w:rPr>
          <w:rFonts w:asciiTheme="minorHAnsi" w:hAnsiTheme="minorHAnsi"/>
        </w:rPr>
        <w:t>” is the resource group,</w:t>
      </w:r>
      <w:r w:rsidRPr="00A25310">
        <w:rPr>
          <w:rFonts w:asciiTheme="minorHAnsi" w:hAnsiTheme="minorHAnsi"/>
        </w:rPr>
        <w:t xml:space="preserve"> “Test</w:t>
      </w:r>
      <w:r w:rsidR="00A02401">
        <w:rPr>
          <w:rFonts w:asciiTheme="minorHAnsi" w:hAnsiTheme="minorHAnsi"/>
        </w:rPr>
        <w:t>1</w:t>
      </w:r>
      <w:r w:rsidRPr="00A25310">
        <w:rPr>
          <w:rFonts w:asciiTheme="minorHAnsi" w:hAnsiTheme="minorHAnsi"/>
        </w:rPr>
        <w:t xml:space="preserve">vmss” is the </w:t>
      </w:r>
      <w:r w:rsidR="0015327F">
        <w:rPr>
          <w:rFonts w:asciiTheme="minorHAnsi" w:hAnsiTheme="minorHAnsi"/>
        </w:rPr>
        <w:t>VMSS</w:t>
      </w:r>
      <w:r w:rsidR="00D109AD">
        <w:rPr>
          <w:rFonts w:asciiTheme="minorHAnsi" w:hAnsiTheme="minorHAnsi"/>
        </w:rPr>
        <w:t xml:space="preserve"> and 7 is the instance count which will be updated</w:t>
      </w:r>
      <w:r w:rsidRPr="00A25310">
        <w:rPr>
          <w:rFonts w:asciiTheme="minorHAnsi" w:hAnsiTheme="minorHAnsi"/>
        </w:rPr>
        <w:t>.</w:t>
      </w:r>
    </w:p>
    <w:p w14:paraId="2F5C6886" w14:textId="77777777" w:rsidR="00FF3134" w:rsidRDefault="00FF3134" w:rsidP="00911068">
      <w:pPr>
        <w:pStyle w:val="SourceCode"/>
        <w:spacing w:line="240" w:lineRule="auto"/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>Existing VMSS with 3 instances -</w:t>
      </w:r>
    </w:p>
    <w:p w14:paraId="07229781" w14:textId="77777777" w:rsidR="00A460C6" w:rsidRDefault="00FF3134" w:rsidP="00911068">
      <w:pPr>
        <w:ind w:left="360"/>
      </w:pPr>
      <w:r>
        <w:rPr>
          <w:noProof/>
        </w:rPr>
        <w:drawing>
          <wp:inline distT="0" distB="0" distL="0" distR="0" wp14:anchorId="180F6936" wp14:editId="2243FC9C">
            <wp:extent cx="5943600" cy="1887855"/>
            <wp:effectExtent l="0" t="0" r="0" b="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AD387" w14:textId="77777777" w:rsidR="00E51581" w:rsidRDefault="00E51581" w:rsidP="00911068">
      <w:pPr>
        <w:ind w:left="360"/>
      </w:pPr>
    </w:p>
    <w:p w14:paraId="0131CD92" w14:textId="77777777" w:rsidR="00E51581" w:rsidRDefault="00E51581" w:rsidP="00911068">
      <w:pPr>
        <w:ind w:left="360"/>
      </w:pPr>
      <w:r>
        <w:t>Command started scaling the instances -</w:t>
      </w:r>
    </w:p>
    <w:p w14:paraId="6EA80040" w14:textId="77777777" w:rsidR="00E51581" w:rsidRDefault="00E51581" w:rsidP="00911068">
      <w:pPr>
        <w:ind w:left="360"/>
      </w:pPr>
      <w:r>
        <w:rPr>
          <w:noProof/>
        </w:rPr>
        <w:drawing>
          <wp:inline distT="0" distB="0" distL="0" distR="0" wp14:anchorId="253EA4CC" wp14:editId="6F44DB75">
            <wp:extent cx="5943600" cy="2190750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E8984" w14:textId="77777777" w:rsidR="00E51581" w:rsidRDefault="00E51581" w:rsidP="00911068">
      <w:pPr>
        <w:ind w:left="360"/>
      </w:pPr>
    </w:p>
    <w:p w14:paraId="348E727B" w14:textId="77777777" w:rsidR="00E51581" w:rsidRDefault="00E51581" w:rsidP="00911068">
      <w:pPr>
        <w:ind w:left="360"/>
      </w:pPr>
      <w:r>
        <w:rPr>
          <w:noProof/>
        </w:rPr>
        <w:lastRenderedPageBreak/>
        <w:drawing>
          <wp:inline distT="0" distB="0" distL="0" distR="0" wp14:anchorId="3FA3FDEE" wp14:editId="115178FE">
            <wp:extent cx="5943600" cy="1986915"/>
            <wp:effectExtent l="0" t="0" r="0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AB73E" w14:textId="77777777" w:rsidR="00E51581" w:rsidRDefault="00E51581" w:rsidP="00911068">
      <w:pPr>
        <w:ind w:left="360"/>
      </w:pPr>
      <w:r>
        <w:t>Command completed –</w:t>
      </w:r>
    </w:p>
    <w:p w14:paraId="16E4A835" w14:textId="77777777" w:rsidR="00E51581" w:rsidRDefault="00E51581" w:rsidP="00911068">
      <w:pPr>
        <w:ind w:left="360"/>
      </w:pPr>
      <w:r>
        <w:rPr>
          <w:noProof/>
        </w:rPr>
        <w:drawing>
          <wp:inline distT="0" distB="0" distL="0" distR="0" wp14:anchorId="7D9B6077" wp14:editId="4CD0BE46">
            <wp:extent cx="5943600" cy="2783205"/>
            <wp:effectExtent l="0" t="0" r="0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5B532" w14:textId="77777777" w:rsidR="00A02401" w:rsidRDefault="00E51581" w:rsidP="00911068">
      <w:pPr>
        <w:ind w:left="360"/>
      </w:pPr>
      <w:r>
        <w:rPr>
          <w:noProof/>
        </w:rPr>
        <w:drawing>
          <wp:inline distT="0" distB="0" distL="0" distR="0" wp14:anchorId="7F2065CF" wp14:editId="18EEA2FF">
            <wp:extent cx="5943600" cy="2186940"/>
            <wp:effectExtent l="0" t="0" r="0" b="381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2401" w:rsidSect="00CD4354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4FA0EC" w14:textId="77777777" w:rsidR="00455BA4" w:rsidRDefault="00455BA4" w:rsidP="00D80671">
      <w:pPr>
        <w:spacing w:after="0" w:line="240" w:lineRule="auto"/>
      </w:pPr>
      <w:r>
        <w:separator/>
      </w:r>
    </w:p>
  </w:endnote>
  <w:endnote w:type="continuationSeparator" w:id="0">
    <w:p w14:paraId="6C3B1D1C" w14:textId="77777777" w:rsidR="00455BA4" w:rsidRDefault="00455BA4" w:rsidP="00D80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FEB9A4" w14:textId="77777777" w:rsidR="00455BA4" w:rsidRDefault="00455BA4" w:rsidP="00D80671">
      <w:pPr>
        <w:spacing w:after="0" w:line="240" w:lineRule="auto"/>
      </w:pPr>
      <w:r>
        <w:separator/>
      </w:r>
    </w:p>
  </w:footnote>
  <w:footnote w:type="continuationSeparator" w:id="0">
    <w:p w14:paraId="456C098D" w14:textId="77777777" w:rsidR="00455BA4" w:rsidRDefault="00455BA4" w:rsidP="00D806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229D8"/>
    <w:multiLevelType w:val="hybridMultilevel"/>
    <w:tmpl w:val="6F3027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54C2D"/>
    <w:multiLevelType w:val="hybridMultilevel"/>
    <w:tmpl w:val="9CC60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555F9"/>
    <w:multiLevelType w:val="hybridMultilevel"/>
    <w:tmpl w:val="401A82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5676B"/>
    <w:multiLevelType w:val="hybridMultilevel"/>
    <w:tmpl w:val="3E8AB1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D22BA32">
      <w:start w:val="1"/>
      <w:numFmt w:val="lowerRoman"/>
      <w:lvlText w:val="%3."/>
      <w:lvlJc w:val="right"/>
      <w:pPr>
        <w:ind w:left="2160" w:hanging="180"/>
      </w:pPr>
      <w:rPr>
        <w:sz w:val="22"/>
        <w:szCs w:val="22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D14A9"/>
    <w:multiLevelType w:val="hybridMultilevel"/>
    <w:tmpl w:val="53B01BF0"/>
    <w:lvl w:ilvl="0" w:tplc="00AE89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6AF66B6"/>
    <w:multiLevelType w:val="hybridMultilevel"/>
    <w:tmpl w:val="6492A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F60A81"/>
    <w:multiLevelType w:val="hybridMultilevel"/>
    <w:tmpl w:val="75EE8C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41CA6"/>
    <w:multiLevelType w:val="hybridMultilevel"/>
    <w:tmpl w:val="9C143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C7B7B"/>
    <w:multiLevelType w:val="hybridMultilevel"/>
    <w:tmpl w:val="0D643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6609A7"/>
    <w:multiLevelType w:val="multilevel"/>
    <w:tmpl w:val="01F09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235080"/>
    <w:multiLevelType w:val="multilevel"/>
    <w:tmpl w:val="5148B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D426B46"/>
    <w:multiLevelType w:val="hybridMultilevel"/>
    <w:tmpl w:val="3A22B2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C188F"/>
    <w:multiLevelType w:val="hybridMultilevel"/>
    <w:tmpl w:val="A9FE02D2"/>
    <w:lvl w:ilvl="0" w:tplc="8496076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CC63BC"/>
    <w:multiLevelType w:val="hybridMultilevel"/>
    <w:tmpl w:val="3D622E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9321A9"/>
    <w:multiLevelType w:val="hybridMultilevel"/>
    <w:tmpl w:val="2BCCA1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D080FB8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3121D"/>
    <w:multiLevelType w:val="multilevel"/>
    <w:tmpl w:val="5148B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0C32C5A"/>
    <w:multiLevelType w:val="hybridMultilevel"/>
    <w:tmpl w:val="8B76C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420DE0"/>
    <w:multiLevelType w:val="hybridMultilevel"/>
    <w:tmpl w:val="99DE4C9A"/>
    <w:lvl w:ilvl="0" w:tplc="0082E14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2DC2437"/>
    <w:multiLevelType w:val="hybridMultilevel"/>
    <w:tmpl w:val="065C3C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9F1778"/>
    <w:multiLevelType w:val="hybridMultilevel"/>
    <w:tmpl w:val="0D643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E310B3"/>
    <w:multiLevelType w:val="hybridMultilevel"/>
    <w:tmpl w:val="68145D7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1" w15:restartNumberingAfterBreak="0">
    <w:nsid w:val="49F03128"/>
    <w:multiLevelType w:val="hybridMultilevel"/>
    <w:tmpl w:val="DCA4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A94AF9"/>
    <w:multiLevelType w:val="hybridMultilevel"/>
    <w:tmpl w:val="DCA4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732041"/>
    <w:multiLevelType w:val="hybridMultilevel"/>
    <w:tmpl w:val="461AB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15358C"/>
    <w:multiLevelType w:val="multilevel"/>
    <w:tmpl w:val="E20ED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A939B6"/>
    <w:multiLevelType w:val="hybridMultilevel"/>
    <w:tmpl w:val="342264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2009B8"/>
    <w:multiLevelType w:val="hybridMultilevel"/>
    <w:tmpl w:val="BBCAEE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A21810"/>
    <w:multiLevelType w:val="hybridMultilevel"/>
    <w:tmpl w:val="E9A64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8518C9"/>
    <w:multiLevelType w:val="hybridMultilevel"/>
    <w:tmpl w:val="3794A4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D256E"/>
    <w:multiLevelType w:val="hybridMultilevel"/>
    <w:tmpl w:val="6A3296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F27580"/>
    <w:multiLevelType w:val="hybridMultilevel"/>
    <w:tmpl w:val="0D6434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FC1016"/>
    <w:multiLevelType w:val="hybridMultilevel"/>
    <w:tmpl w:val="9AE85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6F489C"/>
    <w:multiLevelType w:val="hybridMultilevel"/>
    <w:tmpl w:val="B6F0CB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850011"/>
    <w:multiLevelType w:val="hybridMultilevel"/>
    <w:tmpl w:val="EBA601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5D7487C"/>
    <w:multiLevelType w:val="hybridMultilevel"/>
    <w:tmpl w:val="DCA4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617254"/>
    <w:multiLevelType w:val="hybridMultilevel"/>
    <w:tmpl w:val="0D3287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B46891"/>
    <w:multiLevelType w:val="hybridMultilevel"/>
    <w:tmpl w:val="9CC606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4A5229"/>
    <w:multiLevelType w:val="hybridMultilevel"/>
    <w:tmpl w:val="A5B6C21E"/>
    <w:lvl w:ilvl="0" w:tplc="31F634D2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5661D2"/>
    <w:multiLevelType w:val="hybridMultilevel"/>
    <w:tmpl w:val="BC601E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F02E66"/>
    <w:multiLevelType w:val="hybridMultilevel"/>
    <w:tmpl w:val="6CC407C0"/>
    <w:lvl w:ilvl="0" w:tplc="0082E1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B">
      <w:start w:val="1"/>
      <w:numFmt w:val="lowerRoman"/>
      <w:lvlText w:val="%2."/>
      <w:lvlJc w:val="righ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3B404D5"/>
    <w:multiLevelType w:val="hybridMultilevel"/>
    <w:tmpl w:val="B478FA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AF12F6"/>
    <w:multiLevelType w:val="hybridMultilevel"/>
    <w:tmpl w:val="59FA1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4B5072"/>
    <w:multiLevelType w:val="hybridMultilevel"/>
    <w:tmpl w:val="D332DA62"/>
    <w:lvl w:ilvl="0" w:tplc="31F634D2">
      <w:start w:val="1"/>
      <w:numFmt w:val="decimal"/>
      <w:lvlText w:val="%1."/>
      <w:lvlJc w:val="left"/>
      <w:pPr>
        <w:ind w:left="108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9"/>
  </w:num>
  <w:num w:numId="2">
    <w:abstractNumId w:val="25"/>
  </w:num>
  <w:num w:numId="3">
    <w:abstractNumId w:val="2"/>
  </w:num>
  <w:num w:numId="4">
    <w:abstractNumId w:val="16"/>
  </w:num>
  <w:num w:numId="5">
    <w:abstractNumId w:val="31"/>
  </w:num>
  <w:num w:numId="6">
    <w:abstractNumId w:val="12"/>
  </w:num>
  <w:num w:numId="7">
    <w:abstractNumId w:val="36"/>
  </w:num>
  <w:num w:numId="8">
    <w:abstractNumId w:val="41"/>
  </w:num>
  <w:num w:numId="9">
    <w:abstractNumId w:val="1"/>
  </w:num>
  <w:num w:numId="10">
    <w:abstractNumId w:val="38"/>
  </w:num>
  <w:num w:numId="11">
    <w:abstractNumId w:val="11"/>
  </w:num>
  <w:num w:numId="12">
    <w:abstractNumId w:val="5"/>
  </w:num>
  <w:num w:numId="13">
    <w:abstractNumId w:val="28"/>
  </w:num>
  <w:num w:numId="14">
    <w:abstractNumId w:val="26"/>
  </w:num>
  <w:num w:numId="15">
    <w:abstractNumId w:val="22"/>
  </w:num>
  <w:num w:numId="16">
    <w:abstractNumId w:val="21"/>
  </w:num>
  <w:num w:numId="17">
    <w:abstractNumId w:val="14"/>
  </w:num>
  <w:num w:numId="18">
    <w:abstractNumId w:val="37"/>
  </w:num>
  <w:num w:numId="19">
    <w:abstractNumId w:val="42"/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3"/>
  </w:num>
  <w:num w:numId="22">
    <w:abstractNumId w:val="40"/>
  </w:num>
  <w:num w:numId="2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5"/>
  </w:num>
  <w:num w:numId="25">
    <w:abstractNumId w:val="34"/>
  </w:num>
  <w:num w:numId="26">
    <w:abstractNumId w:val="19"/>
  </w:num>
  <w:num w:numId="27">
    <w:abstractNumId w:val="4"/>
  </w:num>
  <w:num w:numId="28">
    <w:abstractNumId w:val="8"/>
  </w:num>
  <w:num w:numId="29">
    <w:abstractNumId w:val="0"/>
  </w:num>
  <w:num w:numId="30">
    <w:abstractNumId w:val="39"/>
  </w:num>
  <w:num w:numId="31">
    <w:abstractNumId w:val="17"/>
  </w:num>
  <w:num w:numId="32">
    <w:abstractNumId w:val="20"/>
  </w:num>
  <w:num w:numId="33">
    <w:abstractNumId w:val="30"/>
  </w:num>
  <w:num w:numId="34">
    <w:abstractNumId w:val="33"/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7"/>
  </w:num>
  <w:num w:numId="37">
    <w:abstractNumId w:val="18"/>
  </w:num>
  <w:num w:numId="38">
    <w:abstractNumId w:val="9"/>
  </w:num>
  <w:num w:numId="39">
    <w:abstractNumId w:val="24"/>
  </w:num>
  <w:num w:numId="40">
    <w:abstractNumId w:val="15"/>
  </w:num>
  <w:num w:numId="41">
    <w:abstractNumId w:val="10"/>
  </w:num>
  <w:num w:numId="42">
    <w:abstractNumId w:val="6"/>
  </w:num>
  <w:num w:numId="43">
    <w:abstractNumId w:val="13"/>
  </w:num>
  <w:num w:numId="44">
    <w:abstractNumId w:val="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6C4C"/>
    <w:rsid w:val="00000D98"/>
    <w:rsid w:val="00000EA0"/>
    <w:rsid w:val="00001C31"/>
    <w:rsid w:val="0000238B"/>
    <w:rsid w:val="000029C6"/>
    <w:rsid w:val="0000638C"/>
    <w:rsid w:val="00006653"/>
    <w:rsid w:val="00006C6C"/>
    <w:rsid w:val="00006F78"/>
    <w:rsid w:val="000076CD"/>
    <w:rsid w:val="00007922"/>
    <w:rsid w:val="000124C5"/>
    <w:rsid w:val="000143D3"/>
    <w:rsid w:val="00014B62"/>
    <w:rsid w:val="00015F9B"/>
    <w:rsid w:val="0001764A"/>
    <w:rsid w:val="00020801"/>
    <w:rsid w:val="00022EA3"/>
    <w:rsid w:val="000232FD"/>
    <w:rsid w:val="000239F9"/>
    <w:rsid w:val="00024E16"/>
    <w:rsid w:val="000255FE"/>
    <w:rsid w:val="00026C21"/>
    <w:rsid w:val="00027103"/>
    <w:rsid w:val="000271EC"/>
    <w:rsid w:val="00027D1C"/>
    <w:rsid w:val="00027F1A"/>
    <w:rsid w:val="00030066"/>
    <w:rsid w:val="0003139A"/>
    <w:rsid w:val="00031814"/>
    <w:rsid w:val="0003228A"/>
    <w:rsid w:val="00032818"/>
    <w:rsid w:val="00033776"/>
    <w:rsid w:val="00034135"/>
    <w:rsid w:val="00035404"/>
    <w:rsid w:val="000410BC"/>
    <w:rsid w:val="000411DC"/>
    <w:rsid w:val="000415EF"/>
    <w:rsid w:val="00041A26"/>
    <w:rsid w:val="00042AEA"/>
    <w:rsid w:val="00042F4F"/>
    <w:rsid w:val="00043E14"/>
    <w:rsid w:val="00044AEA"/>
    <w:rsid w:val="000459B6"/>
    <w:rsid w:val="00045C62"/>
    <w:rsid w:val="000464EB"/>
    <w:rsid w:val="000465B1"/>
    <w:rsid w:val="000479CA"/>
    <w:rsid w:val="00047B30"/>
    <w:rsid w:val="00047E0F"/>
    <w:rsid w:val="00053891"/>
    <w:rsid w:val="000548BF"/>
    <w:rsid w:val="00054AF6"/>
    <w:rsid w:val="00056E60"/>
    <w:rsid w:val="0006121A"/>
    <w:rsid w:val="00061AE4"/>
    <w:rsid w:val="00063CFE"/>
    <w:rsid w:val="00064FE3"/>
    <w:rsid w:val="00065CBF"/>
    <w:rsid w:val="00066387"/>
    <w:rsid w:val="00066F69"/>
    <w:rsid w:val="000678C3"/>
    <w:rsid w:val="000712FC"/>
    <w:rsid w:val="000722B2"/>
    <w:rsid w:val="000724E5"/>
    <w:rsid w:val="00072B76"/>
    <w:rsid w:val="000753B7"/>
    <w:rsid w:val="0007657A"/>
    <w:rsid w:val="0007739A"/>
    <w:rsid w:val="000804B3"/>
    <w:rsid w:val="000810E0"/>
    <w:rsid w:val="0008122B"/>
    <w:rsid w:val="000812A1"/>
    <w:rsid w:val="00082064"/>
    <w:rsid w:val="00083DCE"/>
    <w:rsid w:val="00085079"/>
    <w:rsid w:val="000852C8"/>
    <w:rsid w:val="00085428"/>
    <w:rsid w:val="00085A1D"/>
    <w:rsid w:val="00086727"/>
    <w:rsid w:val="0008725E"/>
    <w:rsid w:val="00087942"/>
    <w:rsid w:val="000907D6"/>
    <w:rsid w:val="00091599"/>
    <w:rsid w:val="00091975"/>
    <w:rsid w:val="00091BB2"/>
    <w:rsid w:val="00091F1E"/>
    <w:rsid w:val="00093794"/>
    <w:rsid w:val="0009538B"/>
    <w:rsid w:val="00095564"/>
    <w:rsid w:val="000A3F8C"/>
    <w:rsid w:val="000A6089"/>
    <w:rsid w:val="000B0106"/>
    <w:rsid w:val="000B0CEA"/>
    <w:rsid w:val="000B378F"/>
    <w:rsid w:val="000B409C"/>
    <w:rsid w:val="000B4A7D"/>
    <w:rsid w:val="000B5708"/>
    <w:rsid w:val="000B587A"/>
    <w:rsid w:val="000B7231"/>
    <w:rsid w:val="000B7D3C"/>
    <w:rsid w:val="000C0BA7"/>
    <w:rsid w:val="000C413D"/>
    <w:rsid w:val="000C5B19"/>
    <w:rsid w:val="000C6F76"/>
    <w:rsid w:val="000D0418"/>
    <w:rsid w:val="000D06F9"/>
    <w:rsid w:val="000D156C"/>
    <w:rsid w:val="000D18E2"/>
    <w:rsid w:val="000D19B9"/>
    <w:rsid w:val="000D2069"/>
    <w:rsid w:val="000D37A5"/>
    <w:rsid w:val="000D3E28"/>
    <w:rsid w:val="000D5896"/>
    <w:rsid w:val="000D6E7A"/>
    <w:rsid w:val="000D737E"/>
    <w:rsid w:val="000D7D5B"/>
    <w:rsid w:val="000E14AA"/>
    <w:rsid w:val="000E29B2"/>
    <w:rsid w:val="000E4112"/>
    <w:rsid w:val="000E469C"/>
    <w:rsid w:val="000E5470"/>
    <w:rsid w:val="000E56ED"/>
    <w:rsid w:val="000E57D1"/>
    <w:rsid w:val="000E7707"/>
    <w:rsid w:val="000F03EC"/>
    <w:rsid w:val="000F289A"/>
    <w:rsid w:val="000F297D"/>
    <w:rsid w:val="000F2E0E"/>
    <w:rsid w:val="000F316A"/>
    <w:rsid w:val="000F3B9A"/>
    <w:rsid w:val="000F4896"/>
    <w:rsid w:val="000F6D55"/>
    <w:rsid w:val="000F781C"/>
    <w:rsid w:val="001024D4"/>
    <w:rsid w:val="00105DFA"/>
    <w:rsid w:val="00105E44"/>
    <w:rsid w:val="00106209"/>
    <w:rsid w:val="001064F8"/>
    <w:rsid w:val="00106C21"/>
    <w:rsid w:val="00107ABD"/>
    <w:rsid w:val="00107BF2"/>
    <w:rsid w:val="00112FA4"/>
    <w:rsid w:val="0011421C"/>
    <w:rsid w:val="00114CE4"/>
    <w:rsid w:val="0011599A"/>
    <w:rsid w:val="00116219"/>
    <w:rsid w:val="00116511"/>
    <w:rsid w:val="00117902"/>
    <w:rsid w:val="00117FF4"/>
    <w:rsid w:val="00120640"/>
    <w:rsid w:val="00120812"/>
    <w:rsid w:val="00120F60"/>
    <w:rsid w:val="00121C1D"/>
    <w:rsid w:val="00122010"/>
    <w:rsid w:val="00127D7D"/>
    <w:rsid w:val="001309DD"/>
    <w:rsid w:val="00131A8E"/>
    <w:rsid w:val="00131E2B"/>
    <w:rsid w:val="00132189"/>
    <w:rsid w:val="00132D76"/>
    <w:rsid w:val="00133085"/>
    <w:rsid w:val="00133284"/>
    <w:rsid w:val="00134475"/>
    <w:rsid w:val="00134813"/>
    <w:rsid w:val="001351A7"/>
    <w:rsid w:val="00136CEC"/>
    <w:rsid w:val="00137108"/>
    <w:rsid w:val="00140BDF"/>
    <w:rsid w:val="00141E68"/>
    <w:rsid w:val="0014220A"/>
    <w:rsid w:val="0014291A"/>
    <w:rsid w:val="00142BCE"/>
    <w:rsid w:val="00145370"/>
    <w:rsid w:val="001521B5"/>
    <w:rsid w:val="0015238D"/>
    <w:rsid w:val="00153270"/>
    <w:rsid w:val="0015327F"/>
    <w:rsid w:val="001536F4"/>
    <w:rsid w:val="0015486B"/>
    <w:rsid w:val="00155331"/>
    <w:rsid w:val="00157249"/>
    <w:rsid w:val="00160487"/>
    <w:rsid w:val="001609C8"/>
    <w:rsid w:val="00160B90"/>
    <w:rsid w:val="0016112A"/>
    <w:rsid w:val="00163BDE"/>
    <w:rsid w:val="00166C53"/>
    <w:rsid w:val="00167836"/>
    <w:rsid w:val="001678E7"/>
    <w:rsid w:val="00167C5B"/>
    <w:rsid w:val="001704EF"/>
    <w:rsid w:val="0017159E"/>
    <w:rsid w:val="0017290C"/>
    <w:rsid w:val="00173605"/>
    <w:rsid w:val="00173FA2"/>
    <w:rsid w:val="0017560A"/>
    <w:rsid w:val="001759B5"/>
    <w:rsid w:val="00176170"/>
    <w:rsid w:val="00176821"/>
    <w:rsid w:val="00176A84"/>
    <w:rsid w:val="00177978"/>
    <w:rsid w:val="0018057A"/>
    <w:rsid w:val="00180A15"/>
    <w:rsid w:val="00180F81"/>
    <w:rsid w:val="00181EE3"/>
    <w:rsid w:val="00183D56"/>
    <w:rsid w:val="00187418"/>
    <w:rsid w:val="00193F1D"/>
    <w:rsid w:val="0019535A"/>
    <w:rsid w:val="0019571B"/>
    <w:rsid w:val="00196493"/>
    <w:rsid w:val="00196F5A"/>
    <w:rsid w:val="001A07B9"/>
    <w:rsid w:val="001A0CCB"/>
    <w:rsid w:val="001A18FF"/>
    <w:rsid w:val="001A331D"/>
    <w:rsid w:val="001A3823"/>
    <w:rsid w:val="001A7F60"/>
    <w:rsid w:val="001B1F4A"/>
    <w:rsid w:val="001B2933"/>
    <w:rsid w:val="001B4A3F"/>
    <w:rsid w:val="001B4EF9"/>
    <w:rsid w:val="001B52BE"/>
    <w:rsid w:val="001B65FB"/>
    <w:rsid w:val="001B6636"/>
    <w:rsid w:val="001C12BC"/>
    <w:rsid w:val="001C195E"/>
    <w:rsid w:val="001C288F"/>
    <w:rsid w:val="001C3675"/>
    <w:rsid w:val="001C3872"/>
    <w:rsid w:val="001C5A34"/>
    <w:rsid w:val="001C60C6"/>
    <w:rsid w:val="001C61D9"/>
    <w:rsid w:val="001D1CC1"/>
    <w:rsid w:val="001D2F6F"/>
    <w:rsid w:val="001D310B"/>
    <w:rsid w:val="001D430E"/>
    <w:rsid w:val="001D4C5A"/>
    <w:rsid w:val="001D5012"/>
    <w:rsid w:val="001D5ED5"/>
    <w:rsid w:val="001E01A5"/>
    <w:rsid w:val="001E04BD"/>
    <w:rsid w:val="001E2F32"/>
    <w:rsid w:val="001E3055"/>
    <w:rsid w:val="001E3679"/>
    <w:rsid w:val="001E4CDC"/>
    <w:rsid w:val="001E697A"/>
    <w:rsid w:val="001E7A1D"/>
    <w:rsid w:val="001F74C8"/>
    <w:rsid w:val="001F79EB"/>
    <w:rsid w:val="0020066A"/>
    <w:rsid w:val="002016D9"/>
    <w:rsid w:val="002035EF"/>
    <w:rsid w:val="00205CCD"/>
    <w:rsid w:val="00205E23"/>
    <w:rsid w:val="00207492"/>
    <w:rsid w:val="00207B9C"/>
    <w:rsid w:val="00213891"/>
    <w:rsid w:val="00215601"/>
    <w:rsid w:val="002157E8"/>
    <w:rsid w:val="002175BD"/>
    <w:rsid w:val="002217A3"/>
    <w:rsid w:val="00223826"/>
    <w:rsid w:val="00223D8F"/>
    <w:rsid w:val="002245FE"/>
    <w:rsid w:val="0022479C"/>
    <w:rsid w:val="00224B04"/>
    <w:rsid w:val="002260DE"/>
    <w:rsid w:val="00227651"/>
    <w:rsid w:val="00232EFB"/>
    <w:rsid w:val="002336FC"/>
    <w:rsid w:val="002337F7"/>
    <w:rsid w:val="00234A28"/>
    <w:rsid w:val="002354C4"/>
    <w:rsid w:val="00244F2A"/>
    <w:rsid w:val="002456EC"/>
    <w:rsid w:val="00246BD4"/>
    <w:rsid w:val="00247243"/>
    <w:rsid w:val="002473F5"/>
    <w:rsid w:val="002509FD"/>
    <w:rsid w:val="0025182F"/>
    <w:rsid w:val="00251D6D"/>
    <w:rsid w:val="00252D53"/>
    <w:rsid w:val="00254CBA"/>
    <w:rsid w:val="00255C60"/>
    <w:rsid w:val="00257109"/>
    <w:rsid w:val="00260E45"/>
    <w:rsid w:val="002616B6"/>
    <w:rsid w:val="00262217"/>
    <w:rsid w:val="00262944"/>
    <w:rsid w:val="00262F6E"/>
    <w:rsid w:val="002648D3"/>
    <w:rsid w:val="00266159"/>
    <w:rsid w:val="00271E68"/>
    <w:rsid w:val="00272DBD"/>
    <w:rsid w:val="0027323C"/>
    <w:rsid w:val="002749CF"/>
    <w:rsid w:val="00274A80"/>
    <w:rsid w:val="0027507A"/>
    <w:rsid w:val="002759DC"/>
    <w:rsid w:val="0027795C"/>
    <w:rsid w:val="00280E1A"/>
    <w:rsid w:val="00281051"/>
    <w:rsid w:val="002820C5"/>
    <w:rsid w:val="00283783"/>
    <w:rsid w:val="0028398C"/>
    <w:rsid w:val="00283BC7"/>
    <w:rsid w:val="00286E35"/>
    <w:rsid w:val="00287446"/>
    <w:rsid w:val="00287633"/>
    <w:rsid w:val="00287ED3"/>
    <w:rsid w:val="0029044F"/>
    <w:rsid w:val="00290686"/>
    <w:rsid w:val="00290896"/>
    <w:rsid w:val="002908D8"/>
    <w:rsid w:val="0029173E"/>
    <w:rsid w:val="00291842"/>
    <w:rsid w:val="00292319"/>
    <w:rsid w:val="00292A3A"/>
    <w:rsid w:val="0029700D"/>
    <w:rsid w:val="002A3B23"/>
    <w:rsid w:val="002A4501"/>
    <w:rsid w:val="002A4578"/>
    <w:rsid w:val="002A5AB2"/>
    <w:rsid w:val="002A6418"/>
    <w:rsid w:val="002A710C"/>
    <w:rsid w:val="002B034F"/>
    <w:rsid w:val="002B1B4D"/>
    <w:rsid w:val="002B2731"/>
    <w:rsid w:val="002B2E68"/>
    <w:rsid w:val="002B3611"/>
    <w:rsid w:val="002B3C6E"/>
    <w:rsid w:val="002B6875"/>
    <w:rsid w:val="002B7966"/>
    <w:rsid w:val="002C0279"/>
    <w:rsid w:val="002C167E"/>
    <w:rsid w:val="002C2997"/>
    <w:rsid w:val="002C2B9F"/>
    <w:rsid w:val="002C49B1"/>
    <w:rsid w:val="002C50E7"/>
    <w:rsid w:val="002C5678"/>
    <w:rsid w:val="002C6EC3"/>
    <w:rsid w:val="002D09CD"/>
    <w:rsid w:val="002D12B9"/>
    <w:rsid w:val="002D2010"/>
    <w:rsid w:val="002D34BE"/>
    <w:rsid w:val="002D38F7"/>
    <w:rsid w:val="002D4232"/>
    <w:rsid w:val="002D4762"/>
    <w:rsid w:val="002D58DE"/>
    <w:rsid w:val="002D66DB"/>
    <w:rsid w:val="002E0B53"/>
    <w:rsid w:val="002E1FB1"/>
    <w:rsid w:val="002E300E"/>
    <w:rsid w:val="002E560E"/>
    <w:rsid w:val="002E6143"/>
    <w:rsid w:val="002E7F4E"/>
    <w:rsid w:val="002F07EA"/>
    <w:rsid w:val="002F0C9D"/>
    <w:rsid w:val="002F1573"/>
    <w:rsid w:val="002F16DF"/>
    <w:rsid w:val="002F189C"/>
    <w:rsid w:val="002F1E8D"/>
    <w:rsid w:val="002F241A"/>
    <w:rsid w:val="002F38F5"/>
    <w:rsid w:val="002F3C75"/>
    <w:rsid w:val="002F3D67"/>
    <w:rsid w:val="002F542F"/>
    <w:rsid w:val="0030037B"/>
    <w:rsid w:val="00302D92"/>
    <w:rsid w:val="003036BE"/>
    <w:rsid w:val="0030385E"/>
    <w:rsid w:val="00303A2F"/>
    <w:rsid w:val="00303BD2"/>
    <w:rsid w:val="003054EA"/>
    <w:rsid w:val="00311BC9"/>
    <w:rsid w:val="00314105"/>
    <w:rsid w:val="00314B00"/>
    <w:rsid w:val="003150C8"/>
    <w:rsid w:val="00315FC7"/>
    <w:rsid w:val="003163DA"/>
    <w:rsid w:val="0031728A"/>
    <w:rsid w:val="00320379"/>
    <w:rsid w:val="0032077A"/>
    <w:rsid w:val="003213C4"/>
    <w:rsid w:val="0032192A"/>
    <w:rsid w:val="00321E30"/>
    <w:rsid w:val="003227C7"/>
    <w:rsid w:val="003234A4"/>
    <w:rsid w:val="00324040"/>
    <w:rsid w:val="003257E1"/>
    <w:rsid w:val="00326798"/>
    <w:rsid w:val="00327FC6"/>
    <w:rsid w:val="003337F2"/>
    <w:rsid w:val="00334304"/>
    <w:rsid w:val="00334ADF"/>
    <w:rsid w:val="00334F25"/>
    <w:rsid w:val="0033504E"/>
    <w:rsid w:val="00336429"/>
    <w:rsid w:val="00337ABF"/>
    <w:rsid w:val="00340DB5"/>
    <w:rsid w:val="0034159A"/>
    <w:rsid w:val="00343C1A"/>
    <w:rsid w:val="00343FB6"/>
    <w:rsid w:val="003447E6"/>
    <w:rsid w:val="00344EAC"/>
    <w:rsid w:val="00345212"/>
    <w:rsid w:val="00345AF6"/>
    <w:rsid w:val="0034765E"/>
    <w:rsid w:val="00347921"/>
    <w:rsid w:val="003523AC"/>
    <w:rsid w:val="00352712"/>
    <w:rsid w:val="0035314A"/>
    <w:rsid w:val="00354491"/>
    <w:rsid w:val="003556BE"/>
    <w:rsid w:val="00355897"/>
    <w:rsid w:val="00355B25"/>
    <w:rsid w:val="003567F3"/>
    <w:rsid w:val="00364155"/>
    <w:rsid w:val="00365BC2"/>
    <w:rsid w:val="003660C7"/>
    <w:rsid w:val="00366EB7"/>
    <w:rsid w:val="00370DA0"/>
    <w:rsid w:val="00370F60"/>
    <w:rsid w:val="003722DE"/>
    <w:rsid w:val="00372BFC"/>
    <w:rsid w:val="003733F3"/>
    <w:rsid w:val="00374473"/>
    <w:rsid w:val="003746DB"/>
    <w:rsid w:val="00375148"/>
    <w:rsid w:val="00375E16"/>
    <w:rsid w:val="00375EC6"/>
    <w:rsid w:val="0037730C"/>
    <w:rsid w:val="00377611"/>
    <w:rsid w:val="00381052"/>
    <w:rsid w:val="00381182"/>
    <w:rsid w:val="003831D1"/>
    <w:rsid w:val="00384BED"/>
    <w:rsid w:val="00385270"/>
    <w:rsid w:val="00385F3D"/>
    <w:rsid w:val="003864BE"/>
    <w:rsid w:val="003875EE"/>
    <w:rsid w:val="00393BE2"/>
    <w:rsid w:val="0039493A"/>
    <w:rsid w:val="00394B86"/>
    <w:rsid w:val="00395253"/>
    <w:rsid w:val="003954F7"/>
    <w:rsid w:val="0039688A"/>
    <w:rsid w:val="00396A26"/>
    <w:rsid w:val="00397FBE"/>
    <w:rsid w:val="003A0859"/>
    <w:rsid w:val="003A12CA"/>
    <w:rsid w:val="003A1505"/>
    <w:rsid w:val="003A1A1F"/>
    <w:rsid w:val="003A32F6"/>
    <w:rsid w:val="003A408B"/>
    <w:rsid w:val="003A5AB3"/>
    <w:rsid w:val="003A5BC8"/>
    <w:rsid w:val="003A6492"/>
    <w:rsid w:val="003B1605"/>
    <w:rsid w:val="003B1F1E"/>
    <w:rsid w:val="003B6456"/>
    <w:rsid w:val="003B6925"/>
    <w:rsid w:val="003B6A1D"/>
    <w:rsid w:val="003B6E5A"/>
    <w:rsid w:val="003B7EC4"/>
    <w:rsid w:val="003C005D"/>
    <w:rsid w:val="003C050A"/>
    <w:rsid w:val="003C145B"/>
    <w:rsid w:val="003C1DE7"/>
    <w:rsid w:val="003C236F"/>
    <w:rsid w:val="003C2E41"/>
    <w:rsid w:val="003C3B75"/>
    <w:rsid w:val="003C5BC3"/>
    <w:rsid w:val="003C65C6"/>
    <w:rsid w:val="003C702F"/>
    <w:rsid w:val="003C7A62"/>
    <w:rsid w:val="003D0C91"/>
    <w:rsid w:val="003D10C2"/>
    <w:rsid w:val="003D4DD8"/>
    <w:rsid w:val="003D5BB7"/>
    <w:rsid w:val="003E1DAF"/>
    <w:rsid w:val="003E293D"/>
    <w:rsid w:val="003E3482"/>
    <w:rsid w:val="003E3E62"/>
    <w:rsid w:val="003E69E9"/>
    <w:rsid w:val="003E6DFC"/>
    <w:rsid w:val="003F0483"/>
    <w:rsid w:val="003F1879"/>
    <w:rsid w:val="003F2A8E"/>
    <w:rsid w:val="003F4BAA"/>
    <w:rsid w:val="003F584F"/>
    <w:rsid w:val="00400A93"/>
    <w:rsid w:val="004017F7"/>
    <w:rsid w:val="00402B35"/>
    <w:rsid w:val="00404BC3"/>
    <w:rsid w:val="004058E3"/>
    <w:rsid w:val="00406B36"/>
    <w:rsid w:val="00407EBC"/>
    <w:rsid w:val="004108DB"/>
    <w:rsid w:val="00410A90"/>
    <w:rsid w:val="00411683"/>
    <w:rsid w:val="00411750"/>
    <w:rsid w:val="00412F5B"/>
    <w:rsid w:val="00414CBA"/>
    <w:rsid w:val="00416290"/>
    <w:rsid w:val="0041680B"/>
    <w:rsid w:val="004170D5"/>
    <w:rsid w:val="00417BA5"/>
    <w:rsid w:val="00417F3F"/>
    <w:rsid w:val="0042204D"/>
    <w:rsid w:val="004228E8"/>
    <w:rsid w:val="00423560"/>
    <w:rsid w:val="00423864"/>
    <w:rsid w:val="004245AD"/>
    <w:rsid w:val="00424C81"/>
    <w:rsid w:val="004258F3"/>
    <w:rsid w:val="00425AA5"/>
    <w:rsid w:val="00426310"/>
    <w:rsid w:val="004270F2"/>
    <w:rsid w:val="004276DF"/>
    <w:rsid w:val="0043020D"/>
    <w:rsid w:val="00430EBD"/>
    <w:rsid w:val="00430F10"/>
    <w:rsid w:val="00431208"/>
    <w:rsid w:val="00434DEA"/>
    <w:rsid w:val="00435003"/>
    <w:rsid w:val="00436939"/>
    <w:rsid w:val="00436A22"/>
    <w:rsid w:val="00443124"/>
    <w:rsid w:val="00445998"/>
    <w:rsid w:val="00450798"/>
    <w:rsid w:val="00450C92"/>
    <w:rsid w:val="00451181"/>
    <w:rsid w:val="00451429"/>
    <w:rsid w:val="00452FD8"/>
    <w:rsid w:val="00453BED"/>
    <w:rsid w:val="00453E13"/>
    <w:rsid w:val="00454756"/>
    <w:rsid w:val="00454A39"/>
    <w:rsid w:val="00454CC7"/>
    <w:rsid w:val="004553C4"/>
    <w:rsid w:val="00455BA4"/>
    <w:rsid w:val="00455E86"/>
    <w:rsid w:val="00456C10"/>
    <w:rsid w:val="00457436"/>
    <w:rsid w:val="0046204C"/>
    <w:rsid w:val="00462736"/>
    <w:rsid w:val="00463262"/>
    <w:rsid w:val="00463705"/>
    <w:rsid w:val="00463D66"/>
    <w:rsid w:val="00464CA9"/>
    <w:rsid w:val="00465837"/>
    <w:rsid w:val="004675AD"/>
    <w:rsid w:val="00467D4F"/>
    <w:rsid w:val="004702ED"/>
    <w:rsid w:val="00470692"/>
    <w:rsid w:val="00470CC0"/>
    <w:rsid w:val="00471B5D"/>
    <w:rsid w:val="00472883"/>
    <w:rsid w:val="00476092"/>
    <w:rsid w:val="004762DD"/>
    <w:rsid w:val="00482428"/>
    <w:rsid w:val="004835F8"/>
    <w:rsid w:val="00483A94"/>
    <w:rsid w:val="00484247"/>
    <w:rsid w:val="004846E0"/>
    <w:rsid w:val="0048628A"/>
    <w:rsid w:val="00486FC8"/>
    <w:rsid w:val="004875F1"/>
    <w:rsid w:val="00487B37"/>
    <w:rsid w:val="00493109"/>
    <w:rsid w:val="00493CCE"/>
    <w:rsid w:val="0049538F"/>
    <w:rsid w:val="00495A5E"/>
    <w:rsid w:val="004976EE"/>
    <w:rsid w:val="00497CAC"/>
    <w:rsid w:val="004A02D5"/>
    <w:rsid w:val="004A1884"/>
    <w:rsid w:val="004A2CDE"/>
    <w:rsid w:val="004A3436"/>
    <w:rsid w:val="004A3FC4"/>
    <w:rsid w:val="004A5990"/>
    <w:rsid w:val="004A648E"/>
    <w:rsid w:val="004B16A0"/>
    <w:rsid w:val="004B1933"/>
    <w:rsid w:val="004B2292"/>
    <w:rsid w:val="004B310B"/>
    <w:rsid w:val="004B617A"/>
    <w:rsid w:val="004B685F"/>
    <w:rsid w:val="004B716E"/>
    <w:rsid w:val="004B7B9C"/>
    <w:rsid w:val="004B7E25"/>
    <w:rsid w:val="004B7F8D"/>
    <w:rsid w:val="004C15A1"/>
    <w:rsid w:val="004C240A"/>
    <w:rsid w:val="004C2BC1"/>
    <w:rsid w:val="004C3D85"/>
    <w:rsid w:val="004C622F"/>
    <w:rsid w:val="004C69DA"/>
    <w:rsid w:val="004D1C6E"/>
    <w:rsid w:val="004D3DA0"/>
    <w:rsid w:val="004D54F4"/>
    <w:rsid w:val="004D5FE5"/>
    <w:rsid w:val="004D78F7"/>
    <w:rsid w:val="004E08B6"/>
    <w:rsid w:val="004E282C"/>
    <w:rsid w:val="004E2855"/>
    <w:rsid w:val="004E306B"/>
    <w:rsid w:val="004E3DFE"/>
    <w:rsid w:val="004E420F"/>
    <w:rsid w:val="004E50DF"/>
    <w:rsid w:val="004E61FF"/>
    <w:rsid w:val="004F05FD"/>
    <w:rsid w:val="004F070E"/>
    <w:rsid w:val="004F0841"/>
    <w:rsid w:val="004F2209"/>
    <w:rsid w:val="004F2496"/>
    <w:rsid w:val="004F25BB"/>
    <w:rsid w:val="004F2F61"/>
    <w:rsid w:val="004F32A1"/>
    <w:rsid w:val="004F42B8"/>
    <w:rsid w:val="004F6AA6"/>
    <w:rsid w:val="00501796"/>
    <w:rsid w:val="00502061"/>
    <w:rsid w:val="005029CC"/>
    <w:rsid w:val="00503355"/>
    <w:rsid w:val="005039A7"/>
    <w:rsid w:val="00503F20"/>
    <w:rsid w:val="005055B2"/>
    <w:rsid w:val="005074AF"/>
    <w:rsid w:val="00512C8B"/>
    <w:rsid w:val="005130A7"/>
    <w:rsid w:val="00514E47"/>
    <w:rsid w:val="005152DC"/>
    <w:rsid w:val="005168A7"/>
    <w:rsid w:val="00516D08"/>
    <w:rsid w:val="00516FBE"/>
    <w:rsid w:val="00521721"/>
    <w:rsid w:val="00521C62"/>
    <w:rsid w:val="00522CFA"/>
    <w:rsid w:val="00523CF7"/>
    <w:rsid w:val="00524D9D"/>
    <w:rsid w:val="00526026"/>
    <w:rsid w:val="005273B4"/>
    <w:rsid w:val="00527BA6"/>
    <w:rsid w:val="005323C1"/>
    <w:rsid w:val="00534E40"/>
    <w:rsid w:val="00534E59"/>
    <w:rsid w:val="005359C6"/>
    <w:rsid w:val="005361AA"/>
    <w:rsid w:val="005363DE"/>
    <w:rsid w:val="00540A38"/>
    <w:rsid w:val="00540F51"/>
    <w:rsid w:val="00541530"/>
    <w:rsid w:val="005423C2"/>
    <w:rsid w:val="00543B39"/>
    <w:rsid w:val="0054464C"/>
    <w:rsid w:val="005457C0"/>
    <w:rsid w:val="00546347"/>
    <w:rsid w:val="00546369"/>
    <w:rsid w:val="00547271"/>
    <w:rsid w:val="00551D23"/>
    <w:rsid w:val="00552ABD"/>
    <w:rsid w:val="005545D0"/>
    <w:rsid w:val="005546F5"/>
    <w:rsid w:val="00555DC2"/>
    <w:rsid w:val="005603C9"/>
    <w:rsid w:val="005605CB"/>
    <w:rsid w:val="0056376D"/>
    <w:rsid w:val="00564D15"/>
    <w:rsid w:val="0056501E"/>
    <w:rsid w:val="005700EB"/>
    <w:rsid w:val="00570A81"/>
    <w:rsid w:val="00571C80"/>
    <w:rsid w:val="00572636"/>
    <w:rsid w:val="00573B62"/>
    <w:rsid w:val="00573D3F"/>
    <w:rsid w:val="00574DFA"/>
    <w:rsid w:val="005751EE"/>
    <w:rsid w:val="005758CD"/>
    <w:rsid w:val="00576216"/>
    <w:rsid w:val="00576961"/>
    <w:rsid w:val="00577910"/>
    <w:rsid w:val="0058282F"/>
    <w:rsid w:val="0058324A"/>
    <w:rsid w:val="005845A0"/>
    <w:rsid w:val="00584A4E"/>
    <w:rsid w:val="00584B23"/>
    <w:rsid w:val="00585CE7"/>
    <w:rsid w:val="00587AB7"/>
    <w:rsid w:val="0059211F"/>
    <w:rsid w:val="005946AD"/>
    <w:rsid w:val="00594724"/>
    <w:rsid w:val="00595355"/>
    <w:rsid w:val="00595E0E"/>
    <w:rsid w:val="00595F5C"/>
    <w:rsid w:val="00596265"/>
    <w:rsid w:val="005964F3"/>
    <w:rsid w:val="00596AA9"/>
    <w:rsid w:val="005976BA"/>
    <w:rsid w:val="00597AAE"/>
    <w:rsid w:val="005A1028"/>
    <w:rsid w:val="005A138D"/>
    <w:rsid w:val="005A24C0"/>
    <w:rsid w:val="005A29BA"/>
    <w:rsid w:val="005A2A22"/>
    <w:rsid w:val="005A31DB"/>
    <w:rsid w:val="005A348A"/>
    <w:rsid w:val="005A558F"/>
    <w:rsid w:val="005A6377"/>
    <w:rsid w:val="005A67DF"/>
    <w:rsid w:val="005A7151"/>
    <w:rsid w:val="005B0E14"/>
    <w:rsid w:val="005B0E60"/>
    <w:rsid w:val="005B1CFB"/>
    <w:rsid w:val="005B2242"/>
    <w:rsid w:val="005B2619"/>
    <w:rsid w:val="005B4828"/>
    <w:rsid w:val="005B55C1"/>
    <w:rsid w:val="005B6C85"/>
    <w:rsid w:val="005B765F"/>
    <w:rsid w:val="005C0397"/>
    <w:rsid w:val="005C06BF"/>
    <w:rsid w:val="005C20C6"/>
    <w:rsid w:val="005C2CC9"/>
    <w:rsid w:val="005C30DC"/>
    <w:rsid w:val="005C63EE"/>
    <w:rsid w:val="005D0857"/>
    <w:rsid w:val="005D197B"/>
    <w:rsid w:val="005D254E"/>
    <w:rsid w:val="005D27FF"/>
    <w:rsid w:val="005D3FB0"/>
    <w:rsid w:val="005D51AC"/>
    <w:rsid w:val="005D5B41"/>
    <w:rsid w:val="005D63BE"/>
    <w:rsid w:val="005D6C7A"/>
    <w:rsid w:val="005D7B46"/>
    <w:rsid w:val="005E0BBB"/>
    <w:rsid w:val="005E11EF"/>
    <w:rsid w:val="005E14D6"/>
    <w:rsid w:val="005E1A93"/>
    <w:rsid w:val="005E1B3D"/>
    <w:rsid w:val="005E243B"/>
    <w:rsid w:val="005E28E2"/>
    <w:rsid w:val="005E317B"/>
    <w:rsid w:val="005E332B"/>
    <w:rsid w:val="005E3663"/>
    <w:rsid w:val="005E38CF"/>
    <w:rsid w:val="005E4189"/>
    <w:rsid w:val="005E51AF"/>
    <w:rsid w:val="005E6A0C"/>
    <w:rsid w:val="005E73DE"/>
    <w:rsid w:val="005F0B7F"/>
    <w:rsid w:val="005F1E7A"/>
    <w:rsid w:val="005F4529"/>
    <w:rsid w:val="005F4C31"/>
    <w:rsid w:val="005F584D"/>
    <w:rsid w:val="005F700B"/>
    <w:rsid w:val="005F718A"/>
    <w:rsid w:val="0060017E"/>
    <w:rsid w:val="00600468"/>
    <w:rsid w:val="006005C1"/>
    <w:rsid w:val="00600CF4"/>
    <w:rsid w:val="00601CFF"/>
    <w:rsid w:val="00601D56"/>
    <w:rsid w:val="00605415"/>
    <w:rsid w:val="0060613E"/>
    <w:rsid w:val="006062EC"/>
    <w:rsid w:val="00607066"/>
    <w:rsid w:val="00607C78"/>
    <w:rsid w:val="00607DA9"/>
    <w:rsid w:val="00612058"/>
    <w:rsid w:val="00613E43"/>
    <w:rsid w:val="006165AC"/>
    <w:rsid w:val="006166FB"/>
    <w:rsid w:val="00616D04"/>
    <w:rsid w:val="00617EC1"/>
    <w:rsid w:val="00620A6D"/>
    <w:rsid w:val="00622C68"/>
    <w:rsid w:val="006234D5"/>
    <w:rsid w:val="00624077"/>
    <w:rsid w:val="00624762"/>
    <w:rsid w:val="00624FDF"/>
    <w:rsid w:val="00625287"/>
    <w:rsid w:val="0062645D"/>
    <w:rsid w:val="006268E7"/>
    <w:rsid w:val="00626E7C"/>
    <w:rsid w:val="00627D42"/>
    <w:rsid w:val="00630332"/>
    <w:rsid w:val="006309F8"/>
    <w:rsid w:val="00630AB0"/>
    <w:rsid w:val="00630C14"/>
    <w:rsid w:val="00630E43"/>
    <w:rsid w:val="0063133F"/>
    <w:rsid w:val="0063161C"/>
    <w:rsid w:val="00633CFB"/>
    <w:rsid w:val="00634708"/>
    <w:rsid w:val="00634A85"/>
    <w:rsid w:val="006373D8"/>
    <w:rsid w:val="00640102"/>
    <w:rsid w:val="00640DF3"/>
    <w:rsid w:val="00642CFB"/>
    <w:rsid w:val="00642FFC"/>
    <w:rsid w:val="00644143"/>
    <w:rsid w:val="00644144"/>
    <w:rsid w:val="00650D7B"/>
    <w:rsid w:val="00652BD1"/>
    <w:rsid w:val="00654564"/>
    <w:rsid w:val="006549DD"/>
    <w:rsid w:val="0065642F"/>
    <w:rsid w:val="00660F74"/>
    <w:rsid w:val="0066238A"/>
    <w:rsid w:val="00664E65"/>
    <w:rsid w:val="0066503E"/>
    <w:rsid w:val="00666AA9"/>
    <w:rsid w:val="006701F8"/>
    <w:rsid w:val="00670616"/>
    <w:rsid w:val="00671085"/>
    <w:rsid w:val="00671137"/>
    <w:rsid w:val="00674B4D"/>
    <w:rsid w:val="00674E55"/>
    <w:rsid w:val="00675735"/>
    <w:rsid w:val="006760A6"/>
    <w:rsid w:val="00680C6D"/>
    <w:rsid w:val="00681A0D"/>
    <w:rsid w:val="00684B87"/>
    <w:rsid w:val="006851C7"/>
    <w:rsid w:val="006875F8"/>
    <w:rsid w:val="00690BCF"/>
    <w:rsid w:val="006913A5"/>
    <w:rsid w:val="00697662"/>
    <w:rsid w:val="00697B48"/>
    <w:rsid w:val="006A0E94"/>
    <w:rsid w:val="006A0FB5"/>
    <w:rsid w:val="006A4D0F"/>
    <w:rsid w:val="006A4D7B"/>
    <w:rsid w:val="006A51A8"/>
    <w:rsid w:val="006A670B"/>
    <w:rsid w:val="006B0F4A"/>
    <w:rsid w:val="006B1437"/>
    <w:rsid w:val="006B2713"/>
    <w:rsid w:val="006B55B0"/>
    <w:rsid w:val="006B55DC"/>
    <w:rsid w:val="006B603A"/>
    <w:rsid w:val="006B690E"/>
    <w:rsid w:val="006B76D0"/>
    <w:rsid w:val="006C0F47"/>
    <w:rsid w:val="006C16E4"/>
    <w:rsid w:val="006C197E"/>
    <w:rsid w:val="006C3871"/>
    <w:rsid w:val="006C4965"/>
    <w:rsid w:val="006C6183"/>
    <w:rsid w:val="006C6A4D"/>
    <w:rsid w:val="006C6DF9"/>
    <w:rsid w:val="006C7CDF"/>
    <w:rsid w:val="006D1D29"/>
    <w:rsid w:val="006D6583"/>
    <w:rsid w:val="006D6753"/>
    <w:rsid w:val="006D7A6C"/>
    <w:rsid w:val="006E097F"/>
    <w:rsid w:val="006E1168"/>
    <w:rsid w:val="006E1698"/>
    <w:rsid w:val="006E1A8D"/>
    <w:rsid w:val="006E4A2B"/>
    <w:rsid w:val="006E5087"/>
    <w:rsid w:val="006E5536"/>
    <w:rsid w:val="006E639A"/>
    <w:rsid w:val="006E6BE5"/>
    <w:rsid w:val="006E7153"/>
    <w:rsid w:val="006E79D7"/>
    <w:rsid w:val="006E7B1B"/>
    <w:rsid w:val="006F0C61"/>
    <w:rsid w:val="006F1BAA"/>
    <w:rsid w:val="006F1C7F"/>
    <w:rsid w:val="006F1C83"/>
    <w:rsid w:val="006F2411"/>
    <w:rsid w:val="006F35BD"/>
    <w:rsid w:val="006F369F"/>
    <w:rsid w:val="006F3974"/>
    <w:rsid w:val="006F3BF1"/>
    <w:rsid w:val="006F4E9B"/>
    <w:rsid w:val="006F55FF"/>
    <w:rsid w:val="006F63E2"/>
    <w:rsid w:val="006F6C6A"/>
    <w:rsid w:val="006F6DBA"/>
    <w:rsid w:val="006F7364"/>
    <w:rsid w:val="007004C7"/>
    <w:rsid w:val="00701D3D"/>
    <w:rsid w:val="00704A03"/>
    <w:rsid w:val="00704B7B"/>
    <w:rsid w:val="00706F98"/>
    <w:rsid w:val="007074C6"/>
    <w:rsid w:val="0070769E"/>
    <w:rsid w:val="00710FD2"/>
    <w:rsid w:val="007115C0"/>
    <w:rsid w:val="00712559"/>
    <w:rsid w:val="00715034"/>
    <w:rsid w:val="00715D7B"/>
    <w:rsid w:val="00716CEE"/>
    <w:rsid w:val="00720A09"/>
    <w:rsid w:val="00720CB2"/>
    <w:rsid w:val="00720D4D"/>
    <w:rsid w:val="00720E09"/>
    <w:rsid w:val="00722E39"/>
    <w:rsid w:val="00724A46"/>
    <w:rsid w:val="0072501C"/>
    <w:rsid w:val="0072553E"/>
    <w:rsid w:val="00725736"/>
    <w:rsid w:val="00730255"/>
    <w:rsid w:val="00730A0F"/>
    <w:rsid w:val="00730B4C"/>
    <w:rsid w:val="00731D2B"/>
    <w:rsid w:val="00731F9C"/>
    <w:rsid w:val="0073241C"/>
    <w:rsid w:val="007329ED"/>
    <w:rsid w:val="00732B4D"/>
    <w:rsid w:val="00733616"/>
    <w:rsid w:val="00733703"/>
    <w:rsid w:val="00734C90"/>
    <w:rsid w:val="007360F4"/>
    <w:rsid w:val="007372CD"/>
    <w:rsid w:val="00740984"/>
    <w:rsid w:val="00741278"/>
    <w:rsid w:val="007412BE"/>
    <w:rsid w:val="00742600"/>
    <w:rsid w:val="00742739"/>
    <w:rsid w:val="00742777"/>
    <w:rsid w:val="00742E29"/>
    <w:rsid w:val="00745518"/>
    <w:rsid w:val="00745EFD"/>
    <w:rsid w:val="007467A0"/>
    <w:rsid w:val="007468E3"/>
    <w:rsid w:val="00746BD2"/>
    <w:rsid w:val="0075005B"/>
    <w:rsid w:val="00750E78"/>
    <w:rsid w:val="00752580"/>
    <w:rsid w:val="00756721"/>
    <w:rsid w:val="00756C71"/>
    <w:rsid w:val="00762ADE"/>
    <w:rsid w:val="00763EDF"/>
    <w:rsid w:val="00764CD4"/>
    <w:rsid w:val="00764D9F"/>
    <w:rsid w:val="00764E5E"/>
    <w:rsid w:val="00766B49"/>
    <w:rsid w:val="00766FFC"/>
    <w:rsid w:val="007670E2"/>
    <w:rsid w:val="00767BE3"/>
    <w:rsid w:val="00772886"/>
    <w:rsid w:val="00773B51"/>
    <w:rsid w:val="00774E64"/>
    <w:rsid w:val="0077554D"/>
    <w:rsid w:val="007755FA"/>
    <w:rsid w:val="007757DD"/>
    <w:rsid w:val="00775D57"/>
    <w:rsid w:val="00776376"/>
    <w:rsid w:val="007764E4"/>
    <w:rsid w:val="00780106"/>
    <w:rsid w:val="00781EB2"/>
    <w:rsid w:val="00782157"/>
    <w:rsid w:val="00782833"/>
    <w:rsid w:val="0078297C"/>
    <w:rsid w:val="00783DB2"/>
    <w:rsid w:val="00783FEF"/>
    <w:rsid w:val="00784242"/>
    <w:rsid w:val="00784E86"/>
    <w:rsid w:val="00786058"/>
    <w:rsid w:val="00787666"/>
    <w:rsid w:val="00790161"/>
    <w:rsid w:val="0079036B"/>
    <w:rsid w:val="00792D14"/>
    <w:rsid w:val="00793820"/>
    <w:rsid w:val="00793A3C"/>
    <w:rsid w:val="0079405C"/>
    <w:rsid w:val="00795874"/>
    <w:rsid w:val="00795C58"/>
    <w:rsid w:val="00796903"/>
    <w:rsid w:val="007975E3"/>
    <w:rsid w:val="007979A7"/>
    <w:rsid w:val="007A073F"/>
    <w:rsid w:val="007A08CB"/>
    <w:rsid w:val="007A0B70"/>
    <w:rsid w:val="007A3600"/>
    <w:rsid w:val="007A4D82"/>
    <w:rsid w:val="007A65D3"/>
    <w:rsid w:val="007A6759"/>
    <w:rsid w:val="007A67ED"/>
    <w:rsid w:val="007A70AC"/>
    <w:rsid w:val="007A791D"/>
    <w:rsid w:val="007B253F"/>
    <w:rsid w:val="007B6916"/>
    <w:rsid w:val="007B76AF"/>
    <w:rsid w:val="007C0691"/>
    <w:rsid w:val="007C0BF1"/>
    <w:rsid w:val="007C16FC"/>
    <w:rsid w:val="007C387C"/>
    <w:rsid w:val="007C729B"/>
    <w:rsid w:val="007C75F2"/>
    <w:rsid w:val="007D00EB"/>
    <w:rsid w:val="007D04C4"/>
    <w:rsid w:val="007D1914"/>
    <w:rsid w:val="007D3528"/>
    <w:rsid w:val="007D43FD"/>
    <w:rsid w:val="007D454E"/>
    <w:rsid w:val="007D698A"/>
    <w:rsid w:val="007D79CD"/>
    <w:rsid w:val="007E0315"/>
    <w:rsid w:val="007E1823"/>
    <w:rsid w:val="007E1C61"/>
    <w:rsid w:val="007E4646"/>
    <w:rsid w:val="007E5117"/>
    <w:rsid w:val="007E52FF"/>
    <w:rsid w:val="007E5996"/>
    <w:rsid w:val="007E5BCC"/>
    <w:rsid w:val="007F2C6A"/>
    <w:rsid w:val="007F2DCD"/>
    <w:rsid w:val="007F386F"/>
    <w:rsid w:val="007F393E"/>
    <w:rsid w:val="007F3E4D"/>
    <w:rsid w:val="007F54EB"/>
    <w:rsid w:val="007F5A66"/>
    <w:rsid w:val="007F6287"/>
    <w:rsid w:val="007F6AAA"/>
    <w:rsid w:val="007F72A8"/>
    <w:rsid w:val="007F7D88"/>
    <w:rsid w:val="0080068F"/>
    <w:rsid w:val="008006F7"/>
    <w:rsid w:val="00800F86"/>
    <w:rsid w:val="008015B0"/>
    <w:rsid w:val="00801728"/>
    <w:rsid w:val="00802535"/>
    <w:rsid w:val="008032CA"/>
    <w:rsid w:val="00804D4D"/>
    <w:rsid w:val="008059F9"/>
    <w:rsid w:val="00805D9E"/>
    <w:rsid w:val="0080605B"/>
    <w:rsid w:val="00806106"/>
    <w:rsid w:val="0080705D"/>
    <w:rsid w:val="00807995"/>
    <w:rsid w:val="00807DA6"/>
    <w:rsid w:val="008115ED"/>
    <w:rsid w:val="00812522"/>
    <w:rsid w:val="00812CAD"/>
    <w:rsid w:val="00815153"/>
    <w:rsid w:val="00815F97"/>
    <w:rsid w:val="008170AF"/>
    <w:rsid w:val="00817D19"/>
    <w:rsid w:val="0082383C"/>
    <w:rsid w:val="00823E12"/>
    <w:rsid w:val="00824CC5"/>
    <w:rsid w:val="0082541B"/>
    <w:rsid w:val="008256F0"/>
    <w:rsid w:val="00825F36"/>
    <w:rsid w:val="00826477"/>
    <w:rsid w:val="00827373"/>
    <w:rsid w:val="008273A7"/>
    <w:rsid w:val="00827CF1"/>
    <w:rsid w:val="00831AA7"/>
    <w:rsid w:val="008335FC"/>
    <w:rsid w:val="00835A4E"/>
    <w:rsid w:val="00836D0B"/>
    <w:rsid w:val="00836D8B"/>
    <w:rsid w:val="0083757B"/>
    <w:rsid w:val="00842105"/>
    <w:rsid w:val="008421AD"/>
    <w:rsid w:val="008427E4"/>
    <w:rsid w:val="00842838"/>
    <w:rsid w:val="0084296C"/>
    <w:rsid w:val="00844E03"/>
    <w:rsid w:val="00846D78"/>
    <w:rsid w:val="008471B2"/>
    <w:rsid w:val="00851BFF"/>
    <w:rsid w:val="00852909"/>
    <w:rsid w:val="00853619"/>
    <w:rsid w:val="00856773"/>
    <w:rsid w:val="008574AD"/>
    <w:rsid w:val="008576F5"/>
    <w:rsid w:val="00860289"/>
    <w:rsid w:val="00860E1B"/>
    <w:rsid w:val="00862412"/>
    <w:rsid w:val="0086278D"/>
    <w:rsid w:val="00864CA1"/>
    <w:rsid w:val="00865C64"/>
    <w:rsid w:val="008670F8"/>
    <w:rsid w:val="008678BB"/>
    <w:rsid w:val="008704C1"/>
    <w:rsid w:val="0087078C"/>
    <w:rsid w:val="0087089A"/>
    <w:rsid w:val="008719E4"/>
    <w:rsid w:val="0087200B"/>
    <w:rsid w:val="008734E2"/>
    <w:rsid w:val="00874675"/>
    <w:rsid w:val="0087485C"/>
    <w:rsid w:val="00875ACF"/>
    <w:rsid w:val="008762E0"/>
    <w:rsid w:val="00876803"/>
    <w:rsid w:val="0087690F"/>
    <w:rsid w:val="0087786F"/>
    <w:rsid w:val="00877FE1"/>
    <w:rsid w:val="00880503"/>
    <w:rsid w:val="00881FC2"/>
    <w:rsid w:val="008820E7"/>
    <w:rsid w:val="008823B6"/>
    <w:rsid w:val="00882A81"/>
    <w:rsid w:val="00882D4A"/>
    <w:rsid w:val="00882E01"/>
    <w:rsid w:val="00885A24"/>
    <w:rsid w:val="008871F3"/>
    <w:rsid w:val="008902F7"/>
    <w:rsid w:val="008916F7"/>
    <w:rsid w:val="008917A2"/>
    <w:rsid w:val="008925EA"/>
    <w:rsid w:val="0089326B"/>
    <w:rsid w:val="008A0CE1"/>
    <w:rsid w:val="008A16C0"/>
    <w:rsid w:val="008A2373"/>
    <w:rsid w:val="008A23D5"/>
    <w:rsid w:val="008A6E40"/>
    <w:rsid w:val="008B14CA"/>
    <w:rsid w:val="008B2DDE"/>
    <w:rsid w:val="008B4448"/>
    <w:rsid w:val="008B4D67"/>
    <w:rsid w:val="008B64EF"/>
    <w:rsid w:val="008B718A"/>
    <w:rsid w:val="008B7CBD"/>
    <w:rsid w:val="008C0CD8"/>
    <w:rsid w:val="008C1225"/>
    <w:rsid w:val="008C17EB"/>
    <w:rsid w:val="008C206E"/>
    <w:rsid w:val="008C2554"/>
    <w:rsid w:val="008C2DE4"/>
    <w:rsid w:val="008C378C"/>
    <w:rsid w:val="008C445E"/>
    <w:rsid w:val="008C4677"/>
    <w:rsid w:val="008C51C4"/>
    <w:rsid w:val="008C5710"/>
    <w:rsid w:val="008C5ED7"/>
    <w:rsid w:val="008C6081"/>
    <w:rsid w:val="008C64C6"/>
    <w:rsid w:val="008C6741"/>
    <w:rsid w:val="008C69D8"/>
    <w:rsid w:val="008D62A8"/>
    <w:rsid w:val="008D775F"/>
    <w:rsid w:val="008D7966"/>
    <w:rsid w:val="008E38E9"/>
    <w:rsid w:val="008E4642"/>
    <w:rsid w:val="008E6153"/>
    <w:rsid w:val="008F0666"/>
    <w:rsid w:val="008F087C"/>
    <w:rsid w:val="008F0E95"/>
    <w:rsid w:val="008F2F6C"/>
    <w:rsid w:val="008F47EF"/>
    <w:rsid w:val="008F4C6E"/>
    <w:rsid w:val="009004A4"/>
    <w:rsid w:val="00900EB9"/>
    <w:rsid w:val="00901174"/>
    <w:rsid w:val="00901AD4"/>
    <w:rsid w:val="009059AE"/>
    <w:rsid w:val="00905DBD"/>
    <w:rsid w:val="0090766C"/>
    <w:rsid w:val="00910DE1"/>
    <w:rsid w:val="00910E6F"/>
    <w:rsid w:val="00911068"/>
    <w:rsid w:val="00911766"/>
    <w:rsid w:val="00917B0C"/>
    <w:rsid w:val="00921096"/>
    <w:rsid w:val="00921BEF"/>
    <w:rsid w:val="0092337E"/>
    <w:rsid w:val="009243EC"/>
    <w:rsid w:val="00925E3B"/>
    <w:rsid w:val="009266D2"/>
    <w:rsid w:val="009269C5"/>
    <w:rsid w:val="00931D31"/>
    <w:rsid w:val="00932EA9"/>
    <w:rsid w:val="009334CA"/>
    <w:rsid w:val="009336AB"/>
    <w:rsid w:val="009339BB"/>
    <w:rsid w:val="009348F1"/>
    <w:rsid w:val="009354CC"/>
    <w:rsid w:val="00940F97"/>
    <w:rsid w:val="00941155"/>
    <w:rsid w:val="00941D7E"/>
    <w:rsid w:val="00942DD7"/>
    <w:rsid w:val="00944F14"/>
    <w:rsid w:val="00945BD5"/>
    <w:rsid w:val="009468E0"/>
    <w:rsid w:val="009469A2"/>
    <w:rsid w:val="00951CC2"/>
    <w:rsid w:val="00952400"/>
    <w:rsid w:val="00953038"/>
    <w:rsid w:val="00955D83"/>
    <w:rsid w:val="00956508"/>
    <w:rsid w:val="00960954"/>
    <w:rsid w:val="00961730"/>
    <w:rsid w:val="009618E0"/>
    <w:rsid w:val="0096444F"/>
    <w:rsid w:val="00964AA2"/>
    <w:rsid w:val="00964C3B"/>
    <w:rsid w:val="00967719"/>
    <w:rsid w:val="00970A3F"/>
    <w:rsid w:val="00971012"/>
    <w:rsid w:val="009710F7"/>
    <w:rsid w:val="00971203"/>
    <w:rsid w:val="00971679"/>
    <w:rsid w:val="009731D5"/>
    <w:rsid w:val="00974B4D"/>
    <w:rsid w:val="00974CB2"/>
    <w:rsid w:val="00974DBB"/>
    <w:rsid w:val="00976719"/>
    <w:rsid w:val="00976DD5"/>
    <w:rsid w:val="0098179D"/>
    <w:rsid w:val="00982593"/>
    <w:rsid w:val="009845C4"/>
    <w:rsid w:val="00985C73"/>
    <w:rsid w:val="009864DB"/>
    <w:rsid w:val="00986CDF"/>
    <w:rsid w:val="00986EDF"/>
    <w:rsid w:val="009872E6"/>
    <w:rsid w:val="00987AE0"/>
    <w:rsid w:val="00987CAA"/>
    <w:rsid w:val="00990DEF"/>
    <w:rsid w:val="00991156"/>
    <w:rsid w:val="00993231"/>
    <w:rsid w:val="00994058"/>
    <w:rsid w:val="00994C55"/>
    <w:rsid w:val="00995343"/>
    <w:rsid w:val="00996504"/>
    <w:rsid w:val="0099666B"/>
    <w:rsid w:val="00996A3B"/>
    <w:rsid w:val="00996B27"/>
    <w:rsid w:val="009A1007"/>
    <w:rsid w:val="009A55AC"/>
    <w:rsid w:val="009A77DA"/>
    <w:rsid w:val="009A7D4B"/>
    <w:rsid w:val="009B025C"/>
    <w:rsid w:val="009B2B7E"/>
    <w:rsid w:val="009B4958"/>
    <w:rsid w:val="009B606A"/>
    <w:rsid w:val="009B6C4C"/>
    <w:rsid w:val="009C0666"/>
    <w:rsid w:val="009C07E2"/>
    <w:rsid w:val="009C0C89"/>
    <w:rsid w:val="009C2E92"/>
    <w:rsid w:val="009C30EE"/>
    <w:rsid w:val="009C3D8F"/>
    <w:rsid w:val="009C4EBE"/>
    <w:rsid w:val="009C56DD"/>
    <w:rsid w:val="009C6543"/>
    <w:rsid w:val="009C6841"/>
    <w:rsid w:val="009D3101"/>
    <w:rsid w:val="009D3197"/>
    <w:rsid w:val="009D59E5"/>
    <w:rsid w:val="009D5CE6"/>
    <w:rsid w:val="009D7511"/>
    <w:rsid w:val="009D7947"/>
    <w:rsid w:val="009E1832"/>
    <w:rsid w:val="009E48DF"/>
    <w:rsid w:val="009E540E"/>
    <w:rsid w:val="009E62B4"/>
    <w:rsid w:val="009E6CED"/>
    <w:rsid w:val="009E7698"/>
    <w:rsid w:val="009E7B68"/>
    <w:rsid w:val="009E7C77"/>
    <w:rsid w:val="009F0175"/>
    <w:rsid w:val="009F0FEB"/>
    <w:rsid w:val="009F251C"/>
    <w:rsid w:val="009F27CD"/>
    <w:rsid w:val="009F43C4"/>
    <w:rsid w:val="009F467C"/>
    <w:rsid w:val="009F5866"/>
    <w:rsid w:val="009F59AF"/>
    <w:rsid w:val="00A01342"/>
    <w:rsid w:val="00A02401"/>
    <w:rsid w:val="00A02580"/>
    <w:rsid w:val="00A03E84"/>
    <w:rsid w:val="00A04333"/>
    <w:rsid w:val="00A045B9"/>
    <w:rsid w:val="00A05407"/>
    <w:rsid w:val="00A05BF7"/>
    <w:rsid w:val="00A06444"/>
    <w:rsid w:val="00A101BE"/>
    <w:rsid w:val="00A10DFE"/>
    <w:rsid w:val="00A11136"/>
    <w:rsid w:val="00A117F1"/>
    <w:rsid w:val="00A125AE"/>
    <w:rsid w:val="00A13C89"/>
    <w:rsid w:val="00A14DAE"/>
    <w:rsid w:val="00A16194"/>
    <w:rsid w:val="00A17CE4"/>
    <w:rsid w:val="00A20A7D"/>
    <w:rsid w:val="00A20C16"/>
    <w:rsid w:val="00A2320B"/>
    <w:rsid w:val="00A25310"/>
    <w:rsid w:val="00A256E5"/>
    <w:rsid w:val="00A27560"/>
    <w:rsid w:val="00A277B9"/>
    <w:rsid w:val="00A3069E"/>
    <w:rsid w:val="00A32C91"/>
    <w:rsid w:val="00A346B9"/>
    <w:rsid w:val="00A40B77"/>
    <w:rsid w:val="00A41036"/>
    <w:rsid w:val="00A41DBA"/>
    <w:rsid w:val="00A424D2"/>
    <w:rsid w:val="00A43346"/>
    <w:rsid w:val="00A455FE"/>
    <w:rsid w:val="00A460C6"/>
    <w:rsid w:val="00A46355"/>
    <w:rsid w:val="00A479B0"/>
    <w:rsid w:val="00A47B7E"/>
    <w:rsid w:val="00A503B3"/>
    <w:rsid w:val="00A50E16"/>
    <w:rsid w:val="00A51365"/>
    <w:rsid w:val="00A530DC"/>
    <w:rsid w:val="00A5337C"/>
    <w:rsid w:val="00A54308"/>
    <w:rsid w:val="00A5566C"/>
    <w:rsid w:val="00A55E70"/>
    <w:rsid w:val="00A55ECE"/>
    <w:rsid w:val="00A561C1"/>
    <w:rsid w:val="00A573B6"/>
    <w:rsid w:val="00A6144B"/>
    <w:rsid w:val="00A62090"/>
    <w:rsid w:val="00A62CC3"/>
    <w:rsid w:val="00A65272"/>
    <w:rsid w:val="00A657BE"/>
    <w:rsid w:val="00A663D8"/>
    <w:rsid w:val="00A6749A"/>
    <w:rsid w:val="00A67712"/>
    <w:rsid w:val="00A70146"/>
    <w:rsid w:val="00A708FE"/>
    <w:rsid w:val="00A71676"/>
    <w:rsid w:val="00A73CC4"/>
    <w:rsid w:val="00A75038"/>
    <w:rsid w:val="00A75920"/>
    <w:rsid w:val="00A75F6D"/>
    <w:rsid w:val="00A75FEE"/>
    <w:rsid w:val="00A77762"/>
    <w:rsid w:val="00A81B86"/>
    <w:rsid w:val="00A81DDB"/>
    <w:rsid w:val="00A82695"/>
    <w:rsid w:val="00A83266"/>
    <w:rsid w:val="00A83A8D"/>
    <w:rsid w:val="00A83C2C"/>
    <w:rsid w:val="00A83F1D"/>
    <w:rsid w:val="00A8485F"/>
    <w:rsid w:val="00A84EAF"/>
    <w:rsid w:val="00A84F16"/>
    <w:rsid w:val="00A85B11"/>
    <w:rsid w:val="00A90254"/>
    <w:rsid w:val="00A90A09"/>
    <w:rsid w:val="00A932E1"/>
    <w:rsid w:val="00A94E7E"/>
    <w:rsid w:val="00A964BE"/>
    <w:rsid w:val="00AA06E3"/>
    <w:rsid w:val="00AA1A9F"/>
    <w:rsid w:val="00AA1ACF"/>
    <w:rsid w:val="00AA23A9"/>
    <w:rsid w:val="00AA25F2"/>
    <w:rsid w:val="00AA3CEC"/>
    <w:rsid w:val="00AA4D4C"/>
    <w:rsid w:val="00AA4D56"/>
    <w:rsid w:val="00AA4E5E"/>
    <w:rsid w:val="00AA50A4"/>
    <w:rsid w:val="00AA6257"/>
    <w:rsid w:val="00AA6F79"/>
    <w:rsid w:val="00AA72CE"/>
    <w:rsid w:val="00AA7F99"/>
    <w:rsid w:val="00AB0A93"/>
    <w:rsid w:val="00AB0D15"/>
    <w:rsid w:val="00AB0F80"/>
    <w:rsid w:val="00AB1E72"/>
    <w:rsid w:val="00AB2997"/>
    <w:rsid w:val="00AB29F4"/>
    <w:rsid w:val="00AB2ED6"/>
    <w:rsid w:val="00AB34F6"/>
    <w:rsid w:val="00AB49D9"/>
    <w:rsid w:val="00AB4A52"/>
    <w:rsid w:val="00AB4BD6"/>
    <w:rsid w:val="00AB6ED0"/>
    <w:rsid w:val="00AC09DC"/>
    <w:rsid w:val="00AC1147"/>
    <w:rsid w:val="00AC20EE"/>
    <w:rsid w:val="00AC6249"/>
    <w:rsid w:val="00AC6550"/>
    <w:rsid w:val="00AC71CD"/>
    <w:rsid w:val="00AD0A4C"/>
    <w:rsid w:val="00AD164A"/>
    <w:rsid w:val="00AD27EC"/>
    <w:rsid w:val="00AD316E"/>
    <w:rsid w:val="00AD34F0"/>
    <w:rsid w:val="00AD4225"/>
    <w:rsid w:val="00AD46B4"/>
    <w:rsid w:val="00AD7060"/>
    <w:rsid w:val="00AE0941"/>
    <w:rsid w:val="00AE11DC"/>
    <w:rsid w:val="00AE1B8B"/>
    <w:rsid w:val="00AE29F1"/>
    <w:rsid w:val="00AE47B1"/>
    <w:rsid w:val="00AE4B17"/>
    <w:rsid w:val="00AE4E0D"/>
    <w:rsid w:val="00AE5811"/>
    <w:rsid w:val="00AE5C50"/>
    <w:rsid w:val="00AE6300"/>
    <w:rsid w:val="00AE6446"/>
    <w:rsid w:val="00AE6CD4"/>
    <w:rsid w:val="00AF0229"/>
    <w:rsid w:val="00AF0346"/>
    <w:rsid w:val="00AF0EC8"/>
    <w:rsid w:val="00AF18F3"/>
    <w:rsid w:val="00AF28D8"/>
    <w:rsid w:val="00AF361B"/>
    <w:rsid w:val="00AF47EC"/>
    <w:rsid w:val="00AF48C3"/>
    <w:rsid w:val="00AF4CC5"/>
    <w:rsid w:val="00AF62CF"/>
    <w:rsid w:val="00AF636C"/>
    <w:rsid w:val="00AF77E8"/>
    <w:rsid w:val="00B0046E"/>
    <w:rsid w:val="00B00729"/>
    <w:rsid w:val="00B01DFC"/>
    <w:rsid w:val="00B020AB"/>
    <w:rsid w:val="00B02C8B"/>
    <w:rsid w:val="00B038ED"/>
    <w:rsid w:val="00B03CC8"/>
    <w:rsid w:val="00B05124"/>
    <w:rsid w:val="00B0548B"/>
    <w:rsid w:val="00B06489"/>
    <w:rsid w:val="00B06F11"/>
    <w:rsid w:val="00B073EE"/>
    <w:rsid w:val="00B11164"/>
    <w:rsid w:val="00B127DF"/>
    <w:rsid w:val="00B12BD7"/>
    <w:rsid w:val="00B13433"/>
    <w:rsid w:val="00B1361A"/>
    <w:rsid w:val="00B1510C"/>
    <w:rsid w:val="00B15404"/>
    <w:rsid w:val="00B16719"/>
    <w:rsid w:val="00B20DB5"/>
    <w:rsid w:val="00B22E81"/>
    <w:rsid w:val="00B23D25"/>
    <w:rsid w:val="00B25703"/>
    <w:rsid w:val="00B25832"/>
    <w:rsid w:val="00B26566"/>
    <w:rsid w:val="00B301F4"/>
    <w:rsid w:val="00B31056"/>
    <w:rsid w:val="00B31FC2"/>
    <w:rsid w:val="00B32BF7"/>
    <w:rsid w:val="00B33013"/>
    <w:rsid w:val="00B3371A"/>
    <w:rsid w:val="00B34AAF"/>
    <w:rsid w:val="00B35526"/>
    <w:rsid w:val="00B357BB"/>
    <w:rsid w:val="00B35A8E"/>
    <w:rsid w:val="00B35CCD"/>
    <w:rsid w:val="00B36FB5"/>
    <w:rsid w:val="00B37964"/>
    <w:rsid w:val="00B401DD"/>
    <w:rsid w:val="00B409D8"/>
    <w:rsid w:val="00B4519A"/>
    <w:rsid w:val="00B454D7"/>
    <w:rsid w:val="00B46801"/>
    <w:rsid w:val="00B51A03"/>
    <w:rsid w:val="00B51DFD"/>
    <w:rsid w:val="00B51F8B"/>
    <w:rsid w:val="00B54201"/>
    <w:rsid w:val="00B55685"/>
    <w:rsid w:val="00B605E8"/>
    <w:rsid w:val="00B60727"/>
    <w:rsid w:val="00B63547"/>
    <w:rsid w:val="00B64C17"/>
    <w:rsid w:val="00B663A8"/>
    <w:rsid w:val="00B665FC"/>
    <w:rsid w:val="00B70844"/>
    <w:rsid w:val="00B718C3"/>
    <w:rsid w:val="00B729D8"/>
    <w:rsid w:val="00B72D29"/>
    <w:rsid w:val="00B733F2"/>
    <w:rsid w:val="00B7347A"/>
    <w:rsid w:val="00B755CB"/>
    <w:rsid w:val="00B75D66"/>
    <w:rsid w:val="00B8051D"/>
    <w:rsid w:val="00B81EFB"/>
    <w:rsid w:val="00B83DA1"/>
    <w:rsid w:val="00B8434D"/>
    <w:rsid w:val="00B851C4"/>
    <w:rsid w:val="00B87C8A"/>
    <w:rsid w:val="00B9005D"/>
    <w:rsid w:val="00B9135C"/>
    <w:rsid w:val="00B91F0C"/>
    <w:rsid w:val="00B920B9"/>
    <w:rsid w:val="00B9597A"/>
    <w:rsid w:val="00B96137"/>
    <w:rsid w:val="00B96406"/>
    <w:rsid w:val="00B969DE"/>
    <w:rsid w:val="00B97989"/>
    <w:rsid w:val="00BA05E4"/>
    <w:rsid w:val="00BA25F5"/>
    <w:rsid w:val="00BA5062"/>
    <w:rsid w:val="00BA5C28"/>
    <w:rsid w:val="00BA69DE"/>
    <w:rsid w:val="00BA773B"/>
    <w:rsid w:val="00BA7DC5"/>
    <w:rsid w:val="00BB0A16"/>
    <w:rsid w:val="00BB0B67"/>
    <w:rsid w:val="00BB4FB5"/>
    <w:rsid w:val="00BB7AD1"/>
    <w:rsid w:val="00BB7CCF"/>
    <w:rsid w:val="00BC0661"/>
    <w:rsid w:val="00BC1284"/>
    <w:rsid w:val="00BC155D"/>
    <w:rsid w:val="00BC239B"/>
    <w:rsid w:val="00BC2618"/>
    <w:rsid w:val="00BC2826"/>
    <w:rsid w:val="00BC2D7E"/>
    <w:rsid w:val="00BC356B"/>
    <w:rsid w:val="00BC4741"/>
    <w:rsid w:val="00BC798E"/>
    <w:rsid w:val="00BD0860"/>
    <w:rsid w:val="00BD0952"/>
    <w:rsid w:val="00BD2D74"/>
    <w:rsid w:val="00BD3A62"/>
    <w:rsid w:val="00BD44D3"/>
    <w:rsid w:val="00BD4CF3"/>
    <w:rsid w:val="00BD4D55"/>
    <w:rsid w:val="00BD7957"/>
    <w:rsid w:val="00BE1A05"/>
    <w:rsid w:val="00BE1CFE"/>
    <w:rsid w:val="00BE368C"/>
    <w:rsid w:val="00BE4AF5"/>
    <w:rsid w:val="00BE6E5D"/>
    <w:rsid w:val="00BE712E"/>
    <w:rsid w:val="00BF061A"/>
    <w:rsid w:val="00BF1759"/>
    <w:rsid w:val="00BF2833"/>
    <w:rsid w:val="00BF28D4"/>
    <w:rsid w:val="00BF2A50"/>
    <w:rsid w:val="00BF32D1"/>
    <w:rsid w:val="00BF3791"/>
    <w:rsid w:val="00BF3944"/>
    <w:rsid w:val="00BF4928"/>
    <w:rsid w:val="00BF573B"/>
    <w:rsid w:val="00BF78C4"/>
    <w:rsid w:val="00C028F3"/>
    <w:rsid w:val="00C02B0B"/>
    <w:rsid w:val="00C034C2"/>
    <w:rsid w:val="00C0431A"/>
    <w:rsid w:val="00C04EFE"/>
    <w:rsid w:val="00C06617"/>
    <w:rsid w:val="00C074C0"/>
    <w:rsid w:val="00C10733"/>
    <w:rsid w:val="00C14499"/>
    <w:rsid w:val="00C1469F"/>
    <w:rsid w:val="00C157EF"/>
    <w:rsid w:val="00C17817"/>
    <w:rsid w:val="00C17BA5"/>
    <w:rsid w:val="00C23811"/>
    <w:rsid w:val="00C2432D"/>
    <w:rsid w:val="00C25286"/>
    <w:rsid w:val="00C263F3"/>
    <w:rsid w:val="00C27211"/>
    <w:rsid w:val="00C27CF1"/>
    <w:rsid w:val="00C303AB"/>
    <w:rsid w:val="00C32B50"/>
    <w:rsid w:val="00C32BA4"/>
    <w:rsid w:val="00C33142"/>
    <w:rsid w:val="00C337A8"/>
    <w:rsid w:val="00C341B9"/>
    <w:rsid w:val="00C3475B"/>
    <w:rsid w:val="00C34D5E"/>
    <w:rsid w:val="00C3562A"/>
    <w:rsid w:val="00C35C14"/>
    <w:rsid w:val="00C36D77"/>
    <w:rsid w:val="00C40E13"/>
    <w:rsid w:val="00C40E7B"/>
    <w:rsid w:val="00C41911"/>
    <w:rsid w:val="00C429FC"/>
    <w:rsid w:val="00C44068"/>
    <w:rsid w:val="00C44EFE"/>
    <w:rsid w:val="00C45995"/>
    <w:rsid w:val="00C52B0E"/>
    <w:rsid w:val="00C5363C"/>
    <w:rsid w:val="00C536A2"/>
    <w:rsid w:val="00C55CF9"/>
    <w:rsid w:val="00C55EE9"/>
    <w:rsid w:val="00C56C82"/>
    <w:rsid w:val="00C57395"/>
    <w:rsid w:val="00C607FD"/>
    <w:rsid w:val="00C634FA"/>
    <w:rsid w:val="00C63B1A"/>
    <w:rsid w:val="00C63CF6"/>
    <w:rsid w:val="00C65C2F"/>
    <w:rsid w:val="00C65F4E"/>
    <w:rsid w:val="00C70F1F"/>
    <w:rsid w:val="00C721A8"/>
    <w:rsid w:val="00C7392D"/>
    <w:rsid w:val="00C740CF"/>
    <w:rsid w:val="00C74E55"/>
    <w:rsid w:val="00C754F3"/>
    <w:rsid w:val="00C75E55"/>
    <w:rsid w:val="00C80BA6"/>
    <w:rsid w:val="00C80F37"/>
    <w:rsid w:val="00C822BE"/>
    <w:rsid w:val="00C82335"/>
    <w:rsid w:val="00C8321E"/>
    <w:rsid w:val="00C8385F"/>
    <w:rsid w:val="00C87255"/>
    <w:rsid w:val="00C876EE"/>
    <w:rsid w:val="00C90E34"/>
    <w:rsid w:val="00C919EF"/>
    <w:rsid w:val="00C933F0"/>
    <w:rsid w:val="00C946F8"/>
    <w:rsid w:val="00C94FD7"/>
    <w:rsid w:val="00C950C5"/>
    <w:rsid w:val="00C9538E"/>
    <w:rsid w:val="00C96DD8"/>
    <w:rsid w:val="00C97753"/>
    <w:rsid w:val="00CA1ECF"/>
    <w:rsid w:val="00CA24C8"/>
    <w:rsid w:val="00CA25DB"/>
    <w:rsid w:val="00CA369E"/>
    <w:rsid w:val="00CA3A09"/>
    <w:rsid w:val="00CB102F"/>
    <w:rsid w:val="00CB2957"/>
    <w:rsid w:val="00CB2E9B"/>
    <w:rsid w:val="00CB5D34"/>
    <w:rsid w:val="00CB6672"/>
    <w:rsid w:val="00CC0E73"/>
    <w:rsid w:val="00CC1315"/>
    <w:rsid w:val="00CC204B"/>
    <w:rsid w:val="00CC3303"/>
    <w:rsid w:val="00CC3911"/>
    <w:rsid w:val="00CC3C52"/>
    <w:rsid w:val="00CC4D23"/>
    <w:rsid w:val="00CC4FF7"/>
    <w:rsid w:val="00CC5944"/>
    <w:rsid w:val="00CC7B61"/>
    <w:rsid w:val="00CD02B3"/>
    <w:rsid w:val="00CD2226"/>
    <w:rsid w:val="00CD3129"/>
    <w:rsid w:val="00CD3200"/>
    <w:rsid w:val="00CD3EEB"/>
    <w:rsid w:val="00CD4354"/>
    <w:rsid w:val="00CD4BAF"/>
    <w:rsid w:val="00CE1593"/>
    <w:rsid w:val="00CE1651"/>
    <w:rsid w:val="00CE1F15"/>
    <w:rsid w:val="00CE2150"/>
    <w:rsid w:val="00CE25D2"/>
    <w:rsid w:val="00CE28C3"/>
    <w:rsid w:val="00CE3407"/>
    <w:rsid w:val="00CE3F26"/>
    <w:rsid w:val="00CE3FD0"/>
    <w:rsid w:val="00CE4AF2"/>
    <w:rsid w:val="00CE4D1C"/>
    <w:rsid w:val="00CE54DD"/>
    <w:rsid w:val="00CE601D"/>
    <w:rsid w:val="00CE6472"/>
    <w:rsid w:val="00CE71AA"/>
    <w:rsid w:val="00CE7EC6"/>
    <w:rsid w:val="00CF0692"/>
    <w:rsid w:val="00CF1F92"/>
    <w:rsid w:val="00CF20F5"/>
    <w:rsid w:val="00CF2DF8"/>
    <w:rsid w:val="00CF3689"/>
    <w:rsid w:val="00CF3723"/>
    <w:rsid w:val="00CF6B12"/>
    <w:rsid w:val="00D00EDD"/>
    <w:rsid w:val="00D01B0A"/>
    <w:rsid w:val="00D01BFD"/>
    <w:rsid w:val="00D01F7D"/>
    <w:rsid w:val="00D02EF5"/>
    <w:rsid w:val="00D03924"/>
    <w:rsid w:val="00D07109"/>
    <w:rsid w:val="00D109AD"/>
    <w:rsid w:val="00D113E2"/>
    <w:rsid w:val="00D14EE0"/>
    <w:rsid w:val="00D16C3C"/>
    <w:rsid w:val="00D16FF5"/>
    <w:rsid w:val="00D17142"/>
    <w:rsid w:val="00D216F3"/>
    <w:rsid w:val="00D2209C"/>
    <w:rsid w:val="00D2278E"/>
    <w:rsid w:val="00D2352E"/>
    <w:rsid w:val="00D24648"/>
    <w:rsid w:val="00D24664"/>
    <w:rsid w:val="00D2476F"/>
    <w:rsid w:val="00D24AE6"/>
    <w:rsid w:val="00D24B42"/>
    <w:rsid w:val="00D276F1"/>
    <w:rsid w:val="00D3296C"/>
    <w:rsid w:val="00D341F3"/>
    <w:rsid w:val="00D34EBA"/>
    <w:rsid w:val="00D35D34"/>
    <w:rsid w:val="00D360BF"/>
    <w:rsid w:val="00D36D97"/>
    <w:rsid w:val="00D37DDE"/>
    <w:rsid w:val="00D4009A"/>
    <w:rsid w:val="00D40708"/>
    <w:rsid w:val="00D4167D"/>
    <w:rsid w:val="00D41A80"/>
    <w:rsid w:val="00D426A3"/>
    <w:rsid w:val="00D455B0"/>
    <w:rsid w:val="00D459CF"/>
    <w:rsid w:val="00D462E7"/>
    <w:rsid w:val="00D4738F"/>
    <w:rsid w:val="00D47DAB"/>
    <w:rsid w:val="00D5268A"/>
    <w:rsid w:val="00D538B1"/>
    <w:rsid w:val="00D538DC"/>
    <w:rsid w:val="00D53E4C"/>
    <w:rsid w:val="00D55AA7"/>
    <w:rsid w:val="00D57E22"/>
    <w:rsid w:val="00D61160"/>
    <w:rsid w:val="00D61473"/>
    <w:rsid w:val="00D6747A"/>
    <w:rsid w:val="00D717FB"/>
    <w:rsid w:val="00D71919"/>
    <w:rsid w:val="00D719C4"/>
    <w:rsid w:val="00D72B98"/>
    <w:rsid w:val="00D73E81"/>
    <w:rsid w:val="00D748FF"/>
    <w:rsid w:val="00D74CF8"/>
    <w:rsid w:val="00D752CF"/>
    <w:rsid w:val="00D76041"/>
    <w:rsid w:val="00D76055"/>
    <w:rsid w:val="00D7757C"/>
    <w:rsid w:val="00D800A1"/>
    <w:rsid w:val="00D80671"/>
    <w:rsid w:val="00D8072C"/>
    <w:rsid w:val="00D80BB2"/>
    <w:rsid w:val="00D83648"/>
    <w:rsid w:val="00D84177"/>
    <w:rsid w:val="00D8459F"/>
    <w:rsid w:val="00D87304"/>
    <w:rsid w:val="00D87F98"/>
    <w:rsid w:val="00D916B4"/>
    <w:rsid w:val="00D92680"/>
    <w:rsid w:val="00D9389C"/>
    <w:rsid w:val="00D93D12"/>
    <w:rsid w:val="00D97166"/>
    <w:rsid w:val="00D972F9"/>
    <w:rsid w:val="00D97FB3"/>
    <w:rsid w:val="00DA08C8"/>
    <w:rsid w:val="00DA10E0"/>
    <w:rsid w:val="00DA1AD1"/>
    <w:rsid w:val="00DA1FF5"/>
    <w:rsid w:val="00DA4018"/>
    <w:rsid w:val="00DA40B8"/>
    <w:rsid w:val="00DA48DB"/>
    <w:rsid w:val="00DA507C"/>
    <w:rsid w:val="00DA6BD2"/>
    <w:rsid w:val="00DB064E"/>
    <w:rsid w:val="00DB098A"/>
    <w:rsid w:val="00DB0AC4"/>
    <w:rsid w:val="00DB10E1"/>
    <w:rsid w:val="00DB1A37"/>
    <w:rsid w:val="00DB2B3F"/>
    <w:rsid w:val="00DB5319"/>
    <w:rsid w:val="00DB5655"/>
    <w:rsid w:val="00DB66DC"/>
    <w:rsid w:val="00DB7628"/>
    <w:rsid w:val="00DB7A6A"/>
    <w:rsid w:val="00DB7D81"/>
    <w:rsid w:val="00DC0685"/>
    <w:rsid w:val="00DC1FF5"/>
    <w:rsid w:val="00DC24C2"/>
    <w:rsid w:val="00DC31C6"/>
    <w:rsid w:val="00DC3CA1"/>
    <w:rsid w:val="00DC4FA7"/>
    <w:rsid w:val="00DC5471"/>
    <w:rsid w:val="00DC68B8"/>
    <w:rsid w:val="00DC731A"/>
    <w:rsid w:val="00DC74AE"/>
    <w:rsid w:val="00DC7974"/>
    <w:rsid w:val="00DD1198"/>
    <w:rsid w:val="00DD28DA"/>
    <w:rsid w:val="00DD2F96"/>
    <w:rsid w:val="00DD30E0"/>
    <w:rsid w:val="00DD32CF"/>
    <w:rsid w:val="00DD3634"/>
    <w:rsid w:val="00DD5D98"/>
    <w:rsid w:val="00DD6241"/>
    <w:rsid w:val="00DD73DB"/>
    <w:rsid w:val="00DD73E8"/>
    <w:rsid w:val="00DD750F"/>
    <w:rsid w:val="00DE0C7A"/>
    <w:rsid w:val="00DE3266"/>
    <w:rsid w:val="00DE35CB"/>
    <w:rsid w:val="00DE3A3A"/>
    <w:rsid w:val="00DE4F5D"/>
    <w:rsid w:val="00DE627E"/>
    <w:rsid w:val="00DE7223"/>
    <w:rsid w:val="00DF2198"/>
    <w:rsid w:val="00DF2A16"/>
    <w:rsid w:val="00DF6316"/>
    <w:rsid w:val="00DF7AA3"/>
    <w:rsid w:val="00E00486"/>
    <w:rsid w:val="00E0174E"/>
    <w:rsid w:val="00E023A5"/>
    <w:rsid w:val="00E028E5"/>
    <w:rsid w:val="00E05AA4"/>
    <w:rsid w:val="00E0640A"/>
    <w:rsid w:val="00E0666A"/>
    <w:rsid w:val="00E07E0A"/>
    <w:rsid w:val="00E10D63"/>
    <w:rsid w:val="00E1249E"/>
    <w:rsid w:val="00E13825"/>
    <w:rsid w:val="00E142DB"/>
    <w:rsid w:val="00E14A6D"/>
    <w:rsid w:val="00E16520"/>
    <w:rsid w:val="00E20309"/>
    <w:rsid w:val="00E216EB"/>
    <w:rsid w:val="00E2288F"/>
    <w:rsid w:val="00E22DDD"/>
    <w:rsid w:val="00E25ED6"/>
    <w:rsid w:val="00E25FB5"/>
    <w:rsid w:val="00E26B02"/>
    <w:rsid w:val="00E26FC1"/>
    <w:rsid w:val="00E317E3"/>
    <w:rsid w:val="00E32BAD"/>
    <w:rsid w:val="00E33864"/>
    <w:rsid w:val="00E34064"/>
    <w:rsid w:val="00E366CA"/>
    <w:rsid w:val="00E3744C"/>
    <w:rsid w:val="00E3754E"/>
    <w:rsid w:val="00E37EBC"/>
    <w:rsid w:val="00E43608"/>
    <w:rsid w:val="00E44517"/>
    <w:rsid w:val="00E446A4"/>
    <w:rsid w:val="00E46B45"/>
    <w:rsid w:val="00E47408"/>
    <w:rsid w:val="00E47B88"/>
    <w:rsid w:val="00E51581"/>
    <w:rsid w:val="00E522E6"/>
    <w:rsid w:val="00E52484"/>
    <w:rsid w:val="00E533CD"/>
    <w:rsid w:val="00E572B4"/>
    <w:rsid w:val="00E60D15"/>
    <w:rsid w:val="00E62F9F"/>
    <w:rsid w:val="00E634D3"/>
    <w:rsid w:val="00E64933"/>
    <w:rsid w:val="00E64C4C"/>
    <w:rsid w:val="00E670AE"/>
    <w:rsid w:val="00E67778"/>
    <w:rsid w:val="00E67C0F"/>
    <w:rsid w:val="00E712FA"/>
    <w:rsid w:val="00E71935"/>
    <w:rsid w:val="00E71B3F"/>
    <w:rsid w:val="00E72588"/>
    <w:rsid w:val="00E73707"/>
    <w:rsid w:val="00E75F70"/>
    <w:rsid w:val="00E76588"/>
    <w:rsid w:val="00E77FD8"/>
    <w:rsid w:val="00E80EF1"/>
    <w:rsid w:val="00E81692"/>
    <w:rsid w:val="00E82121"/>
    <w:rsid w:val="00E8289D"/>
    <w:rsid w:val="00E84037"/>
    <w:rsid w:val="00E842DB"/>
    <w:rsid w:val="00E84554"/>
    <w:rsid w:val="00E85259"/>
    <w:rsid w:val="00E85E18"/>
    <w:rsid w:val="00E867E5"/>
    <w:rsid w:val="00E86FE9"/>
    <w:rsid w:val="00E91D8B"/>
    <w:rsid w:val="00E9231E"/>
    <w:rsid w:val="00E924E5"/>
    <w:rsid w:val="00E928B1"/>
    <w:rsid w:val="00E92F5A"/>
    <w:rsid w:val="00E94E56"/>
    <w:rsid w:val="00E9535D"/>
    <w:rsid w:val="00EA047A"/>
    <w:rsid w:val="00EA0F4B"/>
    <w:rsid w:val="00EA132B"/>
    <w:rsid w:val="00EA1456"/>
    <w:rsid w:val="00EA248A"/>
    <w:rsid w:val="00EA39E1"/>
    <w:rsid w:val="00EA3EA0"/>
    <w:rsid w:val="00EA5B63"/>
    <w:rsid w:val="00EB1DAF"/>
    <w:rsid w:val="00EB4639"/>
    <w:rsid w:val="00EB476B"/>
    <w:rsid w:val="00EB6D98"/>
    <w:rsid w:val="00EC00D1"/>
    <w:rsid w:val="00EC345C"/>
    <w:rsid w:val="00EC379D"/>
    <w:rsid w:val="00EC3832"/>
    <w:rsid w:val="00EC38AC"/>
    <w:rsid w:val="00EC393C"/>
    <w:rsid w:val="00EC5B99"/>
    <w:rsid w:val="00EC5E2C"/>
    <w:rsid w:val="00EC7EA3"/>
    <w:rsid w:val="00ED0FD0"/>
    <w:rsid w:val="00ED1261"/>
    <w:rsid w:val="00ED24A0"/>
    <w:rsid w:val="00ED3027"/>
    <w:rsid w:val="00ED691B"/>
    <w:rsid w:val="00EE122A"/>
    <w:rsid w:val="00EE197E"/>
    <w:rsid w:val="00EE1A8C"/>
    <w:rsid w:val="00EE297F"/>
    <w:rsid w:val="00EE2F6F"/>
    <w:rsid w:val="00EE3509"/>
    <w:rsid w:val="00EE4876"/>
    <w:rsid w:val="00EE5D3C"/>
    <w:rsid w:val="00EE72F5"/>
    <w:rsid w:val="00EE75ED"/>
    <w:rsid w:val="00EE78DA"/>
    <w:rsid w:val="00EF0A16"/>
    <w:rsid w:val="00EF2596"/>
    <w:rsid w:val="00EF36A6"/>
    <w:rsid w:val="00EF41EB"/>
    <w:rsid w:val="00EF424A"/>
    <w:rsid w:val="00EF5FDE"/>
    <w:rsid w:val="00EF634F"/>
    <w:rsid w:val="00EF68C6"/>
    <w:rsid w:val="00EF75AC"/>
    <w:rsid w:val="00F01DE7"/>
    <w:rsid w:val="00F02C65"/>
    <w:rsid w:val="00F03BE3"/>
    <w:rsid w:val="00F0445C"/>
    <w:rsid w:val="00F066E8"/>
    <w:rsid w:val="00F06BAD"/>
    <w:rsid w:val="00F06F3C"/>
    <w:rsid w:val="00F10616"/>
    <w:rsid w:val="00F15973"/>
    <w:rsid w:val="00F16724"/>
    <w:rsid w:val="00F211DA"/>
    <w:rsid w:val="00F220B2"/>
    <w:rsid w:val="00F2498D"/>
    <w:rsid w:val="00F26F95"/>
    <w:rsid w:val="00F30940"/>
    <w:rsid w:val="00F3214B"/>
    <w:rsid w:val="00F32462"/>
    <w:rsid w:val="00F336D8"/>
    <w:rsid w:val="00F33A58"/>
    <w:rsid w:val="00F357AE"/>
    <w:rsid w:val="00F35A97"/>
    <w:rsid w:val="00F36458"/>
    <w:rsid w:val="00F40064"/>
    <w:rsid w:val="00F4242D"/>
    <w:rsid w:val="00F43C30"/>
    <w:rsid w:val="00F44978"/>
    <w:rsid w:val="00F45768"/>
    <w:rsid w:val="00F46A37"/>
    <w:rsid w:val="00F46DE7"/>
    <w:rsid w:val="00F472D1"/>
    <w:rsid w:val="00F50C1C"/>
    <w:rsid w:val="00F52297"/>
    <w:rsid w:val="00F5479E"/>
    <w:rsid w:val="00F60CA2"/>
    <w:rsid w:val="00F610CF"/>
    <w:rsid w:val="00F61C72"/>
    <w:rsid w:val="00F62F69"/>
    <w:rsid w:val="00F63291"/>
    <w:rsid w:val="00F63537"/>
    <w:rsid w:val="00F6394F"/>
    <w:rsid w:val="00F63B80"/>
    <w:rsid w:val="00F6604C"/>
    <w:rsid w:val="00F7087D"/>
    <w:rsid w:val="00F765F5"/>
    <w:rsid w:val="00F776BD"/>
    <w:rsid w:val="00F776F8"/>
    <w:rsid w:val="00F80F9F"/>
    <w:rsid w:val="00F812A0"/>
    <w:rsid w:val="00F812C1"/>
    <w:rsid w:val="00F8387F"/>
    <w:rsid w:val="00F87989"/>
    <w:rsid w:val="00F90197"/>
    <w:rsid w:val="00F9098F"/>
    <w:rsid w:val="00F915EE"/>
    <w:rsid w:val="00F92A83"/>
    <w:rsid w:val="00F94CDA"/>
    <w:rsid w:val="00F94F79"/>
    <w:rsid w:val="00F96321"/>
    <w:rsid w:val="00F96B08"/>
    <w:rsid w:val="00FA1FBD"/>
    <w:rsid w:val="00FA2486"/>
    <w:rsid w:val="00FA4F76"/>
    <w:rsid w:val="00FB248D"/>
    <w:rsid w:val="00FB2DC7"/>
    <w:rsid w:val="00FB3230"/>
    <w:rsid w:val="00FB5D64"/>
    <w:rsid w:val="00FB762C"/>
    <w:rsid w:val="00FC1800"/>
    <w:rsid w:val="00FC2091"/>
    <w:rsid w:val="00FC5425"/>
    <w:rsid w:val="00FC54C6"/>
    <w:rsid w:val="00FC5B87"/>
    <w:rsid w:val="00FC6BFD"/>
    <w:rsid w:val="00FC6C8C"/>
    <w:rsid w:val="00FC73C2"/>
    <w:rsid w:val="00FC7D37"/>
    <w:rsid w:val="00FD003C"/>
    <w:rsid w:val="00FD04BD"/>
    <w:rsid w:val="00FD0D9E"/>
    <w:rsid w:val="00FD158B"/>
    <w:rsid w:val="00FD200A"/>
    <w:rsid w:val="00FD2426"/>
    <w:rsid w:val="00FD2770"/>
    <w:rsid w:val="00FD4EB0"/>
    <w:rsid w:val="00FD5B0C"/>
    <w:rsid w:val="00FD7A04"/>
    <w:rsid w:val="00FE1609"/>
    <w:rsid w:val="00FE1B16"/>
    <w:rsid w:val="00FE2A44"/>
    <w:rsid w:val="00FE608A"/>
    <w:rsid w:val="00FE6E90"/>
    <w:rsid w:val="00FE6F70"/>
    <w:rsid w:val="00FE7847"/>
    <w:rsid w:val="00FF3134"/>
    <w:rsid w:val="00FF43FD"/>
    <w:rsid w:val="00FF4499"/>
    <w:rsid w:val="00FF5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CC3381"/>
  <w14:defaultImageDpi w14:val="32767"/>
  <w15:chartTrackingRefBased/>
  <w15:docId w15:val="{EBBF20F6-E2AA-4BC0-A470-1DFE5E3BD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08FE"/>
  </w:style>
  <w:style w:type="paragraph" w:styleId="Heading1">
    <w:name w:val="heading 1"/>
    <w:basedOn w:val="Normal"/>
    <w:next w:val="Normal"/>
    <w:link w:val="Heading1Char"/>
    <w:uiPriority w:val="9"/>
    <w:qFormat/>
    <w:rsid w:val="000812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2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812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812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122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122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122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122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122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12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12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8122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8122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122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122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122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12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122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12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8122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12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22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8122B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08122B"/>
    <w:rPr>
      <w:b/>
      <w:bCs/>
    </w:rPr>
  </w:style>
  <w:style w:type="character" w:styleId="Emphasis">
    <w:name w:val="Emphasis"/>
    <w:basedOn w:val="DefaultParagraphFont"/>
    <w:uiPriority w:val="20"/>
    <w:qFormat/>
    <w:rsid w:val="0008122B"/>
    <w:rPr>
      <w:i/>
      <w:iCs/>
    </w:rPr>
  </w:style>
  <w:style w:type="paragraph" w:styleId="NoSpacing">
    <w:name w:val="No Spacing"/>
    <w:link w:val="NoSpacingChar"/>
    <w:uiPriority w:val="1"/>
    <w:qFormat/>
    <w:rsid w:val="00081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8122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8122B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122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122B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08122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8122B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8122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08122B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8122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08122B"/>
    <w:pPr>
      <w:outlineLvl w:val="9"/>
    </w:pPr>
  </w:style>
  <w:style w:type="paragraph" w:customStyle="1" w:styleId="TableHeading">
    <w:name w:val="Table Heading"/>
    <w:basedOn w:val="Normal"/>
    <w:rsid w:val="00756C71"/>
    <w:pPr>
      <w:spacing w:before="40" w:after="40" w:line="276" w:lineRule="auto"/>
      <w:jc w:val="center"/>
    </w:pPr>
    <w:rPr>
      <w:rFonts w:ascii="Arial" w:eastAsia="Times New Roman" w:hAnsi="Arial" w:cs="Times New Roman"/>
      <w:b/>
      <w:noProof/>
      <w:sz w:val="20"/>
      <w:szCs w:val="28"/>
      <w:lang w:bidi="en-US"/>
    </w:rPr>
  </w:style>
  <w:style w:type="paragraph" w:customStyle="1" w:styleId="Contents">
    <w:name w:val="Contents"/>
    <w:basedOn w:val="Heading1"/>
    <w:rsid w:val="00756C71"/>
    <w:pPr>
      <w:keepNext w:val="0"/>
      <w:keepLines w:val="0"/>
      <w:pageBreakBefore/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before="200" w:after="60" w:line="276" w:lineRule="auto"/>
      <w:outlineLvl w:val="9"/>
    </w:pPr>
    <w:rPr>
      <w:rFonts w:ascii="Calibri" w:eastAsia="Times New Roman" w:hAnsi="Calibri" w:cs="Times New Roman"/>
      <w:b/>
      <w:caps/>
      <w:noProof/>
      <w:color w:val="FFFFFF"/>
      <w:spacing w:val="15"/>
      <w:kern w:val="28"/>
      <w:sz w:val="22"/>
      <w:szCs w:val="28"/>
      <w:lang w:bidi="en-US"/>
    </w:rPr>
  </w:style>
  <w:style w:type="paragraph" w:customStyle="1" w:styleId="TableText">
    <w:name w:val="Table Text"/>
    <w:basedOn w:val="TableHeading"/>
    <w:rsid w:val="00756C71"/>
    <w:pPr>
      <w:jc w:val="left"/>
    </w:pPr>
    <w:rPr>
      <w:b w:val="0"/>
    </w:rPr>
  </w:style>
  <w:style w:type="paragraph" w:customStyle="1" w:styleId="DocumentTitle">
    <w:name w:val="Document Title"/>
    <w:basedOn w:val="Heading1"/>
    <w:rsid w:val="008576F5"/>
    <w:pPr>
      <w:keepNext w:val="0"/>
      <w:keepLines w:val="0"/>
      <w:pBdr>
        <w:top w:val="single" w:sz="24" w:space="0" w:color="4F81BD"/>
        <w:left w:val="single" w:sz="24" w:space="0" w:color="4F81BD"/>
        <w:bottom w:val="single" w:sz="24" w:space="0" w:color="4F81BD"/>
        <w:right w:val="single" w:sz="24" w:space="0" w:color="4F81BD"/>
      </w:pBdr>
      <w:shd w:val="clear" w:color="auto" w:fill="4F81BD"/>
      <w:spacing w:before="2640" w:after="60" w:line="276" w:lineRule="auto"/>
      <w:jc w:val="right"/>
      <w:outlineLvl w:val="9"/>
    </w:pPr>
    <w:rPr>
      <w:rFonts w:ascii="Univers" w:eastAsia="Times New Roman" w:hAnsi="Univers" w:cs="Times New Roman"/>
      <w:b/>
      <w:caps/>
      <w:noProof/>
      <w:color w:val="FFFFFF"/>
      <w:spacing w:val="15"/>
      <w:sz w:val="56"/>
      <w:szCs w:val="28"/>
      <w:lang w:bidi="en-US"/>
    </w:rPr>
  </w:style>
  <w:style w:type="paragraph" w:styleId="Footer">
    <w:name w:val="footer"/>
    <w:basedOn w:val="Header"/>
    <w:link w:val="FooterChar"/>
    <w:uiPriority w:val="99"/>
    <w:rsid w:val="008576F5"/>
    <w:pPr>
      <w:tabs>
        <w:tab w:val="clear" w:pos="4680"/>
        <w:tab w:val="clear" w:pos="9360"/>
        <w:tab w:val="center" w:pos="4320"/>
        <w:tab w:val="right" w:pos="8640"/>
      </w:tabs>
      <w:spacing w:before="200" w:line="276" w:lineRule="auto"/>
    </w:pPr>
    <w:rPr>
      <w:rFonts w:ascii="Calibri" w:eastAsia="Times New Roman" w:hAnsi="Calibri" w:cs="Times New Roman"/>
      <w:sz w:val="18"/>
      <w:szCs w:val="20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8576F5"/>
    <w:rPr>
      <w:rFonts w:ascii="Calibri" w:eastAsia="Times New Roman" w:hAnsi="Calibri" w:cs="Times New Roman"/>
      <w:sz w:val="18"/>
      <w:szCs w:val="20"/>
      <w:lang w:bidi="en-US"/>
    </w:rPr>
  </w:style>
  <w:style w:type="paragraph" w:customStyle="1" w:styleId="Pubdate">
    <w:name w:val="Pubdate"/>
    <w:basedOn w:val="Normal"/>
    <w:rsid w:val="008576F5"/>
  </w:style>
  <w:style w:type="paragraph" w:customStyle="1" w:styleId="Copyright">
    <w:name w:val="Copyright"/>
    <w:basedOn w:val="Normal"/>
    <w:rsid w:val="008576F5"/>
    <w:pPr>
      <w:spacing w:before="200" w:after="60" w:line="260" w:lineRule="exact"/>
    </w:pPr>
    <w:rPr>
      <w:rFonts w:ascii="Century Schoolbook" w:eastAsia="Times New Roman" w:hAnsi="Century Schoolbook" w:cs="Times New Roman"/>
      <w:noProof/>
      <w:sz w:val="20"/>
      <w:szCs w:val="28"/>
      <w:lang w:bidi="en-US"/>
    </w:rPr>
  </w:style>
  <w:style w:type="paragraph" w:customStyle="1" w:styleId="Legalnotice">
    <w:name w:val="Legalnotice"/>
    <w:basedOn w:val="Copyright"/>
    <w:rsid w:val="008576F5"/>
    <w:pPr>
      <w:spacing w:after="180" w:line="240" w:lineRule="auto"/>
    </w:pPr>
  </w:style>
  <w:style w:type="table" w:styleId="TableGrid">
    <w:name w:val="Table Grid"/>
    <w:basedOn w:val="TableNormal"/>
    <w:rsid w:val="008576F5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76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6F5"/>
  </w:style>
  <w:style w:type="paragraph" w:styleId="TOC1">
    <w:name w:val="toc 1"/>
    <w:basedOn w:val="Normal"/>
    <w:next w:val="Normal"/>
    <w:autoRedefine/>
    <w:uiPriority w:val="39"/>
    <w:unhideWhenUsed/>
    <w:rsid w:val="005964F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964F3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7D04C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3E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03B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BE3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A561C1"/>
    <w:pPr>
      <w:spacing w:after="100"/>
      <w:ind w:left="440"/>
    </w:pPr>
  </w:style>
  <w:style w:type="paragraph" w:customStyle="1" w:styleId="SourceCode">
    <w:name w:val="Source Code"/>
    <w:basedOn w:val="Normal"/>
    <w:link w:val="SourceCodeChar"/>
    <w:qFormat/>
    <w:rsid w:val="00B03CC8"/>
    <w:pPr>
      <w:spacing w:line="360" w:lineRule="auto"/>
    </w:pPr>
    <w:rPr>
      <w:rFonts w:ascii="Consolas" w:hAnsi="Consolas"/>
    </w:rPr>
  </w:style>
  <w:style w:type="character" w:customStyle="1" w:styleId="Mention1">
    <w:name w:val="Mention1"/>
    <w:basedOn w:val="DefaultParagraphFont"/>
    <w:uiPriority w:val="99"/>
    <w:semiHidden/>
    <w:unhideWhenUsed/>
    <w:rsid w:val="00BC2D7E"/>
    <w:rPr>
      <w:color w:val="2B579A"/>
      <w:shd w:val="clear" w:color="auto" w:fill="E6E6E6"/>
    </w:rPr>
  </w:style>
  <w:style w:type="character" w:customStyle="1" w:styleId="SourceCodeChar">
    <w:name w:val="Source Code Char"/>
    <w:basedOn w:val="DefaultParagraphFont"/>
    <w:link w:val="SourceCode"/>
    <w:rsid w:val="00B03CC8"/>
    <w:rPr>
      <w:rFonts w:ascii="Consolas" w:hAnsi="Consolas"/>
    </w:rPr>
  </w:style>
  <w:style w:type="character" w:styleId="FollowedHyperlink">
    <w:name w:val="FollowedHyperlink"/>
    <w:basedOn w:val="DefaultParagraphFont"/>
    <w:uiPriority w:val="99"/>
    <w:semiHidden/>
    <w:unhideWhenUsed/>
    <w:rsid w:val="00E47B88"/>
    <w:rPr>
      <w:color w:val="954F72" w:themeColor="followedHyperlink"/>
      <w:u w:val="single"/>
    </w:rPr>
  </w:style>
  <w:style w:type="paragraph" w:styleId="BodyTextIndent">
    <w:name w:val="Body Text Indent"/>
    <w:basedOn w:val="Normal"/>
    <w:link w:val="BodyTextIndentChar"/>
    <w:uiPriority w:val="99"/>
    <w:unhideWhenUsed/>
    <w:rsid w:val="001B2933"/>
    <w:pPr>
      <w:ind w:left="720"/>
    </w:pPr>
    <w:rPr>
      <w:noProof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1B2933"/>
    <w:rPr>
      <w:noProof/>
    </w:rPr>
  </w:style>
  <w:style w:type="character" w:customStyle="1" w:styleId="NoSpacingChar">
    <w:name w:val="No Spacing Char"/>
    <w:basedOn w:val="DefaultParagraphFont"/>
    <w:link w:val="NoSpacing"/>
    <w:uiPriority w:val="1"/>
    <w:rsid w:val="00CD4354"/>
  </w:style>
  <w:style w:type="character" w:customStyle="1" w:styleId="Mention2">
    <w:name w:val="Mention2"/>
    <w:basedOn w:val="DefaultParagraphFont"/>
    <w:uiPriority w:val="99"/>
    <w:semiHidden/>
    <w:unhideWhenUsed/>
    <w:rsid w:val="00412F5B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773B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0354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540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54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4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5404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01728"/>
    <w:rPr>
      <w:color w:val="808080"/>
      <w:shd w:val="clear" w:color="auto" w:fill="E6E6E6"/>
    </w:rPr>
  </w:style>
  <w:style w:type="paragraph" w:styleId="Revision">
    <w:name w:val="Revision"/>
    <w:hidden/>
    <w:uiPriority w:val="99"/>
    <w:semiHidden/>
    <w:rsid w:val="00224B04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FC5B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52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6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5.png"/><Relationship Id="rId89" Type="http://schemas.openxmlformats.org/officeDocument/2006/relationships/image" Target="media/image80.png"/><Relationship Id="rId16" Type="http://schemas.openxmlformats.org/officeDocument/2006/relationships/image" Target="media/image9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5.png"/><Relationship Id="rId79" Type="http://schemas.openxmlformats.org/officeDocument/2006/relationships/image" Target="media/image70.png"/><Relationship Id="rId5" Type="http://schemas.openxmlformats.org/officeDocument/2006/relationships/webSettings" Target="webSettings.xml"/><Relationship Id="rId90" Type="http://schemas.openxmlformats.org/officeDocument/2006/relationships/image" Target="media/image81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jpeg"/><Relationship Id="rId77" Type="http://schemas.openxmlformats.org/officeDocument/2006/relationships/image" Target="media/image6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cid:image027.jpg@01D30C93.79268610" TargetMode="External"/><Relationship Id="rId80" Type="http://schemas.openxmlformats.org/officeDocument/2006/relationships/image" Target="media/image71.png"/><Relationship Id="rId85" Type="http://schemas.openxmlformats.org/officeDocument/2006/relationships/image" Target="media/image76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cid:image018.jpg@01D30C93.79268610" TargetMode="External"/><Relationship Id="rId75" Type="http://schemas.openxmlformats.org/officeDocument/2006/relationships/image" Target="media/image66.png"/><Relationship Id="rId83" Type="http://schemas.openxmlformats.org/officeDocument/2006/relationships/image" Target="media/image74.png"/><Relationship Id="rId88" Type="http://schemas.openxmlformats.org/officeDocument/2006/relationships/image" Target="media/image79.png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4.png"/><Relationship Id="rId78" Type="http://schemas.openxmlformats.org/officeDocument/2006/relationships/image" Target="media/image69.png"/><Relationship Id="rId81" Type="http://schemas.openxmlformats.org/officeDocument/2006/relationships/image" Target="media/image72.png"/><Relationship Id="rId86" Type="http://schemas.openxmlformats.org/officeDocument/2006/relationships/image" Target="media/image7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7.png"/><Relationship Id="rId7" Type="http://schemas.openxmlformats.org/officeDocument/2006/relationships/endnotes" Target="endnotes.xml"/><Relationship Id="rId71" Type="http://schemas.openxmlformats.org/officeDocument/2006/relationships/image" Target="media/image63.jpeg"/><Relationship Id="rId92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78.png"/><Relationship Id="rId61" Type="http://schemas.openxmlformats.org/officeDocument/2006/relationships/image" Target="media/image54.png"/><Relationship Id="rId82" Type="http://schemas.openxmlformats.org/officeDocument/2006/relationships/image" Target="media/image73.png"/><Relationship Id="rId19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359F6E-2809-499E-99D9-0BC6E14A85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46</Pages>
  <Words>3500</Words>
  <Characters>19950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tending HT Condor onto Azure using the GAHP Interface</vt:lpstr>
    </vt:vector>
  </TitlesOfParts>
  <Company/>
  <LinksUpToDate>false</LinksUpToDate>
  <CharactersWithSpaces>23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ending HT Condor onto Azure using the GAHP Interface</dc:title>
  <dc:subject>Azure GAHP Commands</dc:subject>
  <dc:creator>Sachin Panwar (True Value Solutions LLC)</dc:creator>
  <cp:keywords/>
  <dc:description/>
  <cp:lastModifiedBy>Dev1</cp:lastModifiedBy>
  <cp:revision>480</cp:revision>
  <dcterms:created xsi:type="dcterms:W3CDTF">2017-07-17T10:36:00Z</dcterms:created>
  <dcterms:modified xsi:type="dcterms:W3CDTF">2017-08-10T14:35:00Z</dcterms:modified>
</cp:coreProperties>
</file>